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134A341E" w:rsidR="00C4414D" w:rsidRDefault="00C4414D" w:rsidP="009C6454">
      <w:pPr>
        <w:tabs>
          <w:tab w:val="right" w:pos="9027"/>
        </w:tabs>
        <w:rPr>
          <w:rtl/>
        </w:rPr>
      </w:pPr>
      <w:bookmarkStart w:id="0" w:name="_Hlk96456350"/>
    </w:p>
    <w:p w14:paraId="20BE152D" w14:textId="77777777" w:rsidR="002718C5" w:rsidRDefault="002718C5" w:rsidP="009C6454">
      <w:pPr>
        <w:tabs>
          <w:tab w:val="right" w:pos="9027"/>
        </w:tabs>
      </w:pPr>
      <w:bookmarkStart w:id="1" w:name="_Hlk96456219"/>
    </w:p>
    <w:tbl>
      <w:tblPr>
        <w:tblStyle w:val="TableGrid"/>
        <w:bidiVisual/>
        <w:tblW w:w="0" w:type="auto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2718C5">
        <w:trPr>
          <w:trHeight w:val="562"/>
        </w:trPr>
        <w:tc>
          <w:tcPr>
            <w:tcW w:w="2506" w:type="dxa"/>
            <w:shd w:val="clear" w:color="auto" w:fill="DBE5F1" w:themeFill="accent1" w:themeFillTint="33"/>
            <w:vAlign w:val="center"/>
          </w:tcPr>
          <w:p w14:paraId="0DE65924" w14:textId="4166D52C" w:rsidR="002718C5" w:rsidRDefault="002718C5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ام و نام خانوادگی</w:t>
            </w:r>
          </w:p>
        </w:tc>
        <w:tc>
          <w:tcPr>
            <w:tcW w:w="6206" w:type="dxa"/>
            <w:shd w:val="clear" w:color="auto" w:fill="DBE5F1" w:themeFill="accent1" w:themeFillTint="33"/>
            <w:vAlign w:val="center"/>
          </w:tcPr>
          <w:p w14:paraId="58F66BE7" w14:textId="2505AC61" w:rsidR="002718C5" w:rsidRDefault="00AA1604" w:rsidP="002718C5">
            <w:pPr>
              <w:tabs>
                <w:tab w:val="right" w:pos="9027"/>
              </w:tabs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حمید رضا کاشانی</w:t>
            </w:r>
          </w:p>
        </w:tc>
      </w:tr>
      <w:tr w:rsidR="002718C5" w14:paraId="1E856B03" w14:textId="77777777" w:rsidTr="002718C5">
        <w:trPr>
          <w:trHeight w:val="562"/>
        </w:trPr>
        <w:tc>
          <w:tcPr>
            <w:tcW w:w="2506" w:type="dxa"/>
            <w:shd w:val="clear" w:color="auto" w:fill="DBE5F1" w:themeFill="accent1" w:themeFillTint="33"/>
            <w:vAlign w:val="center"/>
          </w:tcPr>
          <w:p w14:paraId="27174DC6" w14:textId="513ADC00" w:rsidR="002718C5" w:rsidRDefault="002718C5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شماره دانشجویی</w:t>
            </w:r>
          </w:p>
        </w:tc>
        <w:tc>
          <w:tcPr>
            <w:tcW w:w="6206" w:type="dxa"/>
            <w:shd w:val="clear" w:color="auto" w:fill="DBE5F1" w:themeFill="accent1" w:themeFillTint="33"/>
            <w:vAlign w:val="center"/>
          </w:tcPr>
          <w:p w14:paraId="440F6AEA" w14:textId="6C6EFD83" w:rsidR="002718C5" w:rsidRDefault="00AA1604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10100441</w:t>
            </w:r>
          </w:p>
        </w:tc>
      </w:tr>
      <w:tr w:rsidR="002718C5" w14:paraId="35026BE4" w14:textId="77777777" w:rsidTr="002718C5">
        <w:trPr>
          <w:trHeight w:val="562"/>
        </w:trPr>
        <w:tc>
          <w:tcPr>
            <w:tcW w:w="2506" w:type="dxa"/>
            <w:shd w:val="clear" w:color="auto" w:fill="DBE5F1" w:themeFill="accent1" w:themeFillTint="33"/>
            <w:vAlign w:val="center"/>
          </w:tcPr>
          <w:p w14:paraId="7F6725B5" w14:textId="0045C7D7" w:rsidR="002718C5" w:rsidRDefault="002718C5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اریخ ارسال گزارش</w:t>
            </w:r>
          </w:p>
        </w:tc>
        <w:tc>
          <w:tcPr>
            <w:tcW w:w="6206" w:type="dxa"/>
            <w:shd w:val="clear" w:color="auto" w:fill="DBE5F1" w:themeFill="accent1" w:themeFillTint="33"/>
            <w:vAlign w:val="center"/>
          </w:tcPr>
          <w:p w14:paraId="331E85DE" w14:textId="2EB4C9D1" w:rsidR="002718C5" w:rsidRDefault="00AA1604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9/1/1401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3BB6EA9F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2718C5" w:rsidRDefault="00C4414D" w:rsidP="00CD7E88">
            <w:pPr>
              <w:ind w:firstLine="0"/>
              <w:jc w:val="center"/>
              <w:rPr>
                <w:rFonts w:ascii="IranNastaliq" w:eastAsia="Calibri" w:hAnsi="IranNastaliq" w:cs="IranNastaliq"/>
                <w:sz w:val="28"/>
                <w:rtl/>
                <w:lang w:bidi="fa-IR"/>
              </w:rPr>
            </w:pPr>
            <w:r w:rsidRPr="002718C5">
              <w:rPr>
                <w:rFonts w:ascii="IranNastaliq" w:eastAsia="Calibri" w:hAnsi="IranNastaliq" w:cs="IranNastaliq"/>
                <w:sz w:val="36"/>
                <w:szCs w:val="36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07C1E387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67DFE129" w14:textId="77777777" w:rsidR="00C4414D" w:rsidRPr="00FA5F58" w:rsidRDefault="00C4414D" w:rsidP="00CD7E88">
            <w:pPr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CD7E88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CD7E88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75007DFD" w:rsidR="00C4414D" w:rsidRDefault="002718C5" w:rsidP="00CD7E88">
            <w:pPr>
              <w:ind w:firstLine="0"/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درس </w:t>
            </w:r>
            <w:r w:rsidR="00C4414D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شبکه</w:t>
            </w: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‌</w:t>
            </w:r>
            <w:r w:rsidR="00C4414D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های عصبی</w:t>
            </w:r>
            <w:r w:rsidR="009C6454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 و یادگیری عمیق</w:t>
            </w:r>
          </w:p>
          <w:p w14:paraId="5105EACA" w14:textId="77777777" w:rsidR="00C4414D" w:rsidRPr="00AA0E7C" w:rsidRDefault="00C4414D" w:rsidP="00CD7E88">
            <w:pPr>
              <w:ind w:firstLine="0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CDD5A87" w:rsidR="00C4414D" w:rsidRPr="00AA0E7C" w:rsidRDefault="00C4414D" w:rsidP="00CD7E88">
            <w:pPr>
              <w:ind w:firstLine="0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سری </w:t>
            </w:r>
            <w:r w:rsidR="00AA1604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  <w:bookmarkEnd w:id="1"/>
      <w:bookmarkEnd w:id="2"/>
    </w:tbl>
    <w:p w14:paraId="0E06854E" w14:textId="77777777" w:rsidR="009C6454" w:rsidRDefault="009C6454" w:rsidP="002718C5">
      <w:pPr>
        <w:ind w:firstLine="0"/>
        <w:rPr>
          <w:color w:val="auto"/>
          <w:sz w:val="28"/>
          <w:rtl/>
        </w:rPr>
      </w:pPr>
    </w:p>
    <w:bookmarkEnd w:id="0"/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  <w:rtl/>
        </w:rPr>
        <w:sectPr w:rsidR="00CD7E88" w:rsidSect="00CD7E88">
          <w:footerReference w:type="default" r:id="rId10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CD7E88" w:rsidRDefault="009C6454" w:rsidP="00B56C1E">
          <w:pPr>
            <w:pStyle w:val="TOCHeading"/>
            <w:bidi/>
            <w:rPr>
              <w:rFonts w:cs="Titr"/>
              <w:b/>
              <w:bCs/>
              <w:color w:val="001D32"/>
              <w:lang w:bidi="fa-IR"/>
            </w:rPr>
          </w:pPr>
          <w:r w:rsidRPr="00CD7E88">
            <w:rPr>
              <w:rFonts w:cs="Titr" w:hint="cs"/>
              <w:b/>
              <w:bCs/>
              <w:color w:val="001D32"/>
              <w:rtl/>
            </w:rPr>
            <w:t xml:space="preserve">فهرست </w:t>
          </w:r>
          <w:proofErr w:type="spellStart"/>
          <w:r w:rsidR="005D3ABE" w:rsidRPr="00CD7E88">
            <w:rPr>
              <w:rFonts w:cs="Titr" w:hint="cs"/>
              <w:b/>
              <w:bCs/>
              <w:color w:val="001D32"/>
              <w:rtl/>
            </w:rPr>
            <w:t>گزارش</w:t>
          </w:r>
          <w:proofErr w:type="spellEnd"/>
          <w:r w:rsidR="005D3ABE" w:rsidRPr="00CD7E88">
            <w:rPr>
              <w:rFonts w:cs="Titr" w:hint="cs"/>
              <w:b/>
              <w:bCs/>
              <w:color w:val="001D32"/>
              <w:rtl/>
            </w:rPr>
            <w:t xml:space="preserve"> </w:t>
          </w:r>
          <w:proofErr w:type="spellStart"/>
          <w:r w:rsidR="005D3ABE" w:rsidRPr="00CD7E88">
            <w:rPr>
              <w:rFonts w:cs="Titr" w:hint="cs"/>
              <w:b/>
              <w:bCs/>
              <w:color w:val="001D32"/>
              <w:rtl/>
            </w:rPr>
            <w:t>سوالات</w:t>
          </w:r>
          <w:proofErr w:type="spellEnd"/>
          <w:r w:rsidR="00B56C1E" w:rsidRPr="00CD7E88">
            <w:rPr>
              <w:rFonts w:cs="Titr" w:hint="cs"/>
              <w:b/>
              <w:bCs/>
              <w:color w:val="001D32"/>
              <w:rtl/>
              <w:lang w:bidi="fa-IR"/>
            </w:rPr>
            <w:t xml:space="preserve"> </w:t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CD7E88">
            <w:rPr>
              <w:rFonts w:cs="Titr"/>
              <w:color w:val="001D32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CD7E88">
            <w:rPr>
              <w:rFonts w:cs="Titr"/>
              <w:color w:val="001D32"/>
              <w:sz w:val="28"/>
              <w:szCs w:val="28"/>
              <w:u w:val="single"/>
              <w:lang w:bidi="fa-IR"/>
            </w:rPr>
            <w:t>.</w:t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)</w:t>
          </w:r>
        </w:p>
        <w:p w14:paraId="168A63C7" w14:textId="6D332DB0" w:rsidR="00862714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00374500" w:history="1">
            <w:r w:rsidR="00862714" w:rsidRPr="002E24F0">
              <w:rPr>
                <w:rStyle w:val="Hyperlink"/>
                <w:noProof/>
                <w:rtl/>
              </w:rPr>
              <w:t xml:space="preserve">سوال 1 </w:t>
            </w:r>
            <w:r w:rsidR="00862714" w:rsidRPr="002E24F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862714" w:rsidRPr="002E24F0">
              <w:rPr>
                <w:rStyle w:val="Hyperlink"/>
                <w:noProof/>
                <w:rtl/>
              </w:rPr>
              <w:t>(</w:t>
            </w:r>
            <w:r w:rsidR="00862714" w:rsidRPr="002E24F0">
              <w:rPr>
                <w:rStyle w:val="Hyperlink"/>
                <w:noProof/>
              </w:rPr>
              <w:t>Classification( MLP</w:t>
            </w:r>
            <w:r w:rsidR="00862714">
              <w:rPr>
                <w:noProof/>
                <w:webHidden/>
                <w:rtl/>
              </w:rPr>
              <w:tab/>
            </w:r>
            <w:r w:rsidR="00862714">
              <w:rPr>
                <w:noProof/>
                <w:webHidden/>
                <w:rtl/>
              </w:rPr>
              <w:fldChar w:fldCharType="begin"/>
            </w:r>
            <w:r w:rsidR="00862714">
              <w:rPr>
                <w:noProof/>
                <w:webHidden/>
                <w:rtl/>
              </w:rPr>
              <w:instrText xml:space="preserve"> </w:instrText>
            </w:r>
            <w:r w:rsidR="00862714">
              <w:rPr>
                <w:noProof/>
                <w:webHidden/>
              </w:rPr>
              <w:instrText>PAGEREF</w:instrText>
            </w:r>
            <w:r w:rsidR="00862714">
              <w:rPr>
                <w:noProof/>
                <w:webHidden/>
                <w:rtl/>
              </w:rPr>
              <w:instrText xml:space="preserve"> _</w:instrText>
            </w:r>
            <w:r w:rsidR="00862714">
              <w:rPr>
                <w:noProof/>
                <w:webHidden/>
              </w:rPr>
              <w:instrText>Toc100374500 \h</w:instrText>
            </w:r>
            <w:r w:rsidR="00862714">
              <w:rPr>
                <w:noProof/>
                <w:webHidden/>
                <w:rtl/>
              </w:rPr>
              <w:instrText xml:space="preserve"> </w:instrText>
            </w:r>
            <w:r w:rsidR="00862714">
              <w:rPr>
                <w:noProof/>
                <w:webHidden/>
                <w:rtl/>
              </w:rPr>
            </w:r>
            <w:r w:rsidR="00862714">
              <w:rPr>
                <w:noProof/>
                <w:webHidden/>
                <w:rtl/>
              </w:rPr>
              <w:fldChar w:fldCharType="separate"/>
            </w:r>
            <w:r w:rsidR="009C0376">
              <w:rPr>
                <w:noProof/>
                <w:webHidden/>
                <w:rtl/>
                <w:lang w:bidi="ar-SA"/>
              </w:rPr>
              <w:t>1</w:t>
            </w:r>
            <w:r w:rsidR="00862714">
              <w:rPr>
                <w:noProof/>
                <w:webHidden/>
                <w:rtl/>
              </w:rPr>
              <w:fldChar w:fldCharType="end"/>
            </w:r>
          </w:hyperlink>
        </w:p>
        <w:p w14:paraId="56229618" w14:textId="73153CFA" w:rsidR="00862714" w:rsidRDefault="0086271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0374501" w:history="1">
            <w:r w:rsidRPr="002E24F0">
              <w:rPr>
                <w:rStyle w:val="Hyperlink"/>
                <w:noProof/>
                <w:rtl/>
              </w:rPr>
              <w:t xml:space="preserve">سوال ۲ </w:t>
            </w:r>
            <w:r w:rsidRPr="002E24F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2E24F0">
              <w:rPr>
                <w:rStyle w:val="Hyperlink"/>
                <w:noProof/>
                <w:rtl/>
              </w:rPr>
              <w:t xml:space="preserve"> </w:t>
            </w:r>
            <w:r w:rsidRPr="002E24F0">
              <w:rPr>
                <w:rStyle w:val="Hyperlink"/>
                <w:noProof/>
              </w:rPr>
              <w:t>MLP (Regression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003745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C0376"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7E4F788" w14:textId="4316A02E" w:rsidR="00862714" w:rsidRDefault="0086271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0374502" w:history="1">
            <w:r w:rsidRPr="002E24F0">
              <w:rPr>
                <w:rStyle w:val="Hyperlink"/>
                <w:noProof/>
                <w:rtl/>
              </w:rPr>
              <w:t xml:space="preserve">سوال 3 </w:t>
            </w:r>
            <w:r w:rsidRPr="002E24F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2E24F0">
              <w:rPr>
                <w:rStyle w:val="Hyperlink"/>
                <w:noProof/>
                <w:rtl/>
              </w:rPr>
              <w:t xml:space="preserve"> کاهش ابعا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003745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C0376">
              <w:rPr>
                <w:noProof/>
                <w:webHidden/>
                <w:rtl/>
                <w:lang w:bidi="ar-SA"/>
              </w:rPr>
              <w:t>3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75F8C397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7447BF3" w14:textId="77777777" w:rsidR="00CD7E88" w:rsidRDefault="00851843" w:rsidP="009C6454">
      <w:pPr>
        <w:jc w:val="center"/>
        <w:rPr>
          <w:color w:val="auto"/>
          <w:sz w:val="28"/>
          <w:rtl/>
        </w:rPr>
        <w:sectPr w:rsidR="00CD7E88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  <w:r w:rsidRPr="00FF08C0">
        <w:rPr>
          <w:color w:val="auto"/>
          <w:sz w:val="28"/>
          <w:rtl/>
        </w:rPr>
        <w:br w:type="page"/>
      </w:r>
    </w:p>
    <w:p w14:paraId="1FC3ECEA" w14:textId="7E001678" w:rsidR="00537691" w:rsidRDefault="00BB386A" w:rsidP="00CD7E88">
      <w:pPr>
        <w:pStyle w:val="Heading1"/>
      </w:pPr>
      <w:bookmarkStart w:id="3" w:name="_Toc100374500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B03845">
        <w:rPr>
          <w:rFonts w:hint="cs"/>
          <w:rtl/>
        </w:rPr>
        <w:t>(</w:t>
      </w:r>
      <w:r w:rsidR="00BD1FF0" w:rsidRPr="00BD1FF0">
        <w:t>Classification( MLP</w:t>
      </w:r>
      <w:bookmarkEnd w:id="3"/>
    </w:p>
    <w:p w14:paraId="3A98E082" w14:textId="5A973494" w:rsidR="00AF5736" w:rsidRDefault="00AF5736" w:rsidP="009C6454">
      <w:pPr>
        <w:jc w:val="left"/>
        <w:rPr>
          <w:rtl/>
        </w:rPr>
      </w:pPr>
    </w:p>
    <w:p w14:paraId="545219A3" w14:textId="4519175F" w:rsidR="00A614D6" w:rsidRDefault="000D5E71" w:rsidP="009C6454">
      <w:pPr>
        <w:jc w:val="left"/>
        <w:rPr>
          <w:rtl/>
        </w:rPr>
      </w:pPr>
      <w:r>
        <w:rPr>
          <w:rFonts w:hint="cs"/>
          <w:rtl/>
        </w:rPr>
        <w:t xml:space="preserve">الف)روش های متفاوت تقسیم </w:t>
      </w:r>
      <w:r w:rsidR="007C4CF9">
        <w:rPr>
          <w:rFonts w:hint="cs"/>
          <w:rtl/>
        </w:rPr>
        <w:t xml:space="preserve">داده ها در ماشین </w:t>
      </w:r>
      <w:proofErr w:type="spellStart"/>
      <w:r w:rsidR="007C4CF9">
        <w:rPr>
          <w:rFonts w:hint="cs"/>
          <w:rtl/>
        </w:rPr>
        <w:t>لرنینگ</w:t>
      </w:r>
      <w:proofErr w:type="spellEnd"/>
      <w:r w:rsidR="007C4CF9">
        <w:rPr>
          <w:rFonts w:hint="cs"/>
          <w:rtl/>
        </w:rPr>
        <w:t xml:space="preserve">:(منبع سایت </w:t>
      </w:r>
      <w:r w:rsidR="007C4CF9" w:rsidRPr="007C4CF9">
        <w:t>howsam.org</w:t>
      </w:r>
      <w:r w:rsidR="007C4CF9">
        <w:rPr>
          <w:rFonts w:hint="cs"/>
          <w:rtl/>
        </w:rPr>
        <w:t>)</w:t>
      </w:r>
    </w:p>
    <w:p w14:paraId="644965F7" w14:textId="487DD436" w:rsidR="007C4CF9" w:rsidRDefault="007C4CF9" w:rsidP="007C4CF9">
      <w:proofErr w:type="spellStart"/>
      <w:r>
        <w:t>Resubstitution</w:t>
      </w:r>
      <w:proofErr w:type="spellEnd"/>
    </w:p>
    <w:p w14:paraId="2EF99DC7" w14:textId="0A0397C3" w:rsidR="007C4CF9" w:rsidRDefault="007C4CF9" w:rsidP="00E21E03">
      <w:pPr>
        <w:rPr>
          <w:rtl/>
        </w:rPr>
      </w:pPr>
      <w:proofErr w:type="spellStart"/>
      <w:r>
        <w:rPr>
          <w:rtl/>
        </w:rPr>
        <w:t>ساده‌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proofErr w:type="spellEnd"/>
      <w:r>
        <w:rPr>
          <w:rtl/>
        </w:rPr>
        <w:t xml:space="preserve"> و نه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برا</w:t>
      </w:r>
      <w:r>
        <w:rPr>
          <w:rFonts w:hint="cs"/>
          <w:rtl/>
        </w:rPr>
        <w:t>ی</w:t>
      </w:r>
      <w:r>
        <w:rPr>
          <w:rtl/>
        </w:rPr>
        <w:t xml:space="preserve">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مدل در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روش </w:t>
      </w:r>
      <w:proofErr w:type="spellStart"/>
      <w:r>
        <w:t>Resubstitution</w:t>
      </w:r>
      <w:proofErr w:type="spellEnd"/>
      <w:r>
        <w:rPr>
          <w:rtl/>
        </w:rPr>
        <w:t xml:space="preserve">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تما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مدل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>. تفاوت خروج</w:t>
      </w:r>
      <w:r>
        <w:rPr>
          <w:rFonts w:hint="cs"/>
          <w:rtl/>
        </w:rPr>
        <w:t>ی</w:t>
      </w:r>
      <w:r>
        <w:rPr>
          <w:rtl/>
        </w:rPr>
        <w:t xml:space="preserve"> مدل و خروج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به عنوان خطا در نظر گرفته شده و سپس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همه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ه عنوا</w:t>
      </w:r>
      <w:r>
        <w:rPr>
          <w:rFonts w:hint="eastAsia"/>
          <w:rtl/>
        </w:rPr>
        <w:t>ن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کل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، خط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t>Resubstitution</w:t>
      </w:r>
      <w:proofErr w:type="spellEnd"/>
      <w:r>
        <w:rPr>
          <w:rtl/>
        </w:rPr>
        <w:t xml:space="preserve">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39269B5B" w14:textId="0811CF3A" w:rsidR="007C4CF9" w:rsidRDefault="007C4CF9" w:rsidP="00E21E03">
      <w:pPr>
        <w:ind w:firstLine="0"/>
      </w:pPr>
      <w:r>
        <w:t>Holdout</w:t>
      </w:r>
    </w:p>
    <w:p w14:paraId="68B2942E" w14:textId="4404B8BB" w:rsidR="007C4CF9" w:rsidRDefault="007C4CF9" w:rsidP="007C4CF9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،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ه دو دسته </w:t>
      </w:r>
      <w:r>
        <w:t>train</w:t>
      </w:r>
      <w:r>
        <w:rPr>
          <w:rtl/>
        </w:rPr>
        <w:t xml:space="preserve"> و </w:t>
      </w:r>
      <w:r>
        <w:t>test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صورت 40/60 ، 30/70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20/80 باشد. 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مورد نظر ر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train</w:t>
      </w:r>
      <w:r>
        <w:rPr>
          <w:rtl/>
        </w:rPr>
        <w:t xml:space="preserve"> آموزش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و ر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test</w:t>
      </w:r>
      <w:r>
        <w:rPr>
          <w:rtl/>
        </w:rPr>
        <w:t xml:space="preserve"> مورد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>
        <w:rPr>
          <w:rtl/>
        </w:rPr>
        <w:t>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، </w:t>
      </w:r>
      <w:proofErr w:type="spellStart"/>
      <w:r>
        <w:rPr>
          <w:rtl/>
        </w:rPr>
        <w:t>اعتبارسنج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oldout</w:t>
      </w:r>
      <w:r>
        <w:rPr>
          <w:rtl/>
        </w:rPr>
        <w:t xml:space="preserve">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. در روش </w:t>
      </w:r>
      <w:r>
        <w:t>Holdout</w:t>
      </w:r>
      <w:r>
        <w:rPr>
          <w:rtl/>
        </w:rPr>
        <w:t xml:space="preserve">، اگر </w:t>
      </w:r>
      <w:proofErr w:type="spellStart"/>
      <w:r>
        <w:rPr>
          <w:rtl/>
        </w:rPr>
        <w:t>کلاس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ختلف در هر گروه </w:t>
      </w:r>
      <w:r>
        <w:t>test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train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سان</w:t>
      </w:r>
      <w:r>
        <w:rPr>
          <w:rFonts w:hint="cs"/>
          <w:rtl/>
        </w:rPr>
        <w:t>ی</w:t>
      </w:r>
      <w:r>
        <w:rPr>
          <w:rtl/>
        </w:rPr>
        <w:t xml:space="preserve"> نداشته باشند، مدل، درست آموزش نخواهد 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جهت </w:t>
      </w:r>
      <w:proofErr w:type="spellStart"/>
      <w:r>
        <w:rPr>
          <w:rtl/>
        </w:rPr>
        <w:t>کلاس‌ها</w:t>
      </w:r>
      <w:proofErr w:type="spellEnd"/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سان</w:t>
      </w:r>
      <w:r>
        <w:rPr>
          <w:rFonts w:hint="cs"/>
          <w:rtl/>
        </w:rPr>
        <w:t>ی</w:t>
      </w:r>
      <w:r>
        <w:rPr>
          <w:rtl/>
        </w:rPr>
        <w:t xml:space="preserve"> در هر دو گروه </w:t>
      </w:r>
      <w:r>
        <w:t>train</w:t>
      </w:r>
      <w:r>
        <w:rPr>
          <w:rtl/>
        </w:rPr>
        <w:t xml:space="preserve"> و </w:t>
      </w:r>
      <w:r>
        <w:t>test</w:t>
      </w:r>
      <w:r>
        <w:rPr>
          <w:rtl/>
        </w:rPr>
        <w:t xml:space="preserve"> داشته باشند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سه، </w:t>
      </w:r>
      <w:r>
        <w:t>stratification</w:t>
      </w:r>
      <w:r>
        <w:rPr>
          <w:rtl/>
        </w:rPr>
        <w:t xml:space="preserve">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25EB8F84" w14:textId="77777777" w:rsidR="007C4CF9" w:rsidRDefault="007C4CF9" w:rsidP="00E21E03">
      <w:pPr>
        <w:ind w:firstLine="0"/>
      </w:pPr>
      <w:r>
        <w:t>K-Fold Cross-Validation</w:t>
      </w:r>
    </w:p>
    <w:p w14:paraId="21F229A6" w14:textId="042FB7ED" w:rsidR="007C4CF9" w:rsidRDefault="007C4CF9" w:rsidP="007C4CF9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،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ه </w:t>
      </w:r>
      <w:r>
        <w:t>k</w:t>
      </w:r>
      <w:r>
        <w:rPr>
          <w:rtl/>
        </w:rPr>
        <w:t xml:space="preserve"> بخش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 xml:space="preserve">. </w:t>
      </w:r>
      <w:proofErr w:type="spellStart"/>
      <w:r>
        <w:rPr>
          <w:rtl/>
        </w:rPr>
        <w:t>هرکدام</w:t>
      </w:r>
      <w:proofErr w:type="spellEnd"/>
      <w:r>
        <w:rPr>
          <w:rtl/>
        </w:rPr>
        <w:t xml:space="preserve"> از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ه صورت تصادف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k</w:t>
      </w:r>
      <w:r>
        <w:rPr>
          <w:rtl/>
        </w:rPr>
        <w:t xml:space="preserve"> بخش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proofErr w:type="spellEnd"/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، آموزش و تست </w:t>
      </w:r>
      <w:r>
        <w:t>k</w:t>
      </w:r>
      <w:r>
        <w:rPr>
          <w:rtl/>
        </w:rPr>
        <w:t xml:space="preserve"> بار تک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 xml:space="preserve">. در هر تکرار </w:t>
      </w:r>
      <w:r>
        <w:t>k-1</w:t>
      </w:r>
      <w:r>
        <w:rPr>
          <w:rtl/>
        </w:rPr>
        <w:t xml:space="preserve"> بخش به عنوان داده </w:t>
      </w:r>
      <w:r>
        <w:t>train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ه عنوان </w:t>
      </w:r>
      <w:r>
        <w:t>test</w:t>
      </w:r>
      <w:r>
        <w:rPr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خطا</w:t>
      </w:r>
      <w:r>
        <w:rPr>
          <w:rFonts w:hint="cs"/>
          <w:rtl/>
        </w:rPr>
        <w:t>ی</w:t>
      </w:r>
      <w:r>
        <w:rPr>
          <w:rtl/>
        </w:rPr>
        <w:t xml:space="preserve"> مدل برابر با 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در </w:t>
      </w:r>
      <w:r>
        <w:t>k</w:t>
      </w:r>
      <w:r>
        <w:rPr>
          <w:rtl/>
        </w:rPr>
        <w:t xml:space="preserve"> تکرار است.</w:t>
      </w:r>
    </w:p>
    <w:p w14:paraId="6234945B" w14:textId="77777777" w:rsidR="007C4CF9" w:rsidRDefault="007C4CF9" w:rsidP="007C4CF9">
      <w:pPr>
        <w:ind w:firstLine="0"/>
      </w:pPr>
      <w:r>
        <w:rPr>
          <w:rtl/>
        </w:rPr>
        <w:t>(</w:t>
      </w:r>
      <w:r>
        <w:t>Leave-One-Out Cross-Validation (LOOCV</w:t>
      </w:r>
    </w:p>
    <w:p w14:paraId="227D2805" w14:textId="5A75784A" w:rsidR="007C4CF9" w:rsidRDefault="007C4CF9" w:rsidP="00E21E03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،</w:t>
      </w:r>
      <w:r>
        <w:rPr>
          <w:rtl/>
        </w:rPr>
        <w:t xml:space="preserve"> از تما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ه ج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اده برا</w:t>
      </w:r>
      <w:r>
        <w:rPr>
          <w:rFonts w:hint="cs"/>
          <w:rtl/>
        </w:rPr>
        <w:t>ی</w:t>
      </w:r>
      <w:r>
        <w:rPr>
          <w:rtl/>
        </w:rPr>
        <w:t xml:space="preserve"> آموزش و از داده باق</w:t>
      </w:r>
      <w:r>
        <w:rPr>
          <w:rFonts w:hint="cs"/>
          <w:rtl/>
        </w:rPr>
        <w:t>ی</w:t>
      </w:r>
      <w:r>
        <w:rPr>
          <w:rtl/>
        </w:rPr>
        <w:t xml:space="preserve"> مانده برا</w:t>
      </w:r>
      <w:r>
        <w:rPr>
          <w:rFonts w:hint="cs"/>
          <w:rtl/>
        </w:rPr>
        <w:t>ی</w:t>
      </w:r>
      <w:r>
        <w:rPr>
          <w:rtl/>
        </w:rPr>
        <w:t xml:space="preserve"> تست مدل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t>N</w:t>
      </w:r>
      <w:r>
        <w:rPr>
          <w:rtl/>
        </w:rPr>
        <w:t xml:space="preserve"> بار تک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که </w:t>
      </w:r>
      <w:r>
        <w:t>N</w:t>
      </w:r>
      <w:r>
        <w:rPr>
          <w:rtl/>
        </w:rPr>
        <w:t xml:space="preserve"> تعداد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را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 مز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از تما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و تست مدل استفاده خواهد شد. نرخ خ</w:t>
      </w:r>
      <w:r>
        <w:rPr>
          <w:rFonts w:hint="eastAsia"/>
          <w:rtl/>
        </w:rPr>
        <w:t>طا</w:t>
      </w:r>
      <w:r>
        <w:rPr>
          <w:rFonts w:hint="cs"/>
          <w:rtl/>
        </w:rPr>
        <w:t>ی</w:t>
      </w:r>
      <w:r>
        <w:rPr>
          <w:rtl/>
        </w:rPr>
        <w:t xml:space="preserve"> مدل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برابر با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خطا در هر تکرار است. شکل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LOOCV</w:t>
      </w:r>
      <w:r>
        <w:rPr>
          <w:rtl/>
        </w:rPr>
        <w:t xml:space="preserve"> را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</w:t>
      </w:r>
    </w:p>
    <w:p w14:paraId="6794A066" w14:textId="4BDA4A03" w:rsidR="00E21E03" w:rsidRDefault="00E21E03" w:rsidP="00E21E03">
      <w:pPr>
        <w:rPr>
          <w:rtl/>
        </w:rPr>
      </w:pPr>
    </w:p>
    <w:p w14:paraId="10563095" w14:textId="77777777" w:rsidR="00E21E03" w:rsidRDefault="00E21E03" w:rsidP="00E21E03">
      <w:pPr>
        <w:rPr>
          <w:rtl/>
        </w:rPr>
      </w:pPr>
    </w:p>
    <w:p w14:paraId="36751A03" w14:textId="370241A3" w:rsidR="007C4CF9" w:rsidRDefault="007C4CF9" w:rsidP="00E21E03">
      <w:pPr>
        <w:ind w:firstLine="0"/>
        <w:rPr>
          <w:rtl/>
        </w:rPr>
      </w:pPr>
      <w:r>
        <w:lastRenderedPageBreak/>
        <w:t>Random Sub-sampling</w:t>
      </w:r>
    </w:p>
    <w:p w14:paraId="5B699137" w14:textId="55926F49" w:rsidR="007C4CF9" w:rsidRDefault="007C4CF9" w:rsidP="00E21E03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عداد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به صورت تصادف</w:t>
      </w:r>
      <w:r>
        <w:rPr>
          <w:rFonts w:hint="cs"/>
          <w:rtl/>
        </w:rPr>
        <w:t>ی</w:t>
      </w:r>
      <w:r>
        <w:rPr>
          <w:rtl/>
        </w:rPr>
        <w:t xml:space="preserve"> انتخاب شده و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ست را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proofErr w:type="spellEnd"/>
      <w:r>
        <w:rPr>
          <w:rtl/>
        </w:rPr>
        <w:t>. باق</w:t>
      </w:r>
      <w:r>
        <w:rPr>
          <w:rFonts w:hint="cs"/>
          <w:rtl/>
        </w:rPr>
        <w:t>ی</w:t>
      </w:r>
      <w:r>
        <w:rPr>
          <w:rFonts w:hint="eastAsia"/>
          <w:rtl/>
        </w:rPr>
        <w:t>مانده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مورد استفاده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proofErr w:type="spellEnd"/>
      <w:r>
        <w:rPr>
          <w:rtl/>
        </w:rPr>
        <w:t>. نرخ خطا</w:t>
      </w:r>
      <w:r>
        <w:rPr>
          <w:rFonts w:hint="cs"/>
          <w:rtl/>
        </w:rPr>
        <w:t>ی</w:t>
      </w:r>
      <w:r>
        <w:rPr>
          <w:rtl/>
        </w:rPr>
        <w:t xml:space="preserve"> مدل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بر با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خطا در هر تکرار است. شکل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Random Subsampling</w:t>
      </w:r>
      <w:r>
        <w:rPr>
          <w:rtl/>
        </w:rPr>
        <w:t xml:space="preserve"> را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</w:t>
      </w:r>
    </w:p>
    <w:p w14:paraId="7BF4D513" w14:textId="77777777" w:rsidR="007C4CF9" w:rsidRDefault="007C4CF9" w:rsidP="00E21E03">
      <w:pPr>
        <w:ind w:firstLine="0"/>
      </w:pPr>
      <w:r>
        <w:t>Bootstrapping</w:t>
      </w:r>
    </w:p>
    <w:p w14:paraId="7A9F41E5" w14:textId="77777777" w:rsidR="007C4CF9" w:rsidRDefault="007C4CF9" w:rsidP="007C4CF9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موزش به صورت تصادف</w:t>
      </w:r>
      <w:r>
        <w:rPr>
          <w:rFonts w:hint="cs"/>
          <w:rtl/>
        </w:rPr>
        <w:t>ی</w:t>
      </w:r>
      <w:r>
        <w:rPr>
          <w:rtl/>
        </w:rPr>
        <w:t xml:space="preserve"> و با استفاده از جا</w:t>
      </w:r>
      <w:r>
        <w:rPr>
          <w:rFonts w:hint="cs"/>
          <w:rtl/>
        </w:rPr>
        <w:t>ی</w:t>
      </w:r>
      <w:r>
        <w:rPr>
          <w:rFonts w:hint="eastAsia"/>
          <w:rtl/>
        </w:rPr>
        <w:t>گذار</w:t>
      </w:r>
      <w:r>
        <w:rPr>
          <w:rFonts w:hint="cs"/>
          <w:rtl/>
        </w:rPr>
        <w:t>ی</w:t>
      </w:r>
      <w:r>
        <w:rPr>
          <w:rtl/>
        </w:rPr>
        <w:t xml:space="preserve"> انتخاب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 xml:space="preserve">. </w:t>
      </w:r>
      <w:proofErr w:type="spellStart"/>
      <w:r>
        <w:rPr>
          <w:rtl/>
        </w:rPr>
        <w:t>نمون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که انتخاب </w:t>
      </w:r>
      <w:proofErr w:type="spellStart"/>
      <w:r>
        <w:rPr>
          <w:rtl/>
        </w:rPr>
        <w:t>نشده‌اند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ست مورد استفاده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، بر خلاف روش </w:t>
      </w:r>
      <w:r>
        <w:t>k-fold</w:t>
      </w:r>
      <w:r>
        <w:rPr>
          <w:rtl/>
        </w:rPr>
        <w:t xml:space="preserve">، تعداد </w:t>
      </w:r>
      <w:proofErr w:type="spellStart"/>
      <w:r>
        <w:rPr>
          <w:rtl/>
        </w:rPr>
        <w:t>نمو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نتخاب شده در هر تکرار متفاوت است. نرخ خطا</w:t>
      </w:r>
      <w:r>
        <w:rPr>
          <w:rFonts w:hint="cs"/>
          <w:rtl/>
        </w:rPr>
        <w:t>ی</w:t>
      </w:r>
      <w:r>
        <w:rPr>
          <w:rtl/>
        </w:rPr>
        <w:t xml:space="preserve"> مدل در ا</w:t>
      </w:r>
      <w:r>
        <w:rPr>
          <w:rFonts w:hint="cs"/>
          <w:rtl/>
        </w:rPr>
        <w:t>ی</w:t>
      </w:r>
      <w:r>
        <w:rPr>
          <w:rtl/>
        </w:rPr>
        <w:t>ن روش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بر با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خطا در هر تکرار است. شکل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Bootstrapping</w:t>
      </w:r>
      <w:r>
        <w:rPr>
          <w:rtl/>
        </w:rPr>
        <w:t xml:space="preserve"> را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</w:t>
      </w:r>
    </w:p>
    <w:p w14:paraId="1B3EFAB6" w14:textId="637414F3" w:rsidR="00E21E03" w:rsidRDefault="00E21E03" w:rsidP="00D744E3">
      <w:pPr>
        <w:ind w:firstLine="0"/>
        <w:rPr>
          <w:rtl/>
        </w:rPr>
      </w:pPr>
      <w:r>
        <w:rPr>
          <w:rFonts w:hint="cs"/>
          <w:rtl/>
        </w:rPr>
        <w:t xml:space="preserve">ما ابتدا داده ها را به دو دسته </w:t>
      </w:r>
      <w:r>
        <w:t>test</w:t>
      </w:r>
      <w:r>
        <w:rPr>
          <w:rFonts w:hint="cs"/>
          <w:rtl/>
        </w:rPr>
        <w:t xml:space="preserve"> و </w:t>
      </w:r>
      <w:r>
        <w:t>train</w:t>
      </w:r>
      <w:r>
        <w:rPr>
          <w:rFonts w:hint="cs"/>
          <w:rtl/>
        </w:rPr>
        <w:t xml:space="preserve"> تقسیم می کنیم و سپس داده ها</w:t>
      </w:r>
      <w:r w:rsidR="00D744E3">
        <w:rPr>
          <w:rFonts w:hint="cs"/>
          <w:rtl/>
        </w:rPr>
        <w:t xml:space="preserve">ی </w:t>
      </w:r>
      <w:r w:rsidR="00D744E3">
        <w:t>train</w:t>
      </w:r>
      <w:r>
        <w:rPr>
          <w:rFonts w:hint="cs"/>
          <w:rtl/>
        </w:rPr>
        <w:t xml:space="preserve"> </w:t>
      </w:r>
      <w:r w:rsidR="00D744E3">
        <w:rPr>
          <w:rFonts w:hint="cs"/>
          <w:rtl/>
        </w:rPr>
        <w:t xml:space="preserve">را به </w:t>
      </w:r>
      <w:proofErr w:type="spellStart"/>
      <w:r w:rsidR="00D744E3">
        <w:rPr>
          <w:rFonts w:hint="cs"/>
          <w:rtl/>
        </w:rPr>
        <w:t>به</w:t>
      </w:r>
      <w:proofErr w:type="spellEnd"/>
      <w:r w:rsidR="00D744E3">
        <w:rPr>
          <w:rFonts w:hint="cs"/>
          <w:rtl/>
        </w:rPr>
        <w:t xml:space="preserve"> صورت </w:t>
      </w:r>
      <w:proofErr w:type="spellStart"/>
      <w:r w:rsidR="00D744E3">
        <w:rPr>
          <w:rFonts w:hint="cs"/>
          <w:rtl/>
        </w:rPr>
        <w:t>رندوم</w:t>
      </w:r>
      <w:proofErr w:type="spellEnd"/>
      <w:r w:rsidR="00D744E3">
        <w:rPr>
          <w:rFonts w:hint="cs"/>
          <w:rtl/>
        </w:rPr>
        <w:t xml:space="preserve"> تقسیم به دو قسمت </w:t>
      </w:r>
      <w:r w:rsidR="00D744E3">
        <w:t>train</w:t>
      </w:r>
      <w:r w:rsidR="00D744E3">
        <w:rPr>
          <w:rFonts w:hint="cs"/>
          <w:rtl/>
        </w:rPr>
        <w:t xml:space="preserve"> و </w:t>
      </w:r>
      <w:r w:rsidR="00D744E3" w:rsidRPr="00D744E3">
        <w:t>validation</w:t>
      </w:r>
      <w:r w:rsidR="00D744E3">
        <w:rPr>
          <w:rFonts w:hint="cs"/>
          <w:rtl/>
        </w:rPr>
        <w:t xml:space="preserve"> تبدیل میکنیم و روی داده های </w:t>
      </w:r>
      <w:r w:rsidR="00D744E3">
        <w:t>train</w:t>
      </w:r>
      <w:r w:rsidR="00D744E3">
        <w:rPr>
          <w:rFonts w:hint="cs"/>
          <w:rtl/>
        </w:rPr>
        <w:t xml:space="preserve"> مدل را آموزش می دهیم</w:t>
      </w:r>
    </w:p>
    <w:p w14:paraId="77549573" w14:textId="7AFD3DE2" w:rsidR="00D744E3" w:rsidRDefault="00847420" w:rsidP="00E21E03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اده های ورودی ما خودش به صورت دو دسته </w:t>
      </w:r>
      <w:r>
        <w:t xml:space="preserve">train </w:t>
      </w:r>
      <w:r>
        <w:rPr>
          <w:rFonts w:hint="cs"/>
          <w:rtl/>
        </w:rPr>
        <w:t>و</w:t>
      </w:r>
      <w:r>
        <w:t>test</w:t>
      </w:r>
      <w:r>
        <w:rPr>
          <w:rFonts w:hint="cs"/>
          <w:rtl/>
        </w:rPr>
        <w:t xml:space="preserve"> به داده می شود و در هنگام تمرین دادن مدل ها را با 0.2 </w:t>
      </w:r>
      <w:r>
        <w:t>validation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ت</w:t>
      </w:r>
      <w:proofErr w:type="spellEnd"/>
      <w:r>
        <w:rPr>
          <w:rFonts w:hint="cs"/>
          <w:rtl/>
        </w:rPr>
        <w:t xml:space="preserve"> می کنیم.</w:t>
      </w:r>
    </w:p>
    <w:p w14:paraId="603C01FB" w14:textId="5FC75670" w:rsidR="00847420" w:rsidRDefault="00847420" w:rsidP="00E21E03">
      <w:pPr>
        <w:ind w:firstLine="0"/>
        <w:jc w:val="left"/>
        <w:rPr>
          <w:rtl/>
        </w:rPr>
      </w:pPr>
      <w:r>
        <w:t>50000</w:t>
      </w:r>
      <w:r>
        <w:rPr>
          <w:rFonts w:hint="cs"/>
          <w:rtl/>
        </w:rPr>
        <w:t>داده برای تمرین و 10000داده برای تست داریم</w:t>
      </w:r>
    </w:p>
    <w:p w14:paraId="7D4BE817" w14:textId="744F7788" w:rsidR="00847420" w:rsidRDefault="00E45E9C" w:rsidP="00E21E03">
      <w:pPr>
        <w:ind w:firstLine="0"/>
        <w:jc w:val="left"/>
        <w:rPr>
          <w:rtl/>
        </w:rPr>
      </w:pPr>
      <w:r>
        <w:rPr>
          <w:rFonts w:hint="cs"/>
          <w:rtl/>
        </w:rPr>
        <w:t>ب)</w:t>
      </w:r>
    </w:p>
    <w:p w14:paraId="667C7375" w14:textId="62D24EEC" w:rsidR="00E45E9C" w:rsidRPr="00E45E9C" w:rsidRDefault="00E45E9C" w:rsidP="00E45E9C">
      <w:pPr>
        <w:ind w:firstLine="0"/>
        <w:jc w:val="left"/>
        <w:rPr>
          <w:b/>
          <w:bCs/>
        </w:rPr>
      </w:pPr>
      <w:proofErr w:type="spellStart"/>
      <w:r w:rsidRPr="00E45E9C">
        <w:rPr>
          <w:b/>
          <w:bCs/>
          <w:rtl/>
          <w:lang w:bidi="ar-SA"/>
        </w:rPr>
        <w:t>ماتریس</w:t>
      </w:r>
      <w:proofErr w:type="spellEnd"/>
      <w:r w:rsidRPr="00E45E9C">
        <w:rPr>
          <w:b/>
          <w:bCs/>
          <w:rtl/>
          <w:lang w:bidi="ar-SA"/>
        </w:rPr>
        <w:t xml:space="preserve"> </w:t>
      </w:r>
      <w:proofErr w:type="spellStart"/>
      <w:proofErr w:type="gramStart"/>
      <w:r>
        <w:rPr>
          <w:rFonts w:hint="cs"/>
          <w:b/>
          <w:bCs/>
          <w:rtl/>
          <w:lang w:bidi="ar-SA"/>
        </w:rPr>
        <w:t>آشفتگی</w:t>
      </w:r>
      <w:proofErr w:type="spellEnd"/>
      <w:r w:rsidRPr="00E45E9C">
        <w:rPr>
          <w:b/>
          <w:bCs/>
          <w:rtl/>
          <w:lang w:bidi="ar-SA"/>
        </w:rPr>
        <w:t xml:space="preserve"> </w:t>
      </w:r>
      <w:r>
        <w:rPr>
          <w:rFonts w:hint="cs"/>
          <w:b/>
          <w:bCs/>
          <w:rtl/>
          <w:lang w:bidi="ar-SA"/>
        </w:rPr>
        <w:t>:</w:t>
      </w:r>
      <w:proofErr w:type="gramEnd"/>
    </w:p>
    <w:p w14:paraId="4F664298" w14:textId="77777777" w:rsidR="00E45E9C" w:rsidRPr="00E45E9C" w:rsidRDefault="00E45E9C" w:rsidP="00E45E9C">
      <w:pPr>
        <w:ind w:firstLine="0"/>
        <w:rPr>
          <w:rtl/>
          <w:lang w:bidi="ar-SA"/>
        </w:rPr>
      </w:pPr>
      <w:proofErr w:type="spellStart"/>
      <w:r w:rsidRPr="00E45E9C">
        <w:rPr>
          <w:rtl/>
          <w:lang w:bidi="ar-SA"/>
        </w:rPr>
        <w:t>یک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اتریس</w:t>
      </w:r>
      <w:proofErr w:type="spellEnd"/>
      <w:r w:rsidRPr="00E45E9C">
        <w:rPr>
          <w:rtl/>
          <w:lang w:bidi="ar-SA"/>
        </w:rPr>
        <w:t xml:space="preserve"> در هم </w:t>
      </w:r>
      <w:proofErr w:type="spellStart"/>
      <w:r w:rsidRPr="00E45E9C">
        <w:rPr>
          <w:rtl/>
          <w:lang w:bidi="ar-SA"/>
        </w:rPr>
        <w:t>ریختگ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به عنوان </w:t>
      </w:r>
      <w:proofErr w:type="spellStart"/>
      <w:r w:rsidRPr="00E45E9C">
        <w:rPr>
          <w:rtl/>
          <w:lang w:bidi="ar-SA"/>
        </w:rPr>
        <w:t>ماتریس</w:t>
      </w:r>
      <w:proofErr w:type="spellEnd"/>
      <w:r w:rsidRPr="00E45E9C">
        <w:rPr>
          <w:rtl/>
          <w:lang w:bidi="ar-SA"/>
        </w:rPr>
        <w:t xml:space="preserve"> خطا </w:t>
      </w:r>
      <w:proofErr w:type="spellStart"/>
      <w:r w:rsidRPr="00E45E9C">
        <w:rPr>
          <w:rtl/>
          <w:lang w:bidi="ar-SA"/>
        </w:rPr>
        <w:t>نیز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شناخت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شود</w:t>
      </w:r>
      <w:proofErr w:type="spellEnd"/>
      <w:r w:rsidRPr="00E45E9C">
        <w:rPr>
          <w:rtl/>
          <w:lang w:bidi="ar-SA"/>
        </w:rPr>
        <w:t xml:space="preserve">، </w:t>
      </w:r>
      <w:proofErr w:type="spellStart"/>
      <w:r w:rsidRPr="00E45E9C">
        <w:rPr>
          <w:rtl/>
          <w:lang w:bidi="ar-SA"/>
        </w:rPr>
        <w:t>یک</w:t>
      </w:r>
      <w:proofErr w:type="spellEnd"/>
      <w:r w:rsidRPr="00E45E9C">
        <w:rPr>
          <w:rtl/>
          <w:lang w:bidi="ar-SA"/>
        </w:rPr>
        <w:t xml:space="preserve"> جدول </w:t>
      </w:r>
      <w:proofErr w:type="spellStart"/>
      <w:r w:rsidRPr="00E45E9C">
        <w:rPr>
          <w:rtl/>
          <w:lang w:bidi="ar-SA"/>
        </w:rPr>
        <w:t>خلاصه‌شد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برا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ارزیاب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عملکرد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یک</w:t>
      </w:r>
      <w:proofErr w:type="spellEnd"/>
      <w:r w:rsidRPr="00E45E9C">
        <w:rPr>
          <w:rtl/>
          <w:lang w:bidi="ar-SA"/>
        </w:rPr>
        <w:t xml:space="preserve"> مدل </w:t>
      </w:r>
      <w:proofErr w:type="spellStart"/>
      <w:r w:rsidRPr="00E45E9C">
        <w:rPr>
          <w:rtl/>
          <w:lang w:bidi="ar-SA"/>
        </w:rPr>
        <w:t>طبقه‌بندی</w:t>
      </w:r>
      <w:proofErr w:type="spellEnd"/>
      <w:r w:rsidRPr="00E45E9C">
        <w:rPr>
          <w:rtl/>
          <w:lang w:bidi="ar-SA"/>
        </w:rPr>
        <w:t xml:space="preserve"> است. تعداد </w:t>
      </w:r>
      <w:proofErr w:type="spellStart"/>
      <w:r w:rsidRPr="00E45E9C">
        <w:rPr>
          <w:rtl/>
          <w:lang w:bidi="ar-SA"/>
        </w:rPr>
        <w:t>پیش‌بینی‌ها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صحیح</w:t>
      </w:r>
      <w:proofErr w:type="spellEnd"/>
      <w:r w:rsidRPr="00E45E9C">
        <w:rPr>
          <w:rtl/>
          <w:lang w:bidi="ar-SA"/>
        </w:rPr>
        <w:t xml:space="preserve"> </w:t>
      </w:r>
      <w:proofErr w:type="gramStart"/>
      <w:r w:rsidRPr="00E45E9C">
        <w:rPr>
          <w:rtl/>
          <w:lang w:bidi="ar-SA"/>
        </w:rPr>
        <w:t xml:space="preserve">و </w:t>
      </w:r>
      <w:proofErr w:type="spellStart"/>
      <w:r w:rsidRPr="00E45E9C">
        <w:rPr>
          <w:rtl/>
          <w:lang w:bidi="ar-SA"/>
        </w:rPr>
        <w:t>نادرست</w:t>
      </w:r>
      <w:proofErr w:type="spellEnd"/>
      <w:proofErr w:type="gram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با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قادیر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شمارش</w:t>
      </w:r>
      <w:proofErr w:type="spellEnd"/>
      <w:r w:rsidRPr="00E45E9C">
        <w:rPr>
          <w:rtl/>
          <w:lang w:bidi="ar-SA"/>
        </w:rPr>
        <w:t xml:space="preserve"> خلاصه </w:t>
      </w:r>
      <w:proofErr w:type="spellStart"/>
      <w:r w:rsidRPr="00E45E9C">
        <w:rPr>
          <w:rtl/>
          <w:lang w:bidi="ar-SA"/>
        </w:rPr>
        <w:t>می‌شوند</w:t>
      </w:r>
      <w:proofErr w:type="spellEnd"/>
      <w:r w:rsidRPr="00E45E9C">
        <w:rPr>
          <w:rtl/>
          <w:lang w:bidi="ar-SA"/>
        </w:rPr>
        <w:t xml:space="preserve"> و بر اساس هر </w:t>
      </w:r>
      <w:proofErr w:type="spellStart"/>
      <w:r w:rsidRPr="00E45E9C">
        <w:rPr>
          <w:rtl/>
          <w:lang w:bidi="ar-SA"/>
        </w:rPr>
        <w:t>کلاس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شکست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شوند</w:t>
      </w:r>
      <w:proofErr w:type="spellEnd"/>
      <w:r w:rsidRPr="00E45E9C">
        <w:rPr>
          <w:rtl/>
          <w:lang w:bidi="ar-SA"/>
        </w:rPr>
        <w:t>.</w:t>
      </w:r>
    </w:p>
    <w:p w14:paraId="21159B0F" w14:textId="77777777" w:rsidR="00E45E9C" w:rsidRPr="00E45E9C" w:rsidRDefault="00E45E9C" w:rsidP="00E45E9C">
      <w:pPr>
        <w:ind w:firstLine="0"/>
        <w:rPr>
          <w:rtl/>
          <w:lang w:bidi="ar-SA"/>
        </w:rPr>
      </w:pPr>
      <w:r w:rsidRPr="00E45E9C">
        <w:rPr>
          <w:rtl/>
          <w:lang w:bidi="ar-SA"/>
        </w:rPr>
        <w:t xml:space="preserve">در </w:t>
      </w:r>
      <w:proofErr w:type="spellStart"/>
      <w:r w:rsidRPr="00E45E9C">
        <w:rPr>
          <w:rtl/>
          <w:lang w:bidi="ar-SA"/>
        </w:rPr>
        <w:t>زیر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تصویری</w:t>
      </w:r>
      <w:proofErr w:type="spellEnd"/>
      <w:r w:rsidRPr="00E45E9C">
        <w:rPr>
          <w:rtl/>
          <w:lang w:bidi="ar-SA"/>
        </w:rPr>
        <w:t xml:space="preserve"> از </w:t>
      </w:r>
      <w:proofErr w:type="spellStart"/>
      <w:r w:rsidRPr="00E45E9C">
        <w:rPr>
          <w:rtl/>
          <w:lang w:bidi="ar-SA"/>
        </w:rPr>
        <w:t>ساختار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یک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اتریس</w:t>
      </w:r>
      <w:proofErr w:type="spellEnd"/>
      <w:r w:rsidRPr="00E45E9C">
        <w:rPr>
          <w:rtl/>
          <w:lang w:bidi="ar-SA"/>
        </w:rPr>
        <w:t xml:space="preserve"> در هم </w:t>
      </w:r>
      <w:proofErr w:type="spellStart"/>
      <w:r w:rsidRPr="00E45E9C">
        <w:rPr>
          <w:rtl/>
          <w:lang w:bidi="ar-SA"/>
        </w:rPr>
        <w:t>ریختگی</w:t>
      </w:r>
      <w:proofErr w:type="spellEnd"/>
      <w:r w:rsidRPr="00E45E9C">
        <w:rPr>
          <w:rtl/>
          <w:lang w:bidi="ar-SA"/>
        </w:rPr>
        <w:t xml:space="preserve"> </w:t>
      </w:r>
      <w:r w:rsidRPr="00E45E9C">
        <w:rPr>
          <w:rtl/>
        </w:rPr>
        <w:t>۲×۲</w:t>
      </w:r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آورد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شده‌است</w:t>
      </w:r>
      <w:proofErr w:type="spellEnd"/>
      <w:r w:rsidRPr="00E45E9C">
        <w:rPr>
          <w:rtl/>
          <w:lang w:bidi="ar-SA"/>
        </w:rPr>
        <w:t xml:space="preserve">. </w:t>
      </w:r>
      <w:proofErr w:type="spellStart"/>
      <w:r w:rsidRPr="00E45E9C">
        <w:rPr>
          <w:rtl/>
          <w:lang w:bidi="ar-SA"/>
        </w:rPr>
        <w:t>برای</w:t>
      </w:r>
      <w:proofErr w:type="spellEnd"/>
      <w:r w:rsidRPr="00E45E9C">
        <w:rPr>
          <w:rtl/>
          <w:lang w:bidi="ar-SA"/>
        </w:rPr>
        <w:t xml:space="preserve"> مثال، اجازه </w:t>
      </w:r>
      <w:proofErr w:type="spellStart"/>
      <w:r w:rsidRPr="00E45E9C">
        <w:rPr>
          <w:rtl/>
          <w:lang w:bidi="ar-SA"/>
        </w:rPr>
        <w:t>دهید</w:t>
      </w:r>
      <w:proofErr w:type="spellEnd"/>
      <w:r w:rsidRPr="00E45E9C">
        <w:rPr>
          <w:rtl/>
          <w:lang w:bidi="ar-SA"/>
        </w:rPr>
        <w:t xml:space="preserve"> فرض </w:t>
      </w:r>
      <w:proofErr w:type="spellStart"/>
      <w:r w:rsidRPr="00E45E9C">
        <w:rPr>
          <w:rtl/>
          <w:lang w:bidi="ar-SA"/>
        </w:rPr>
        <w:t>کنیم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ده نمونه وجود </w:t>
      </w:r>
      <w:proofErr w:type="spellStart"/>
      <w:r w:rsidRPr="00E45E9C">
        <w:rPr>
          <w:rtl/>
          <w:lang w:bidi="ar-SA"/>
        </w:rPr>
        <w:t>داشتند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در </w:t>
      </w:r>
      <w:proofErr w:type="spellStart"/>
      <w:r w:rsidRPr="00E45E9C">
        <w:rPr>
          <w:rtl/>
          <w:lang w:bidi="ar-SA"/>
        </w:rPr>
        <w:t>آن‌ها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یک</w:t>
      </w:r>
      <w:proofErr w:type="spellEnd"/>
      <w:r w:rsidRPr="00E45E9C">
        <w:rPr>
          <w:rtl/>
          <w:lang w:bidi="ar-SA"/>
        </w:rPr>
        <w:t xml:space="preserve"> مدل </w:t>
      </w:r>
      <w:proofErr w:type="spellStart"/>
      <w:r w:rsidRPr="00E45E9C">
        <w:rPr>
          <w:rtl/>
          <w:lang w:bidi="ar-SA"/>
        </w:rPr>
        <w:t>طبقه‌بندی</w:t>
      </w:r>
      <w:proofErr w:type="spellEnd"/>
      <w:r w:rsidRPr="00E45E9C">
        <w:rPr>
          <w:rtl/>
          <w:lang w:bidi="ar-SA"/>
        </w:rPr>
        <w:t xml:space="preserve"> «بله» را </w:t>
      </w:r>
      <w:proofErr w:type="spellStart"/>
      <w:r w:rsidRPr="00E45E9C">
        <w:rPr>
          <w:rtl/>
          <w:lang w:bidi="ar-SA"/>
        </w:rPr>
        <w:t>پیش‌بین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کرد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در آن </w:t>
      </w:r>
      <w:proofErr w:type="spellStart"/>
      <w:r w:rsidRPr="00E45E9C">
        <w:rPr>
          <w:rtl/>
          <w:lang w:bidi="ar-SA"/>
        </w:rPr>
        <w:t>ارزش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واقع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یز</w:t>
      </w:r>
      <w:proofErr w:type="spellEnd"/>
      <w:r w:rsidRPr="00E45E9C">
        <w:rPr>
          <w:rtl/>
          <w:lang w:bidi="ar-SA"/>
        </w:rPr>
        <w:t xml:space="preserve"> «بله» بود. </w:t>
      </w:r>
      <w:proofErr w:type="spellStart"/>
      <w:r w:rsidRPr="00E45E9C">
        <w:rPr>
          <w:rtl/>
          <w:lang w:bidi="ar-SA"/>
        </w:rPr>
        <w:t>سپس</w:t>
      </w:r>
      <w:proofErr w:type="spellEnd"/>
      <w:r w:rsidRPr="00E45E9C">
        <w:rPr>
          <w:rtl/>
          <w:lang w:bidi="ar-SA"/>
        </w:rPr>
        <w:t xml:space="preserve"> شماره ده در </w:t>
      </w:r>
      <w:proofErr w:type="spellStart"/>
      <w:r w:rsidRPr="00E45E9C">
        <w:rPr>
          <w:rtl/>
          <w:lang w:bidi="ar-SA"/>
        </w:rPr>
        <w:t>گوشه</w:t>
      </w:r>
      <w:proofErr w:type="spellEnd"/>
      <w:r w:rsidRPr="00E45E9C">
        <w:rPr>
          <w:rtl/>
          <w:lang w:bidi="ar-SA"/>
        </w:rPr>
        <w:t xml:space="preserve"> سمت </w:t>
      </w:r>
      <w:proofErr w:type="spellStart"/>
      <w:r w:rsidRPr="00E45E9C">
        <w:rPr>
          <w:rtl/>
          <w:lang w:bidi="ar-SA"/>
        </w:rPr>
        <w:t>چپ</w:t>
      </w:r>
      <w:proofErr w:type="spellEnd"/>
      <w:r w:rsidRPr="00E45E9C">
        <w:rPr>
          <w:rtl/>
          <w:lang w:bidi="ar-SA"/>
        </w:rPr>
        <w:t xml:space="preserve"> بالا در ربع مثبت </w:t>
      </w:r>
      <w:proofErr w:type="spellStart"/>
      <w:r w:rsidRPr="00E45E9C">
        <w:rPr>
          <w:rtl/>
          <w:lang w:bidi="ar-SA"/>
        </w:rPr>
        <w:t>حقیقی</w:t>
      </w:r>
      <w:proofErr w:type="spellEnd"/>
      <w:r w:rsidRPr="00E45E9C">
        <w:rPr>
          <w:rtl/>
          <w:lang w:bidi="ar-SA"/>
        </w:rPr>
        <w:t xml:space="preserve"> قرار </w:t>
      </w:r>
      <w:proofErr w:type="spellStart"/>
      <w:r w:rsidRPr="00E45E9C">
        <w:rPr>
          <w:rtl/>
          <w:lang w:bidi="ar-SA"/>
        </w:rPr>
        <w:t>می‌گرفت</w:t>
      </w:r>
      <w:proofErr w:type="spellEnd"/>
      <w:r w:rsidRPr="00E45E9C">
        <w:rPr>
          <w:rtl/>
          <w:lang w:bidi="ar-SA"/>
        </w:rPr>
        <w:t xml:space="preserve">. </w:t>
      </w:r>
      <w:proofErr w:type="spellStart"/>
      <w:r w:rsidRPr="00E45E9C">
        <w:rPr>
          <w:rtl/>
          <w:lang w:bidi="ar-SA"/>
        </w:rPr>
        <w:t>این</w:t>
      </w:r>
      <w:proofErr w:type="spellEnd"/>
      <w:r w:rsidRPr="00E45E9C">
        <w:rPr>
          <w:rtl/>
          <w:lang w:bidi="ar-SA"/>
        </w:rPr>
        <w:t xml:space="preserve"> منجر به </w:t>
      </w:r>
      <w:proofErr w:type="spellStart"/>
      <w:r w:rsidRPr="00E45E9C">
        <w:rPr>
          <w:rtl/>
          <w:lang w:bidi="ar-SA"/>
        </w:rPr>
        <w:t>برخی</w:t>
      </w:r>
      <w:proofErr w:type="spellEnd"/>
      <w:r w:rsidRPr="00E45E9C">
        <w:rPr>
          <w:rtl/>
          <w:lang w:bidi="ar-SA"/>
        </w:rPr>
        <w:t xml:space="preserve"> اصطلاحات </w:t>
      </w:r>
      <w:proofErr w:type="spellStart"/>
      <w:r w:rsidRPr="00E45E9C">
        <w:rPr>
          <w:rtl/>
          <w:lang w:bidi="ar-SA"/>
        </w:rPr>
        <w:t>کلید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شود</w:t>
      </w:r>
      <w:proofErr w:type="spellEnd"/>
      <w:r w:rsidRPr="00E45E9C">
        <w:rPr>
          <w:rtl/>
          <w:lang w:bidi="ar-SA"/>
        </w:rPr>
        <w:t>:</w:t>
      </w:r>
    </w:p>
    <w:p w14:paraId="54EA601F" w14:textId="6A0319BB" w:rsidR="00E45E9C" w:rsidRPr="00E45E9C" w:rsidRDefault="00E45E9C" w:rsidP="00E45E9C">
      <w:pPr>
        <w:ind w:firstLine="0"/>
        <w:jc w:val="left"/>
        <w:rPr>
          <w:rtl/>
          <w:lang w:bidi="ar-SA"/>
        </w:rPr>
      </w:pPr>
      <w:r w:rsidRPr="00E45E9C">
        <w:lastRenderedPageBreak/>
        <w:drawing>
          <wp:inline distT="0" distB="0" distL="0" distR="0" wp14:anchorId="0A5B2A8F" wp14:editId="2FD06D6F">
            <wp:extent cx="5567045" cy="3104515"/>
            <wp:effectExtent l="0" t="0" r="0" b="635"/>
            <wp:docPr id="49" name="Picture 49" descr="ساختار ماتریس در هم ریختگی ۲×۲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ساختار ماتریس در هم ریختگی ۲×۲&#10;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310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E45E9C">
        <w:rPr>
          <w:rtl/>
          <w:lang w:bidi="ar-SA"/>
        </w:rPr>
        <w:t>ساختار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اتریس</w:t>
      </w:r>
      <w:proofErr w:type="spellEnd"/>
      <w:r w:rsidRPr="00E45E9C">
        <w:rPr>
          <w:rtl/>
          <w:lang w:bidi="ar-SA"/>
        </w:rPr>
        <w:t xml:space="preserve"> در هم </w:t>
      </w:r>
      <w:proofErr w:type="spellStart"/>
      <w:r w:rsidRPr="00E45E9C">
        <w:rPr>
          <w:rtl/>
          <w:lang w:bidi="ar-SA"/>
        </w:rPr>
        <w:t>ریختگی</w:t>
      </w:r>
      <w:proofErr w:type="spellEnd"/>
      <w:r w:rsidRPr="00E45E9C">
        <w:rPr>
          <w:rtl/>
          <w:lang w:bidi="ar-SA"/>
        </w:rPr>
        <w:t xml:space="preserve"> </w:t>
      </w:r>
      <w:r w:rsidRPr="00E45E9C">
        <w:rPr>
          <w:rtl/>
        </w:rPr>
        <w:t>۲×۲</w:t>
      </w:r>
    </w:p>
    <w:p w14:paraId="3E765EA7" w14:textId="77777777" w:rsidR="00E45E9C" w:rsidRPr="00E45E9C" w:rsidRDefault="00E45E9C" w:rsidP="00E45E9C">
      <w:pPr>
        <w:ind w:firstLine="0"/>
        <w:jc w:val="left"/>
      </w:pPr>
    </w:p>
    <w:p w14:paraId="5E19FAE4" w14:textId="77777777" w:rsidR="00E45E9C" w:rsidRPr="00E45E9C" w:rsidRDefault="00E45E9C" w:rsidP="00E45E9C">
      <w:pPr>
        <w:numPr>
          <w:ilvl w:val="0"/>
          <w:numId w:val="9"/>
        </w:numPr>
        <w:jc w:val="left"/>
      </w:pPr>
      <w:r w:rsidRPr="00E45E9C">
        <w:rPr>
          <w:rtl/>
          <w:lang w:bidi="ar-SA"/>
        </w:rPr>
        <w:t>مثبت (</w:t>
      </w:r>
      <w:r w:rsidRPr="00E45E9C">
        <w:t>P</w:t>
      </w:r>
      <w:r w:rsidRPr="00E45E9C">
        <w:rPr>
          <w:rtl/>
          <w:lang w:bidi="ar-SA"/>
        </w:rPr>
        <w:t xml:space="preserve">): مشاهده مثبت است. (مثلا: </w:t>
      </w:r>
      <w:proofErr w:type="spellStart"/>
      <w:r w:rsidRPr="00E45E9C">
        <w:rPr>
          <w:rtl/>
          <w:lang w:bidi="ar-SA"/>
        </w:rPr>
        <w:t>سگ</w:t>
      </w:r>
      <w:proofErr w:type="spellEnd"/>
      <w:r w:rsidRPr="00E45E9C">
        <w:rPr>
          <w:rtl/>
          <w:lang w:bidi="ar-SA"/>
        </w:rPr>
        <w:t xml:space="preserve"> هست)</w:t>
      </w:r>
    </w:p>
    <w:p w14:paraId="25BAEEF2" w14:textId="77777777" w:rsidR="00E45E9C" w:rsidRPr="00E45E9C" w:rsidRDefault="00E45E9C" w:rsidP="00E45E9C">
      <w:pPr>
        <w:numPr>
          <w:ilvl w:val="0"/>
          <w:numId w:val="9"/>
        </w:numPr>
        <w:jc w:val="left"/>
        <w:rPr>
          <w:rtl/>
          <w:lang w:bidi="ar-SA"/>
        </w:rPr>
      </w:pPr>
      <w:proofErr w:type="spellStart"/>
      <w:r w:rsidRPr="00E45E9C">
        <w:rPr>
          <w:rtl/>
          <w:lang w:bidi="ar-SA"/>
        </w:rPr>
        <w:t>منفی</w:t>
      </w:r>
      <w:proofErr w:type="spellEnd"/>
      <w:r w:rsidRPr="00E45E9C">
        <w:rPr>
          <w:rtl/>
          <w:lang w:bidi="ar-SA"/>
        </w:rPr>
        <w:t xml:space="preserve"> (</w:t>
      </w:r>
      <w:r w:rsidRPr="00E45E9C">
        <w:t>N</w:t>
      </w:r>
      <w:r w:rsidRPr="00E45E9C">
        <w:rPr>
          <w:rtl/>
          <w:lang w:bidi="ar-SA"/>
        </w:rPr>
        <w:t xml:space="preserve">): مشاهده مثبت </w:t>
      </w:r>
      <w:proofErr w:type="spellStart"/>
      <w:r w:rsidRPr="00E45E9C">
        <w:rPr>
          <w:rtl/>
          <w:lang w:bidi="ar-SA"/>
        </w:rPr>
        <w:t>نیست</w:t>
      </w:r>
      <w:proofErr w:type="spellEnd"/>
      <w:r w:rsidRPr="00E45E9C">
        <w:rPr>
          <w:rtl/>
          <w:lang w:bidi="ar-SA"/>
        </w:rPr>
        <w:t xml:space="preserve">. (مثلا: </w:t>
      </w:r>
      <w:proofErr w:type="spellStart"/>
      <w:r w:rsidRPr="00E45E9C">
        <w:rPr>
          <w:rtl/>
          <w:lang w:bidi="ar-SA"/>
        </w:rPr>
        <w:t>سگ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یست</w:t>
      </w:r>
      <w:proofErr w:type="spellEnd"/>
      <w:r w:rsidRPr="00E45E9C">
        <w:rPr>
          <w:rtl/>
          <w:lang w:bidi="ar-SA"/>
        </w:rPr>
        <w:t>)</w:t>
      </w:r>
    </w:p>
    <w:p w14:paraId="0F6D85E5" w14:textId="77777777" w:rsidR="00E45E9C" w:rsidRPr="00E45E9C" w:rsidRDefault="00E45E9C" w:rsidP="00E45E9C">
      <w:pPr>
        <w:numPr>
          <w:ilvl w:val="0"/>
          <w:numId w:val="9"/>
        </w:numPr>
        <w:jc w:val="left"/>
        <w:rPr>
          <w:rtl/>
          <w:lang w:bidi="ar-SA"/>
        </w:rPr>
      </w:pPr>
      <w:r w:rsidRPr="00E45E9C">
        <w:rPr>
          <w:rtl/>
          <w:lang w:bidi="ar-SA"/>
        </w:rPr>
        <w:t xml:space="preserve">مثبت </w:t>
      </w:r>
      <w:proofErr w:type="spellStart"/>
      <w:r w:rsidRPr="00E45E9C">
        <w:rPr>
          <w:rtl/>
          <w:lang w:bidi="ar-SA"/>
        </w:rPr>
        <w:t>واقعی</w:t>
      </w:r>
      <w:proofErr w:type="spellEnd"/>
      <w:r w:rsidRPr="00E45E9C">
        <w:rPr>
          <w:rtl/>
          <w:lang w:bidi="ar-SA"/>
        </w:rPr>
        <w:t xml:space="preserve"> (</w:t>
      </w:r>
      <w:r w:rsidRPr="00E45E9C">
        <w:t>TP</w:t>
      </w:r>
      <w:proofErr w:type="gramStart"/>
      <w:r w:rsidRPr="00E45E9C">
        <w:rPr>
          <w:rtl/>
          <w:lang w:bidi="ar-SA"/>
        </w:rPr>
        <w:t>) :</w:t>
      </w:r>
      <w:proofErr w:type="gram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تایج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زمانی</w:t>
      </w:r>
      <w:proofErr w:type="spellEnd"/>
      <w:r w:rsidRPr="00E45E9C">
        <w:rPr>
          <w:rtl/>
          <w:lang w:bidi="ar-SA"/>
        </w:rPr>
        <w:t xml:space="preserve"> حاصل </w:t>
      </w:r>
      <w:proofErr w:type="spellStart"/>
      <w:r w:rsidRPr="00E45E9C">
        <w:rPr>
          <w:rtl/>
          <w:lang w:bidi="ar-SA"/>
        </w:rPr>
        <w:t>می‌شوند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مدل به </w:t>
      </w:r>
      <w:proofErr w:type="spellStart"/>
      <w:r w:rsidRPr="00E45E9C">
        <w:rPr>
          <w:rtl/>
          <w:lang w:bidi="ar-SA"/>
        </w:rPr>
        <w:t>درست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لاس</w:t>
      </w:r>
      <w:proofErr w:type="spellEnd"/>
      <w:r w:rsidRPr="00E45E9C">
        <w:rPr>
          <w:rtl/>
          <w:lang w:bidi="ar-SA"/>
        </w:rPr>
        <w:t xml:space="preserve"> مثبت را </w:t>
      </w:r>
      <w:proofErr w:type="spellStart"/>
      <w:r w:rsidRPr="00E45E9C">
        <w:rPr>
          <w:rtl/>
          <w:lang w:bidi="ar-SA"/>
        </w:rPr>
        <w:t>پیش‌بین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کند</w:t>
      </w:r>
      <w:proofErr w:type="spellEnd"/>
      <w:r w:rsidRPr="00E45E9C">
        <w:rPr>
          <w:rtl/>
          <w:lang w:bidi="ar-SA"/>
        </w:rPr>
        <w:t>.</w:t>
      </w:r>
    </w:p>
    <w:p w14:paraId="77B65CB5" w14:textId="77777777" w:rsidR="00E45E9C" w:rsidRPr="00E45E9C" w:rsidRDefault="00E45E9C" w:rsidP="00E45E9C">
      <w:pPr>
        <w:numPr>
          <w:ilvl w:val="0"/>
          <w:numId w:val="9"/>
        </w:numPr>
        <w:jc w:val="left"/>
        <w:rPr>
          <w:rtl/>
          <w:lang w:bidi="ar-SA"/>
        </w:rPr>
      </w:pPr>
      <w:proofErr w:type="spellStart"/>
      <w:r w:rsidRPr="00E45E9C">
        <w:rPr>
          <w:rtl/>
          <w:lang w:bidi="ar-SA"/>
        </w:rPr>
        <w:t>منف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واقعی</w:t>
      </w:r>
      <w:proofErr w:type="spellEnd"/>
      <w:r w:rsidRPr="00E45E9C">
        <w:rPr>
          <w:rtl/>
          <w:lang w:bidi="ar-SA"/>
        </w:rPr>
        <w:t xml:space="preserve"> (</w:t>
      </w:r>
      <w:r w:rsidRPr="00E45E9C">
        <w:t>TN</w:t>
      </w:r>
      <w:proofErr w:type="gramStart"/>
      <w:r w:rsidRPr="00E45E9C">
        <w:rPr>
          <w:rtl/>
          <w:lang w:bidi="ar-SA"/>
        </w:rPr>
        <w:t>) :</w:t>
      </w:r>
      <w:proofErr w:type="gramEnd"/>
      <w:r w:rsidRPr="00E45E9C">
        <w:rPr>
          <w:rtl/>
          <w:lang w:bidi="ar-SA"/>
        </w:rPr>
        <w:t xml:space="preserve"> در </w:t>
      </w:r>
      <w:proofErr w:type="spellStart"/>
      <w:r w:rsidRPr="00E45E9C">
        <w:rPr>
          <w:rtl/>
          <w:lang w:bidi="ar-SA"/>
        </w:rPr>
        <w:t>جای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مدل به </w:t>
      </w:r>
      <w:proofErr w:type="spellStart"/>
      <w:r w:rsidRPr="00E45E9C">
        <w:rPr>
          <w:rtl/>
          <w:lang w:bidi="ar-SA"/>
        </w:rPr>
        <w:t>درست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لاس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نفی</w:t>
      </w:r>
      <w:proofErr w:type="spellEnd"/>
      <w:r w:rsidRPr="00E45E9C">
        <w:rPr>
          <w:rtl/>
          <w:lang w:bidi="ar-SA"/>
        </w:rPr>
        <w:t xml:space="preserve"> را </w:t>
      </w:r>
      <w:proofErr w:type="spellStart"/>
      <w:r w:rsidRPr="00E45E9C">
        <w:rPr>
          <w:rtl/>
          <w:lang w:bidi="ar-SA"/>
        </w:rPr>
        <w:t>پیش‌بین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کند</w:t>
      </w:r>
      <w:proofErr w:type="spellEnd"/>
      <w:r w:rsidRPr="00E45E9C">
        <w:rPr>
          <w:rtl/>
          <w:lang w:bidi="ar-SA"/>
        </w:rPr>
        <w:t xml:space="preserve">، </w:t>
      </w:r>
      <w:proofErr w:type="spellStart"/>
      <w:r w:rsidRPr="00E45E9C">
        <w:rPr>
          <w:rtl/>
          <w:lang w:bidi="ar-SA"/>
        </w:rPr>
        <w:t>نتایج</w:t>
      </w:r>
      <w:proofErr w:type="spellEnd"/>
      <w:r w:rsidRPr="00E45E9C">
        <w:rPr>
          <w:rtl/>
          <w:lang w:bidi="ar-SA"/>
        </w:rPr>
        <w:t xml:space="preserve"> به دست </w:t>
      </w:r>
      <w:proofErr w:type="spellStart"/>
      <w:r w:rsidRPr="00E45E9C">
        <w:rPr>
          <w:rtl/>
          <w:lang w:bidi="ar-SA"/>
        </w:rPr>
        <w:t>می‌آیند</w:t>
      </w:r>
      <w:proofErr w:type="spellEnd"/>
      <w:r w:rsidRPr="00E45E9C">
        <w:rPr>
          <w:rtl/>
          <w:lang w:bidi="ar-SA"/>
        </w:rPr>
        <w:t>.</w:t>
      </w:r>
    </w:p>
    <w:p w14:paraId="2A0F86A3" w14:textId="77777777" w:rsidR="00E45E9C" w:rsidRPr="00E45E9C" w:rsidRDefault="00E45E9C" w:rsidP="00E45E9C">
      <w:pPr>
        <w:numPr>
          <w:ilvl w:val="0"/>
          <w:numId w:val="9"/>
        </w:numPr>
        <w:jc w:val="left"/>
        <w:rPr>
          <w:rtl/>
          <w:lang w:bidi="ar-SA"/>
        </w:rPr>
      </w:pPr>
      <w:r w:rsidRPr="00E45E9C">
        <w:rPr>
          <w:rtl/>
          <w:lang w:bidi="ar-SA"/>
        </w:rPr>
        <w:t xml:space="preserve">مثبت </w:t>
      </w:r>
      <w:proofErr w:type="spellStart"/>
      <w:r w:rsidRPr="00E45E9C">
        <w:rPr>
          <w:rtl/>
          <w:lang w:bidi="ar-SA"/>
        </w:rPr>
        <w:t>کاذب</w:t>
      </w:r>
      <w:proofErr w:type="spellEnd"/>
      <w:r w:rsidRPr="00E45E9C">
        <w:rPr>
          <w:rtl/>
          <w:lang w:bidi="ar-SA"/>
        </w:rPr>
        <w:t xml:space="preserve"> (</w:t>
      </w:r>
      <w:r w:rsidRPr="00E45E9C">
        <w:t>FP</w:t>
      </w:r>
      <w:proofErr w:type="gramStart"/>
      <w:r w:rsidRPr="00E45E9C">
        <w:rPr>
          <w:rtl/>
          <w:lang w:bidi="ar-SA"/>
        </w:rPr>
        <w:t>) :</w:t>
      </w:r>
      <w:proofErr w:type="gram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همچنین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خطای</w:t>
      </w:r>
      <w:proofErr w:type="spellEnd"/>
      <w:r w:rsidRPr="00E45E9C">
        <w:rPr>
          <w:rtl/>
          <w:lang w:bidi="ar-SA"/>
        </w:rPr>
        <w:t xml:space="preserve"> نوع </w:t>
      </w:r>
      <w:r w:rsidRPr="00E45E9C">
        <w:rPr>
          <w:rtl/>
        </w:rPr>
        <w:t>۱</w:t>
      </w:r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یز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امید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شود</w:t>
      </w:r>
      <w:proofErr w:type="spellEnd"/>
      <w:r w:rsidRPr="00E45E9C">
        <w:rPr>
          <w:rtl/>
          <w:lang w:bidi="ar-SA"/>
        </w:rPr>
        <w:t xml:space="preserve">، </w:t>
      </w:r>
      <w:proofErr w:type="spellStart"/>
      <w:r w:rsidRPr="00E45E9C">
        <w:rPr>
          <w:rtl/>
          <w:lang w:bidi="ar-SA"/>
        </w:rPr>
        <w:t>نتیجه‌ا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در آن مدل به اشتباه </w:t>
      </w:r>
      <w:proofErr w:type="spellStart"/>
      <w:r w:rsidRPr="00E45E9C">
        <w:rPr>
          <w:rtl/>
          <w:lang w:bidi="ar-SA"/>
        </w:rPr>
        <w:t>کلاس</w:t>
      </w:r>
      <w:proofErr w:type="spellEnd"/>
      <w:r w:rsidRPr="00E45E9C">
        <w:rPr>
          <w:rtl/>
          <w:lang w:bidi="ar-SA"/>
        </w:rPr>
        <w:t xml:space="preserve"> مثبت را </w:t>
      </w:r>
      <w:proofErr w:type="spellStart"/>
      <w:r w:rsidRPr="00E45E9C">
        <w:rPr>
          <w:rtl/>
          <w:lang w:bidi="ar-SA"/>
        </w:rPr>
        <w:t>هنگام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در واقع </w:t>
      </w:r>
      <w:proofErr w:type="spellStart"/>
      <w:r w:rsidRPr="00E45E9C">
        <w:rPr>
          <w:rtl/>
          <w:lang w:bidi="ar-SA"/>
        </w:rPr>
        <w:t>منفی</w:t>
      </w:r>
      <w:proofErr w:type="spellEnd"/>
      <w:r w:rsidRPr="00E45E9C">
        <w:rPr>
          <w:rtl/>
          <w:lang w:bidi="ar-SA"/>
        </w:rPr>
        <w:t xml:space="preserve"> است، </w:t>
      </w:r>
      <w:proofErr w:type="spellStart"/>
      <w:r w:rsidRPr="00E45E9C">
        <w:rPr>
          <w:rtl/>
          <w:lang w:bidi="ar-SA"/>
        </w:rPr>
        <w:t>پیش‌بین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کند</w:t>
      </w:r>
      <w:proofErr w:type="spellEnd"/>
      <w:r w:rsidRPr="00E45E9C">
        <w:rPr>
          <w:rtl/>
          <w:lang w:bidi="ar-SA"/>
        </w:rPr>
        <w:t>.</w:t>
      </w:r>
    </w:p>
    <w:p w14:paraId="30ACF0DC" w14:textId="77777777" w:rsidR="00E45E9C" w:rsidRPr="00E45E9C" w:rsidRDefault="00E45E9C" w:rsidP="00E45E9C">
      <w:pPr>
        <w:numPr>
          <w:ilvl w:val="0"/>
          <w:numId w:val="9"/>
        </w:numPr>
        <w:jc w:val="left"/>
        <w:rPr>
          <w:rtl/>
          <w:lang w:bidi="ar-SA"/>
        </w:rPr>
      </w:pPr>
      <w:proofErr w:type="spellStart"/>
      <w:r w:rsidRPr="00E45E9C">
        <w:rPr>
          <w:rtl/>
          <w:lang w:bidi="ar-SA"/>
        </w:rPr>
        <w:t>منف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اذب</w:t>
      </w:r>
      <w:proofErr w:type="spellEnd"/>
      <w:r w:rsidRPr="00E45E9C">
        <w:rPr>
          <w:rtl/>
          <w:lang w:bidi="ar-SA"/>
        </w:rPr>
        <w:t xml:space="preserve"> (</w:t>
      </w:r>
      <w:r w:rsidRPr="00E45E9C">
        <w:t>FN</w:t>
      </w:r>
      <w:proofErr w:type="gramStart"/>
      <w:r w:rsidRPr="00E45E9C">
        <w:rPr>
          <w:rtl/>
          <w:lang w:bidi="ar-SA"/>
        </w:rPr>
        <w:t>) :</w:t>
      </w:r>
      <w:proofErr w:type="gram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همچنین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یک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خطای</w:t>
      </w:r>
      <w:proofErr w:type="spellEnd"/>
      <w:r w:rsidRPr="00E45E9C">
        <w:rPr>
          <w:rtl/>
          <w:lang w:bidi="ar-SA"/>
        </w:rPr>
        <w:t xml:space="preserve"> نوع </w:t>
      </w:r>
      <w:r w:rsidRPr="00E45E9C">
        <w:rPr>
          <w:rtl/>
        </w:rPr>
        <w:t>۲</w:t>
      </w:r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یز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نامیده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شود</w:t>
      </w:r>
      <w:proofErr w:type="spellEnd"/>
      <w:r w:rsidRPr="00E45E9C">
        <w:rPr>
          <w:rtl/>
          <w:lang w:bidi="ar-SA"/>
        </w:rPr>
        <w:t xml:space="preserve">، </w:t>
      </w:r>
      <w:proofErr w:type="spellStart"/>
      <w:r w:rsidRPr="00E45E9C">
        <w:rPr>
          <w:rtl/>
          <w:lang w:bidi="ar-SA"/>
        </w:rPr>
        <w:t>نتیجه‌ا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در آن مدل به طور </w:t>
      </w:r>
      <w:proofErr w:type="spellStart"/>
      <w:r w:rsidRPr="00E45E9C">
        <w:rPr>
          <w:rtl/>
          <w:lang w:bidi="ar-SA"/>
        </w:rPr>
        <w:t>نادرست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لاس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نفی</w:t>
      </w:r>
      <w:proofErr w:type="spellEnd"/>
      <w:r w:rsidRPr="00E45E9C">
        <w:rPr>
          <w:rtl/>
          <w:lang w:bidi="ar-SA"/>
        </w:rPr>
        <w:t xml:space="preserve"> را </w:t>
      </w:r>
      <w:proofErr w:type="spellStart"/>
      <w:r w:rsidRPr="00E45E9C">
        <w:rPr>
          <w:rtl/>
          <w:lang w:bidi="ar-SA"/>
        </w:rPr>
        <w:t>وقت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که</w:t>
      </w:r>
      <w:proofErr w:type="spellEnd"/>
      <w:r w:rsidRPr="00E45E9C">
        <w:rPr>
          <w:rtl/>
          <w:lang w:bidi="ar-SA"/>
        </w:rPr>
        <w:t xml:space="preserve"> واقعا مثبت است </w:t>
      </w:r>
      <w:proofErr w:type="spellStart"/>
      <w:r w:rsidRPr="00E45E9C">
        <w:rPr>
          <w:rtl/>
          <w:lang w:bidi="ar-SA"/>
        </w:rPr>
        <w:t>پیش‌بینی</w:t>
      </w:r>
      <w:proofErr w:type="spellEnd"/>
      <w:r w:rsidRPr="00E45E9C">
        <w:rPr>
          <w:rtl/>
          <w:lang w:bidi="ar-SA"/>
        </w:rPr>
        <w:t xml:space="preserve"> </w:t>
      </w:r>
      <w:proofErr w:type="spellStart"/>
      <w:r w:rsidRPr="00E45E9C">
        <w:rPr>
          <w:rtl/>
          <w:lang w:bidi="ar-SA"/>
        </w:rPr>
        <w:t>می‌کند</w:t>
      </w:r>
      <w:proofErr w:type="spellEnd"/>
      <w:r w:rsidRPr="00E45E9C">
        <w:rPr>
          <w:rtl/>
          <w:lang w:bidi="ar-SA"/>
        </w:rPr>
        <w:t>.</w:t>
      </w:r>
    </w:p>
    <w:p w14:paraId="4E0FD96E" w14:textId="36ACEE67" w:rsidR="00011CDA" w:rsidRPr="00011CDA" w:rsidRDefault="00011CDA" w:rsidP="00011CDA">
      <w:pPr>
        <w:ind w:firstLine="0"/>
        <w:rPr>
          <w:b/>
          <w:bCs/>
          <w:rtl/>
        </w:rPr>
      </w:pPr>
      <w:r w:rsidRPr="00011CDA">
        <w:rPr>
          <w:b/>
          <w:bCs/>
          <w:rtl/>
        </w:rPr>
        <w:t>مع</w:t>
      </w:r>
      <w:r w:rsidRPr="00011CDA">
        <w:rPr>
          <w:rFonts w:hint="cs"/>
          <w:b/>
          <w:bCs/>
          <w:rtl/>
        </w:rPr>
        <w:t>ی</w:t>
      </w:r>
      <w:r w:rsidRPr="00011CDA">
        <w:rPr>
          <w:rFonts w:hint="eastAsia"/>
          <w:b/>
          <w:bCs/>
          <w:rtl/>
        </w:rPr>
        <w:t>ار</w:t>
      </w:r>
      <w:r w:rsidRPr="00011CDA">
        <w:rPr>
          <w:b/>
          <w:bCs/>
          <w:rtl/>
        </w:rPr>
        <w:t xml:space="preserve"> </w:t>
      </w:r>
      <w:r w:rsidRPr="00011CDA">
        <w:rPr>
          <w:b/>
          <w:bCs/>
        </w:rPr>
        <w:t>Recall</w:t>
      </w:r>
      <w:r w:rsidRPr="00011CDA">
        <w:rPr>
          <w:b/>
          <w:bCs/>
          <w:rtl/>
        </w:rPr>
        <w:t xml:space="preserve"> </w:t>
      </w:r>
      <w:r w:rsidRPr="00011CDA">
        <w:rPr>
          <w:rFonts w:hint="cs"/>
          <w:b/>
          <w:bCs/>
          <w:rtl/>
        </w:rPr>
        <w:t>ی</w:t>
      </w:r>
      <w:r w:rsidRPr="00011CDA">
        <w:rPr>
          <w:rFonts w:hint="eastAsia"/>
          <w:b/>
          <w:bCs/>
          <w:rtl/>
        </w:rPr>
        <w:t>ا</w:t>
      </w:r>
      <w:r w:rsidRPr="00011CDA">
        <w:rPr>
          <w:b/>
          <w:bCs/>
          <w:rtl/>
        </w:rPr>
        <w:t xml:space="preserve"> </w:t>
      </w:r>
      <w:r w:rsidRPr="00011CDA">
        <w:rPr>
          <w:rFonts w:hint="cs"/>
          <w:b/>
          <w:bCs/>
          <w:rtl/>
        </w:rPr>
        <w:t>ی</w:t>
      </w:r>
      <w:r w:rsidRPr="00011CDA">
        <w:rPr>
          <w:rFonts w:hint="eastAsia"/>
          <w:b/>
          <w:bCs/>
          <w:rtl/>
        </w:rPr>
        <w:t>ادآور</w:t>
      </w:r>
      <w:r w:rsidRPr="00011CDA">
        <w:rPr>
          <w:rFonts w:hint="cs"/>
          <w:b/>
          <w:bCs/>
          <w:rtl/>
        </w:rPr>
        <w:t>ی</w:t>
      </w:r>
      <w:r>
        <w:rPr>
          <w:rFonts w:hint="cs"/>
          <w:b/>
          <w:bCs/>
          <w:rtl/>
        </w:rPr>
        <w:t>:</w:t>
      </w:r>
    </w:p>
    <w:p w14:paraId="27A98AA1" w14:textId="51153C08" w:rsidR="00E45E9C" w:rsidRDefault="00011CDA" w:rsidP="00011CDA">
      <w:pPr>
        <w:ind w:firstLine="0"/>
        <w:jc w:val="left"/>
        <w:rPr>
          <w:rFonts w:hint="cs"/>
          <w:rtl/>
        </w:rPr>
      </w:pPr>
      <w:r>
        <w:rPr>
          <w:rFonts w:hint="eastAsia"/>
          <w:rtl/>
        </w:rPr>
        <w:t>حداکثر</w:t>
      </w:r>
      <w:r>
        <w:rPr>
          <w:rtl/>
        </w:rPr>
        <w:t xml:space="preserve"> مقدا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proofErr w:type="spellEnd"/>
      <w:r>
        <w:rPr>
          <w:rtl/>
        </w:rPr>
        <w:t xml:space="preserve"> ۱۰۰ درصد و حداقل مقدار آن صفر است و هرچه </w:t>
      </w:r>
      <w:proofErr w:type="spellStart"/>
      <w:r>
        <w:rPr>
          <w:rtl/>
        </w:rPr>
        <w:t>موارد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ما انتظار داش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شوند ول</w:t>
      </w:r>
      <w:r>
        <w:rPr>
          <w:rFonts w:hint="cs"/>
          <w:rtl/>
        </w:rPr>
        <w:t>ی</w:t>
      </w:r>
      <w:r>
        <w:rPr>
          <w:rtl/>
        </w:rPr>
        <w:t xml:space="preserve"> برنامه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نکرده‌است</w:t>
      </w:r>
      <w:proofErr w:type="spellEnd"/>
      <w:r>
        <w:rPr>
          <w:rtl/>
        </w:rPr>
        <w:t xml:space="preserve"> که به آن </w:t>
      </w:r>
      <w:r>
        <w:t>False Negative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و</w:t>
      </w:r>
      <w:r>
        <w:rPr>
          <w:rFonts w:hint="cs"/>
          <w:rtl/>
        </w:rPr>
        <w:t>ی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نسبت به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proofErr w:type="spellStart"/>
      <w:r>
        <w:rPr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رس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True Positive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اشد مقدار </w:t>
      </w:r>
      <w:r>
        <w:t>Recall</w:t>
      </w:r>
      <w:r>
        <w:rPr>
          <w:rtl/>
        </w:rPr>
        <w:t xml:space="preserve"> کمتر خواهد شد.</w:t>
      </w:r>
    </w:p>
    <w:p w14:paraId="02F10879" w14:textId="6598076F" w:rsidR="00631BB8" w:rsidRDefault="00631BB8" w:rsidP="00011CDA">
      <w:pPr>
        <w:rPr>
          <w:b/>
          <w:bCs/>
          <w:rtl/>
        </w:rPr>
      </w:pPr>
      <w:r>
        <w:rPr>
          <w:b/>
          <w:bCs/>
          <w:noProof/>
          <w:rtl/>
          <w:lang w:val="fa-IR"/>
        </w:rPr>
        <w:lastRenderedPageBreak/>
        <w:drawing>
          <wp:anchor distT="0" distB="0" distL="114300" distR="114300" simplePos="0" relativeHeight="251700224" behindDoc="0" locked="0" layoutInCell="1" allowOverlap="1" wp14:anchorId="1462116E" wp14:editId="1359C13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85950" cy="842645"/>
            <wp:effectExtent l="0" t="0" r="0" b="0"/>
            <wp:wrapTopAndBottom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9B7113" w14:textId="2751A9EF" w:rsidR="00011CDA" w:rsidRPr="00011CDA" w:rsidRDefault="00011CDA" w:rsidP="00011CDA">
      <w:pPr>
        <w:rPr>
          <w:b/>
          <w:bCs/>
          <w:rtl/>
        </w:rPr>
      </w:pPr>
      <w:r w:rsidRPr="00011CDA">
        <w:rPr>
          <w:b/>
          <w:bCs/>
          <w:rtl/>
        </w:rPr>
        <w:t>مع</w:t>
      </w:r>
      <w:r w:rsidRPr="00011CDA">
        <w:rPr>
          <w:rFonts w:hint="cs"/>
          <w:b/>
          <w:bCs/>
          <w:rtl/>
        </w:rPr>
        <w:t>ی</w:t>
      </w:r>
      <w:r w:rsidRPr="00011CDA">
        <w:rPr>
          <w:rFonts w:hint="eastAsia"/>
          <w:b/>
          <w:bCs/>
          <w:rtl/>
        </w:rPr>
        <w:t>ار</w:t>
      </w:r>
      <w:r w:rsidRPr="00011CDA">
        <w:rPr>
          <w:b/>
          <w:bCs/>
          <w:rtl/>
        </w:rPr>
        <w:t xml:space="preserve"> </w:t>
      </w:r>
      <w:r w:rsidRPr="00011CDA">
        <w:rPr>
          <w:b/>
          <w:bCs/>
        </w:rPr>
        <w:t>Precision</w:t>
      </w:r>
      <w:r w:rsidRPr="00011CDA">
        <w:rPr>
          <w:b/>
          <w:bCs/>
          <w:rtl/>
        </w:rPr>
        <w:t xml:space="preserve"> </w:t>
      </w:r>
      <w:r w:rsidRPr="00011CDA">
        <w:rPr>
          <w:rFonts w:hint="cs"/>
          <w:b/>
          <w:bCs/>
          <w:rtl/>
        </w:rPr>
        <w:t>ی</w:t>
      </w:r>
      <w:r w:rsidRPr="00011CDA">
        <w:rPr>
          <w:rFonts w:hint="eastAsia"/>
          <w:b/>
          <w:bCs/>
          <w:rtl/>
        </w:rPr>
        <w:t>ا</w:t>
      </w:r>
      <w:r w:rsidRPr="00011CDA">
        <w:rPr>
          <w:b/>
          <w:bCs/>
          <w:rtl/>
        </w:rPr>
        <w:t xml:space="preserve"> دقت</w:t>
      </w:r>
      <w:r>
        <w:rPr>
          <w:rFonts w:hint="cs"/>
          <w:b/>
          <w:bCs/>
          <w:rtl/>
        </w:rPr>
        <w:t>:</w:t>
      </w:r>
    </w:p>
    <w:p w14:paraId="123C6F3C" w14:textId="5CBA970A" w:rsidR="00A614D6" w:rsidRDefault="00631BB8" w:rsidP="00011CDA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701248" behindDoc="0" locked="0" layoutInCell="1" allowOverlap="1" wp14:anchorId="4614E4DD" wp14:editId="6FC28D7A">
            <wp:simplePos x="0" y="0"/>
            <wp:positionH relativeFrom="page">
              <wp:align>center</wp:align>
            </wp:positionH>
            <wp:positionV relativeFrom="paragraph">
              <wp:posOffset>1004570</wp:posOffset>
            </wp:positionV>
            <wp:extent cx="1560195" cy="561975"/>
            <wp:effectExtent l="0" t="0" r="1905" b="9525"/>
            <wp:wrapTopAndBottom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19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CDA">
        <w:rPr>
          <w:rFonts w:hint="eastAsia"/>
          <w:rtl/>
        </w:rPr>
        <w:t>حداکثر</w:t>
      </w:r>
      <w:r w:rsidR="00011CDA">
        <w:rPr>
          <w:rtl/>
        </w:rPr>
        <w:t xml:space="preserve"> مقدار ا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</w:t>
      </w:r>
      <w:r w:rsidR="00011CDA">
        <w:rPr>
          <w:rtl/>
        </w:rPr>
        <w:t xml:space="preserve"> مع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ر</w:t>
      </w:r>
      <w:r w:rsidR="00011CDA">
        <w:rPr>
          <w:rtl/>
        </w:rPr>
        <w:t xml:space="preserve"> 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ک</w:t>
      </w:r>
      <w:r w:rsidR="00011CDA">
        <w:rPr>
          <w:rtl/>
        </w:rPr>
        <w:t xml:space="preserve"> </w:t>
      </w:r>
      <w:proofErr w:type="spellStart"/>
      <w:r w:rsidR="00011CDA">
        <w:rPr>
          <w:rtl/>
        </w:rPr>
        <w:t>و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</w:t>
      </w:r>
      <w:proofErr w:type="spellEnd"/>
      <w:r w:rsidR="00011CDA">
        <w:rPr>
          <w:rtl/>
        </w:rPr>
        <w:t xml:space="preserve"> ۱۰۰ درصد و حداقل مقدار آن صفر است و هرچه </w:t>
      </w:r>
      <w:proofErr w:type="spellStart"/>
      <w:r w:rsidR="00011CDA">
        <w:rPr>
          <w:rtl/>
        </w:rPr>
        <w:t>موارد</w:t>
      </w:r>
      <w:r w:rsidR="00011CDA">
        <w:rPr>
          <w:rFonts w:hint="cs"/>
          <w:rtl/>
        </w:rPr>
        <w:t>ی</w:t>
      </w:r>
      <w:proofErr w:type="spellEnd"/>
      <w:r w:rsidR="00011CDA">
        <w:rPr>
          <w:rtl/>
        </w:rPr>
        <w:t xml:space="preserve"> که برنامه‌ به غلط پ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ش</w:t>
      </w:r>
      <w:r w:rsidR="00011CDA">
        <w:rPr>
          <w:rtl/>
        </w:rPr>
        <w:t xml:space="preserve"> ب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</w:t>
      </w:r>
      <w:r w:rsidR="00011CDA">
        <w:rPr>
          <w:rFonts w:hint="cs"/>
          <w:rtl/>
        </w:rPr>
        <w:t>ی</w:t>
      </w:r>
      <w:r w:rsidR="00011CDA">
        <w:rPr>
          <w:rtl/>
        </w:rPr>
        <w:t xml:space="preserve"> کرده است که به آن </w:t>
      </w:r>
      <w:r w:rsidR="00011CDA">
        <w:t>False Positive</w:t>
      </w:r>
      <w:r w:rsidR="00011CDA">
        <w:rPr>
          <w:rtl/>
        </w:rPr>
        <w:t xml:space="preserve"> </w:t>
      </w:r>
      <w:proofErr w:type="spellStart"/>
      <w:r w:rsidR="00011CDA">
        <w:rPr>
          <w:rtl/>
        </w:rPr>
        <w:t>م</w:t>
      </w:r>
      <w:r w:rsidR="00011CDA">
        <w:rPr>
          <w:rFonts w:hint="cs"/>
          <w:rtl/>
        </w:rPr>
        <w:t>ی‌</w:t>
      </w:r>
      <w:r w:rsidR="00011CDA">
        <w:rPr>
          <w:rFonts w:hint="eastAsia"/>
          <w:rtl/>
        </w:rPr>
        <w:t>گو</w:t>
      </w:r>
      <w:r w:rsidR="00011CDA">
        <w:rPr>
          <w:rFonts w:hint="cs"/>
          <w:rtl/>
        </w:rPr>
        <w:t>یی</w:t>
      </w:r>
      <w:r w:rsidR="00011CDA">
        <w:rPr>
          <w:rFonts w:hint="eastAsia"/>
          <w:rtl/>
        </w:rPr>
        <w:t>م</w:t>
      </w:r>
      <w:proofErr w:type="spellEnd"/>
      <w:r w:rsidR="00011CDA">
        <w:rPr>
          <w:rtl/>
        </w:rPr>
        <w:t xml:space="preserve"> نسبت به پ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ش</w:t>
      </w:r>
      <w:r w:rsidR="00011CDA">
        <w:rPr>
          <w:rtl/>
        </w:rPr>
        <w:t xml:space="preserve"> </w:t>
      </w:r>
      <w:proofErr w:type="spellStart"/>
      <w:r w:rsidR="00011CDA">
        <w:rPr>
          <w:rtl/>
        </w:rPr>
        <w:t>ب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</w:t>
      </w:r>
      <w:r w:rsidR="00011CDA">
        <w:rPr>
          <w:rFonts w:hint="cs"/>
          <w:rtl/>
        </w:rPr>
        <w:t>ی‌</w:t>
      </w:r>
      <w:r w:rsidR="00011CDA">
        <w:rPr>
          <w:rFonts w:hint="eastAsia"/>
          <w:rtl/>
        </w:rPr>
        <w:t>ها</w:t>
      </w:r>
      <w:r w:rsidR="00011CDA">
        <w:rPr>
          <w:rFonts w:hint="cs"/>
          <w:rtl/>
        </w:rPr>
        <w:t>ی</w:t>
      </w:r>
      <w:proofErr w:type="spellEnd"/>
      <w:r w:rsidR="00011CDA">
        <w:rPr>
          <w:rtl/>
        </w:rPr>
        <w:t xml:space="preserve"> درست 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</w:t>
      </w:r>
      <w:r w:rsidR="00011CDA">
        <w:rPr>
          <w:rtl/>
        </w:rPr>
        <w:t xml:space="preserve"> </w:t>
      </w:r>
      <w:r w:rsidR="00011CDA">
        <w:t>True Positive</w:t>
      </w:r>
      <w:r w:rsidR="00011CDA">
        <w:rPr>
          <w:rtl/>
        </w:rPr>
        <w:t xml:space="preserve"> ب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شتر</w:t>
      </w:r>
      <w:r w:rsidR="00011CDA">
        <w:rPr>
          <w:rtl/>
        </w:rPr>
        <w:t xml:space="preserve"> باشد مقدار </w:t>
      </w:r>
      <w:r w:rsidR="00011CDA">
        <w:t>Precision</w:t>
      </w:r>
      <w:r w:rsidR="00011CDA">
        <w:rPr>
          <w:rtl/>
        </w:rPr>
        <w:t xml:space="preserve"> کمتر خواهد شد.</w:t>
      </w:r>
    </w:p>
    <w:p w14:paraId="1549CBCA" w14:textId="17CE3456" w:rsidR="00631BB8" w:rsidRDefault="00631BB8" w:rsidP="00011CDA">
      <w:pPr>
        <w:rPr>
          <w:rtl/>
        </w:rPr>
      </w:pPr>
    </w:p>
    <w:p w14:paraId="60006AA0" w14:textId="36C110A4" w:rsidR="00011CDA" w:rsidRPr="00011CDA" w:rsidRDefault="00011CDA" w:rsidP="00011CDA">
      <w:pPr>
        <w:rPr>
          <w:b/>
          <w:bCs/>
          <w:rtl/>
        </w:rPr>
      </w:pPr>
      <w:r w:rsidRPr="00011CDA">
        <w:rPr>
          <w:b/>
          <w:bCs/>
          <w:rtl/>
        </w:rPr>
        <w:t>مع</w:t>
      </w:r>
      <w:r w:rsidRPr="00011CDA">
        <w:rPr>
          <w:rFonts w:hint="cs"/>
          <w:b/>
          <w:bCs/>
          <w:rtl/>
        </w:rPr>
        <w:t>ی</w:t>
      </w:r>
      <w:r w:rsidRPr="00011CDA">
        <w:rPr>
          <w:rFonts w:hint="eastAsia"/>
          <w:b/>
          <w:bCs/>
          <w:rtl/>
        </w:rPr>
        <w:t>ار</w:t>
      </w:r>
      <w:r w:rsidRPr="00011CDA">
        <w:rPr>
          <w:b/>
          <w:bCs/>
          <w:rtl/>
        </w:rPr>
        <w:t xml:space="preserve"> </w:t>
      </w:r>
      <w:r w:rsidRPr="00011CDA">
        <w:rPr>
          <w:b/>
          <w:bCs/>
        </w:rPr>
        <w:t>f1-score</w:t>
      </w:r>
      <w:r>
        <w:rPr>
          <w:rFonts w:hint="cs"/>
          <w:b/>
          <w:bCs/>
          <w:rtl/>
        </w:rPr>
        <w:t>:</w:t>
      </w:r>
    </w:p>
    <w:p w14:paraId="32AF46AC" w14:textId="4F0A9194" w:rsidR="00A614D6" w:rsidRDefault="00631BB8" w:rsidP="00011CDA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702272" behindDoc="0" locked="0" layoutInCell="1" allowOverlap="1" wp14:anchorId="6C00DB6D" wp14:editId="637FB175">
            <wp:simplePos x="0" y="0"/>
            <wp:positionH relativeFrom="page">
              <wp:align>center</wp:align>
            </wp:positionH>
            <wp:positionV relativeFrom="paragraph">
              <wp:posOffset>830580</wp:posOffset>
            </wp:positionV>
            <wp:extent cx="3667125" cy="780415"/>
            <wp:effectExtent l="0" t="0" r="9525" b="635"/>
            <wp:wrapTopAndBottom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CDA">
        <w:rPr>
          <w:rFonts w:hint="eastAsia"/>
          <w:rtl/>
        </w:rPr>
        <w:t>زمان</w:t>
      </w:r>
      <w:r w:rsidR="00011CDA">
        <w:rPr>
          <w:rFonts w:hint="cs"/>
          <w:rtl/>
        </w:rPr>
        <w:t>ی</w:t>
      </w:r>
      <w:r w:rsidR="00011CDA">
        <w:rPr>
          <w:rtl/>
        </w:rPr>
        <w:t xml:space="preserve"> که </w:t>
      </w:r>
      <w:proofErr w:type="spellStart"/>
      <w:r w:rsidR="00011CDA">
        <w:rPr>
          <w:rtl/>
        </w:rPr>
        <w:t>م</w:t>
      </w:r>
      <w:r w:rsidR="00011CDA">
        <w:rPr>
          <w:rFonts w:hint="cs"/>
          <w:rtl/>
        </w:rPr>
        <w:t>ی‌</w:t>
      </w:r>
      <w:r w:rsidR="00011CDA">
        <w:rPr>
          <w:rFonts w:hint="eastAsia"/>
          <w:rtl/>
        </w:rPr>
        <w:t>خواه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د</w:t>
      </w:r>
      <w:proofErr w:type="spellEnd"/>
      <w:r w:rsidR="00011CDA">
        <w:rPr>
          <w:rtl/>
        </w:rPr>
        <w:t xml:space="preserve"> مع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ر</w:t>
      </w:r>
      <w:r w:rsidR="00011CDA">
        <w:rPr>
          <w:rtl/>
        </w:rPr>
        <w:t xml:space="preserve"> ارز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ب</w:t>
      </w:r>
      <w:r w:rsidR="00011CDA">
        <w:rPr>
          <w:rFonts w:hint="cs"/>
          <w:rtl/>
        </w:rPr>
        <w:t>ی</w:t>
      </w:r>
      <w:r w:rsidR="00011CDA">
        <w:rPr>
          <w:rtl/>
        </w:rPr>
        <w:t xml:space="preserve"> شما </w:t>
      </w:r>
      <w:proofErr w:type="spellStart"/>
      <w:r w:rsidR="00011CDA">
        <w:rPr>
          <w:rtl/>
        </w:rPr>
        <w:t>م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نگ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</w:t>
      </w:r>
      <w:r w:rsidR="00011CDA">
        <w:rPr>
          <w:rFonts w:hint="cs"/>
          <w:rtl/>
        </w:rPr>
        <w:t>ی</w:t>
      </w:r>
      <w:proofErr w:type="spellEnd"/>
      <w:r w:rsidR="00011CDA">
        <w:rPr>
          <w:rtl/>
        </w:rPr>
        <w:t xml:space="preserve"> از دو مورد قبل</w:t>
      </w:r>
      <w:r w:rsidR="00011CDA">
        <w:rPr>
          <w:rFonts w:hint="cs"/>
          <w:rtl/>
        </w:rPr>
        <w:t>ی</w:t>
      </w:r>
      <w:r w:rsidR="00011CDA">
        <w:rPr>
          <w:rtl/>
        </w:rPr>
        <w:t xml:space="preserve"> باشد 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عن</w:t>
      </w:r>
      <w:r w:rsidR="00011CDA">
        <w:rPr>
          <w:rFonts w:hint="cs"/>
          <w:rtl/>
        </w:rPr>
        <w:t>ی</w:t>
      </w:r>
      <w:r w:rsidR="00011CDA">
        <w:rPr>
          <w:rtl/>
        </w:rPr>
        <w:t xml:space="preserve"> همان </w:t>
      </w:r>
      <w:r w:rsidR="00011CDA">
        <w:t>Recall</w:t>
      </w:r>
      <w:r w:rsidR="00011CDA">
        <w:rPr>
          <w:rtl/>
        </w:rPr>
        <w:t xml:space="preserve"> 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</w:t>
      </w:r>
      <w:r w:rsidR="00011CDA">
        <w:rPr>
          <w:rtl/>
        </w:rPr>
        <w:t xml:space="preserve"> </w:t>
      </w:r>
      <w:r w:rsidR="00011CDA">
        <w:t>Precision</w:t>
      </w:r>
      <w:r w:rsidR="00011CDA">
        <w:rPr>
          <w:rtl/>
        </w:rPr>
        <w:t xml:space="preserve"> </w:t>
      </w:r>
      <w:proofErr w:type="spellStart"/>
      <w:r w:rsidR="00011CDA">
        <w:rPr>
          <w:rtl/>
        </w:rPr>
        <w:t>م</w:t>
      </w:r>
      <w:r w:rsidR="00011CDA">
        <w:rPr>
          <w:rFonts w:hint="cs"/>
          <w:rtl/>
        </w:rPr>
        <w:t>ی‌</w:t>
      </w:r>
      <w:r w:rsidR="00011CDA">
        <w:rPr>
          <w:rFonts w:hint="eastAsia"/>
          <w:rtl/>
        </w:rPr>
        <w:t>توان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د</w:t>
      </w:r>
      <w:proofErr w:type="spellEnd"/>
      <w:r w:rsidR="00011CDA">
        <w:rPr>
          <w:rtl/>
        </w:rPr>
        <w:t xml:space="preserve"> از م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نگ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</w:t>
      </w:r>
      <w:r w:rsidR="00011CDA">
        <w:rPr>
          <w:rtl/>
        </w:rPr>
        <w:t xml:space="preserve"> </w:t>
      </w:r>
      <w:proofErr w:type="spellStart"/>
      <w:r w:rsidR="00011CDA">
        <w:rPr>
          <w:rtl/>
        </w:rPr>
        <w:t>هارمون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ک</w:t>
      </w:r>
      <w:proofErr w:type="spellEnd"/>
      <w:r w:rsidR="00011CDA">
        <w:rPr>
          <w:rtl/>
        </w:rPr>
        <w:t xml:space="preserve"> ا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</w:t>
      </w:r>
      <w:r w:rsidR="00011CDA">
        <w:rPr>
          <w:rtl/>
        </w:rPr>
        <w:t xml:space="preserve"> دو مع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ر</w:t>
      </w:r>
      <w:r w:rsidR="00011CDA">
        <w:rPr>
          <w:rtl/>
        </w:rPr>
        <w:t xml:space="preserve"> استفاده کن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د</w:t>
      </w:r>
      <w:r w:rsidR="00011CDA">
        <w:rPr>
          <w:rtl/>
        </w:rPr>
        <w:t xml:space="preserve"> که به آن مع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ار</w:t>
      </w:r>
      <w:r w:rsidR="00011CDA">
        <w:rPr>
          <w:rtl/>
        </w:rPr>
        <w:t xml:space="preserve"> </w:t>
      </w:r>
      <w:r w:rsidR="00011CDA">
        <w:t>f1-score</w:t>
      </w:r>
      <w:r w:rsidR="00011CDA">
        <w:rPr>
          <w:rtl/>
        </w:rPr>
        <w:t xml:space="preserve"> </w:t>
      </w:r>
      <w:proofErr w:type="spellStart"/>
      <w:r w:rsidR="00011CDA">
        <w:rPr>
          <w:rtl/>
        </w:rPr>
        <w:t>م</w:t>
      </w:r>
      <w:r w:rsidR="00011CDA">
        <w:rPr>
          <w:rFonts w:hint="cs"/>
          <w:rtl/>
        </w:rPr>
        <w:t>ی‌</w:t>
      </w:r>
      <w:r w:rsidR="00011CDA">
        <w:rPr>
          <w:rFonts w:hint="eastAsia"/>
          <w:rtl/>
        </w:rPr>
        <w:t>گو</w:t>
      </w:r>
      <w:r w:rsidR="00011CDA">
        <w:rPr>
          <w:rFonts w:hint="cs"/>
          <w:rtl/>
        </w:rPr>
        <w:t>ی</w:t>
      </w:r>
      <w:r w:rsidR="00011CDA">
        <w:rPr>
          <w:rFonts w:hint="eastAsia"/>
          <w:rtl/>
        </w:rPr>
        <w:t>ند</w:t>
      </w:r>
      <w:proofErr w:type="spellEnd"/>
      <w:r w:rsidR="00011CDA">
        <w:rPr>
          <w:rtl/>
        </w:rPr>
        <w:t>.</w:t>
      </w:r>
    </w:p>
    <w:p w14:paraId="19AFA391" w14:textId="624E6495" w:rsidR="00A614D6" w:rsidRDefault="00631BB8" w:rsidP="009C6454">
      <w:pPr>
        <w:jc w:val="left"/>
        <w:rPr>
          <w:rtl/>
        </w:rPr>
      </w:pPr>
      <w:r>
        <w:rPr>
          <w:rFonts w:hint="cs"/>
          <w:rtl/>
        </w:rPr>
        <w:t>تابع برای سیاه سفید کردن عکس:</w:t>
      </w:r>
    </w:p>
    <w:p w14:paraId="06AB235D" w14:textId="77777777" w:rsidR="00631BB8" w:rsidRPr="00631BB8" w:rsidRDefault="00631BB8" w:rsidP="00631BB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31BB8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631BB8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gb_to_gray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631BB8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img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6E785FF4" w14:textId="77777777" w:rsidR="00631BB8" w:rsidRPr="00631BB8" w:rsidRDefault="00631BB8" w:rsidP="00631BB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R, G, B = 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mg</w:t>
      </w:r>
      <w:proofErr w:type="spellEnd"/>
      <w:proofErr w:type="gram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:,:,:,</w:t>
      </w:r>
      <w:proofErr w:type="gramEnd"/>
      <w:r w:rsidRPr="00631BB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 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mg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:,:,:,</w:t>
      </w:r>
      <w:r w:rsidRPr="00631BB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 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mg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:,:,:,</w:t>
      </w:r>
      <w:r w:rsidRPr="00631BB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1B06042F" w14:textId="77777777" w:rsidR="00631BB8" w:rsidRPr="00631BB8" w:rsidRDefault="00631BB8" w:rsidP="00631BB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mgGray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r w:rsidRPr="00631BB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2989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* R + </w:t>
      </w:r>
      <w:r w:rsidRPr="00631BB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5870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* G + </w:t>
      </w:r>
      <w:r w:rsidRPr="00631BB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1140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* B</w:t>
      </w:r>
    </w:p>
    <w:p w14:paraId="50DB5252" w14:textId="77777777" w:rsidR="00631BB8" w:rsidRPr="00631BB8" w:rsidRDefault="00631BB8" w:rsidP="00631BB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631BB8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mgGray</w:t>
      </w:r>
      <w:proofErr w:type="spellEnd"/>
    </w:p>
    <w:p w14:paraId="747587F6" w14:textId="50E7DDC0" w:rsidR="00631BB8" w:rsidRDefault="00631BB8" w:rsidP="009C6454">
      <w:pPr>
        <w:jc w:val="left"/>
        <w:rPr>
          <w:rtl/>
        </w:rPr>
      </w:pPr>
      <w:r>
        <w:rPr>
          <w:rFonts w:hint="cs"/>
          <w:rtl/>
        </w:rPr>
        <w:t>پیش پردازش داده ها:</w:t>
      </w:r>
    </w:p>
    <w:p w14:paraId="16E9E7A5" w14:textId="77777777" w:rsidR="00631BB8" w:rsidRPr="00631BB8" w:rsidRDefault="00631BB8" w:rsidP="00631BB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31BB8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rom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proofErr w:type="gram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keras.datasets</w:t>
      </w:r>
      <w:proofErr w:type="spellEnd"/>
      <w:proofErr w:type="gram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631BB8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cifar10</w:t>
      </w:r>
    </w:p>
    <w:p w14:paraId="26685679" w14:textId="77777777" w:rsidR="00631BB8" w:rsidRPr="00631BB8" w:rsidRDefault="00631BB8" w:rsidP="00631BB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</w:t>
      </w:r>
      <w:proofErr w:type="gram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rgb,y</w:t>
      </w:r>
      <w:proofErr w:type="gram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train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(</w:t>
      </w:r>
      <w:proofErr w:type="spellStart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rgb,y_test</w:t>
      </w:r>
      <w:proofErr w:type="spellEnd"/>
      <w:r w:rsidRPr="00631BB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=cifar10.load_data()</w:t>
      </w:r>
    </w:p>
    <w:p w14:paraId="4D88A4C2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rgb_to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rgb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0E2573F5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rgb_to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rgb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887D7F1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/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55</w:t>
      </w:r>
    </w:p>
    <w:p w14:paraId="1E741C6F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gray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/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55</w:t>
      </w:r>
    </w:p>
    <w:p w14:paraId="6D76FFD7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</w:t>
      </w:r>
      <w:proofErr w:type="gram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gray.reshape</w:t>
      </w:r>
      <w:proofErr w:type="spellEnd"/>
      <w:proofErr w:type="gram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gray.shape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0941D039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</w:t>
      </w:r>
      <w:proofErr w:type="gram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gray.reshape</w:t>
      </w:r>
      <w:proofErr w:type="spellEnd"/>
      <w:proofErr w:type="gram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_gray.shape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B425591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rain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f.keras.utils.to_categorical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y_train,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AD99B20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y_test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f.keras.utils.to_categorical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y_test,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A32E2E4" w14:textId="69554111" w:rsidR="00631BB8" w:rsidRDefault="00DF0704" w:rsidP="009C6454">
      <w:pPr>
        <w:jc w:val="left"/>
        <w:rPr>
          <w:rtl/>
        </w:rPr>
      </w:pPr>
      <w:r>
        <w:rPr>
          <w:rFonts w:hint="cs"/>
          <w:rtl/>
        </w:rPr>
        <w:t>ترسیم 10 عکس از داده ها:</w:t>
      </w:r>
    </w:p>
    <w:p w14:paraId="1EEB1B11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figure = </w:t>
      </w:r>
      <w:proofErr w:type="spellStart"/>
      <w:proofErr w:type="gram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figure</w:t>
      </w:r>
      <w:proofErr w:type="spellEnd"/>
      <w:proofErr w:type="gram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figsize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(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3C7A20C9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F070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DF070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DF070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34488F0B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photo= </w:t>
      </w:r>
      <w:proofErr w:type="gram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choice(x_train_rgb.shape[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 size=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5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replace=</w:t>
      </w:r>
      <w:r w:rsidRPr="00DF070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False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EA47289" w14:textId="77777777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ax = 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figure.add_</w:t>
      </w:r>
      <w:proofErr w:type="gram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ubplot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5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i+</w:t>
      </w:r>
      <w:r w:rsidRPr="00DF070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5CACDEE" w14:textId="047FB389" w:rsidR="00DF0704" w:rsidRPr="00DF0704" w:rsidRDefault="00DF0704" w:rsidP="00DF070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703296" behindDoc="0" locked="0" layoutInCell="1" allowOverlap="1" wp14:anchorId="7317EA1D" wp14:editId="3217373B">
            <wp:simplePos x="0" y="0"/>
            <wp:positionH relativeFrom="margin">
              <wp:align>right</wp:align>
            </wp:positionH>
            <wp:positionV relativeFrom="paragraph">
              <wp:posOffset>306705</wp:posOffset>
            </wp:positionV>
            <wp:extent cx="5567045" cy="2506345"/>
            <wp:effectExtent l="0" t="0" r="0" b="8255"/>
            <wp:wrapTopAndBottom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proofErr w:type="gram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x.imshow</w:t>
      </w:r>
      <w:proofErr w:type="spellEnd"/>
      <w:proofErr w:type="gram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squeeze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_rgb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photo[</w:t>
      </w:r>
      <w:proofErr w:type="spellStart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DF070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]))</w:t>
      </w:r>
    </w:p>
    <w:p w14:paraId="2B92456A" w14:textId="7D112395" w:rsidR="00DF0704" w:rsidRDefault="00DF0704" w:rsidP="00DF0704">
      <w:pPr>
        <w:ind w:firstLine="0"/>
        <w:jc w:val="left"/>
        <w:rPr>
          <w:rtl/>
        </w:rPr>
      </w:pPr>
    </w:p>
    <w:p w14:paraId="158F0CFC" w14:textId="77777777" w:rsidR="00A534B2" w:rsidRDefault="00A534B2" w:rsidP="00DF0704">
      <w:pPr>
        <w:ind w:firstLine="0"/>
        <w:jc w:val="left"/>
        <w:rPr>
          <w:rtl/>
        </w:rPr>
      </w:pPr>
    </w:p>
    <w:p w14:paraId="3E19C115" w14:textId="0CE1ACFF" w:rsidR="00A534B2" w:rsidRDefault="00DF0704" w:rsidP="002F44F0">
      <w:pPr>
        <w:ind w:firstLine="0"/>
        <w:jc w:val="left"/>
        <w:rPr>
          <w:rtl/>
        </w:rPr>
      </w:pPr>
      <w:r>
        <w:rPr>
          <w:rFonts w:hint="cs"/>
          <w:rtl/>
        </w:rPr>
        <w:t>ت)</w:t>
      </w:r>
      <w:r w:rsidR="005E5673">
        <w:rPr>
          <w:rFonts w:hint="cs"/>
          <w:rtl/>
        </w:rPr>
        <w:t>3 شبکه با لایه های متفاوت</w:t>
      </w:r>
    </w:p>
    <w:p w14:paraId="10AB0795" w14:textId="651B0932" w:rsidR="005E5673" w:rsidRDefault="005E5673" w:rsidP="00DF0704">
      <w:pPr>
        <w:ind w:firstLine="0"/>
        <w:jc w:val="left"/>
        <w:rPr>
          <w:rtl/>
        </w:rPr>
      </w:pPr>
      <w:r>
        <w:rPr>
          <w:rFonts w:hint="cs"/>
          <w:rtl/>
        </w:rPr>
        <w:t xml:space="preserve">شبکه اول: دو لایه 32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، زمان ترین 2:33</w:t>
      </w:r>
      <w:r>
        <w:t xml:space="preserve"> </w:t>
      </w:r>
      <w:r>
        <w:rPr>
          <w:rFonts w:hint="cs"/>
          <w:rtl/>
        </w:rPr>
        <w:t xml:space="preserve"> </w:t>
      </w:r>
    </w:p>
    <w:p w14:paraId="646E65C1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 = </w:t>
      </w:r>
      <w:proofErr w:type="gramStart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7A427A78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5E5673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5E5673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,</w:t>
      </w:r>
    </w:p>
    <w:p w14:paraId="63615A3B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E5673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28CF8764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E5673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3C89C7C4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layers.Dense</w:t>
      </w:r>
      <w:proofErr w:type="gramEnd"/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10,activation='relu'),</w:t>
      </w:r>
    </w:p>
    <w:p w14:paraId="0CC18C23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layers.Dense</w:t>
      </w:r>
      <w:proofErr w:type="gramEnd"/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3,activation='relu'),</w:t>
      </w:r>
    </w:p>
    <w:p w14:paraId="7829DDB3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E5673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softmax</w:t>
      </w:r>
      <w:proofErr w:type="spellEnd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                   </w:t>
      </w:r>
    </w:p>
    <w:p w14:paraId="792B04B3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02603DCB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.</w:t>
      </w:r>
      <w:r w:rsidRPr="005E5673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412F447A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optimizer=</w:t>
      </w:r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4D62CAD9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BinaryCrossentropy</w:t>
      </w:r>
      <w:proofErr w:type="spellEnd"/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620CBF19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5E5673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accuracy'</w:t>
      </w: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1E0BFAE0" w14:textId="77777777" w:rsidR="005E5673" w:rsidRPr="005E5673" w:rsidRDefault="005E5673" w:rsidP="005E5673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5E5673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198F0BAA" w14:textId="14A8A2F9" w:rsidR="002F44F0" w:rsidRPr="002F44F0" w:rsidRDefault="005E5673" w:rsidP="002F44F0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rtl/>
          <w:lang w:bidi="ar-SA"/>
        </w:rPr>
      </w:pPr>
      <w:r w:rsidRPr="005E5673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</w:t>
      </w:r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rain_model1 = </w:t>
      </w:r>
      <w:proofErr w:type="gramStart"/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.fit(</w:t>
      </w:r>
      <w:proofErr w:type="gramEnd"/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,y_train,epochs=</w:t>
      </w:r>
      <w:r w:rsidR="002F44F0" w:rsidRPr="002F44F0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validation_split=</w:t>
      </w:r>
      <w:r w:rsidR="002F44F0" w:rsidRPr="002F44F0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2</w:t>
      </w:r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batch_size=</w:t>
      </w:r>
      <w:r w:rsidR="002F44F0" w:rsidRPr="002F44F0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28</w:t>
      </w:r>
      <w:r w:rsidR="002F44F0"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B657EF7" w14:textId="48B66D61" w:rsidR="005E5673" w:rsidRDefault="005E5673" w:rsidP="00DF0704">
      <w:pPr>
        <w:ind w:firstLine="0"/>
        <w:jc w:val="left"/>
        <w:rPr>
          <w:rtl/>
        </w:rPr>
      </w:pPr>
      <w:r>
        <w:rPr>
          <w:rFonts w:hint="cs"/>
          <w:rtl/>
        </w:rPr>
        <w:lastRenderedPageBreak/>
        <w:t>نمودار ها:</w:t>
      </w:r>
    </w:p>
    <w:p w14:paraId="322DD134" w14:textId="22BF8F1C" w:rsidR="005E5673" w:rsidRDefault="005E5673" w:rsidP="00DF0704">
      <w:pPr>
        <w:ind w:firstLine="0"/>
        <w:jc w:val="left"/>
        <w:rPr>
          <w:rtl/>
        </w:rPr>
      </w:pPr>
    </w:p>
    <w:p w14:paraId="29E1E922" w14:textId="4C174443" w:rsidR="005E5673" w:rsidRDefault="005E5673" w:rsidP="00DF0704">
      <w:pPr>
        <w:ind w:firstLine="0"/>
        <w:jc w:val="left"/>
        <w:rPr>
          <w:rtl/>
        </w:rPr>
      </w:pPr>
      <w:bookmarkStart w:id="4" w:name="_Hlk100370100"/>
      <w:r>
        <w:rPr>
          <w:noProof/>
        </w:rPr>
        <w:drawing>
          <wp:anchor distT="0" distB="0" distL="114300" distR="114300" simplePos="0" relativeHeight="251705344" behindDoc="0" locked="0" layoutInCell="1" allowOverlap="1" wp14:anchorId="04FB74AC" wp14:editId="0AFC014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505075" cy="1776730"/>
            <wp:effectExtent l="0" t="0" r="9525" b="0"/>
            <wp:wrapTopAndBottom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1" wp14:anchorId="7975655C" wp14:editId="0DD43039">
            <wp:simplePos x="0" y="0"/>
            <wp:positionH relativeFrom="column">
              <wp:posOffset>142875</wp:posOffset>
            </wp:positionH>
            <wp:positionV relativeFrom="paragraph">
              <wp:posOffset>0</wp:posOffset>
            </wp:positionV>
            <wp:extent cx="2596515" cy="1809115"/>
            <wp:effectExtent l="0" t="0" r="0" b="635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809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و خطا و دقت به ترتیب:</w:t>
      </w:r>
    </w:p>
    <w:p w14:paraId="73E453BC" w14:textId="77777777" w:rsidR="00A534B2" w:rsidRPr="00A534B2" w:rsidRDefault="00A534B2" w:rsidP="00A534B2">
      <w:pPr>
        <w:ind w:firstLine="0"/>
        <w:jc w:val="left"/>
      </w:pPr>
      <w:r w:rsidRPr="00A534B2">
        <w:t>0.2759501338005066</w:t>
      </w:r>
    </w:p>
    <w:p w14:paraId="33A29A81" w14:textId="168EC3CE" w:rsidR="00A534B2" w:rsidRDefault="00A534B2" w:rsidP="00A534B2">
      <w:pPr>
        <w:ind w:firstLine="0"/>
        <w:jc w:val="left"/>
        <w:rPr>
          <w:rtl/>
        </w:rPr>
      </w:pPr>
      <w:r w:rsidRPr="00A534B2">
        <w:t>0.3573000133037567</w:t>
      </w:r>
    </w:p>
    <w:p w14:paraId="7DFA6A0F" w14:textId="734BD1AD" w:rsidR="00A534B2" w:rsidRDefault="00A534B2" w:rsidP="00A534B2">
      <w:pPr>
        <w:ind w:firstLine="0"/>
        <w:jc w:val="left"/>
        <w:rPr>
          <w:rtl/>
        </w:rPr>
      </w:pPr>
      <w:r>
        <w:rPr>
          <w:rFonts w:hint="cs"/>
          <w:rtl/>
        </w:rPr>
        <w:t xml:space="preserve">و همینطور این 4 پارامتر </w:t>
      </w:r>
      <w:proofErr w:type="spellStart"/>
      <w:r w:rsidRPr="00A534B2">
        <w:t>precision_recall_fscore_support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ترتیب:</w:t>
      </w:r>
    </w:p>
    <w:p w14:paraId="11B2A012" w14:textId="77777777" w:rsidR="00A534B2" w:rsidRPr="00A534B2" w:rsidRDefault="00A534B2" w:rsidP="00A534B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42312579 0.39607201 0.29617486 0.27393617 0.27948718 0.37422553</w:t>
      </w:r>
    </w:p>
    <w:p w14:paraId="0CB398D3" w14:textId="77777777" w:rsidR="00A534B2" w:rsidRPr="00A534B2" w:rsidRDefault="00A534B2" w:rsidP="00A534B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.28847481 0.39004149 0.46100691 0.42236699]</w:t>
      </w:r>
    </w:p>
    <w:p w14:paraId="60FA98AA" w14:textId="77777777" w:rsidR="00A534B2" w:rsidRPr="00A534B2" w:rsidRDefault="00A534B2" w:rsidP="00A534B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333 0.484 0.271 0.206 0.327 0.302 0.418 0.376 0.467 0.389]</w:t>
      </w:r>
    </w:p>
    <w:p w14:paraId="08BF8C93" w14:textId="77777777" w:rsidR="00A534B2" w:rsidRPr="00A534B2" w:rsidRDefault="00A534B2" w:rsidP="00A534B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37269166 0.43564356 0.28302872 0.23515982 0.30138249 0.33425567</w:t>
      </w:r>
    </w:p>
    <w:p w14:paraId="37809C93" w14:textId="77777777" w:rsidR="00A534B2" w:rsidRPr="00A534B2" w:rsidRDefault="00A534B2" w:rsidP="00A534B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.34136382 0.38289206 </w:t>
      </w:r>
      <w:proofErr w:type="gramStart"/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0.4639841  0.4049974</w:t>
      </w:r>
      <w:proofErr w:type="gramEnd"/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]</w:t>
      </w:r>
    </w:p>
    <w:p w14:paraId="076CDF0A" w14:textId="3FFE66CD" w:rsidR="00A534B2" w:rsidRDefault="00A534B2" w:rsidP="00A534B2">
      <w:pPr>
        <w:ind w:firstLine="0"/>
        <w:jc w:val="right"/>
        <w:rPr>
          <w:rFonts w:hint="cs"/>
          <w:rtl/>
        </w:rPr>
      </w:pPr>
      <w:r w:rsidRPr="00A534B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1000 1000 1000 1000 1000 1000 1000 1000 1000 1000]</w:t>
      </w:r>
    </w:p>
    <w:p w14:paraId="512E9305" w14:textId="1DBAA842" w:rsidR="00DF0704" w:rsidRDefault="00A534B2" w:rsidP="00DF0704">
      <w:pPr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706368" behindDoc="0" locked="0" layoutInCell="1" allowOverlap="1" wp14:anchorId="3FC9894B" wp14:editId="24240A00">
            <wp:simplePos x="0" y="0"/>
            <wp:positionH relativeFrom="margin">
              <wp:align>center</wp:align>
            </wp:positionH>
            <wp:positionV relativeFrom="paragraph">
              <wp:posOffset>490855</wp:posOffset>
            </wp:positionV>
            <wp:extent cx="3527013" cy="255270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013" cy="255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آشفتگی:</w:t>
      </w:r>
    </w:p>
    <w:bookmarkEnd w:id="4"/>
    <w:p w14:paraId="31DFDF61" w14:textId="6F944387" w:rsidR="00A534B2" w:rsidRPr="00DF0704" w:rsidRDefault="00A534B2" w:rsidP="00DF0704">
      <w:pPr>
        <w:ind w:firstLine="0"/>
        <w:jc w:val="left"/>
        <w:rPr>
          <w:rtl/>
        </w:rPr>
      </w:pPr>
    </w:p>
    <w:p w14:paraId="54525C91" w14:textId="252B655E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602617B5" w14:textId="30687543" w:rsidR="00A534B2" w:rsidRDefault="00A534B2" w:rsidP="009C6454">
      <w:pPr>
        <w:jc w:val="left"/>
        <w:rPr>
          <w:rtl/>
        </w:rPr>
      </w:pPr>
    </w:p>
    <w:p w14:paraId="32676481" w14:textId="4387888C" w:rsidR="00A534B2" w:rsidRDefault="00A534B2" w:rsidP="009C6454">
      <w:pPr>
        <w:jc w:val="left"/>
        <w:rPr>
          <w:rtl/>
        </w:rPr>
      </w:pPr>
    </w:p>
    <w:p w14:paraId="75FD2D13" w14:textId="77777777" w:rsidR="00A534B2" w:rsidRDefault="00A534B2" w:rsidP="00A534B2">
      <w:pPr>
        <w:ind w:firstLine="0"/>
        <w:jc w:val="left"/>
        <w:rPr>
          <w:rtl/>
        </w:rPr>
      </w:pPr>
    </w:p>
    <w:p w14:paraId="318BD8EF" w14:textId="2BF1CAC8" w:rsidR="00A534B2" w:rsidRDefault="00A534B2" w:rsidP="00A534B2">
      <w:pPr>
        <w:ind w:firstLine="0"/>
        <w:jc w:val="left"/>
        <w:rPr>
          <w:rtl/>
        </w:rPr>
      </w:pPr>
      <w:r>
        <w:rPr>
          <w:rFonts w:hint="cs"/>
          <w:rtl/>
        </w:rPr>
        <w:t xml:space="preserve">و همینطور نتیجه </w:t>
      </w:r>
      <w:proofErr w:type="spellStart"/>
      <w:r>
        <w:rPr>
          <w:rFonts w:hint="cs"/>
          <w:rtl/>
        </w:rPr>
        <w:t>رندوم</w:t>
      </w:r>
      <w:proofErr w:type="spellEnd"/>
      <w:r>
        <w:rPr>
          <w:rFonts w:hint="cs"/>
          <w:rtl/>
        </w:rPr>
        <w:t xml:space="preserve"> از این شبکه:</w:t>
      </w:r>
    </w:p>
    <w:p w14:paraId="03AF8F76" w14:textId="12521B51" w:rsidR="00A534B2" w:rsidRDefault="00A534B2" w:rsidP="00A534B2">
      <w:pPr>
        <w:ind w:firstLine="0"/>
        <w:jc w:val="lef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2A0003CE" wp14:editId="7EFF38A7">
            <wp:simplePos x="0" y="0"/>
            <wp:positionH relativeFrom="margin">
              <wp:align>center</wp:align>
            </wp:positionH>
            <wp:positionV relativeFrom="paragraph">
              <wp:posOffset>-238125</wp:posOffset>
            </wp:positionV>
            <wp:extent cx="6199263" cy="271399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9263" cy="2713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C770A" w14:textId="283848EB" w:rsidR="00616E6D" w:rsidRDefault="00616E6D" w:rsidP="009C6454">
      <w:pPr>
        <w:jc w:val="left"/>
        <w:rPr>
          <w:rtl/>
        </w:rPr>
      </w:pPr>
    </w:p>
    <w:p w14:paraId="1895D2A5" w14:textId="46AA3D82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5A08E82D" w:rsidR="00616E6D" w:rsidRDefault="00616E6D" w:rsidP="009C6454">
      <w:pPr>
        <w:jc w:val="left"/>
        <w:rPr>
          <w:rtl/>
        </w:rPr>
      </w:pPr>
    </w:p>
    <w:p w14:paraId="36ABE257" w14:textId="3FF5E61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4D5AE080" w:rsidR="00616E6D" w:rsidRDefault="00A534B2" w:rsidP="009C6454">
      <w:pPr>
        <w:jc w:val="left"/>
        <w:rPr>
          <w:rtl/>
        </w:rPr>
      </w:pPr>
      <w:r>
        <w:rPr>
          <w:rFonts w:hint="cs"/>
          <w:rtl/>
        </w:rPr>
        <w:t>شبکه دوم:</w:t>
      </w:r>
      <w:r w:rsidR="002F44F0">
        <w:rPr>
          <w:rFonts w:hint="cs"/>
          <w:rtl/>
        </w:rPr>
        <w:t xml:space="preserve"> </w:t>
      </w:r>
      <w:proofErr w:type="spellStart"/>
      <w:r w:rsidR="002F44F0">
        <w:rPr>
          <w:rFonts w:hint="cs"/>
          <w:rtl/>
        </w:rPr>
        <w:t>یه</w:t>
      </w:r>
      <w:proofErr w:type="spellEnd"/>
      <w:r w:rsidR="002F44F0">
        <w:rPr>
          <w:rFonts w:hint="cs"/>
          <w:rtl/>
        </w:rPr>
        <w:t xml:space="preserve"> لایه 32 و </w:t>
      </w:r>
      <w:proofErr w:type="spellStart"/>
      <w:r w:rsidR="002F44F0">
        <w:rPr>
          <w:rFonts w:hint="cs"/>
          <w:rtl/>
        </w:rPr>
        <w:t>یه</w:t>
      </w:r>
      <w:proofErr w:type="spellEnd"/>
      <w:r w:rsidR="002F44F0">
        <w:rPr>
          <w:rFonts w:hint="cs"/>
          <w:rtl/>
        </w:rPr>
        <w:t xml:space="preserve"> لایه 10 با زمان ترین </w:t>
      </w:r>
      <w:r w:rsidR="002F44F0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2:22</w:t>
      </w:r>
    </w:p>
    <w:p w14:paraId="4F43E711" w14:textId="52836309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2 = </w:t>
      </w:r>
      <w:proofErr w:type="gramStart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7B04561B" w14:textId="77777777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A534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A534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,</w:t>
      </w:r>
    </w:p>
    <w:p w14:paraId="70684F54" w14:textId="77777777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A534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6CB83DBA" w14:textId="77777777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A534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7324FE48" w14:textId="77777777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layers.Dense</w:t>
      </w:r>
      <w:proofErr w:type="gramEnd"/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10,activation='relu'),</w:t>
      </w:r>
    </w:p>
    <w:p w14:paraId="6D3BF7C8" w14:textId="77777777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layers.Dense</w:t>
      </w:r>
      <w:proofErr w:type="gramEnd"/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3,activation='relu'),</w:t>
      </w:r>
    </w:p>
    <w:p w14:paraId="309D9597" w14:textId="1B13C686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A534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softmax</w:t>
      </w:r>
      <w:proofErr w:type="spellEnd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                   </w:t>
      </w:r>
    </w:p>
    <w:p w14:paraId="288084EB" w14:textId="17429117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6577F4A6" w14:textId="55BB7401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2.</w:t>
      </w:r>
      <w:r w:rsidRPr="00A534B2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45F176DF" w14:textId="07FA06DC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optimizer=</w:t>
      </w:r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5B6A186F" w14:textId="7622C8DE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BinaryCrossentropy</w:t>
      </w:r>
      <w:proofErr w:type="spellEnd"/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103848D9" w14:textId="6DA332F2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A534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accuracy'</w:t>
      </w: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5A4F5D3C" w14:textId="65DFC04E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A534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31B8ADAD" w14:textId="5D6184DE" w:rsidR="00A534B2" w:rsidRPr="00A534B2" w:rsidRDefault="00A534B2" w:rsidP="00A534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A534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3950CCB" w14:textId="308C3A7F" w:rsidR="002F44F0" w:rsidRPr="002F44F0" w:rsidRDefault="002F44F0" w:rsidP="002F44F0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rain_model2 = </w:t>
      </w:r>
      <w:proofErr w:type="gramStart"/>
      <w:r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2.fit(</w:t>
      </w:r>
      <w:proofErr w:type="gramEnd"/>
      <w:r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,y_train,epochs=</w:t>
      </w:r>
      <w:r w:rsidRPr="002F44F0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validation_split=</w:t>
      </w:r>
      <w:r w:rsidRPr="002F44F0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2</w:t>
      </w:r>
      <w:r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batch_size=</w:t>
      </w:r>
      <w:r w:rsidRPr="002F44F0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28</w:t>
      </w:r>
      <w:r w:rsidRPr="002F44F0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3A288189" w14:textId="0EACEBBD" w:rsidR="00A534B2" w:rsidRPr="002F44F0" w:rsidRDefault="002F44F0" w:rsidP="009C645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6B0DB239" wp14:editId="50AE3F23">
            <wp:simplePos x="0" y="0"/>
            <wp:positionH relativeFrom="column">
              <wp:posOffset>3057525</wp:posOffset>
            </wp:positionH>
            <wp:positionV relativeFrom="paragraph">
              <wp:posOffset>268605</wp:posOffset>
            </wp:positionV>
            <wp:extent cx="2609850" cy="1850863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850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59156E72" wp14:editId="611F2410">
            <wp:simplePos x="0" y="0"/>
            <wp:positionH relativeFrom="column">
              <wp:posOffset>-133350</wp:posOffset>
            </wp:positionH>
            <wp:positionV relativeFrom="paragraph">
              <wp:posOffset>318770</wp:posOffset>
            </wp:positionV>
            <wp:extent cx="2720484" cy="1895475"/>
            <wp:effectExtent l="0" t="0" r="381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484" cy="1895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6FCE0" w14:textId="35DB1692" w:rsidR="00A614D6" w:rsidRDefault="00A614D6" w:rsidP="009C6454">
      <w:pPr>
        <w:jc w:val="left"/>
        <w:rPr>
          <w:rtl/>
        </w:rPr>
      </w:pPr>
    </w:p>
    <w:p w14:paraId="63E9C855" w14:textId="67F49998" w:rsidR="00A614D6" w:rsidRDefault="00A614D6" w:rsidP="009C6454">
      <w:pPr>
        <w:jc w:val="left"/>
        <w:rPr>
          <w:rtl/>
        </w:rPr>
      </w:pPr>
    </w:p>
    <w:p w14:paraId="0238C42F" w14:textId="56CAFF49" w:rsidR="002F44F0" w:rsidRDefault="002F44F0" w:rsidP="009C6454">
      <w:pPr>
        <w:jc w:val="left"/>
        <w:rPr>
          <w:rtl/>
        </w:rPr>
      </w:pPr>
    </w:p>
    <w:p w14:paraId="44B086E9" w14:textId="43347EFF" w:rsidR="002F44F0" w:rsidRDefault="002F44F0" w:rsidP="009C6454">
      <w:pPr>
        <w:jc w:val="left"/>
        <w:rPr>
          <w:rtl/>
        </w:rPr>
      </w:pPr>
    </w:p>
    <w:p w14:paraId="4FF8DB1F" w14:textId="18FB0FFA" w:rsidR="002F44F0" w:rsidRDefault="002F44F0" w:rsidP="009C6454">
      <w:pPr>
        <w:jc w:val="left"/>
        <w:rPr>
          <w:rtl/>
        </w:rPr>
      </w:pPr>
    </w:p>
    <w:p w14:paraId="72A0A9E2" w14:textId="18A2288F" w:rsidR="002F44F0" w:rsidRDefault="002F44F0" w:rsidP="009C6454">
      <w:pPr>
        <w:jc w:val="left"/>
        <w:rPr>
          <w:rtl/>
        </w:rPr>
      </w:pPr>
    </w:p>
    <w:p w14:paraId="1FFAA754" w14:textId="6DF20FE3" w:rsidR="002F44F0" w:rsidRDefault="002F44F0" w:rsidP="009C6454">
      <w:pPr>
        <w:jc w:val="left"/>
        <w:rPr>
          <w:rtl/>
        </w:rPr>
      </w:pPr>
    </w:p>
    <w:p w14:paraId="3A6E5C7A" w14:textId="1352ADAB" w:rsidR="002F44F0" w:rsidRDefault="002F44F0" w:rsidP="002F44F0">
      <w:pPr>
        <w:ind w:firstLine="0"/>
        <w:rPr>
          <w:rtl/>
        </w:rPr>
      </w:pPr>
      <w:bookmarkStart w:id="5" w:name="_Hlk100370495"/>
      <w:r>
        <w:rPr>
          <w:rtl/>
        </w:rPr>
        <w:lastRenderedPageBreak/>
        <w:t xml:space="preserve"> خطا و دقت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>:</w:t>
      </w:r>
    </w:p>
    <w:p w14:paraId="0764CC04" w14:textId="77777777" w:rsidR="002F44F0" w:rsidRDefault="002F44F0" w:rsidP="002F44F0">
      <w:pPr>
        <w:rPr>
          <w:rtl/>
        </w:rPr>
      </w:pPr>
      <w:r>
        <w:rPr>
          <w:rtl/>
        </w:rPr>
        <w:t>0.2759501338005066</w:t>
      </w:r>
    </w:p>
    <w:p w14:paraId="720D2F5A" w14:textId="40F3742B" w:rsidR="002F44F0" w:rsidRDefault="002F44F0" w:rsidP="002F44F0">
      <w:pPr>
        <w:rPr>
          <w:rtl/>
        </w:rPr>
      </w:pPr>
      <w:r>
        <w:rPr>
          <w:rtl/>
        </w:rPr>
        <w:t>0.3573000133037567</w:t>
      </w:r>
    </w:p>
    <w:p w14:paraId="1799E47F" w14:textId="56BC70BC" w:rsidR="002F44F0" w:rsidRDefault="002F44F0" w:rsidP="002F44F0">
      <w:pPr>
        <w:ind w:firstLine="0"/>
        <w:rPr>
          <w:rtl/>
        </w:rPr>
      </w:pPr>
      <w:r>
        <w:rPr>
          <w:rtl/>
        </w:rPr>
        <w:t xml:space="preserve"> هم</w:t>
      </w:r>
      <w:r>
        <w:rPr>
          <w:rFonts w:hint="cs"/>
          <w:rtl/>
        </w:rPr>
        <w:t>ی</w:t>
      </w:r>
      <w:r>
        <w:rPr>
          <w:rFonts w:hint="eastAsia"/>
          <w:rtl/>
        </w:rPr>
        <w:t>نطو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4 پارامتر </w:t>
      </w:r>
      <w:proofErr w:type="spellStart"/>
      <w:r>
        <w:t>precision_recall_fscore_support</w:t>
      </w:r>
      <w:proofErr w:type="spellEnd"/>
      <w:r>
        <w:rPr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>:</w:t>
      </w:r>
    </w:p>
    <w:p w14:paraId="4C507DB0" w14:textId="77777777" w:rsidR="002F44F0" w:rsidRPr="002F44F0" w:rsidRDefault="002F44F0" w:rsidP="002F44F0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[0.41275168 0.39226033 0.27754678 0.25       </w:t>
      </w:r>
      <w:proofErr w:type="gramStart"/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0.2512987  0.3580786</w:t>
      </w:r>
      <w:proofErr w:type="gramEnd"/>
    </w:p>
    <w:p w14:paraId="46F29883" w14:textId="77777777" w:rsidR="002F44F0" w:rsidRPr="002F44F0" w:rsidRDefault="002F44F0" w:rsidP="002F44F0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.32324219 0.34016973 </w:t>
      </w:r>
      <w:proofErr w:type="gramStart"/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0.4073107  0.42448513</w:t>
      </w:r>
      <w:proofErr w:type="gramEnd"/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]</w:t>
      </w:r>
    </w:p>
    <w:p w14:paraId="63D1AFAE" w14:textId="77777777" w:rsidR="002F44F0" w:rsidRPr="002F44F0" w:rsidRDefault="002F44F0" w:rsidP="002F44F0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246 0.446 0.267 0.097 0.387 0.328 0.331 0.481 0.468 0.371]</w:t>
      </w:r>
    </w:p>
    <w:p w14:paraId="7E4D9B18" w14:textId="77777777" w:rsidR="002F44F0" w:rsidRPr="002F44F0" w:rsidRDefault="002F44F0" w:rsidP="002F44F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30827068 0.41740758 0.27217125 0.13976945 0.30472441 0.34237996</w:t>
      </w:r>
    </w:p>
    <w:p w14:paraId="0243F5B6" w14:textId="77777777" w:rsidR="002F44F0" w:rsidRPr="002F44F0" w:rsidRDefault="002F44F0" w:rsidP="002F44F0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</w:t>
      </w:r>
      <w:proofErr w:type="gramStart"/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0.3270751  0.3985087</w:t>
      </w:r>
      <w:proofErr w:type="gramEnd"/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 0.43555142 0.3959445 ]</w:t>
      </w:r>
    </w:p>
    <w:p w14:paraId="6B72154E" w14:textId="043602B0" w:rsidR="002F44F0" w:rsidRDefault="002F44F0" w:rsidP="002F44F0">
      <w:pPr>
        <w:jc w:val="right"/>
        <w:rPr>
          <w:rtl/>
        </w:rPr>
      </w:pPr>
      <w:r w:rsidRPr="002F44F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1000 1000 1000 1000 1000 1000 1000 1000 1000 1000]</w:t>
      </w:r>
    </w:p>
    <w:p w14:paraId="78AECD4C" w14:textId="4FBC05E6" w:rsidR="002F44F0" w:rsidRDefault="002F44F0" w:rsidP="002F44F0">
      <w:pPr>
        <w:ind w:firstLine="0"/>
        <w:jc w:val="left"/>
        <w:rPr>
          <w:rtl/>
        </w:rPr>
      </w:pPr>
      <w:proofErr w:type="spellStart"/>
      <w:r>
        <w:rPr>
          <w:rFonts w:hint="eastAsia"/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آشفتگ</w:t>
      </w:r>
      <w:r>
        <w:rPr>
          <w:rFonts w:hint="cs"/>
          <w:rtl/>
        </w:rPr>
        <w:t>ی</w:t>
      </w:r>
      <w:r>
        <w:rPr>
          <w:rtl/>
        </w:rPr>
        <w:t>:</w:t>
      </w:r>
    </w:p>
    <w:bookmarkEnd w:id="5"/>
    <w:p w14:paraId="51E4D9A8" w14:textId="7B3B1F52" w:rsidR="002F44F0" w:rsidRDefault="002F44F0" w:rsidP="009C645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5298C1FC" wp14:editId="7F3CD720">
            <wp:simplePos x="0" y="0"/>
            <wp:positionH relativeFrom="page">
              <wp:align>center</wp:align>
            </wp:positionH>
            <wp:positionV relativeFrom="paragraph">
              <wp:posOffset>6350</wp:posOffset>
            </wp:positionV>
            <wp:extent cx="3448050" cy="2495550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86641E9" w14:textId="77777777" w:rsidR="002F44F0" w:rsidRDefault="002F44F0" w:rsidP="009C6454">
      <w:pPr>
        <w:jc w:val="left"/>
        <w:rPr>
          <w:rtl/>
        </w:rPr>
      </w:pPr>
    </w:p>
    <w:p w14:paraId="738C560B" w14:textId="77777777" w:rsidR="00CD7E88" w:rsidRDefault="00CD7E88" w:rsidP="009C6454">
      <w:pPr>
        <w:ind w:firstLine="0"/>
        <w:rPr>
          <w:rtl/>
        </w:rPr>
      </w:pPr>
    </w:p>
    <w:p w14:paraId="112F5C5D" w14:textId="77777777" w:rsidR="007B637B" w:rsidRPr="007B637B" w:rsidRDefault="007B637B" w:rsidP="007B637B">
      <w:pPr>
        <w:rPr>
          <w:rtl/>
        </w:rPr>
      </w:pPr>
    </w:p>
    <w:p w14:paraId="7F67E226" w14:textId="77777777" w:rsidR="007B637B" w:rsidRPr="007B637B" w:rsidRDefault="007B637B" w:rsidP="007B637B">
      <w:pPr>
        <w:rPr>
          <w:rtl/>
        </w:rPr>
      </w:pPr>
    </w:p>
    <w:p w14:paraId="0F0781FA" w14:textId="77777777" w:rsidR="007B637B" w:rsidRPr="007B637B" w:rsidRDefault="007B637B" w:rsidP="007B637B">
      <w:pPr>
        <w:rPr>
          <w:rtl/>
        </w:rPr>
      </w:pPr>
    </w:p>
    <w:p w14:paraId="06FC05C6" w14:textId="77777777" w:rsidR="007B637B" w:rsidRPr="007B637B" w:rsidRDefault="007B637B" w:rsidP="007B637B">
      <w:pPr>
        <w:rPr>
          <w:rtl/>
        </w:rPr>
      </w:pPr>
    </w:p>
    <w:p w14:paraId="09FAF9A8" w14:textId="20E8F7B7" w:rsidR="007B637B" w:rsidRDefault="007B637B" w:rsidP="007B637B">
      <w:pPr>
        <w:rPr>
          <w:rtl/>
        </w:rPr>
      </w:pPr>
      <w:r>
        <w:rPr>
          <w:rFonts w:hint="cs"/>
          <w:rtl/>
        </w:rPr>
        <w:t xml:space="preserve">شبکه سوم: لایه 32*32 و لایه 32 و تایم ترین </w:t>
      </w:r>
      <w:r w:rsidRPr="007B637B">
        <w:rPr>
          <w:rtl/>
        </w:rPr>
        <w:t>11:39</w:t>
      </w:r>
    </w:p>
    <w:p w14:paraId="69CF05D1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3 = </w:t>
      </w:r>
      <w:proofErr w:type="gramStart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461F071B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,</w:t>
      </w:r>
    </w:p>
    <w:p w14:paraId="2F606B08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20F6CBAE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36F08769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layers.Dense</w:t>
      </w:r>
      <w:proofErr w:type="gramEnd"/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10,activation='relu'),</w:t>
      </w:r>
    </w:p>
    <w:p w14:paraId="44879FA3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layers.Dense</w:t>
      </w:r>
      <w:proofErr w:type="gramEnd"/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3,activation='relu'),</w:t>
      </w:r>
    </w:p>
    <w:p w14:paraId="2203F78C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softmax</w:t>
      </w:r>
      <w:proofErr w:type="spellEnd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                   </w:t>
      </w:r>
    </w:p>
    <w:p w14:paraId="0D3C8CB4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66EE9CDF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3.</w:t>
      </w:r>
      <w:r w:rsidRPr="007B637B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6B04FBCA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optimizer=</w:t>
      </w:r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393C59FC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BinaryCrossentropy</w:t>
      </w:r>
      <w:proofErr w:type="spellEnd"/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5B54FE13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7B637B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accuracy'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66A3FD76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7B637B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3C3F7A8C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22246E78" w14:textId="77777777" w:rsidR="007B637B" w:rsidRPr="007B637B" w:rsidRDefault="007B637B" w:rsidP="007B637B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rain_model3 = </w:t>
      </w:r>
      <w:proofErr w:type="gramStart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3.fit(</w:t>
      </w:r>
      <w:proofErr w:type="gramEnd"/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,y_train,epochs=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validation_split=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2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batch_size=</w:t>
      </w:r>
      <w:r w:rsidRPr="007B637B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28</w:t>
      </w:r>
      <w:r w:rsidRPr="007B637B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23D04A65" w14:textId="7A63A2C8" w:rsidR="007B637B" w:rsidRPr="007B637B" w:rsidRDefault="007B637B" w:rsidP="007B637B">
      <w:pPr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0C10F5C4" wp14:editId="4CAE655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800350" cy="1980909"/>
            <wp:effectExtent l="0" t="0" r="0" b="635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162" cy="19814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1" allowOverlap="1" wp14:anchorId="53042CBE" wp14:editId="285E38D3">
            <wp:simplePos x="0" y="0"/>
            <wp:positionH relativeFrom="column">
              <wp:posOffset>2886075</wp:posOffset>
            </wp:positionH>
            <wp:positionV relativeFrom="paragraph">
              <wp:posOffset>0</wp:posOffset>
            </wp:positionV>
            <wp:extent cx="2847975" cy="2051133"/>
            <wp:effectExtent l="0" t="0" r="0" b="635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051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620DAD6" w14:textId="5699D04C" w:rsidR="007B637B" w:rsidRDefault="007B637B" w:rsidP="007B637B">
      <w:pPr>
        <w:rPr>
          <w:rtl/>
        </w:rPr>
      </w:pPr>
    </w:p>
    <w:p w14:paraId="7BA8320A" w14:textId="77777777" w:rsidR="007B637B" w:rsidRDefault="007B637B" w:rsidP="007B637B">
      <w:pPr>
        <w:rPr>
          <w:rtl/>
        </w:rPr>
      </w:pPr>
    </w:p>
    <w:p w14:paraId="289D648E" w14:textId="77777777" w:rsidR="007B637B" w:rsidRPr="007B637B" w:rsidRDefault="007B637B" w:rsidP="007B637B">
      <w:pPr>
        <w:rPr>
          <w:rtl/>
        </w:rPr>
      </w:pPr>
    </w:p>
    <w:p w14:paraId="39F326B8" w14:textId="77777777" w:rsidR="007B637B" w:rsidRPr="007B637B" w:rsidRDefault="007B637B" w:rsidP="007B637B">
      <w:pPr>
        <w:rPr>
          <w:rtl/>
        </w:rPr>
      </w:pPr>
    </w:p>
    <w:p w14:paraId="541A7129" w14:textId="77777777" w:rsidR="007B637B" w:rsidRPr="007B637B" w:rsidRDefault="007B637B" w:rsidP="007B637B">
      <w:pPr>
        <w:rPr>
          <w:rtl/>
        </w:rPr>
      </w:pPr>
    </w:p>
    <w:p w14:paraId="4D607C31" w14:textId="77777777" w:rsidR="007B637B" w:rsidRDefault="007B637B" w:rsidP="007B637B">
      <w:pPr>
        <w:ind w:firstLine="0"/>
        <w:rPr>
          <w:rtl/>
        </w:rPr>
      </w:pPr>
      <w:r>
        <w:rPr>
          <w:rtl/>
        </w:rPr>
        <w:t>خطا و دقت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>:</w:t>
      </w:r>
    </w:p>
    <w:p w14:paraId="334B85C3" w14:textId="77777777" w:rsidR="007B637B" w:rsidRDefault="007B637B" w:rsidP="007B637B">
      <w:pPr>
        <w:rPr>
          <w:rtl/>
        </w:rPr>
      </w:pPr>
      <w:r>
        <w:rPr>
          <w:rtl/>
        </w:rPr>
        <w:t>0.35073500871658325</w:t>
      </w:r>
    </w:p>
    <w:p w14:paraId="02312807" w14:textId="77777777" w:rsidR="00AF0554" w:rsidRDefault="007B637B" w:rsidP="007B637B">
      <w:pPr>
        <w:rPr>
          <w:rtl/>
        </w:rPr>
      </w:pPr>
      <w:r>
        <w:rPr>
          <w:rtl/>
        </w:rPr>
        <w:t xml:space="preserve">0.41819998621940613 </w:t>
      </w:r>
    </w:p>
    <w:p w14:paraId="6DA40EB9" w14:textId="6F49EDB5" w:rsidR="007B637B" w:rsidRDefault="007B637B" w:rsidP="007B637B">
      <w:pPr>
        <w:rPr>
          <w:rtl/>
        </w:rPr>
      </w:pPr>
      <w:r>
        <w:rPr>
          <w:rtl/>
        </w:rPr>
        <w:t>هم</w:t>
      </w:r>
      <w:r>
        <w:rPr>
          <w:rFonts w:hint="cs"/>
          <w:rtl/>
        </w:rPr>
        <w:t>ی</w:t>
      </w:r>
      <w:r>
        <w:rPr>
          <w:rFonts w:hint="eastAsia"/>
          <w:rtl/>
        </w:rPr>
        <w:t>نطو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4 پارامتر </w:t>
      </w:r>
      <w:proofErr w:type="spellStart"/>
      <w:r>
        <w:t>precision_recall_fscore_support</w:t>
      </w:r>
      <w:proofErr w:type="spellEnd"/>
      <w:r>
        <w:rPr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>:</w:t>
      </w:r>
    </w:p>
    <w:p w14:paraId="4535F8D0" w14:textId="77777777" w:rsidR="009C7177" w:rsidRPr="009C7177" w:rsidRDefault="009C7177" w:rsidP="009C717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4275     0.55982437 0.34412266 0.27178153 0.36233611 0.32082695</w:t>
      </w:r>
    </w:p>
    <w:p w14:paraId="429711F0" w14:textId="77777777" w:rsidR="009C7177" w:rsidRPr="009C7177" w:rsidRDefault="009C7177" w:rsidP="009C717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.47651007 0.44701195 0.50503018 0.53531599]</w:t>
      </w:r>
    </w:p>
    <w:p w14:paraId="3897FDE1" w14:textId="77777777" w:rsidR="009C7177" w:rsidRPr="009C7177" w:rsidRDefault="009C7177" w:rsidP="009C717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513 0.</w:t>
      </w:r>
      <w:proofErr w:type="gramStart"/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51  0.404</w:t>
      </w:r>
      <w:proofErr w:type="gramEnd"/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.209 0.304 0.419 0.355 0.561 0.502 0.432]</w:t>
      </w:r>
    </w:p>
    <w:p w14:paraId="39F36479" w14:textId="77777777" w:rsidR="009C7177" w:rsidRPr="009C7177" w:rsidRDefault="009C7177" w:rsidP="009C7177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0.46636364 0.53375196 0.37166513 0.23629169 0.33061446 0.36339983</w:t>
      </w:r>
    </w:p>
    <w:p w14:paraId="49625797" w14:textId="77777777" w:rsidR="009C7177" w:rsidRPr="009C7177" w:rsidRDefault="009C7177" w:rsidP="009C717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.40687679 0.49756098 0.50351053 0.47814056]</w:t>
      </w:r>
    </w:p>
    <w:p w14:paraId="7276539F" w14:textId="77777777" w:rsidR="009C7177" w:rsidRDefault="009C7177" w:rsidP="009C7177">
      <w:pPr>
        <w:jc w:val="righ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rtl/>
          <w:lang w:bidi="ar-SA"/>
        </w:rPr>
      </w:pPr>
      <w:r w:rsidRPr="009C717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[1000 1000 1000 1000 1000 1000 1000 1000 1000 1000]</w:t>
      </w:r>
    </w:p>
    <w:p w14:paraId="26BBE2EA" w14:textId="784EFE7A" w:rsidR="007B637B" w:rsidRDefault="007B637B" w:rsidP="009C7177">
      <w:pPr>
        <w:rPr>
          <w:rtl/>
        </w:rPr>
      </w:pPr>
      <w:proofErr w:type="spellStart"/>
      <w:r>
        <w:rPr>
          <w:rFonts w:hint="eastAsia"/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آشفتگ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0937A3B9" w14:textId="09858815" w:rsidR="007B637B" w:rsidRDefault="009C7177" w:rsidP="007B637B">
      <w:pPr>
        <w:rPr>
          <w:rtl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6FAA0D3E" wp14:editId="523FAF5C">
            <wp:simplePos x="0" y="0"/>
            <wp:positionH relativeFrom="column">
              <wp:posOffset>819150</wp:posOffset>
            </wp:positionH>
            <wp:positionV relativeFrom="paragraph">
              <wp:posOffset>7620</wp:posOffset>
            </wp:positionV>
            <wp:extent cx="3448050" cy="2495550"/>
            <wp:effectExtent l="0" t="0" r="0" b="0"/>
            <wp:wrapNone/>
            <wp:docPr id="1033" name="Picture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32B8AD2" w14:textId="77777777" w:rsidR="007B637B" w:rsidRDefault="007B637B" w:rsidP="007B637B">
      <w:pPr>
        <w:rPr>
          <w:rtl/>
        </w:rPr>
      </w:pPr>
    </w:p>
    <w:p w14:paraId="48CA766B" w14:textId="77777777" w:rsidR="00AF0554" w:rsidRDefault="00AF0554" w:rsidP="007B637B">
      <w:pPr>
        <w:rPr>
          <w:rtl/>
        </w:rPr>
      </w:pPr>
    </w:p>
    <w:p w14:paraId="6AEA5965" w14:textId="77777777" w:rsidR="00AF0554" w:rsidRDefault="00AF0554" w:rsidP="007B637B">
      <w:pPr>
        <w:rPr>
          <w:rtl/>
        </w:rPr>
      </w:pPr>
    </w:p>
    <w:p w14:paraId="7CAFCECD" w14:textId="70372CAB" w:rsidR="00AF0554" w:rsidRDefault="00AF0554" w:rsidP="007B637B">
      <w:pPr>
        <w:rPr>
          <w:rtl/>
        </w:rPr>
      </w:pPr>
    </w:p>
    <w:p w14:paraId="0FB98A92" w14:textId="0453916B" w:rsidR="009C7177" w:rsidRDefault="009C7177" w:rsidP="007B637B">
      <w:pPr>
        <w:rPr>
          <w:rtl/>
        </w:rPr>
      </w:pPr>
    </w:p>
    <w:p w14:paraId="14FE5FC2" w14:textId="7DAC5D8E" w:rsidR="009C7177" w:rsidRDefault="009C7177" w:rsidP="007B637B">
      <w:pPr>
        <w:rPr>
          <w:rtl/>
        </w:rPr>
      </w:pPr>
    </w:p>
    <w:p w14:paraId="588E06BF" w14:textId="77777777" w:rsidR="009C7177" w:rsidRDefault="009C7177" w:rsidP="007B637B">
      <w:pPr>
        <w:rPr>
          <w:rtl/>
        </w:rPr>
      </w:pPr>
    </w:p>
    <w:p w14:paraId="5AD070A9" w14:textId="77777777" w:rsidR="00AF0554" w:rsidRDefault="00AF0554" w:rsidP="007B637B">
      <w:pPr>
        <w:rPr>
          <w:rtl/>
        </w:rPr>
      </w:pPr>
    </w:p>
    <w:p w14:paraId="47E5CA37" w14:textId="77777777" w:rsidR="00AF0554" w:rsidRDefault="00AF0554" w:rsidP="00AF0554">
      <w:pPr>
        <w:ind w:firstLine="0"/>
        <w:rPr>
          <w:rtl/>
        </w:rPr>
      </w:pPr>
    </w:p>
    <w:p w14:paraId="23DFBFA5" w14:textId="2F75EEF5" w:rsidR="009C7177" w:rsidRDefault="00AF0554" w:rsidP="00AF0554">
      <w:pPr>
        <w:ind w:firstLine="0"/>
        <w:rPr>
          <w:rtl/>
        </w:rPr>
      </w:pPr>
      <w:r>
        <w:rPr>
          <w:rFonts w:hint="cs"/>
          <w:rtl/>
        </w:rPr>
        <w:lastRenderedPageBreak/>
        <w:t>د)</w:t>
      </w:r>
      <w:r w:rsidR="009C7177">
        <w:rPr>
          <w:rFonts w:hint="cs"/>
          <w:rtl/>
        </w:rPr>
        <w:t>مدل اول شبکه قبل مدل خوبی بود</w:t>
      </w:r>
    </w:p>
    <w:p w14:paraId="61FB7FC1" w14:textId="487E637B" w:rsidR="00AF0554" w:rsidRDefault="00AF0554" w:rsidP="00AF0554">
      <w:pPr>
        <w:ind w:firstLine="0"/>
        <w:rPr>
          <w:rtl/>
        </w:rPr>
      </w:pPr>
      <w:r>
        <w:rPr>
          <w:rFonts w:hint="cs"/>
          <w:rtl/>
        </w:rPr>
        <w:t xml:space="preserve">32: زمان آموزش </w:t>
      </w:r>
      <w:r w:rsidRPr="00AF0554">
        <w:rPr>
          <w:rtl/>
        </w:rPr>
        <w:t>03:37</w:t>
      </w:r>
    </w:p>
    <w:p w14:paraId="5E2C12CA" w14:textId="5A5CFFCC" w:rsidR="00AF0554" w:rsidRDefault="009C7177" w:rsidP="00AF0554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13536" behindDoc="0" locked="0" layoutInCell="1" allowOverlap="1" wp14:anchorId="4A48F83A" wp14:editId="27889EB6">
            <wp:simplePos x="0" y="0"/>
            <wp:positionH relativeFrom="column">
              <wp:posOffset>47625</wp:posOffset>
            </wp:positionH>
            <wp:positionV relativeFrom="paragraph">
              <wp:posOffset>10795</wp:posOffset>
            </wp:positionV>
            <wp:extent cx="2809875" cy="1957758"/>
            <wp:effectExtent l="0" t="0" r="0" b="444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9577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0554">
        <w:rPr>
          <w:noProof/>
        </w:rPr>
        <w:drawing>
          <wp:anchor distT="0" distB="0" distL="114300" distR="114300" simplePos="0" relativeHeight="251714560" behindDoc="0" locked="0" layoutInCell="1" allowOverlap="1" wp14:anchorId="241C6703" wp14:editId="122116D5">
            <wp:simplePos x="0" y="0"/>
            <wp:positionH relativeFrom="column">
              <wp:posOffset>2971800</wp:posOffset>
            </wp:positionH>
            <wp:positionV relativeFrom="paragraph">
              <wp:posOffset>7620</wp:posOffset>
            </wp:positionV>
            <wp:extent cx="2838450" cy="2012982"/>
            <wp:effectExtent l="0" t="0" r="0" b="6350"/>
            <wp:wrapNone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0129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E7F1A" w14:textId="3AC3489C" w:rsidR="00AF0554" w:rsidRDefault="00AF0554" w:rsidP="00AF0554">
      <w:pPr>
        <w:ind w:firstLine="0"/>
        <w:rPr>
          <w:rtl/>
        </w:rPr>
      </w:pPr>
    </w:p>
    <w:p w14:paraId="1F5D4B31" w14:textId="2062CD99" w:rsidR="00AF0554" w:rsidRDefault="00AF0554" w:rsidP="00AF0554">
      <w:pPr>
        <w:ind w:firstLine="0"/>
        <w:rPr>
          <w:rtl/>
        </w:rPr>
      </w:pPr>
    </w:p>
    <w:p w14:paraId="7F9A7F76" w14:textId="67D95CF4" w:rsidR="00742840" w:rsidRPr="00742840" w:rsidRDefault="00742840" w:rsidP="00742840">
      <w:pPr>
        <w:rPr>
          <w:rtl/>
        </w:rPr>
      </w:pPr>
    </w:p>
    <w:p w14:paraId="020987D8" w14:textId="41E8A04E" w:rsidR="00742840" w:rsidRPr="00742840" w:rsidRDefault="00742840" w:rsidP="00742840">
      <w:pPr>
        <w:rPr>
          <w:rtl/>
        </w:rPr>
      </w:pPr>
    </w:p>
    <w:p w14:paraId="63DA5222" w14:textId="4B41EDF3" w:rsidR="00742840" w:rsidRDefault="00742840" w:rsidP="00742840">
      <w:pPr>
        <w:ind w:firstLine="0"/>
        <w:rPr>
          <w:rtl/>
        </w:rPr>
      </w:pPr>
    </w:p>
    <w:p w14:paraId="35082F00" w14:textId="2AD5CE25" w:rsidR="00742840" w:rsidRDefault="00742840" w:rsidP="00742840">
      <w:pPr>
        <w:ind w:firstLine="0"/>
        <w:rPr>
          <w:rtl/>
        </w:rPr>
      </w:pPr>
      <w:r>
        <w:rPr>
          <w:rtl/>
        </w:rPr>
        <w:t>0.2702089548110962</w:t>
      </w:r>
    </w:p>
    <w:p w14:paraId="557257AC" w14:textId="217B2BB2" w:rsidR="00742840" w:rsidRDefault="00742840" w:rsidP="00742840">
      <w:pPr>
        <w:ind w:firstLine="0"/>
        <w:rPr>
          <w:rtl/>
        </w:rPr>
      </w:pPr>
      <w:r>
        <w:rPr>
          <w:rtl/>
        </w:rPr>
        <w:t>0.3594000041484833</w:t>
      </w:r>
    </w:p>
    <w:p w14:paraId="5FC018A8" w14:textId="0654D5D9" w:rsidR="00742840" w:rsidRDefault="00742840" w:rsidP="00742840">
      <w:pPr>
        <w:ind w:firstLine="0"/>
        <w:rPr>
          <w:rtl/>
        </w:rPr>
      </w:pPr>
      <w:r>
        <w:rPr>
          <w:rFonts w:hint="cs"/>
          <w:rtl/>
        </w:rPr>
        <w:t xml:space="preserve">64: زمان آموزش </w:t>
      </w:r>
      <w:r w:rsidRPr="00742840">
        <w:rPr>
          <w:rtl/>
        </w:rPr>
        <w:t>02:22</w:t>
      </w:r>
    </w:p>
    <w:p w14:paraId="2E0541EC" w14:textId="3BD9B304" w:rsidR="00742840" w:rsidRDefault="00742840" w:rsidP="0074284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6C5CB3C7" wp14:editId="34158A6B">
            <wp:simplePos x="0" y="0"/>
            <wp:positionH relativeFrom="column">
              <wp:posOffset>2933699</wp:posOffset>
            </wp:positionH>
            <wp:positionV relativeFrom="paragraph">
              <wp:posOffset>86995</wp:posOffset>
            </wp:positionV>
            <wp:extent cx="2713049" cy="1924050"/>
            <wp:effectExtent l="0" t="0" r="0" b="0"/>
            <wp:wrapNone/>
            <wp:docPr id="1027" name="Picture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810" cy="19252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1" allowOverlap="1" wp14:anchorId="3C1C1C45" wp14:editId="3423204A">
            <wp:simplePos x="0" y="0"/>
            <wp:positionH relativeFrom="column">
              <wp:posOffset>-200025</wp:posOffset>
            </wp:positionH>
            <wp:positionV relativeFrom="paragraph">
              <wp:posOffset>125095</wp:posOffset>
            </wp:positionV>
            <wp:extent cx="2788838" cy="1943100"/>
            <wp:effectExtent l="0" t="0" r="0" b="0"/>
            <wp:wrapNone/>
            <wp:docPr id="1026" name="Picture 1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838" cy="194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0B548" w14:textId="26FD6451" w:rsidR="00742840" w:rsidRDefault="00742840" w:rsidP="00742840">
      <w:pPr>
        <w:rPr>
          <w:rtl/>
        </w:rPr>
      </w:pPr>
    </w:p>
    <w:p w14:paraId="3AF5EA0A" w14:textId="719AE816" w:rsidR="00742840" w:rsidRDefault="00742840" w:rsidP="00742840">
      <w:pPr>
        <w:rPr>
          <w:rtl/>
        </w:rPr>
      </w:pPr>
    </w:p>
    <w:p w14:paraId="7CF51E8F" w14:textId="1FB20356" w:rsidR="00742840" w:rsidRPr="00742840" w:rsidRDefault="00742840" w:rsidP="00742840">
      <w:pPr>
        <w:rPr>
          <w:rtl/>
        </w:rPr>
      </w:pPr>
    </w:p>
    <w:p w14:paraId="099CE13F" w14:textId="2CAFD300" w:rsidR="00742840" w:rsidRPr="00742840" w:rsidRDefault="00742840" w:rsidP="00742840">
      <w:pPr>
        <w:rPr>
          <w:rtl/>
        </w:rPr>
      </w:pPr>
    </w:p>
    <w:p w14:paraId="76B9761F" w14:textId="540C8BB3" w:rsidR="00742840" w:rsidRDefault="00742840" w:rsidP="00742840">
      <w:pPr>
        <w:ind w:firstLine="0"/>
        <w:rPr>
          <w:rtl/>
        </w:rPr>
      </w:pPr>
    </w:p>
    <w:p w14:paraId="10D09930" w14:textId="00B9F0FB" w:rsidR="00742840" w:rsidRDefault="00742840" w:rsidP="00742840">
      <w:pPr>
        <w:ind w:firstLine="0"/>
        <w:rPr>
          <w:rtl/>
        </w:rPr>
      </w:pPr>
      <w:r>
        <w:rPr>
          <w:rtl/>
        </w:rPr>
        <w:t>0.2691643238067627</w:t>
      </w:r>
    </w:p>
    <w:p w14:paraId="7E9F3800" w14:textId="0494ADE3" w:rsidR="00742840" w:rsidRDefault="00742840" w:rsidP="00742840">
      <w:pPr>
        <w:ind w:firstLine="0"/>
        <w:rPr>
          <w:rtl/>
        </w:rPr>
      </w:pPr>
      <w:r>
        <w:rPr>
          <w:rtl/>
        </w:rPr>
        <w:t>0.35989999771118164</w:t>
      </w:r>
    </w:p>
    <w:p w14:paraId="50D006E7" w14:textId="31166388" w:rsidR="00742840" w:rsidRDefault="00742840" w:rsidP="0074284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71B77955" wp14:editId="53FD9DBD">
            <wp:simplePos x="0" y="0"/>
            <wp:positionH relativeFrom="column">
              <wp:posOffset>-76200</wp:posOffset>
            </wp:positionH>
            <wp:positionV relativeFrom="paragraph">
              <wp:posOffset>311964</wp:posOffset>
            </wp:positionV>
            <wp:extent cx="2600325" cy="1839416"/>
            <wp:effectExtent l="0" t="0" r="0" b="8890"/>
            <wp:wrapNone/>
            <wp:docPr id="1028" name="Picture 1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263" cy="18422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128: زمان آموزش </w:t>
      </w:r>
      <w:r w:rsidRPr="00742840">
        <w:rPr>
          <w:rtl/>
        </w:rPr>
        <w:t>01:09</w:t>
      </w:r>
    </w:p>
    <w:p w14:paraId="5A491A95" w14:textId="42F52C40" w:rsidR="00742840" w:rsidRPr="00742840" w:rsidRDefault="00742840" w:rsidP="0074284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71C72756" wp14:editId="3048A883">
            <wp:simplePos x="0" y="0"/>
            <wp:positionH relativeFrom="margin">
              <wp:posOffset>2876550</wp:posOffset>
            </wp:positionH>
            <wp:positionV relativeFrom="paragraph">
              <wp:posOffset>7620</wp:posOffset>
            </wp:positionV>
            <wp:extent cx="2514600" cy="1783313"/>
            <wp:effectExtent l="0" t="0" r="0" b="7620"/>
            <wp:wrapNone/>
            <wp:docPr id="1029" name="Picture 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833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9138B8" w14:textId="77777777" w:rsidR="00742840" w:rsidRDefault="00742840" w:rsidP="00742840">
      <w:pPr>
        <w:ind w:firstLine="0"/>
        <w:rPr>
          <w:rtl/>
        </w:rPr>
      </w:pPr>
    </w:p>
    <w:p w14:paraId="2EC87B7A" w14:textId="2AD37FCF" w:rsidR="00742840" w:rsidRDefault="00742840" w:rsidP="00742840">
      <w:pPr>
        <w:rPr>
          <w:rtl/>
        </w:rPr>
      </w:pPr>
    </w:p>
    <w:p w14:paraId="28C75D10" w14:textId="77777777" w:rsidR="00742840" w:rsidRDefault="00742840" w:rsidP="00742840">
      <w:pPr>
        <w:rPr>
          <w:rtl/>
        </w:rPr>
      </w:pPr>
    </w:p>
    <w:p w14:paraId="45249AED" w14:textId="77777777" w:rsidR="00742840" w:rsidRDefault="00742840" w:rsidP="00742840">
      <w:pPr>
        <w:rPr>
          <w:rtl/>
        </w:rPr>
      </w:pPr>
    </w:p>
    <w:p w14:paraId="5C27AFC0" w14:textId="77777777" w:rsidR="00742840" w:rsidRDefault="00742840" w:rsidP="00742840">
      <w:pPr>
        <w:ind w:firstLine="0"/>
        <w:rPr>
          <w:rtl/>
        </w:rPr>
      </w:pPr>
      <w:r>
        <w:rPr>
          <w:rtl/>
        </w:rPr>
        <w:t>0.2681870460510254</w:t>
      </w:r>
    </w:p>
    <w:p w14:paraId="5CFD0A03" w14:textId="641164A8" w:rsidR="00742840" w:rsidRDefault="00742840" w:rsidP="00742840">
      <w:pPr>
        <w:ind w:firstLine="0"/>
        <w:rPr>
          <w:rtl/>
        </w:rPr>
      </w:pPr>
      <w:r>
        <w:rPr>
          <w:rtl/>
        </w:rPr>
        <w:t>0.36309999227523804</w:t>
      </w:r>
    </w:p>
    <w:p w14:paraId="0A4F715A" w14:textId="62A3EA59" w:rsidR="00742840" w:rsidRDefault="00742840" w:rsidP="00742840">
      <w:pPr>
        <w:ind w:firstLine="0"/>
        <w:rPr>
          <w:rtl/>
        </w:rPr>
      </w:pPr>
      <w:r>
        <w:rPr>
          <w:rFonts w:hint="cs"/>
          <w:rtl/>
        </w:rPr>
        <w:t xml:space="preserve">512: زمان آموزش </w:t>
      </w:r>
      <w:r w:rsidR="009C7177" w:rsidRPr="009C7177">
        <w:rPr>
          <w:rtl/>
        </w:rPr>
        <w:t>00:41</w:t>
      </w:r>
    </w:p>
    <w:p w14:paraId="4562522A" w14:textId="17CD3B97" w:rsidR="009C7177" w:rsidRDefault="009C7177" w:rsidP="0074284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20704" behindDoc="0" locked="0" layoutInCell="1" allowOverlap="1" wp14:anchorId="5C603DA1" wp14:editId="3F2ECEC7">
            <wp:simplePos x="0" y="0"/>
            <wp:positionH relativeFrom="column">
              <wp:posOffset>2914650</wp:posOffset>
            </wp:positionH>
            <wp:positionV relativeFrom="paragraph">
              <wp:posOffset>7620</wp:posOffset>
            </wp:positionV>
            <wp:extent cx="2511585" cy="1781175"/>
            <wp:effectExtent l="0" t="0" r="3175" b="0"/>
            <wp:wrapNone/>
            <wp:docPr id="1032" name="Picture 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585" cy="1781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9680" behindDoc="0" locked="0" layoutInCell="1" allowOverlap="1" wp14:anchorId="093F0CBD" wp14:editId="1B53915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556435" cy="1781175"/>
            <wp:effectExtent l="0" t="0" r="0" b="0"/>
            <wp:wrapNone/>
            <wp:docPr id="1031" name="Picture 1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435" cy="1781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3F336D" w14:textId="7DEA124E" w:rsidR="00742840" w:rsidRDefault="00742840" w:rsidP="00742840">
      <w:pPr>
        <w:rPr>
          <w:rtl/>
        </w:rPr>
      </w:pPr>
    </w:p>
    <w:p w14:paraId="2A53B439" w14:textId="57E31AC3" w:rsidR="00742840" w:rsidRDefault="00742840" w:rsidP="00742840">
      <w:pPr>
        <w:rPr>
          <w:rtl/>
        </w:rPr>
      </w:pPr>
    </w:p>
    <w:p w14:paraId="6FC65246" w14:textId="77777777" w:rsidR="00742840" w:rsidRDefault="00742840" w:rsidP="00742840">
      <w:pPr>
        <w:rPr>
          <w:rtl/>
        </w:rPr>
      </w:pPr>
    </w:p>
    <w:p w14:paraId="48BB77C6" w14:textId="77777777" w:rsidR="00742840" w:rsidRDefault="00742840" w:rsidP="00742840">
      <w:pPr>
        <w:rPr>
          <w:rtl/>
        </w:rPr>
      </w:pPr>
    </w:p>
    <w:p w14:paraId="0779DC93" w14:textId="77777777" w:rsidR="009C7177" w:rsidRDefault="009C7177" w:rsidP="009C7177">
      <w:pPr>
        <w:ind w:firstLine="0"/>
        <w:rPr>
          <w:rtl/>
        </w:rPr>
      </w:pPr>
      <w:r>
        <w:rPr>
          <w:rtl/>
        </w:rPr>
        <w:t>0.2666318714618683</w:t>
      </w:r>
    </w:p>
    <w:p w14:paraId="13FBBC07" w14:textId="45BADB12" w:rsidR="00742840" w:rsidRDefault="009C7177" w:rsidP="009C7177">
      <w:pPr>
        <w:ind w:firstLine="0"/>
        <w:rPr>
          <w:rtl/>
        </w:rPr>
      </w:pPr>
      <w:r>
        <w:rPr>
          <w:rtl/>
        </w:rPr>
        <w:t>0.37070000171661377</w:t>
      </w:r>
    </w:p>
    <w:p w14:paraId="2C731071" w14:textId="77777777" w:rsidR="00E41891" w:rsidRDefault="00E41891" w:rsidP="009C7177">
      <w:pPr>
        <w:ind w:firstLine="0"/>
        <w:rPr>
          <w:rtl/>
        </w:rPr>
      </w:pPr>
    </w:p>
    <w:p w14:paraId="66F231B3" w14:textId="554A7CCA" w:rsidR="009C7177" w:rsidRDefault="009C7177" w:rsidP="009C7177">
      <w:pPr>
        <w:ind w:firstLine="0"/>
        <w:rPr>
          <w:rtl/>
        </w:rPr>
      </w:pPr>
      <w:r>
        <w:rPr>
          <w:rFonts w:hint="cs"/>
          <w:rtl/>
        </w:rPr>
        <w:t>ه)</w:t>
      </w:r>
      <w:r w:rsidR="009E3A18">
        <w:rPr>
          <w:rFonts w:hint="cs"/>
          <w:rtl/>
        </w:rPr>
        <w:t xml:space="preserve"> کل توابع </w:t>
      </w:r>
      <w:proofErr w:type="spellStart"/>
      <w:r w:rsidR="009E3A18">
        <w:rPr>
          <w:rFonts w:hint="cs"/>
          <w:rtl/>
        </w:rPr>
        <w:t>نور</w:t>
      </w:r>
      <w:r w:rsidR="00E41891">
        <w:rPr>
          <w:rFonts w:hint="cs"/>
          <w:rtl/>
        </w:rPr>
        <w:t>و</w:t>
      </w:r>
      <w:r w:rsidR="009E3A18">
        <w:rPr>
          <w:rFonts w:hint="cs"/>
          <w:rtl/>
        </w:rPr>
        <w:t>ن</w:t>
      </w:r>
      <w:proofErr w:type="spellEnd"/>
      <w:r w:rsidR="009E3A18">
        <w:rPr>
          <w:rFonts w:hint="cs"/>
          <w:rtl/>
        </w:rPr>
        <w:t xml:space="preserve"> ها رو عوض می کنیم</w:t>
      </w:r>
      <w:r w:rsidR="00E41891">
        <w:rPr>
          <w:rFonts w:hint="cs"/>
          <w:rtl/>
        </w:rPr>
        <w:t xml:space="preserve"> و شبکه یک استفاده می شود</w:t>
      </w:r>
    </w:p>
    <w:p w14:paraId="2736DC05" w14:textId="77777777" w:rsidR="00E41891" w:rsidRDefault="00E41891" w:rsidP="009C7177">
      <w:pPr>
        <w:ind w:firstLine="0"/>
        <w:rPr>
          <w:rtl/>
        </w:rPr>
      </w:pPr>
    </w:p>
    <w:p w14:paraId="111D5606" w14:textId="752B2E9E" w:rsidR="00E41891" w:rsidRDefault="00E41891" w:rsidP="009C7177">
      <w:pPr>
        <w:ind w:firstLine="0"/>
        <w:rPr>
          <w:rFonts w:ascii="Courier New" w:hAnsi="Courier New" w:cs="Courier New"/>
          <w:color w:val="212121"/>
          <w:sz w:val="21"/>
          <w:szCs w:val="21"/>
          <w:shd w:val="clear" w:color="auto" w:fill="FFFFFF"/>
          <w:rtl/>
        </w:rPr>
      </w:pPr>
      <w:r>
        <w:rPr>
          <w:noProof/>
        </w:rPr>
        <w:drawing>
          <wp:anchor distT="0" distB="0" distL="114300" distR="114300" simplePos="0" relativeHeight="251722752" behindDoc="0" locked="0" layoutInCell="1" allowOverlap="1" wp14:anchorId="2D7EB1DB" wp14:editId="7C3D9C49">
            <wp:simplePos x="0" y="0"/>
            <wp:positionH relativeFrom="column">
              <wp:posOffset>-327802</wp:posOffset>
            </wp:positionH>
            <wp:positionV relativeFrom="paragraph">
              <wp:posOffset>319822</wp:posOffset>
            </wp:positionV>
            <wp:extent cx="2682187" cy="1897323"/>
            <wp:effectExtent l="0" t="0" r="4445" b="8255"/>
            <wp:wrapNone/>
            <wp:docPr id="1034" name="Picture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187" cy="18973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E41891">
        <w:t>Relu</w:t>
      </w:r>
      <w:proofErr w:type="spellEnd"/>
      <w:r>
        <w:rPr>
          <w:rFonts w:hint="cs"/>
          <w:rtl/>
        </w:rPr>
        <w:t xml:space="preserve">: زمان اجزا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1:58</w:t>
      </w:r>
    </w:p>
    <w:p w14:paraId="382C5452" w14:textId="1968FEF2" w:rsidR="00E41891" w:rsidRDefault="00E41891" w:rsidP="009C7177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23776" behindDoc="0" locked="0" layoutInCell="1" allowOverlap="1" wp14:anchorId="17FF7F5B" wp14:editId="5CEFE013">
            <wp:simplePos x="0" y="0"/>
            <wp:positionH relativeFrom="margin">
              <wp:align>right</wp:align>
            </wp:positionH>
            <wp:positionV relativeFrom="paragraph">
              <wp:posOffset>9174</wp:posOffset>
            </wp:positionV>
            <wp:extent cx="2509058" cy="1779383"/>
            <wp:effectExtent l="0" t="0" r="5715" b="0"/>
            <wp:wrapNone/>
            <wp:docPr id="1035" name="Picture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058" cy="17793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75B4D0" w14:textId="4E186860" w:rsidR="00E41891" w:rsidRDefault="00E41891" w:rsidP="009C7177">
      <w:pPr>
        <w:ind w:firstLine="0"/>
        <w:rPr>
          <w:rtl/>
        </w:rPr>
      </w:pPr>
    </w:p>
    <w:p w14:paraId="4A45437F" w14:textId="72F326FA" w:rsidR="009C7177" w:rsidRDefault="009C7177" w:rsidP="009C7177">
      <w:pPr>
        <w:ind w:firstLine="0"/>
        <w:rPr>
          <w:rtl/>
        </w:rPr>
      </w:pPr>
    </w:p>
    <w:p w14:paraId="47C84FF2" w14:textId="40A6A188" w:rsidR="00742840" w:rsidRDefault="00742840" w:rsidP="00742840">
      <w:pPr>
        <w:rPr>
          <w:rtl/>
        </w:rPr>
      </w:pPr>
    </w:p>
    <w:p w14:paraId="76136BD8" w14:textId="38E1CFA1" w:rsidR="00742840" w:rsidRDefault="00742840" w:rsidP="00742840">
      <w:pPr>
        <w:rPr>
          <w:rtl/>
        </w:rPr>
      </w:pPr>
    </w:p>
    <w:p w14:paraId="26BBADDF" w14:textId="77777777" w:rsidR="00E41891" w:rsidRDefault="00E41891" w:rsidP="00E41891">
      <w:pPr>
        <w:ind w:firstLine="0"/>
        <w:rPr>
          <w:rtl/>
        </w:rPr>
      </w:pPr>
      <w:r>
        <w:rPr>
          <w:rtl/>
        </w:rPr>
        <w:t>0.2720027267932892</w:t>
      </w:r>
    </w:p>
    <w:p w14:paraId="133ECA6A" w14:textId="5E8506CA" w:rsidR="00742840" w:rsidRDefault="00E41891" w:rsidP="00E41891">
      <w:pPr>
        <w:ind w:firstLine="0"/>
        <w:rPr>
          <w:rtl/>
        </w:rPr>
      </w:pPr>
      <w:r>
        <w:rPr>
          <w:rtl/>
        </w:rPr>
        <w:t>0.3517000079154968</w:t>
      </w:r>
    </w:p>
    <w:p w14:paraId="306249ED" w14:textId="77777777" w:rsidR="00E41891" w:rsidRDefault="00E41891" w:rsidP="00E41891">
      <w:pPr>
        <w:ind w:firstLine="0"/>
        <w:rPr>
          <w:rtl/>
        </w:rPr>
      </w:pPr>
    </w:p>
    <w:p w14:paraId="6199DF46" w14:textId="77777777" w:rsidR="00742840" w:rsidRDefault="00742840" w:rsidP="00742840">
      <w:pPr>
        <w:rPr>
          <w:rtl/>
        </w:rPr>
      </w:pPr>
    </w:p>
    <w:p w14:paraId="0B35DDF5" w14:textId="01B457CC" w:rsidR="00742840" w:rsidRDefault="00E41891" w:rsidP="00742840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1ED10A31" wp14:editId="0F21A203">
            <wp:simplePos x="0" y="0"/>
            <wp:positionH relativeFrom="column">
              <wp:posOffset>-122896</wp:posOffset>
            </wp:positionH>
            <wp:positionV relativeFrom="paragraph">
              <wp:posOffset>352046</wp:posOffset>
            </wp:positionV>
            <wp:extent cx="2743200" cy="1940482"/>
            <wp:effectExtent l="0" t="0" r="0" b="3175"/>
            <wp:wrapNone/>
            <wp:docPr id="1036" name="Picture 1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404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E41891">
        <w:t>TanH</w:t>
      </w:r>
      <w:proofErr w:type="spellEnd"/>
      <w:r>
        <w:rPr>
          <w:rFonts w:hint="cs"/>
          <w:rtl/>
        </w:rPr>
        <w:t xml:space="preserve">: زمان اجرا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2:00</w:t>
      </w:r>
    </w:p>
    <w:p w14:paraId="235F91EB" w14:textId="605D868B" w:rsidR="00E41891" w:rsidRDefault="00E41891" w:rsidP="00742840">
      <w:pPr>
        <w:rPr>
          <w:rtl/>
        </w:rPr>
      </w:pPr>
      <w:r>
        <w:rPr>
          <w:noProof/>
        </w:rPr>
        <w:drawing>
          <wp:anchor distT="0" distB="0" distL="114300" distR="114300" simplePos="0" relativeHeight="251725824" behindDoc="0" locked="0" layoutInCell="1" allowOverlap="1" wp14:anchorId="17490F38" wp14:editId="255B02DB">
            <wp:simplePos x="0" y="0"/>
            <wp:positionH relativeFrom="column">
              <wp:posOffset>3098042</wp:posOffset>
            </wp:positionH>
            <wp:positionV relativeFrom="paragraph">
              <wp:posOffset>16690</wp:posOffset>
            </wp:positionV>
            <wp:extent cx="2538483" cy="1800251"/>
            <wp:effectExtent l="0" t="0" r="0" b="0"/>
            <wp:wrapNone/>
            <wp:docPr id="1037" name="Picture 1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195" cy="18050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2263F" w14:textId="4F9AD398" w:rsidR="00742840" w:rsidRDefault="00742840" w:rsidP="00742840">
      <w:pPr>
        <w:rPr>
          <w:rtl/>
        </w:rPr>
      </w:pPr>
    </w:p>
    <w:p w14:paraId="3FEA08E9" w14:textId="69F2F18E" w:rsidR="00742840" w:rsidRDefault="00742840" w:rsidP="00742840">
      <w:pPr>
        <w:rPr>
          <w:rtl/>
        </w:rPr>
      </w:pPr>
    </w:p>
    <w:p w14:paraId="01FD59EE" w14:textId="5EE081B2" w:rsidR="00742840" w:rsidRDefault="00742840" w:rsidP="00742840">
      <w:pPr>
        <w:rPr>
          <w:rtl/>
        </w:rPr>
      </w:pPr>
    </w:p>
    <w:p w14:paraId="295EC7D0" w14:textId="77777777" w:rsidR="00742840" w:rsidRDefault="00742840" w:rsidP="00742840">
      <w:pPr>
        <w:rPr>
          <w:rtl/>
        </w:rPr>
      </w:pPr>
    </w:p>
    <w:p w14:paraId="5EA80730" w14:textId="77777777" w:rsidR="00E41891" w:rsidRDefault="00E41891" w:rsidP="00E41891">
      <w:pPr>
        <w:ind w:firstLine="0"/>
        <w:rPr>
          <w:rtl/>
        </w:rPr>
      </w:pPr>
      <w:r>
        <w:rPr>
          <w:rtl/>
        </w:rPr>
        <w:t>0.9621915817260742</w:t>
      </w:r>
    </w:p>
    <w:p w14:paraId="7021D19B" w14:textId="443C4028" w:rsidR="00742840" w:rsidRDefault="00E41891" w:rsidP="00E41891">
      <w:pPr>
        <w:ind w:firstLine="0"/>
        <w:rPr>
          <w:rtl/>
        </w:rPr>
      </w:pPr>
      <w:r>
        <w:rPr>
          <w:rtl/>
        </w:rPr>
        <w:t>0.09960000216960907</w:t>
      </w:r>
    </w:p>
    <w:p w14:paraId="5676287B" w14:textId="28E2C692" w:rsidR="00E41891" w:rsidRDefault="00B24B07" w:rsidP="00E41891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26848" behindDoc="0" locked="0" layoutInCell="1" allowOverlap="1" wp14:anchorId="6E65F572" wp14:editId="5D53578B">
            <wp:simplePos x="0" y="0"/>
            <wp:positionH relativeFrom="column">
              <wp:posOffset>-123152</wp:posOffset>
            </wp:positionH>
            <wp:positionV relativeFrom="paragraph">
              <wp:posOffset>431686</wp:posOffset>
            </wp:positionV>
            <wp:extent cx="2836535" cy="2006506"/>
            <wp:effectExtent l="0" t="0" r="2540" b="0"/>
            <wp:wrapNone/>
            <wp:docPr id="1038" name="Picture 1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535" cy="2006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E41891" w:rsidRPr="00E41891">
        <w:t>S</w:t>
      </w:r>
      <w:r w:rsidR="00E41891" w:rsidRPr="00E41891">
        <w:t>igmoid</w:t>
      </w:r>
      <w:r w:rsidR="00E41891">
        <w:rPr>
          <w:rFonts w:hint="cs"/>
          <w:rtl/>
        </w:rPr>
        <w:t xml:space="preserve"> :</w:t>
      </w:r>
      <w:proofErr w:type="gramEnd"/>
      <w:r w:rsidR="00E41891">
        <w:rPr>
          <w:rFonts w:hint="cs"/>
          <w:rtl/>
        </w:rPr>
        <w:t xml:space="preserve"> زمان اجرا </w:t>
      </w:r>
      <w:r w:rsidRPr="00B24B07">
        <w:rPr>
          <w:rtl/>
        </w:rPr>
        <w:t>02:22</w:t>
      </w:r>
    </w:p>
    <w:p w14:paraId="573A3A0F" w14:textId="06E316EB" w:rsidR="00B24B07" w:rsidRDefault="00B24B07" w:rsidP="00E41891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27872" behindDoc="0" locked="0" layoutInCell="1" allowOverlap="1" wp14:anchorId="0C808FB7" wp14:editId="13B0296D">
            <wp:simplePos x="0" y="0"/>
            <wp:positionH relativeFrom="margin">
              <wp:align>right</wp:align>
            </wp:positionH>
            <wp:positionV relativeFrom="paragraph">
              <wp:posOffset>147662</wp:posOffset>
            </wp:positionV>
            <wp:extent cx="2597650" cy="1842211"/>
            <wp:effectExtent l="0" t="0" r="0" b="5715"/>
            <wp:wrapNone/>
            <wp:docPr id="1039" name="Picture 1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650" cy="1842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6704E0" w14:textId="54CDC06C" w:rsidR="00742840" w:rsidRDefault="00742840" w:rsidP="00742840">
      <w:pPr>
        <w:rPr>
          <w:rtl/>
        </w:rPr>
      </w:pPr>
    </w:p>
    <w:p w14:paraId="67B5669F" w14:textId="08415653" w:rsidR="00742840" w:rsidRDefault="00742840" w:rsidP="00742840">
      <w:pPr>
        <w:rPr>
          <w:rtl/>
        </w:rPr>
      </w:pPr>
    </w:p>
    <w:p w14:paraId="629CB288" w14:textId="77A2A392" w:rsidR="00742840" w:rsidRDefault="00742840" w:rsidP="00742840">
      <w:pPr>
        <w:rPr>
          <w:rtl/>
        </w:rPr>
      </w:pPr>
    </w:p>
    <w:p w14:paraId="4FE94D39" w14:textId="121B8D5D" w:rsidR="00742840" w:rsidRDefault="00742840" w:rsidP="00742840">
      <w:pPr>
        <w:rPr>
          <w:rtl/>
        </w:rPr>
      </w:pPr>
    </w:p>
    <w:p w14:paraId="4321CC95" w14:textId="779A082F" w:rsidR="00B24B07" w:rsidRDefault="00B24B07" w:rsidP="00B24B07">
      <w:pPr>
        <w:ind w:firstLine="0"/>
        <w:rPr>
          <w:rtl/>
        </w:rPr>
      </w:pPr>
      <w:r>
        <w:rPr>
          <w:rtl/>
        </w:rPr>
        <w:t>0.2611045837402344</w:t>
      </w:r>
    </w:p>
    <w:p w14:paraId="673E2049" w14:textId="67B440A6" w:rsidR="00B24B07" w:rsidRDefault="00B24B07" w:rsidP="00B24B07">
      <w:pPr>
        <w:ind w:firstLine="0"/>
        <w:rPr>
          <w:rtl/>
        </w:rPr>
      </w:pPr>
      <w:r>
        <w:rPr>
          <w:rtl/>
        </w:rPr>
        <w:t>0.38449999690055847</w:t>
      </w:r>
    </w:p>
    <w:p w14:paraId="1050B193" w14:textId="642B384A" w:rsidR="00B24B07" w:rsidRDefault="00B24B07" w:rsidP="00B24B07">
      <w:pPr>
        <w:ind w:firstLine="0"/>
        <w:rPr>
          <w:rtl/>
        </w:rPr>
      </w:pPr>
      <w:proofErr w:type="spellStart"/>
      <w:proofErr w:type="gramStart"/>
      <w:r w:rsidRPr="00B24B07">
        <w:t>S</w:t>
      </w:r>
      <w:r w:rsidRPr="00B24B07">
        <w:t>oftmax</w:t>
      </w:r>
      <w:proofErr w:type="spellEnd"/>
      <w:r>
        <w:rPr>
          <w:rFonts w:hint="cs"/>
          <w:rtl/>
        </w:rPr>
        <w:t xml:space="preserve"> :</w:t>
      </w:r>
      <w:proofErr w:type="gramEnd"/>
      <w:r>
        <w:rPr>
          <w:rFonts w:hint="cs"/>
          <w:rtl/>
        </w:rPr>
        <w:t xml:space="preserve"> رمان اجرا </w:t>
      </w:r>
      <w:r w:rsidRPr="00B24B07">
        <w:rPr>
          <w:rtl/>
        </w:rPr>
        <w:t>03:22</w:t>
      </w:r>
    </w:p>
    <w:p w14:paraId="0138A639" w14:textId="09210FBA" w:rsidR="00B24B07" w:rsidRDefault="00B24B07" w:rsidP="00B24B07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38DC160D" wp14:editId="16508628">
            <wp:simplePos x="0" y="0"/>
            <wp:positionH relativeFrom="margin">
              <wp:align>right</wp:align>
            </wp:positionH>
            <wp:positionV relativeFrom="paragraph">
              <wp:posOffset>10169</wp:posOffset>
            </wp:positionV>
            <wp:extent cx="2729230" cy="1935525"/>
            <wp:effectExtent l="0" t="0" r="0" b="7620"/>
            <wp:wrapNone/>
            <wp:docPr id="1041" name="Picture 1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870" cy="1935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1" wp14:anchorId="3AB73C5E" wp14:editId="4648A49C">
            <wp:simplePos x="0" y="0"/>
            <wp:positionH relativeFrom="column">
              <wp:posOffset>-68475</wp:posOffset>
            </wp:positionH>
            <wp:positionV relativeFrom="paragraph">
              <wp:posOffset>76541</wp:posOffset>
            </wp:positionV>
            <wp:extent cx="2661313" cy="1882558"/>
            <wp:effectExtent l="0" t="0" r="5715" b="3810"/>
            <wp:wrapNone/>
            <wp:docPr id="1040" name="Picture 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313" cy="18825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F442BE" w14:textId="3226F03C" w:rsidR="00742840" w:rsidRDefault="00742840" w:rsidP="00742840">
      <w:pPr>
        <w:rPr>
          <w:rtl/>
        </w:rPr>
      </w:pPr>
    </w:p>
    <w:p w14:paraId="062E85F6" w14:textId="180F35FA" w:rsidR="00742840" w:rsidRDefault="00742840" w:rsidP="00742840">
      <w:pPr>
        <w:rPr>
          <w:rtl/>
        </w:rPr>
      </w:pPr>
    </w:p>
    <w:p w14:paraId="4354A384" w14:textId="029D77A3" w:rsidR="00742840" w:rsidRDefault="00742840" w:rsidP="00742840">
      <w:pPr>
        <w:rPr>
          <w:rtl/>
        </w:rPr>
      </w:pPr>
    </w:p>
    <w:p w14:paraId="424131BE" w14:textId="77777777" w:rsidR="00742840" w:rsidRDefault="00742840" w:rsidP="00742840">
      <w:pPr>
        <w:rPr>
          <w:rtl/>
        </w:rPr>
      </w:pPr>
    </w:p>
    <w:p w14:paraId="6E721B01" w14:textId="77777777" w:rsidR="00B24B07" w:rsidRDefault="00B24B07" w:rsidP="00B24B07">
      <w:pPr>
        <w:ind w:firstLine="0"/>
        <w:rPr>
          <w:rtl/>
        </w:rPr>
      </w:pPr>
      <w:r>
        <w:rPr>
          <w:rtl/>
        </w:rPr>
        <w:t>0.27904704213142395</w:t>
      </w:r>
    </w:p>
    <w:p w14:paraId="5E632B33" w14:textId="6446CC09" w:rsidR="00B24B07" w:rsidRDefault="00B24B07" w:rsidP="00B24B07">
      <w:pPr>
        <w:ind w:firstLine="0"/>
        <w:rPr>
          <w:rtl/>
        </w:rPr>
      </w:pPr>
      <w:r>
        <w:rPr>
          <w:rtl/>
        </w:rPr>
        <w:t>0.3411000072956085</w:t>
      </w:r>
    </w:p>
    <w:p w14:paraId="0B0E4FA3" w14:textId="7CC080AD" w:rsidR="00B24B07" w:rsidRDefault="00B24B07" w:rsidP="00B24B07">
      <w:pPr>
        <w:ind w:firstLine="0"/>
        <w:rPr>
          <w:rtl/>
        </w:rPr>
      </w:pPr>
      <w:r>
        <w:rPr>
          <w:rFonts w:hint="cs"/>
          <w:rtl/>
        </w:rPr>
        <w:lastRenderedPageBreak/>
        <w:t>و) همان شبکه یک</w:t>
      </w:r>
    </w:p>
    <w:p w14:paraId="52BEEDB3" w14:textId="098ED764" w:rsidR="00B24B07" w:rsidRDefault="00B24B07" w:rsidP="00B24B07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0944" behindDoc="0" locked="0" layoutInCell="1" allowOverlap="1" wp14:anchorId="15747586" wp14:editId="6DFF3F0D">
            <wp:simplePos x="0" y="0"/>
            <wp:positionH relativeFrom="margin">
              <wp:posOffset>-382137</wp:posOffset>
            </wp:positionH>
            <wp:positionV relativeFrom="paragraph">
              <wp:posOffset>303293</wp:posOffset>
            </wp:positionV>
            <wp:extent cx="2912932" cy="2060547"/>
            <wp:effectExtent l="0" t="0" r="1905" b="0"/>
            <wp:wrapNone/>
            <wp:docPr id="1042" name="Picture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182" cy="20621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Pr="00B24B07">
        <w:t>BinaryCrossentropy</w:t>
      </w:r>
      <w:proofErr w:type="spellEnd"/>
      <w:r>
        <w:rPr>
          <w:rFonts w:hint="cs"/>
          <w:rtl/>
        </w:rPr>
        <w:t xml:space="preserve"> :</w:t>
      </w:r>
      <w:proofErr w:type="gramEnd"/>
    </w:p>
    <w:p w14:paraId="0B95806E" w14:textId="358F4006" w:rsidR="00742840" w:rsidRDefault="00B24B07" w:rsidP="00742840">
      <w:pPr>
        <w:rPr>
          <w:rtl/>
        </w:rPr>
      </w:pPr>
      <w:r>
        <w:rPr>
          <w:noProof/>
        </w:rPr>
        <w:drawing>
          <wp:anchor distT="0" distB="0" distL="114300" distR="114300" simplePos="0" relativeHeight="251731968" behindDoc="0" locked="0" layoutInCell="1" allowOverlap="1" wp14:anchorId="14689ACA" wp14:editId="06EFAC64">
            <wp:simplePos x="0" y="0"/>
            <wp:positionH relativeFrom="column">
              <wp:posOffset>3029803</wp:posOffset>
            </wp:positionH>
            <wp:positionV relativeFrom="paragraph">
              <wp:posOffset>19731</wp:posOffset>
            </wp:positionV>
            <wp:extent cx="2634018" cy="1868003"/>
            <wp:effectExtent l="0" t="0" r="0" b="0"/>
            <wp:wrapNone/>
            <wp:docPr id="1043" name="Picture 1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940" cy="1868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4ACE6" w14:textId="536BF89B" w:rsidR="00742840" w:rsidRDefault="00742840" w:rsidP="00742840">
      <w:pPr>
        <w:rPr>
          <w:rtl/>
        </w:rPr>
      </w:pPr>
    </w:p>
    <w:p w14:paraId="03265B27" w14:textId="5A3C3793" w:rsidR="00742840" w:rsidRDefault="00742840" w:rsidP="00742840">
      <w:pPr>
        <w:rPr>
          <w:rtl/>
        </w:rPr>
      </w:pPr>
    </w:p>
    <w:p w14:paraId="3731336E" w14:textId="7459CBD3" w:rsidR="00B24B07" w:rsidRPr="00B24B07" w:rsidRDefault="00B24B07" w:rsidP="00B24B07">
      <w:pPr>
        <w:rPr>
          <w:rtl/>
        </w:rPr>
      </w:pPr>
    </w:p>
    <w:p w14:paraId="02860F7F" w14:textId="6099DEAF" w:rsidR="00B24B07" w:rsidRPr="00B24B07" w:rsidRDefault="00B24B07" w:rsidP="00B24B07">
      <w:pPr>
        <w:rPr>
          <w:rtl/>
        </w:rPr>
      </w:pPr>
    </w:p>
    <w:p w14:paraId="46FC50FF" w14:textId="77777777" w:rsidR="00B24B07" w:rsidRDefault="00B24B07" w:rsidP="00B24B07">
      <w:pPr>
        <w:ind w:firstLine="0"/>
        <w:rPr>
          <w:rtl/>
        </w:rPr>
      </w:pPr>
      <w:r>
        <w:rPr>
          <w:rtl/>
        </w:rPr>
        <w:t>0.2611045837402344</w:t>
      </w:r>
    </w:p>
    <w:p w14:paraId="51070B9B" w14:textId="599F0A57" w:rsidR="00B24B07" w:rsidRDefault="00B24B07" w:rsidP="00B24B07">
      <w:pPr>
        <w:ind w:firstLine="0"/>
        <w:rPr>
          <w:rtl/>
        </w:rPr>
      </w:pPr>
      <w:r>
        <w:rPr>
          <w:rtl/>
        </w:rPr>
        <w:t>0.38449999690055847</w:t>
      </w:r>
    </w:p>
    <w:p w14:paraId="735EE06D" w14:textId="291F31D9" w:rsidR="00F764F0" w:rsidRDefault="00F764F0" w:rsidP="00B24B07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7E6BACDF" wp14:editId="15E43B4C">
            <wp:simplePos x="0" y="0"/>
            <wp:positionH relativeFrom="margin">
              <wp:posOffset>-150124</wp:posOffset>
            </wp:positionH>
            <wp:positionV relativeFrom="paragraph">
              <wp:posOffset>394013</wp:posOffset>
            </wp:positionV>
            <wp:extent cx="2811438" cy="1988753"/>
            <wp:effectExtent l="0" t="0" r="8255" b="0"/>
            <wp:wrapNone/>
            <wp:docPr id="1044" name="Picture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461" cy="1992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Pr="00F764F0">
        <w:t>CategoricalCrossentropy</w:t>
      </w:r>
      <w:proofErr w:type="spellEnd"/>
      <w:r>
        <w:rPr>
          <w:rFonts w:hint="cs"/>
          <w:rtl/>
        </w:rPr>
        <w:t xml:space="preserve"> :</w:t>
      </w:r>
      <w:proofErr w:type="gramEnd"/>
    </w:p>
    <w:p w14:paraId="758A6151" w14:textId="036685E5" w:rsidR="00F764F0" w:rsidRDefault="00F764F0" w:rsidP="00B24B07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4016" behindDoc="0" locked="0" layoutInCell="1" allowOverlap="1" wp14:anchorId="0447BDD4" wp14:editId="09A273E7">
            <wp:simplePos x="0" y="0"/>
            <wp:positionH relativeFrom="margin">
              <wp:posOffset>2920816</wp:posOffset>
            </wp:positionH>
            <wp:positionV relativeFrom="paragraph">
              <wp:posOffset>14614</wp:posOffset>
            </wp:positionV>
            <wp:extent cx="2743200" cy="1945433"/>
            <wp:effectExtent l="0" t="0" r="0" b="0"/>
            <wp:wrapNone/>
            <wp:docPr id="1045" name="Picture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454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B47E3" w14:textId="0C9F071A" w:rsidR="00B24B07" w:rsidRDefault="00B24B07" w:rsidP="00B24B07">
      <w:pPr>
        <w:rPr>
          <w:rtl/>
        </w:rPr>
      </w:pPr>
    </w:p>
    <w:p w14:paraId="7052E9E4" w14:textId="0DC02E68" w:rsidR="00B24B07" w:rsidRDefault="00B24B07" w:rsidP="00B24B07">
      <w:pPr>
        <w:rPr>
          <w:rtl/>
        </w:rPr>
      </w:pPr>
    </w:p>
    <w:p w14:paraId="219A395D" w14:textId="6172CAFA" w:rsidR="00F764F0" w:rsidRPr="00F764F0" w:rsidRDefault="00F764F0" w:rsidP="00F764F0">
      <w:pPr>
        <w:rPr>
          <w:rtl/>
        </w:rPr>
      </w:pPr>
    </w:p>
    <w:p w14:paraId="30F607EA" w14:textId="7DECD4E4" w:rsidR="00F764F0" w:rsidRPr="00F764F0" w:rsidRDefault="00F764F0" w:rsidP="00F764F0">
      <w:pPr>
        <w:rPr>
          <w:rtl/>
        </w:rPr>
      </w:pPr>
    </w:p>
    <w:p w14:paraId="28F702E0" w14:textId="4BA8D00B" w:rsidR="00F764F0" w:rsidRDefault="00F764F0" w:rsidP="00F764F0">
      <w:pPr>
        <w:ind w:firstLine="0"/>
        <w:rPr>
          <w:rtl/>
        </w:rPr>
      </w:pPr>
      <w:r>
        <w:rPr>
          <w:rtl/>
        </w:rPr>
        <w:t>0.2611045837402344</w:t>
      </w:r>
    </w:p>
    <w:p w14:paraId="61F6220D" w14:textId="1D7B458B" w:rsidR="00F764F0" w:rsidRDefault="00F764F0" w:rsidP="00F764F0">
      <w:pPr>
        <w:ind w:firstLine="0"/>
        <w:rPr>
          <w:rtl/>
        </w:rPr>
      </w:pPr>
      <w:r>
        <w:rPr>
          <w:rtl/>
        </w:rPr>
        <w:t>0.38449999690055847</w:t>
      </w:r>
    </w:p>
    <w:p w14:paraId="11C3FF89" w14:textId="626B8114" w:rsidR="00F764F0" w:rsidRDefault="00F764F0" w:rsidP="00F764F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5040" behindDoc="0" locked="0" layoutInCell="1" allowOverlap="1" wp14:anchorId="1771F627" wp14:editId="2F90E5C1">
            <wp:simplePos x="0" y="0"/>
            <wp:positionH relativeFrom="column">
              <wp:posOffset>-313491</wp:posOffset>
            </wp:positionH>
            <wp:positionV relativeFrom="paragraph">
              <wp:posOffset>291778</wp:posOffset>
            </wp:positionV>
            <wp:extent cx="3070747" cy="2172182"/>
            <wp:effectExtent l="0" t="0" r="0" b="0"/>
            <wp:wrapNone/>
            <wp:docPr id="1046" name="Picture 1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747" cy="2172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F764F0">
        <w:t>Poisson</w:t>
      </w:r>
      <w:r>
        <w:rPr>
          <w:rFonts w:hint="cs"/>
          <w:rtl/>
        </w:rPr>
        <w:t xml:space="preserve"> :</w:t>
      </w:r>
      <w:proofErr w:type="gramEnd"/>
    </w:p>
    <w:p w14:paraId="329C4BFD" w14:textId="001572C0" w:rsidR="00F764F0" w:rsidRDefault="00F764F0" w:rsidP="00F764F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6064" behindDoc="0" locked="0" layoutInCell="1" allowOverlap="1" wp14:anchorId="1CEA1842" wp14:editId="6EB2A110">
            <wp:simplePos x="0" y="0"/>
            <wp:positionH relativeFrom="margin">
              <wp:posOffset>2876161</wp:posOffset>
            </wp:positionH>
            <wp:positionV relativeFrom="paragraph">
              <wp:posOffset>9971</wp:posOffset>
            </wp:positionV>
            <wp:extent cx="2893326" cy="2051900"/>
            <wp:effectExtent l="0" t="0" r="2540" b="5715"/>
            <wp:wrapNone/>
            <wp:docPr id="1047" name="Picture 1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326" cy="2051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157C2" w14:textId="117094A8" w:rsidR="00F764F0" w:rsidRDefault="00F764F0" w:rsidP="00F764F0">
      <w:pPr>
        <w:ind w:firstLine="0"/>
        <w:rPr>
          <w:rtl/>
        </w:rPr>
      </w:pPr>
    </w:p>
    <w:p w14:paraId="2703A914" w14:textId="72414875" w:rsidR="00F764F0" w:rsidRDefault="00F764F0" w:rsidP="00F764F0">
      <w:pPr>
        <w:ind w:firstLine="0"/>
        <w:rPr>
          <w:rtl/>
        </w:rPr>
      </w:pPr>
    </w:p>
    <w:p w14:paraId="35E9EC47" w14:textId="6A1A1E81" w:rsidR="00F764F0" w:rsidRDefault="00F764F0" w:rsidP="00F764F0">
      <w:pPr>
        <w:ind w:firstLine="0"/>
        <w:rPr>
          <w:rtl/>
        </w:rPr>
      </w:pPr>
    </w:p>
    <w:p w14:paraId="07113C58" w14:textId="3B44AAA6" w:rsidR="00F764F0" w:rsidRDefault="00F764F0" w:rsidP="00F764F0">
      <w:pPr>
        <w:ind w:firstLine="0"/>
        <w:rPr>
          <w:rtl/>
        </w:rPr>
      </w:pPr>
    </w:p>
    <w:p w14:paraId="44B55F88" w14:textId="6251E389" w:rsidR="00F764F0" w:rsidRDefault="00F764F0" w:rsidP="00F764F0">
      <w:pPr>
        <w:ind w:firstLine="0"/>
        <w:rPr>
          <w:rtl/>
        </w:rPr>
      </w:pPr>
    </w:p>
    <w:p w14:paraId="58AEB7F9" w14:textId="77777777" w:rsidR="00F764F0" w:rsidRDefault="00F764F0" w:rsidP="00F764F0">
      <w:pPr>
        <w:ind w:firstLine="0"/>
        <w:rPr>
          <w:rtl/>
        </w:rPr>
      </w:pPr>
      <w:r>
        <w:rPr>
          <w:rtl/>
        </w:rPr>
        <w:lastRenderedPageBreak/>
        <w:t>0.2740287184715271</w:t>
      </w:r>
    </w:p>
    <w:p w14:paraId="7A92E62B" w14:textId="6ACF7AE1" w:rsidR="00F764F0" w:rsidRDefault="00F764F0" w:rsidP="00F764F0">
      <w:pPr>
        <w:ind w:firstLine="0"/>
        <w:rPr>
          <w:rtl/>
        </w:rPr>
      </w:pPr>
      <w:r>
        <w:rPr>
          <w:rtl/>
        </w:rPr>
        <w:t>0.3871000111103058</w:t>
      </w:r>
    </w:p>
    <w:p w14:paraId="5CEAC8C2" w14:textId="321FDFAD" w:rsidR="00F764F0" w:rsidRDefault="00F764F0" w:rsidP="00F764F0">
      <w:pPr>
        <w:ind w:firstLine="0"/>
        <w:rPr>
          <w:rtl/>
        </w:rPr>
      </w:pPr>
      <w:r>
        <w:rPr>
          <w:rFonts w:hint="cs"/>
          <w:rtl/>
        </w:rPr>
        <w:t>ج)همان شبکه شماره یک</w:t>
      </w:r>
    </w:p>
    <w:p w14:paraId="0BD4BBFA" w14:textId="17492B6D" w:rsidR="00F764F0" w:rsidRDefault="00F764F0" w:rsidP="00F764F0">
      <w:pPr>
        <w:ind w:firstLine="0"/>
        <w:rPr>
          <w:rtl/>
        </w:rPr>
      </w:pPr>
      <w:proofErr w:type="gramStart"/>
      <w:r w:rsidRPr="00F764F0">
        <w:t>A</w:t>
      </w:r>
      <w:r w:rsidRPr="00F764F0">
        <w:t>dam</w:t>
      </w:r>
      <w:r>
        <w:rPr>
          <w:rFonts w:hint="cs"/>
          <w:rtl/>
        </w:rPr>
        <w:t xml:space="preserve"> :</w:t>
      </w:r>
      <w:proofErr w:type="gramEnd"/>
    </w:p>
    <w:p w14:paraId="1369003B" w14:textId="4FB304B0" w:rsidR="00F764F0" w:rsidRDefault="00F764F0" w:rsidP="00F764F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2CBD85C7" wp14:editId="08C6FA06">
            <wp:simplePos x="0" y="0"/>
            <wp:positionH relativeFrom="column">
              <wp:posOffset>2974596</wp:posOffset>
            </wp:positionH>
            <wp:positionV relativeFrom="paragraph">
              <wp:posOffset>13695</wp:posOffset>
            </wp:positionV>
            <wp:extent cx="2825087" cy="2003493"/>
            <wp:effectExtent l="0" t="0" r="0" b="0"/>
            <wp:wrapNone/>
            <wp:docPr id="1049" name="Picture 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087" cy="2003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7088" behindDoc="0" locked="0" layoutInCell="1" allowOverlap="1" wp14:anchorId="66E73EB4" wp14:editId="1EDE42EB">
            <wp:simplePos x="0" y="0"/>
            <wp:positionH relativeFrom="margin">
              <wp:align>left</wp:align>
            </wp:positionH>
            <wp:positionV relativeFrom="paragraph">
              <wp:posOffset>37673</wp:posOffset>
            </wp:positionV>
            <wp:extent cx="2836534" cy="2006505"/>
            <wp:effectExtent l="0" t="0" r="2540" b="0"/>
            <wp:wrapNone/>
            <wp:docPr id="1048" name="Picture 1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534" cy="2006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B84AE" w14:textId="79289982" w:rsidR="00F764F0" w:rsidRDefault="00F764F0" w:rsidP="00F764F0">
      <w:pPr>
        <w:ind w:firstLine="0"/>
        <w:rPr>
          <w:rtl/>
        </w:rPr>
      </w:pPr>
    </w:p>
    <w:p w14:paraId="714690E9" w14:textId="6E89C17D" w:rsidR="00F764F0" w:rsidRDefault="00F764F0" w:rsidP="00F764F0">
      <w:pPr>
        <w:ind w:firstLine="0"/>
        <w:rPr>
          <w:rtl/>
        </w:rPr>
      </w:pPr>
    </w:p>
    <w:p w14:paraId="1056309A" w14:textId="16D62DEF" w:rsidR="00F764F0" w:rsidRDefault="00F764F0" w:rsidP="00F764F0">
      <w:pPr>
        <w:ind w:firstLine="0"/>
        <w:rPr>
          <w:rtl/>
        </w:rPr>
      </w:pPr>
    </w:p>
    <w:p w14:paraId="3000D721" w14:textId="309EB585" w:rsidR="00F764F0" w:rsidRDefault="00F764F0" w:rsidP="00F764F0">
      <w:pPr>
        <w:ind w:firstLine="0"/>
        <w:rPr>
          <w:rtl/>
        </w:rPr>
      </w:pPr>
    </w:p>
    <w:p w14:paraId="24EB3E01" w14:textId="41BCA9A9" w:rsidR="00F764F0" w:rsidRDefault="00F764F0" w:rsidP="00F764F0">
      <w:pPr>
        <w:ind w:firstLine="0"/>
        <w:rPr>
          <w:rtl/>
        </w:rPr>
      </w:pPr>
    </w:p>
    <w:p w14:paraId="4B050989" w14:textId="77777777" w:rsidR="00F764F0" w:rsidRDefault="00F764F0" w:rsidP="00F764F0">
      <w:pPr>
        <w:ind w:firstLine="0"/>
        <w:rPr>
          <w:rtl/>
        </w:rPr>
      </w:pPr>
      <w:r>
        <w:rPr>
          <w:rtl/>
        </w:rPr>
        <w:t>0.2611045837402344</w:t>
      </w:r>
    </w:p>
    <w:p w14:paraId="4578AAE5" w14:textId="03E8CB50" w:rsidR="00F764F0" w:rsidRDefault="00F764F0" w:rsidP="00F764F0">
      <w:pPr>
        <w:ind w:firstLine="0"/>
        <w:rPr>
          <w:rtl/>
        </w:rPr>
      </w:pPr>
      <w:r>
        <w:rPr>
          <w:rtl/>
        </w:rPr>
        <w:t>0.38449999690055847</w:t>
      </w:r>
    </w:p>
    <w:p w14:paraId="4353A9EC" w14:textId="4A43F6D8" w:rsidR="00F764F0" w:rsidRDefault="00E60DC9" w:rsidP="00F764F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39136" behindDoc="0" locked="0" layoutInCell="1" allowOverlap="1" wp14:anchorId="42F5A5D0" wp14:editId="4CCC17E1">
            <wp:simplePos x="0" y="0"/>
            <wp:positionH relativeFrom="column">
              <wp:posOffset>-436321</wp:posOffset>
            </wp:positionH>
            <wp:positionV relativeFrom="paragraph">
              <wp:posOffset>415470</wp:posOffset>
            </wp:positionV>
            <wp:extent cx="3145228" cy="2224869"/>
            <wp:effectExtent l="0" t="0" r="0" b="4445"/>
            <wp:wrapNone/>
            <wp:docPr id="1050" name="Picture 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228" cy="22248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="00F764F0" w:rsidRPr="00F764F0">
        <w:t>F</w:t>
      </w:r>
      <w:r w:rsidR="00F764F0" w:rsidRPr="00F764F0">
        <w:t>trl</w:t>
      </w:r>
      <w:proofErr w:type="spellEnd"/>
      <w:r w:rsidR="00F764F0">
        <w:rPr>
          <w:rFonts w:hint="cs"/>
          <w:rtl/>
        </w:rPr>
        <w:t xml:space="preserve"> :</w:t>
      </w:r>
      <w:proofErr w:type="gramEnd"/>
    </w:p>
    <w:p w14:paraId="16C7B1DB" w14:textId="1C86A3EC" w:rsidR="00F764F0" w:rsidRDefault="00E60DC9" w:rsidP="00F764F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335B079E" wp14:editId="06BCB673">
            <wp:simplePos x="0" y="0"/>
            <wp:positionH relativeFrom="page">
              <wp:posOffset>3697927</wp:posOffset>
            </wp:positionH>
            <wp:positionV relativeFrom="paragraph">
              <wp:posOffset>8587</wp:posOffset>
            </wp:positionV>
            <wp:extent cx="3282939" cy="2293108"/>
            <wp:effectExtent l="0" t="0" r="0" b="0"/>
            <wp:wrapNone/>
            <wp:docPr id="1051" name="Picture 1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939" cy="22931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A48F4" w14:textId="5F9CC6E2" w:rsidR="00F764F0" w:rsidRDefault="00F764F0" w:rsidP="00F764F0">
      <w:pPr>
        <w:ind w:firstLine="0"/>
        <w:rPr>
          <w:rtl/>
        </w:rPr>
      </w:pPr>
    </w:p>
    <w:p w14:paraId="2EDA070D" w14:textId="7D4D4A98" w:rsidR="00F764F0" w:rsidRDefault="00F764F0" w:rsidP="00F764F0">
      <w:pPr>
        <w:ind w:firstLine="0"/>
        <w:rPr>
          <w:rtl/>
        </w:rPr>
      </w:pPr>
    </w:p>
    <w:p w14:paraId="1933B75C" w14:textId="700E0DED" w:rsidR="00F764F0" w:rsidRDefault="00F764F0" w:rsidP="00F764F0">
      <w:pPr>
        <w:ind w:firstLine="0"/>
        <w:rPr>
          <w:rtl/>
        </w:rPr>
      </w:pPr>
    </w:p>
    <w:p w14:paraId="66391E34" w14:textId="38489A51" w:rsidR="00F764F0" w:rsidRDefault="00F764F0" w:rsidP="00F764F0">
      <w:pPr>
        <w:ind w:firstLine="0"/>
        <w:rPr>
          <w:rtl/>
        </w:rPr>
      </w:pPr>
    </w:p>
    <w:p w14:paraId="5454DEB4" w14:textId="56F091F4" w:rsidR="00F764F0" w:rsidRDefault="00F764F0" w:rsidP="00F764F0">
      <w:pPr>
        <w:ind w:firstLine="0"/>
        <w:rPr>
          <w:rtl/>
        </w:rPr>
      </w:pPr>
    </w:p>
    <w:p w14:paraId="661C336D" w14:textId="62EDCB1D" w:rsidR="00F764F0" w:rsidRDefault="00F764F0" w:rsidP="00F764F0">
      <w:pPr>
        <w:ind w:firstLine="0"/>
        <w:rPr>
          <w:rtl/>
        </w:rPr>
      </w:pPr>
    </w:p>
    <w:p w14:paraId="71EDF2AC" w14:textId="77777777" w:rsidR="00E60DC9" w:rsidRDefault="00E60DC9" w:rsidP="00E60DC9">
      <w:pPr>
        <w:ind w:firstLine="0"/>
        <w:rPr>
          <w:rtl/>
        </w:rPr>
      </w:pPr>
      <w:r>
        <w:rPr>
          <w:rtl/>
        </w:rPr>
        <w:t>0.3251250088214874</w:t>
      </w:r>
    </w:p>
    <w:p w14:paraId="579614AA" w14:textId="5B72535A" w:rsidR="00F764F0" w:rsidRDefault="00E60DC9" w:rsidP="00E60DC9">
      <w:pPr>
        <w:ind w:firstLine="0"/>
        <w:rPr>
          <w:rtl/>
        </w:rPr>
      </w:pPr>
      <w:r>
        <w:rPr>
          <w:rtl/>
        </w:rPr>
        <w:t>0.10000000149011612</w:t>
      </w:r>
    </w:p>
    <w:p w14:paraId="4BF4790A" w14:textId="7CD44A33" w:rsidR="00E60DC9" w:rsidRDefault="00E60DC9" w:rsidP="00E60DC9">
      <w:pPr>
        <w:ind w:firstLine="0"/>
        <w:rPr>
          <w:rtl/>
        </w:rPr>
      </w:pPr>
    </w:p>
    <w:p w14:paraId="4161505A" w14:textId="4D546449" w:rsidR="00E60DC9" w:rsidRDefault="00E60DC9" w:rsidP="00E60DC9">
      <w:pPr>
        <w:ind w:firstLine="0"/>
        <w:rPr>
          <w:rtl/>
        </w:rPr>
      </w:pPr>
    </w:p>
    <w:p w14:paraId="39982B52" w14:textId="0C7EB52E" w:rsidR="00E60DC9" w:rsidRDefault="00E60DC9" w:rsidP="00E60DC9">
      <w:pPr>
        <w:ind w:firstLine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41184" behindDoc="0" locked="0" layoutInCell="1" allowOverlap="1" wp14:anchorId="759EAB7B" wp14:editId="634B9B68">
            <wp:simplePos x="0" y="0"/>
            <wp:positionH relativeFrom="column">
              <wp:posOffset>-177422</wp:posOffset>
            </wp:positionH>
            <wp:positionV relativeFrom="paragraph">
              <wp:posOffset>409433</wp:posOffset>
            </wp:positionV>
            <wp:extent cx="3022145" cy="2074460"/>
            <wp:effectExtent l="0" t="0" r="6985" b="2540"/>
            <wp:wrapNone/>
            <wp:docPr id="1052" name="Picture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078" cy="2077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Pr="00E60DC9">
        <w:t>A</w:t>
      </w:r>
      <w:r w:rsidRPr="00E60DC9">
        <w:t>dadelta</w:t>
      </w:r>
      <w:proofErr w:type="spellEnd"/>
      <w:r>
        <w:rPr>
          <w:rFonts w:hint="cs"/>
          <w:rtl/>
        </w:rPr>
        <w:t xml:space="preserve"> :</w:t>
      </w:r>
      <w:proofErr w:type="gramEnd"/>
    </w:p>
    <w:p w14:paraId="21DF84E0" w14:textId="16DFDE1E" w:rsidR="00E60DC9" w:rsidRDefault="00E60DC9" w:rsidP="00E60DC9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42208" behindDoc="0" locked="0" layoutInCell="1" allowOverlap="1" wp14:anchorId="30C481F6" wp14:editId="0C6B0030">
            <wp:simplePos x="0" y="0"/>
            <wp:positionH relativeFrom="column">
              <wp:posOffset>2988840</wp:posOffset>
            </wp:positionH>
            <wp:positionV relativeFrom="paragraph">
              <wp:posOffset>11506</wp:posOffset>
            </wp:positionV>
            <wp:extent cx="3016155" cy="2106762"/>
            <wp:effectExtent l="0" t="0" r="0" b="8255"/>
            <wp:wrapNone/>
            <wp:docPr id="1053" name="Picture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155" cy="21067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FC3C1" w14:textId="2F610C78" w:rsidR="00F764F0" w:rsidRDefault="00F764F0" w:rsidP="00F764F0">
      <w:pPr>
        <w:ind w:firstLine="0"/>
        <w:rPr>
          <w:rtl/>
        </w:rPr>
      </w:pPr>
    </w:p>
    <w:p w14:paraId="03C83CE0" w14:textId="1839D2F0" w:rsidR="00F764F0" w:rsidRDefault="00F764F0" w:rsidP="00F764F0">
      <w:pPr>
        <w:ind w:firstLine="0"/>
        <w:rPr>
          <w:rtl/>
        </w:rPr>
      </w:pPr>
    </w:p>
    <w:p w14:paraId="67A3235E" w14:textId="23D7A31B" w:rsidR="00F764F0" w:rsidRDefault="00F764F0" w:rsidP="00F764F0">
      <w:pPr>
        <w:ind w:firstLine="0"/>
        <w:rPr>
          <w:rtl/>
        </w:rPr>
      </w:pPr>
    </w:p>
    <w:p w14:paraId="644B5C93" w14:textId="417803E9" w:rsidR="00F764F0" w:rsidRDefault="00F764F0" w:rsidP="00F764F0">
      <w:pPr>
        <w:ind w:firstLine="0"/>
        <w:rPr>
          <w:rtl/>
        </w:rPr>
      </w:pPr>
    </w:p>
    <w:p w14:paraId="6479ED13" w14:textId="3DE36E72" w:rsidR="00F764F0" w:rsidRDefault="00F764F0" w:rsidP="00F764F0">
      <w:pPr>
        <w:ind w:firstLine="0"/>
        <w:rPr>
          <w:rtl/>
        </w:rPr>
      </w:pPr>
    </w:p>
    <w:p w14:paraId="0ECB19C1" w14:textId="77777777" w:rsidR="00E60DC9" w:rsidRDefault="00E60DC9" w:rsidP="00E60DC9">
      <w:pPr>
        <w:ind w:firstLine="0"/>
        <w:rPr>
          <w:rtl/>
        </w:rPr>
      </w:pPr>
      <w:r>
        <w:rPr>
          <w:rtl/>
        </w:rPr>
        <w:t>0.3249925971031189</w:t>
      </w:r>
    </w:p>
    <w:p w14:paraId="437D4769" w14:textId="4637F42B" w:rsidR="00E60DC9" w:rsidRDefault="00E60DC9" w:rsidP="00E60DC9">
      <w:pPr>
        <w:ind w:firstLine="0"/>
        <w:rPr>
          <w:rtl/>
        </w:rPr>
      </w:pPr>
      <w:r>
        <w:rPr>
          <w:rtl/>
        </w:rPr>
        <w:t>0.10350000113248825</w:t>
      </w:r>
    </w:p>
    <w:p w14:paraId="3C9860C6" w14:textId="2E940276" w:rsidR="00E60DC9" w:rsidRDefault="00E60DC9" w:rsidP="00E60DC9">
      <w:pPr>
        <w:ind w:firstLine="0"/>
        <w:rPr>
          <w:rtl/>
        </w:rPr>
      </w:pPr>
      <w:r>
        <w:rPr>
          <w:rFonts w:hint="cs"/>
          <w:rtl/>
        </w:rPr>
        <w:t>ح) افزودن لایه به شبکه</w:t>
      </w:r>
    </w:p>
    <w:p w14:paraId="7F2F32AB" w14:textId="2BF7815B" w:rsidR="00E60DC9" w:rsidRDefault="00E60DC9" w:rsidP="00E60DC9">
      <w:pPr>
        <w:ind w:firstLine="0"/>
        <w:rPr>
          <w:rtl/>
        </w:rPr>
      </w:pPr>
      <w:r>
        <w:rPr>
          <w:rFonts w:hint="cs"/>
          <w:rtl/>
        </w:rPr>
        <w:t xml:space="preserve">1]4 لایه 32*10و32و32و32: زمان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6:22</w:t>
      </w:r>
    </w:p>
    <w:p w14:paraId="3A7DC494" w14:textId="66717E2E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_sigmoid_1 = </w:t>
      </w:r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05EB2355" w14:textId="77777777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,</w:t>
      </w:r>
    </w:p>
    <w:p w14:paraId="28B724E2" w14:textId="77777777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150EC400" w14:textId="77777777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7281FBEE" w14:textId="74A9B8A4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7FAAC1AF" w14:textId="77777777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54D549E3" w14:textId="1036CAAA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E60D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                   </w:t>
      </w:r>
    </w:p>
    <w:p w14:paraId="15807849" w14:textId="20B9DB15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7C9354CB" w14:textId="6A8D84D8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_sigmoid_</w:t>
      </w:r>
      <w:proofErr w:type="gramStart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.</w:t>
      </w:r>
      <w:r w:rsidRPr="00E60DC9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proofErr w:type="gramEnd"/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3B28EC81" w14:textId="36B7151C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optimizer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2C05D4FA" w14:textId="77777777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BinaryCrossentropy</w:t>
      </w:r>
      <w:proofErr w:type="spellEnd"/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76C83290" w14:textId="0A4B30AD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E60D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accuracy'</w:t>
      </w: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7948C3E8" w14:textId="65A6330A" w:rsidR="00E60DC9" w:rsidRPr="00E60DC9" w:rsidRDefault="00E60DC9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E60DC9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77909663" w14:textId="37EBE4B5" w:rsidR="00E60DC9" w:rsidRPr="00E60DC9" w:rsidRDefault="006673B6" w:rsidP="00E60D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>
        <w:rPr>
          <w:noProof/>
        </w:rPr>
        <w:drawing>
          <wp:anchor distT="0" distB="0" distL="114300" distR="114300" simplePos="0" relativeHeight="251744256" behindDoc="0" locked="0" layoutInCell="1" allowOverlap="1" wp14:anchorId="2BF9C61D" wp14:editId="0D38A951">
            <wp:simplePos x="0" y="0"/>
            <wp:positionH relativeFrom="column">
              <wp:posOffset>2920545</wp:posOffset>
            </wp:positionH>
            <wp:positionV relativeFrom="paragraph">
              <wp:posOffset>179155</wp:posOffset>
            </wp:positionV>
            <wp:extent cx="3043451" cy="2191916"/>
            <wp:effectExtent l="0" t="0" r="5080" b="0"/>
            <wp:wrapNone/>
            <wp:docPr id="1056" name="Picture 1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451" cy="2191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0DC9" w:rsidRPr="00E60D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290AC2EA" w14:textId="18EF85C7" w:rsidR="00E60DC9" w:rsidRDefault="006673B6" w:rsidP="00E60DC9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743232" behindDoc="0" locked="0" layoutInCell="1" allowOverlap="1" wp14:anchorId="38C84D3E" wp14:editId="79B62D5A">
            <wp:simplePos x="0" y="0"/>
            <wp:positionH relativeFrom="margin">
              <wp:align>left</wp:align>
            </wp:positionH>
            <wp:positionV relativeFrom="paragraph">
              <wp:posOffset>77167</wp:posOffset>
            </wp:positionV>
            <wp:extent cx="2900778" cy="2051950"/>
            <wp:effectExtent l="0" t="0" r="0" b="5715"/>
            <wp:wrapNone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778" cy="2051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18A36" w14:textId="75934F32" w:rsidR="00F764F0" w:rsidRDefault="00F764F0" w:rsidP="00F764F0">
      <w:pPr>
        <w:ind w:firstLine="0"/>
        <w:rPr>
          <w:rtl/>
        </w:rPr>
      </w:pPr>
    </w:p>
    <w:p w14:paraId="046E6594" w14:textId="6190BE8E" w:rsidR="00F764F0" w:rsidRDefault="00F764F0" w:rsidP="00F764F0">
      <w:pPr>
        <w:ind w:firstLine="0"/>
        <w:rPr>
          <w:noProof/>
          <w:rtl/>
        </w:rPr>
      </w:pPr>
    </w:p>
    <w:p w14:paraId="08EB27F4" w14:textId="0FB23D46" w:rsidR="006673B6" w:rsidRDefault="006673B6" w:rsidP="00F764F0">
      <w:pPr>
        <w:ind w:firstLine="0"/>
        <w:rPr>
          <w:noProof/>
          <w:rtl/>
        </w:rPr>
      </w:pPr>
    </w:p>
    <w:p w14:paraId="43E56C56" w14:textId="537A0B23" w:rsidR="006673B6" w:rsidRDefault="006673B6" w:rsidP="00F764F0">
      <w:pPr>
        <w:ind w:firstLine="0"/>
        <w:rPr>
          <w:noProof/>
          <w:rtl/>
        </w:rPr>
      </w:pPr>
    </w:p>
    <w:p w14:paraId="0C0A2D23" w14:textId="7D724F02" w:rsidR="006673B6" w:rsidRDefault="006673B6" w:rsidP="00F764F0">
      <w:pPr>
        <w:ind w:firstLine="0"/>
        <w:rPr>
          <w:noProof/>
          <w:rtl/>
        </w:rPr>
      </w:pPr>
    </w:p>
    <w:p w14:paraId="6FED6109" w14:textId="77777777" w:rsidR="006673B6" w:rsidRDefault="006673B6" w:rsidP="006673B6">
      <w:pPr>
        <w:ind w:firstLine="0"/>
        <w:rPr>
          <w:noProof/>
          <w:rtl/>
        </w:rPr>
      </w:pPr>
      <w:r>
        <w:rPr>
          <w:noProof/>
          <w:rtl/>
        </w:rPr>
        <w:lastRenderedPageBreak/>
        <w:t>0.30024227499961853</w:t>
      </w:r>
    </w:p>
    <w:p w14:paraId="254E01E1" w14:textId="511D84DE" w:rsidR="006673B6" w:rsidRDefault="006673B6" w:rsidP="006673B6">
      <w:pPr>
        <w:ind w:firstLine="0"/>
        <w:rPr>
          <w:noProof/>
          <w:rtl/>
        </w:rPr>
      </w:pPr>
      <w:r>
        <w:rPr>
          <w:noProof/>
          <w:rtl/>
        </w:rPr>
        <w:t>0.41929998993873596</w:t>
      </w:r>
    </w:p>
    <w:p w14:paraId="747F0EE3" w14:textId="639A912F" w:rsidR="006673B6" w:rsidRDefault="006673B6" w:rsidP="006673B6">
      <w:pPr>
        <w:ind w:firstLine="0"/>
        <w:rPr>
          <w:noProof/>
          <w:rtl/>
        </w:rPr>
      </w:pPr>
      <w:r>
        <w:rPr>
          <w:rFonts w:hint="cs"/>
          <w:noProof/>
          <w:rtl/>
        </w:rPr>
        <w:t xml:space="preserve">2)4لایه 32و32و32و32 : زمان </w:t>
      </w:r>
      <w:r w:rsidRPr="006673B6">
        <w:rPr>
          <w:noProof/>
          <w:rtl/>
        </w:rPr>
        <w:t>03:22</w:t>
      </w:r>
    </w:p>
    <w:p w14:paraId="6B1A6C7D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_sigmoid_2 = </w:t>
      </w:r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6FC0F789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,</w:t>
      </w:r>
    </w:p>
    <w:p w14:paraId="58E533FC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6C083611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120F1D1E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68DCD3F3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7ABBF920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                   </w:t>
      </w:r>
    </w:p>
    <w:p w14:paraId="18513764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7EC6A70E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_sigmoid_</w:t>
      </w:r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.</w:t>
      </w:r>
      <w:r w:rsidRPr="006673B6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2603B8FA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optimizer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77DC1014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BinaryCrossentropy</w:t>
      </w:r>
      <w:proofErr w:type="spellEnd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5061D77C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accuracy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54949294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6673B6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62C80C22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3BC0A28C" w14:textId="1FBBCD6C" w:rsidR="006673B6" w:rsidRDefault="006673B6" w:rsidP="006673B6">
      <w:pPr>
        <w:ind w:firstLine="0"/>
        <w:rPr>
          <w:noProof/>
          <w:rtl/>
        </w:rPr>
      </w:pPr>
    </w:p>
    <w:p w14:paraId="01C0D5C6" w14:textId="7A9DF53E" w:rsidR="006673B6" w:rsidRDefault="006673B6" w:rsidP="00F764F0">
      <w:pPr>
        <w:ind w:firstLine="0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0E598FF0" wp14:editId="4279E8DD">
            <wp:simplePos x="0" y="0"/>
            <wp:positionH relativeFrom="column">
              <wp:posOffset>3098042</wp:posOffset>
            </wp:positionH>
            <wp:positionV relativeFrom="paragraph">
              <wp:posOffset>9932</wp:posOffset>
            </wp:positionV>
            <wp:extent cx="2702257" cy="1916397"/>
            <wp:effectExtent l="0" t="0" r="3175" b="8255"/>
            <wp:wrapNone/>
            <wp:docPr id="1058" name="Picture 1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257" cy="19163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5280" behindDoc="0" locked="0" layoutInCell="1" allowOverlap="1" wp14:anchorId="27990414" wp14:editId="70D26C08">
            <wp:simplePos x="0" y="0"/>
            <wp:positionH relativeFrom="margin">
              <wp:align>left</wp:align>
            </wp:positionH>
            <wp:positionV relativeFrom="paragraph">
              <wp:posOffset>15155</wp:posOffset>
            </wp:positionV>
            <wp:extent cx="2778653" cy="1965561"/>
            <wp:effectExtent l="0" t="0" r="3175" b="0"/>
            <wp:wrapNone/>
            <wp:docPr id="1057" name="Picture 1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653" cy="19655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D31CD" w14:textId="03EBDC10" w:rsidR="006673B6" w:rsidRDefault="006673B6" w:rsidP="00F764F0">
      <w:pPr>
        <w:ind w:firstLine="0"/>
        <w:rPr>
          <w:noProof/>
          <w:rtl/>
        </w:rPr>
      </w:pPr>
    </w:p>
    <w:p w14:paraId="1AFCA5B6" w14:textId="696DEA97" w:rsidR="006673B6" w:rsidRDefault="006673B6" w:rsidP="00F764F0">
      <w:pPr>
        <w:ind w:firstLine="0"/>
        <w:rPr>
          <w:noProof/>
          <w:rtl/>
        </w:rPr>
      </w:pPr>
    </w:p>
    <w:p w14:paraId="38CD9AE4" w14:textId="582CE6CA" w:rsidR="006673B6" w:rsidRDefault="006673B6" w:rsidP="00F764F0">
      <w:pPr>
        <w:ind w:firstLine="0"/>
        <w:rPr>
          <w:noProof/>
          <w:rtl/>
        </w:rPr>
      </w:pPr>
    </w:p>
    <w:p w14:paraId="3BB5C3B9" w14:textId="18D63733" w:rsidR="006673B6" w:rsidRDefault="006673B6" w:rsidP="00F764F0">
      <w:pPr>
        <w:ind w:firstLine="0"/>
        <w:rPr>
          <w:noProof/>
          <w:rtl/>
        </w:rPr>
      </w:pPr>
    </w:p>
    <w:p w14:paraId="11C070FF" w14:textId="77777777" w:rsidR="006673B6" w:rsidRDefault="006673B6" w:rsidP="006673B6">
      <w:pPr>
        <w:ind w:firstLine="0"/>
        <w:rPr>
          <w:noProof/>
          <w:rtl/>
        </w:rPr>
      </w:pPr>
      <w:r>
        <w:rPr>
          <w:noProof/>
          <w:rtl/>
        </w:rPr>
        <w:t>0.2622953951358795</w:t>
      </w:r>
    </w:p>
    <w:p w14:paraId="6D1053C0" w14:textId="23D3036A" w:rsidR="006673B6" w:rsidRDefault="006673B6" w:rsidP="006673B6">
      <w:pPr>
        <w:ind w:firstLine="0"/>
        <w:rPr>
          <w:noProof/>
          <w:rtl/>
        </w:rPr>
      </w:pPr>
      <w:r>
        <w:rPr>
          <w:noProof/>
          <w:rtl/>
        </w:rPr>
        <w:t>0.37700000405311584</w:t>
      </w:r>
    </w:p>
    <w:p w14:paraId="6B428D88" w14:textId="433E03A4" w:rsidR="006673B6" w:rsidRDefault="006673B6" w:rsidP="006673B6">
      <w:pPr>
        <w:ind w:firstLine="0"/>
        <w:rPr>
          <w:noProof/>
          <w:rtl/>
        </w:rPr>
      </w:pPr>
    </w:p>
    <w:p w14:paraId="3D1E88C3" w14:textId="01380D39" w:rsidR="006673B6" w:rsidRDefault="006673B6" w:rsidP="006673B6">
      <w:pPr>
        <w:ind w:firstLine="0"/>
        <w:rPr>
          <w:rFonts w:ascii="Courier New" w:hAnsi="Courier New" w:cs="Courier New"/>
          <w:color w:val="212121"/>
          <w:sz w:val="21"/>
          <w:szCs w:val="21"/>
          <w:shd w:val="clear" w:color="auto" w:fill="FFFFFF"/>
          <w:rtl/>
        </w:rPr>
      </w:pPr>
      <w:r>
        <w:rPr>
          <w:rFonts w:hint="cs"/>
          <w:noProof/>
          <w:rtl/>
        </w:rPr>
        <w:t xml:space="preserve">3)4 لایه 32و32و10و10 : زمان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03:22</w:t>
      </w:r>
    </w:p>
    <w:p w14:paraId="5CAE938C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_sigmoid_3 = </w:t>
      </w:r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305F50AE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,</w:t>
      </w:r>
    </w:p>
    <w:p w14:paraId="53A6EF7D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463E64CD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62ADF6DE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46E4A027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,</w:t>
      </w:r>
    </w:p>
    <w:p w14:paraId="4BE0DB86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6673B6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activation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                   </w:t>
      </w:r>
    </w:p>
    <w:p w14:paraId="0C5277FA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52D1728F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_sigmoid_</w:t>
      </w:r>
      <w:proofErr w:type="gramStart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3.</w:t>
      </w:r>
      <w:r w:rsidRPr="006673B6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proofErr w:type="gramEnd"/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4824AF64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    optimizer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42696831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BinaryCrossentropy</w:t>
      </w:r>
      <w:proofErr w:type="spellEnd"/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60CF09F9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6673B6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accuracy'</w:t>
      </w: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01BE7E10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6673B6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03F6CECF" w14:textId="77777777" w:rsidR="006673B6" w:rsidRPr="006673B6" w:rsidRDefault="006673B6" w:rsidP="006673B6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6673B6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E5FE4AD" w14:textId="709858A9" w:rsidR="006673B6" w:rsidRDefault="006673B6" w:rsidP="006673B6">
      <w:pPr>
        <w:ind w:firstLine="0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48352" behindDoc="0" locked="0" layoutInCell="1" allowOverlap="1" wp14:anchorId="1A9144D7" wp14:editId="6E9284A1">
            <wp:simplePos x="0" y="0"/>
            <wp:positionH relativeFrom="column">
              <wp:posOffset>2934269</wp:posOffset>
            </wp:positionH>
            <wp:positionV relativeFrom="paragraph">
              <wp:posOffset>179760</wp:posOffset>
            </wp:positionV>
            <wp:extent cx="2811438" cy="1993826"/>
            <wp:effectExtent l="0" t="0" r="8255" b="6985"/>
            <wp:wrapNone/>
            <wp:docPr id="1060" name="Picture 1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514" cy="19967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7328" behindDoc="0" locked="0" layoutInCell="1" allowOverlap="1" wp14:anchorId="52E3DA0D" wp14:editId="0CFDA9FF">
            <wp:simplePos x="0" y="0"/>
            <wp:positionH relativeFrom="margin">
              <wp:align>left</wp:align>
            </wp:positionH>
            <wp:positionV relativeFrom="paragraph">
              <wp:posOffset>200328</wp:posOffset>
            </wp:positionV>
            <wp:extent cx="2778654" cy="1965562"/>
            <wp:effectExtent l="0" t="0" r="3175" b="0"/>
            <wp:wrapNone/>
            <wp:docPr id="1059" name="Picture 1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654" cy="19655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953E1" w14:textId="74F276D3" w:rsidR="006673B6" w:rsidRDefault="006673B6" w:rsidP="00F764F0">
      <w:pPr>
        <w:ind w:firstLine="0"/>
        <w:rPr>
          <w:noProof/>
          <w:rtl/>
        </w:rPr>
      </w:pPr>
    </w:p>
    <w:p w14:paraId="4A9C20E5" w14:textId="2978B794" w:rsidR="006673B6" w:rsidRDefault="006673B6" w:rsidP="00F764F0">
      <w:pPr>
        <w:ind w:firstLine="0"/>
        <w:rPr>
          <w:noProof/>
          <w:rtl/>
        </w:rPr>
      </w:pPr>
    </w:p>
    <w:p w14:paraId="33D34310" w14:textId="37CAF074" w:rsidR="006673B6" w:rsidRDefault="006673B6" w:rsidP="00F764F0">
      <w:pPr>
        <w:ind w:firstLine="0"/>
        <w:rPr>
          <w:noProof/>
          <w:rtl/>
        </w:rPr>
      </w:pPr>
    </w:p>
    <w:p w14:paraId="56D6B391" w14:textId="218EFAC6" w:rsidR="006673B6" w:rsidRDefault="006673B6" w:rsidP="00F764F0">
      <w:pPr>
        <w:ind w:firstLine="0"/>
        <w:rPr>
          <w:noProof/>
          <w:rtl/>
        </w:rPr>
      </w:pPr>
    </w:p>
    <w:p w14:paraId="57E8D709" w14:textId="1A8E5CA6" w:rsidR="006673B6" w:rsidRDefault="006673B6" w:rsidP="00F764F0">
      <w:pPr>
        <w:ind w:firstLine="0"/>
        <w:rPr>
          <w:noProof/>
          <w:rtl/>
        </w:rPr>
      </w:pPr>
    </w:p>
    <w:p w14:paraId="08BC38EF" w14:textId="77777777" w:rsidR="006673B6" w:rsidRDefault="006673B6" w:rsidP="006673B6">
      <w:pPr>
        <w:ind w:firstLine="0"/>
        <w:rPr>
          <w:rtl/>
        </w:rPr>
      </w:pPr>
      <w:r>
        <w:rPr>
          <w:rtl/>
        </w:rPr>
        <w:t>0.27165040373802185</w:t>
      </w:r>
    </w:p>
    <w:p w14:paraId="628500C1" w14:textId="37E0CC0B" w:rsidR="006673B6" w:rsidRDefault="006673B6" w:rsidP="006673B6">
      <w:pPr>
        <w:ind w:firstLine="0"/>
        <w:rPr>
          <w:rtl/>
        </w:rPr>
      </w:pPr>
      <w:r>
        <w:rPr>
          <w:rtl/>
        </w:rPr>
        <w:t>0.33079999685287476</w:t>
      </w:r>
    </w:p>
    <w:p w14:paraId="7B717A2A" w14:textId="0A8A2F30" w:rsidR="00F764F0" w:rsidRDefault="00F764F0" w:rsidP="00F764F0">
      <w:pPr>
        <w:ind w:firstLine="0"/>
        <w:rPr>
          <w:rtl/>
        </w:rPr>
      </w:pPr>
    </w:p>
    <w:p w14:paraId="7240F6C9" w14:textId="6682A0EF" w:rsidR="00F1595D" w:rsidRDefault="00F1595D" w:rsidP="00F764F0">
      <w:pPr>
        <w:ind w:firstLine="0"/>
        <w:rPr>
          <w:rtl/>
        </w:rPr>
      </w:pPr>
      <w:r>
        <w:rPr>
          <w:rFonts w:hint="cs"/>
          <w:rtl/>
        </w:rPr>
        <w:t xml:space="preserve">ط) انتخاب تعداد لایه بیشترین تاثیر را دارد سپس انتخاب تعداد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هر لایه سپس تعداد </w:t>
      </w:r>
      <w:proofErr w:type="spellStart"/>
      <w:r>
        <w:t>bach</w:t>
      </w:r>
      <w:proofErr w:type="spellEnd"/>
      <w:r>
        <w:rPr>
          <w:rFonts w:hint="cs"/>
          <w:rtl/>
        </w:rPr>
        <w:t xml:space="preserve"> های هر دوره  سپس تابع فعال ساز </w:t>
      </w:r>
    </w:p>
    <w:p w14:paraId="4A46D053" w14:textId="77777777" w:rsidR="00862714" w:rsidRDefault="00F1595D" w:rsidP="00F764F0">
      <w:pPr>
        <w:ind w:firstLine="0"/>
        <w:rPr>
          <w:rtl/>
        </w:rPr>
      </w:pPr>
      <w:r>
        <w:rPr>
          <w:rFonts w:hint="cs"/>
          <w:rtl/>
        </w:rPr>
        <w:t>ن) بهترین مدل برای شبکه 4 لایه قسمت ح شماره یک</w:t>
      </w:r>
      <w:r w:rsidR="00862714">
        <w:rPr>
          <w:rFonts w:hint="cs"/>
          <w:rtl/>
        </w:rPr>
        <w:t xml:space="preserve"> است که دقت 41 درصد داده است و زمان اجرای آن و بقیه اطلاعات در بخش خود آمده است</w:t>
      </w:r>
    </w:p>
    <w:p w14:paraId="3C64F167" w14:textId="59BC810A" w:rsidR="00F1595D" w:rsidRDefault="00862714" w:rsidP="00F764F0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به علت نمایش تمام خروجی ها در قسمت قبل دیگر اینجا تکرار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شود </w:t>
      </w:r>
    </w:p>
    <w:p w14:paraId="09F2104E" w14:textId="5B874CC0" w:rsidR="00F764F0" w:rsidRDefault="00F764F0" w:rsidP="00F764F0">
      <w:pPr>
        <w:rPr>
          <w:rtl/>
        </w:rPr>
      </w:pPr>
    </w:p>
    <w:p w14:paraId="3FDCC0A6" w14:textId="046A50B7" w:rsidR="00F764F0" w:rsidRPr="00F764F0" w:rsidRDefault="00F764F0" w:rsidP="00F764F0">
      <w:pPr>
        <w:rPr>
          <w:rtl/>
        </w:rPr>
        <w:sectPr w:rsidR="00F764F0" w:rsidRPr="00F764F0" w:rsidSect="00E44AA2">
          <w:footerReference w:type="default" r:id="rId54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75DE67EE" w14:textId="2EBEA79D" w:rsidR="00AF5736" w:rsidRDefault="00AF5736" w:rsidP="009C6454">
      <w:pPr>
        <w:pStyle w:val="Heading1"/>
      </w:pPr>
      <w:bookmarkStart w:id="6" w:name="_Toc100374501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071D02" w:rsidRPr="00071D02">
        <w:t>MLP (Regression)</w:t>
      </w:r>
      <w:bookmarkEnd w:id="6"/>
    </w:p>
    <w:p w14:paraId="32575305" w14:textId="4362A547" w:rsidR="00071D02" w:rsidRDefault="008066F1" w:rsidP="008066F1">
      <w:pPr>
        <w:rPr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78720" behindDoc="0" locked="0" layoutInCell="1" allowOverlap="1" wp14:anchorId="527D6BDD" wp14:editId="3A6B6677">
            <wp:simplePos x="0" y="0"/>
            <wp:positionH relativeFrom="margin">
              <wp:align>center</wp:align>
            </wp:positionH>
            <wp:positionV relativeFrom="paragraph">
              <wp:posOffset>835660</wp:posOffset>
            </wp:positionV>
            <wp:extent cx="2924175" cy="3758714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3758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1D02">
        <w:rPr>
          <w:rFonts w:hint="cs"/>
          <w:rtl/>
        </w:rPr>
        <w:t xml:space="preserve">الف)ابتدا فایل </w:t>
      </w:r>
      <w:r w:rsidR="00071D02">
        <w:t>csv</w:t>
      </w:r>
      <w:r w:rsidR="00071D02">
        <w:rPr>
          <w:rFonts w:hint="cs"/>
          <w:rtl/>
        </w:rPr>
        <w:t xml:space="preserve"> را با استفاده از تابع </w:t>
      </w:r>
      <w:proofErr w:type="spellStart"/>
      <w:r w:rsidR="00071D02">
        <w:rPr>
          <w:rFonts w:hint="cs"/>
          <w:rtl/>
        </w:rPr>
        <w:t>پانداس</w:t>
      </w:r>
      <w:proofErr w:type="spellEnd"/>
      <w:r w:rsidR="00071D02">
        <w:rPr>
          <w:rFonts w:hint="cs"/>
          <w:rtl/>
        </w:rPr>
        <w:t xml:space="preserve"> </w:t>
      </w:r>
      <w:proofErr w:type="spellStart"/>
      <w:r w:rsidR="00071D02">
        <w:t>read_csv</w:t>
      </w:r>
      <w:proofErr w:type="spellEnd"/>
      <w:r w:rsidR="00071D02">
        <w:t xml:space="preserve">() </w:t>
      </w:r>
      <w:r w:rsidR="00071D02">
        <w:rPr>
          <w:rFonts w:hint="cs"/>
          <w:rtl/>
        </w:rPr>
        <w:t xml:space="preserve"> وارد کرده و سپس نمایش می دهیم تا </w:t>
      </w:r>
      <w:proofErr w:type="spellStart"/>
      <w:r w:rsidR="00071D02">
        <w:rPr>
          <w:rFonts w:hint="cs"/>
          <w:rtl/>
        </w:rPr>
        <w:t>دیتا</w:t>
      </w:r>
      <w:proofErr w:type="spellEnd"/>
      <w:r w:rsidR="00071D02">
        <w:rPr>
          <w:rFonts w:hint="cs"/>
          <w:rtl/>
        </w:rPr>
        <w:t xml:space="preserve"> ها را مشاهده کنیم تا تعداد ویژگی ها و همینطوری کمی و کیفی بودن اطلاعات را بررسی می کنیم</w:t>
      </w:r>
      <w:r>
        <w:rPr>
          <w:rFonts w:hint="cs"/>
          <w:rtl/>
        </w:rPr>
        <w:t xml:space="preserve"> دید کلی از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را مشاهده کنید:</w:t>
      </w:r>
    </w:p>
    <w:p w14:paraId="165CBB95" w14:textId="482B6230" w:rsidR="008066F1" w:rsidRDefault="008066F1" w:rsidP="008066F1">
      <w:pPr>
        <w:rPr>
          <w:rFonts w:hint="cs"/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5FBAE172" w:rsidR="00A614D6" w:rsidRDefault="008066F1" w:rsidP="009C6454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79744" behindDoc="0" locked="0" layoutInCell="1" allowOverlap="1" wp14:anchorId="48BCCEAA" wp14:editId="09B0DFAE">
            <wp:simplePos x="0" y="0"/>
            <wp:positionH relativeFrom="page">
              <wp:align>center</wp:align>
            </wp:positionH>
            <wp:positionV relativeFrom="paragraph">
              <wp:posOffset>320040</wp:posOffset>
            </wp:positionV>
            <wp:extent cx="6810375" cy="1336129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375" cy="13361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9E02A" w14:textId="3DA0DFEA" w:rsidR="00A614D6" w:rsidRDefault="00A614D6" w:rsidP="009C6454">
      <w:pPr>
        <w:rPr>
          <w:rtl/>
        </w:rPr>
      </w:pPr>
    </w:p>
    <w:p w14:paraId="67938772" w14:textId="037FF84E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6B1650E1" w14:textId="5E41EAF5" w:rsidR="008066F1" w:rsidRDefault="008066F1" w:rsidP="008066F1">
      <w:pPr>
        <w:rPr>
          <w:rtl/>
        </w:rPr>
      </w:pPr>
      <w:r>
        <w:rPr>
          <w:rFonts w:hint="cs"/>
          <w:rtl/>
        </w:rPr>
        <w:t xml:space="preserve">سپس </w:t>
      </w:r>
      <w:proofErr w:type="spellStart"/>
      <w:r>
        <w:rPr>
          <w:rFonts w:hint="cs"/>
          <w:rtl/>
        </w:rPr>
        <w:t>تابعی</w:t>
      </w:r>
      <w:proofErr w:type="spellEnd"/>
      <w:r>
        <w:rPr>
          <w:rFonts w:hint="cs"/>
          <w:rtl/>
        </w:rPr>
        <w:t xml:space="preserve"> را تعریف می کنیم تا پیش پردازش های لازم را روی این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انجام دهد و همینطور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های کیفی را تبدیل به کمی کرده و </w:t>
      </w:r>
      <w:proofErr w:type="spellStart"/>
      <w:r>
        <w:rPr>
          <w:rFonts w:hint="cs"/>
          <w:rtl/>
        </w:rPr>
        <w:t>همچینین</w:t>
      </w:r>
      <w:proofErr w:type="spellEnd"/>
      <w:r>
        <w:rPr>
          <w:rFonts w:hint="cs"/>
          <w:rtl/>
        </w:rPr>
        <w:t xml:space="preserve"> مقادیر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ها را </w:t>
      </w:r>
      <w:proofErr w:type="spellStart"/>
      <w:r>
        <w:rPr>
          <w:rFonts w:hint="cs"/>
          <w:rtl/>
        </w:rPr>
        <w:t>نرمالیزه</w:t>
      </w:r>
      <w:proofErr w:type="spellEnd"/>
      <w:r>
        <w:rPr>
          <w:rFonts w:hint="cs"/>
          <w:rtl/>
        </w:rPr>
        <w:t xml:space="preserve"> کند یعنی اعداد را به اعداد بین صفر و یک </w:t>
      </w:r>
      <w:proofErr w:type="spellStart"/>
      <w:r>
        <w:rPr>
          <w:rFonts w:hint="cs"/>
          <w:rtl/>
        </w:rPr>
        <w:t>اسکیل</w:t>
      </w:r>
      <w:proofErr w:type="spellEnd"/>
      <w:r>
        <w:rPr>
          <w:rFonts w:hint="cs"/>
          <w:rtl/>
        </w:rPr>
        <w:t xml:space="preserve"> می کنید.</w:t>
      </w:r>
    </w:p>
    <w:p w14:paraId="2D5ED60C" w14:textId="77777777" w:rsidR="00DE15C9" w:rsidRDefault="00DE15C9" w:rsidP="008066F1">
      <w:pPr>
        <w:rPr>
          <w:rtl/>
        </w:rPr>
      </w:pPr>
      <w:r>
        <w:rPr>
          <w:rFonts w:hint="cs"/>
          <w:rtl/>
        </w:rPr>
        <w:t xml:space="preserve">اسم </w:t>
      </w:r>
      <w:r w:rsidR="008066F1">
        <w:rPr>
          <w:rFonts w:hint="cs"/>
          <w:rtl/>
        </w:rPr>
        <w:t>ای</w:t>
      </w:r>
      <w:r>
        <w:rPr>
          <w:rFonts w:hint="cs"/>
          <w:rtl/>
        </w:rPr>
        <w:t>ن</w:t>
      </w:r>
      <w:r w:rsidR="008066F1">
        <w:rPr>
          <w:rFonts w:hint="cs"/>
          <w:rtl/>
        </w:rPr>
        <w:t xml:space="preserve"> تابع</w:t>
      </w:r>
      <w:r>
        <w:rPr>
          <w:rFonts w:hint="cs"/>
          <w:rtl/>
        </w:rPr>
        <w:t xml:space="preserve"> را</w:t>
      </w:r>
      <w:r w:rsidR="008066F1">
        <w:rPr>
          <w:rFonts w:hint="cs"/>
          <w:rtl/>
        </w:rPr>
        <w:t xml:space="preserve"> </w:t>
      </w:r>
      <w:proofErr w:type="spellStart"/>
      <w:r w:rsidRPr="00DE15C9">
        <w:t>ready_to_process</w:t>
      </w:r>
      <w:proofErr w:type="spellEnd"/>
      <w:r w:rsidRPr="00DE15C9">
        <w:t>(data)</w:t>
      </w:r>
      <w:r>
        <w:rPr>
          <w:rFonts w:hint="cs"/>
          <w:rtl/>
        </w:rPr>
        <w:t xml:space="preserve"> را گذاشته ایم که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عنوان ورودی فقط </w:t>
      </w:r>
      <w:proofErr w:type="spellStart"/>
      <w:r>
        <w:rPr>
          <w:rFonts w:hint="cs"/>
          <w:rtl/>
        </w:rPr>
        <w:t>دیتای</w:t>
      </w:r>
      <w:proofErr w:type="spellEnd"/>
      <w:r>
        <w:rPr>
          <w:rFonts w:hint="cs"/>
          <w:rtl/>
        </w:rPr>
        <w:t xml:space="preserve"> خام </w:t>
      </w:r>
      <w:proofErr w:type="spellStart"/>
      <w:r>
        <w:rPr>
          <w:rFonts w:hint="cs"/>
          <w:rtl/>
        </w:rPr>
        <w:t>پانداس</w:t>
      </w:r>
      <w:proofErr w:type="spellEnd"/>
      <w:r>
        <w:rPr>
          <w:rFonts w:hint="cs"/>
          <w:rtl/>
        </w:rPr>
        <w:t xml:space="preserve"> را می گیرد و پیش پرداز های توضیح شده را روی آن انجام می دهد و </w:t>
      </w:r>
      <w:proofErr w:type="spellStart"/>
      <w:r>
        <w:rPr>
          <w:rFonts w:hint="cs"/>
          <w:rtl/>
        </w:rPr>
        <w:t>دیتای</w:t>
      </w:r>
      <w:proofErr w:type="spellEnd"/>
      <w:r>
        <w:rPr>
          <w:rFonts w:hint="cs"/>
          <w:rtl/>
        </w:rPr>
        <w:t xml:space="preserve"> آماده شده برای پردازش را به عنوان خروجی باز می گرداند.</w:t>
      </w:r>
    </w:p>
    <w:p w14:paraId="56BB4609" w14:textId="77777777" w:rsidR="00DE15C9" w:rsidRDefault="00DE15C9" w:rsidP="008066F1">
      <w:pPr>
        <w:rPr>
          <w:rtl/>
        </w:rPr>
      </w:pPr>
      <w:r>
        <w:rPr>
          <w:rFonts w:hint="cs"/>
          <w:rtl/>
        </w:rPr>
        <w:lastRenderedPageBreak/>
        <w:t>کد تابع ساخته شده به صورت زیر است:</w:t>
      </w:r>
    </w:p>
    <w:p w14:paraId="157AD201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>
        <w:rPr>
          <w:rFonts w:hint="cs"/>
          <w:rtl/>
        </w:rPr>
        <w:t xml:space="preserve"> </w:t>
      </w:r>
      <w:r w:rsidRPr="00DE15C9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E15C9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eady_to_process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DE15C9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data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:</w:t>
      </w:r>
      <w:proofErr w:type="gramEnd"/>
    </w:p>
    <w:p w14:paraId="23D738D2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object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.select</w:t>
      </w:r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dtypes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include=</w:t>
      </w:r>
      <w:r w:rsidRPr="00DE15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object'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2AB9C92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number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.drop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columns=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object.keys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)</w:t>
      </w:r>
    </w:p>
    <w:p w14:paraId="5CA23D11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object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object.fillna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DE15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NA'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70D9F93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scaler = </w:t>
      </w:r>
      <w:proofErr w:type="spellStart"/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inMaxScaler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0AFA18B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DE15C9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 </w:t>
      </w:r>
      <w:r w:rsidRPr="00DE15C9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object.keys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:</w:t>
      </w:r>
    </w:p>
    <w:p w14:paraId="2CD534DA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x=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object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n]</w:t>
      </w:r>
    </w:p>
    <w:p w14:paraId="0A59637E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x= </w:t>
      </w:r>
      <w:proofErr w:type="spellStart"/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astype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DE15C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"category"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.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at.codes</w:t>
      </w:r>
      <w:proofErr w:type="spellEnd"/>
    </w:p>
    <w:p w14:paraId="224A9983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x =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caler.fit_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ransform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values.reshape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(</w:t>
      </w:r>
      <w:r w:rsidRPr="00DE15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DE15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)</w:t>
      </w:r>
    </w:p>
    <w:p w14:paraId="22F00E09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object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n]=x</w:t>
      </w:r>
    </w:p>
    <w:p w14:paraId="6E5721C5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DE15C9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 </w:t>
      </w:r>
      <w:r w:rsidRPr="00DE15C9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ber.keys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:</w:t>
      </w:r>
    </w:p>
    <w:p w14:paraId="1FB76CBE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number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n]=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number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n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.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fillna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number.mean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)</w:t>
      </w:r>
    </w:p>
    <w:p w14:paraId="5AD37755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data_number[n] = scaler.fit_transform(data_number[n</w:t>
      </w:r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.values</w:t>
      </w:r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reshape((</w:t>
      </w:r>
      <w:r w:rsidRPr="00DE15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DE15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)</w:t>
      </w:r>
    </w:p>
    <w:p w14:paraId="7D95EE90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DE15C9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proofErr w:type="gram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d.concat</w:t>
      </w:r>
      <w:proofErr w:type="spellEnd"/>
      <w:proofErr w:type="gram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[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object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number</w:t>
      </w:r>
      <w:proofErr w:type="spellEnd"/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axis=</w:t>
      </w:r>
      <w:r w:rsidRPr="00DE15C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DE15C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7BEDFFB9" w14:textId="77777777" w:rsidR="00DE15C9" w:rsidRPr="00DE15C9" w:rsidRDefault="00DE15C9" w:rsidP="00DE15C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21DFAE45" w14:textId="12255ACF" w:rsidR="008066F1" w:rsidRDefault="00DE15C9" w:rsidP="008066F1">
      <w:pPr>
        <w:rPr>
          <w:rtl/>
        </w:rPr>
      </w:pPr>
      <w:r>
        <w:rPr>
          <w:rFonts w:hint="cs"/>
          <w:rtl/>
        </w:rPr>
        <w:t xml:space="preserve">این تابع </w:t>
      </w:r>
      <w:proofErr w:type="spellStart"/>
      <w:r>
        <w:rPr>
          <w:rFonts w:hint="cs"/>
          <w:rtl/>
        </w:rPr>
        <w:t>ایتدا</w:t>
      </w:r>
      <w:proofErr w:type="spellEnd"/>
      <w:r>
        <w:rPr>
          <w:rFonts w:hint="cs"/>
          <w:rtl/>
        </w:rPr>
        <w:t xml:space="preserve"> داده های کمی و کیفی را جدا می کند داده های کیفی را </w:t>
      </w:r>
      <w:proofErr w:type="spellStart"/>
      <w:r>
        <w:rPr>
          <w:rFonts w:hint="cs"/>
          <w:rtl/>
        </w:rPr>
        <w:t>را</w:t>
      </w:r>
      <w:proofErr w:type="spellEnd"/>
      <w:r>
        <w:rPr>
          <w:rFonts w:hint="cs"/>
          <w:rtl/>
        </w:rPr>
        <w:t xml:space="preserve"> کمی کرده سپس نرمال می کند </w:t>
      </w:r>
      <w:r w:rsidR="003A64A6">
        <w:rPr>
          <w:rFonts w:hint="cs"/>
          <w:rtl/>
        </w:rPr>
        <w:t xml:space="preserve">و داده های </w:t>
      </w:r>
      <w:proofErr w:type="spellStart"/>
      <w:r w:rsidR="003A64A6">
        <w:rPr>
          <w:rFonts w:hint="cs"/>
          <w:rtl/>
        </w:rPr>
        <w:t>ناموجودش</w:t>
      </w:r>
      <w:proofErr w:type="spellEnd"/>
      <w:r w:rsidR="003A64A6">
        <w:rPr>
          <w:rFonts w:hint="cs"/>
          <w:rtl/>
        </w:rPr>
        <w:t xml:space="preserve"> را </w:t>
      </w:r>
      <w:proofErr w:type="spellStart"/>
      <w:r w:rsidR="003A64A6">
        <w:t>na</w:t>
      </w:r>
      <w:proofErr w:type="spellEnd"/>
      <w:r w:rsidR="003A64A6">
        <w:t xml:space="preserve"> </w:t>
      </w:r>
      <w:r w:rsidR="003A64A6">
        <w:rPr>
          <w:rFonts w:hint="cs"/>
          <w:rtl/>
        </w:rPr>
        <w:t xml:space="preserve"> می گذارد همچنین برای داده های کمی داده های </w:t>
      </w:r>
      <w:proofErr w:type="spellStart"/>
      <w:r w:rsidR="003A64A6">
        <w:rPr>
          <w:rFonts w:hint="cs"/>
          <w:rtl/>
        </w:rPr>
        <w:t>ناموجود</w:t>
      </w:r>
      <w:proofErr w:type="spellEnd"/>
      <w:r w:rsidR="003A64A6">
        <w:rPr>
          <w:rFonts w:hint="cs"/>
          <w:rtl/>
        </w:rPr>
        <w:t xml:space="preserve"> را میانگین داده ها جایگزین می کند و </w:t>
      </w:r>
      <w:proofErr w:type="spellStart"/>
      <w:r w:rsidR="003A64A6">
        <w:rPr>
          <w:rFonts w:hint="cs"/>
          <w:rtl/>
        </w:rPr>
        <w:t>سپسنرمالیزه</w:t>
      </w:r>
      <w:proofErr w:type="spellEnd"/>
      <w:r w:rsidR="003A64A6">
        <w:rPr>
          <w:rFonts w:hint="cs"/>
          <w:rtl/>
        </w:rPr>
        <w:t xml:space="preserve"> می کند سر آخر هر دو داده را کنار هم گذاشته و به عنوان خروجی بر می گرداند.</w:t>
      </w:r>
    </w:p>
    <w:p w14:paraId="3E19710B" w14:textId="0494F228" w:rsidR="003A64A6" w:rsidRDefault="007E1503" w:rsidP="008066F1">
      <w:pPr>
        <w:rPr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80768" behindDoc="0" locked="0" layoutInCell="1" allowOverlap="1" wp14:anchorId="7EBAB243" wp14:editId="0326F15C">
            <wp:simplePos x="0" y="0"/>
            <wp:positionH relativeFrom="column">
              <wp:posOffset>-400050</wp:posOffset>
            </wp:positionH>
            <wp:positionV relativeFrom="paragraph">
              <wp:posOffset>381635</wp:posOffset>
            </wp:positionV>
            <wp:extent cx="6562725" cy="1722462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2725" cy="17224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A64A6">
        <w:rPr>
          <w:rFonts w:hint="cs"/>
          <w:rtl/>
        </w:rPr>
        <w:t>دیتا</w:t>
      </w:r>
      <w:proofErr w:type="spellEnd"/>
      <w:r w:rsidR="003A64A6">
        <w:rPr>
          <w:rFonts w:hint="cs"/>
          <w:rtl/>
        </w:rPr>
        <w:t xml:space="preserve"> به صورت زیر در میاید:</w:t>
      </w:r>
    </w:p>
    <w:p w14:paraId="1B64697E" w14:textId="2B736275" w:rsidR="003A64A6" w:rsidRPr="00DE15C9" w:rsidRDefault="003A64A6" w:rsidP="008066F1">
      <w:pPr>
        <w:rPr>
          <w:rFonts w:hint="cs"/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080611B2" w:rsidR="00A614D6" w:rsidRDefault="00A614D6" w:rsidP="009C6454">
      <w:pPr>
        <w:rPr>
          <w:rtl/>
        </w:rPr>
      </w:pPr>
    </w:p>
    <w:p w14:paraId="6BE180C7" w14:textId="4D818C89" w:rsidR="007E1503" w:rsidRDefault="007E1503" w:rsidP="009C6454">
      <w:pPr>
        <w:rPr>
          <w:rtl/>
        </w:rPr>
      </w:pPr>
      <w:r>
        <w:rPr>
          <w:rFonts w:hint="cs"/>
          <w:rtl/>
        </w:rPr>
        <w:t xml:space="preserve">این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آماده پردازش است.</w:t>
      </w:r>
    </w:p>
    <w:p w14:paraId="7DF933B7" w14:textId="70050480" w:rsidR="007E1503" w:rsidRDefault="007E1503" w:rsidP="009C6454">
      <w:pPr>
        <w:rPr>
          <w:rtl/>
        </w:rPr>
      </w:pPr>
      <w:r>
        <w:rPr>
          <w:rFonts w:hint="cs"/>
          <w:rtl/>
        </w:rPr>
        <w:t>ب)</w:t>
      </w:r>
      <w:r w:rsidR="005C2859">
        <w:rPr>
          <w:rFonts w:hint="cs"/>
          <w:rtl/>
        </w:rPr>
        <w:t xml:space="preserve">حال ستون قیمت را از </w:t>
      </w:r>
      <w:proofErr w:type="spellStart"/>
      <w:r w:rsidR="005C2859">
        <w:rPr>
          <w:rFonts w:hint="cs"/>
          <w:rtl/>
        </w:rPr>
        <w:t>دیتا</w:t>
      </w:r>
      <w:proofErr w:type="spellEnd"/>
      <w:r w:rsidR="005C2859">
        <w:rPr>
          <w:rFonts w:hint="cs"/>
          <w:rtl/>
        </w:rPr>
        <w:t xml:space="preserve"> جدا کرده و آن را به عنوان برچسب در نظر می گیریم و سپس 20 درصد </w:t>
      </w:r>
      <w:proofErr w:type="spellStart"/>
      <w:r w:rsidR="005C2859">
        <w:rPr>
          <w:rFonts w:hint="cs"/>
          <w:rtl/>
        </w:rPr>
        <w:t>دیتا</w:t>
      </w:r>
      <w:proofErr w:type="spellEnd"/>
      <w:r w:rsidR="005C2859">
        <w:rPr>
          <w:rFonts w:hint="cs"/>
          <w:rtl/>
        </w:rPr>
        <w:t xml:space="preserve"> را برای تست جدا می کنیم </w:t>
      </w:r>
      <w:r w:rsidR="004E6298">
        <w:rPr>
          <w:rFonts w:hint="cs"/>
          <w:rtl/>
        </w:rPr>
        <w:t>:</w:t>
      </w:r>
    </w:p>
    <w:p w14:paraId="0B8A96B8" w14:textId="77777777" w:rsidR="004E6298" w:rsidRDefault="004E6298" w:rsidP="009C6454">
      <w:pPr>
        <w:rPr>
          <w:rtl/>
        </w:rPr>
      </w:pPr>
    </w:p>
    <w:p w14:paraId="12FBCEF6" w14:textId="77777777" w:rsidR="004E6298" w:rsidRPr="004E6298" w:rsidRDefault="004E6298" w:rsidP="004E629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 = </w:t>
      </w:r>
      <w:proofErr w:type="spellStart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ready_data</w:t>
      </w:r>
      <w:proofErr w:type="spellEnd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4E6298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price'</w:t>
      </w:r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.</w:t>
      </w:r>
      <w:proofErr w:type="spellStart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o_</w:t>
      </w:r>
      <w:proofErr w:type="gramStart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.reshape((</w:t>
      </w:r>
      <w:r w:rsidRPr="004E629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4E6298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613F809E" w14:textId="77777777" w:rsidR="004E6298" w:rsidRPr="004E6298" w:rsidRDefault="004E6298" w:rsidP="004E629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 = </w:t>
      </w:r>
      <w:proofErr w:type="spellStart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ready_</w:t>
      </w:r>
      <w:proofErr w:type="gramStart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.drop</w:t>
      </w:r>
      <w:proofErr w:type="spellEnd"/>
      <w:proofErr w:type="gramEnd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columns=</w:t>
      </w:r>
      <w:r w:rsidRPr="004E6298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price'</w:t>
      </w:r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.</w:t>
      </w:r>
      <w:proofErr w:type="spellStart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o_numpy</w:t>
      </w:r>
      <w:proofErr w:type="spellEnd"/>
      <w:r w:rsidRPr="004E6298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2C752F89" w14:textId="77777777" w:rsidR="004E6298" w:rsidRPr="004E6298" w:rsidRDefault="004E6298" w:rsidP="004E6298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4E6298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x_train, x_test, y_train, y_test = train_test_</w:t>
      </w:r>
      <w:proofErr w:type="gramStart"/>
      <w:r w:rsidRPr="004E6298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split(</w:t>
      </w:r>
      <w:proofErr w:type="gramEnd"/>
      <w:r w:rsidRPr="004E6298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X, Y, test_size=</w:t>
      </w:r>
      <w:r w:rsidRPr="004E6298">
        <w:rPr>
          <w:rFonts w:ascii="Courier New" w:eastAsia="Times New Roman" w:hAnsi="Courier New" w:cs="Courier New"/>
          <w:color w:val="09885A"/>
          <w:sz w:val="20"/>
          <w:szCs w:val="20"/>
          <w:lang w:bidi="ar-SA"/>
        </w:rPr>
        <w:t>0.2</w:t>
      </w:r>
      <w:r w:rsidRPr="004E6298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)</w:t>
      </w:r>
    </w:p>
    <w:p w14:paraId="728514C3" w14:textId="77777777" w:rsidR="00CD7E88" w:rsidRPr="004E6298" w:rsidRDefault="00CD7E88" w:rsidP="009C6454">
      <w:pPr>
        <w:rPr>
          <w:rtl/>
        </w:rPr>
      </w:pPr>
    </w:p>
    <w:p w14:paraId="278B375D" w14:textId="77777777" w:rsidR="004E6298" w:rsidRDefault="004E6298" w:rsidP="009C6454">
      <w:pPr>
        <w:rPr>
          <w:rtl/>
        </w:rPr>
      </w:pPr>
      <w:r>
        <w:rPr>
          <w:rFonts w:hint="cs"/>
          <w:rtl/>
        </w:rPr>
        <w:t xml:space="preserve">حال چهار شبکه عصبی برای آموزش این </w:t>
      </w:r>
      <w:proofErr w:type="spellStart"/>
      <w:r>
        <w:rPr>
          <w:rFonts w:hint="cs"/>
          <w:rtl/>
        </w:rPr>
        <w:t>دیت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 شده آماده می کنیم در  دوتا </w:t>
      </w:r>
      <w:r w:rsidR="005C1D27">
        <w:rPr>
          <w:rFonts w:hint="cs"/>
          <w:rtl/>
        </w:rPr>
        <w:t xml:space="preserve">تعداد لایه ها  را تغییر می دهیم و در دو </w:t>
      </w:r>
      <w:proofErr w:type="spellStart"/>
      <w:r w:rsidR="005C1D27">
        <w:rPr>
          <w:rFonts w:hint="cs"/>
          <w:rtl/>
        </w:rPr>
        <w:t>تای</w:t>
      </w:r>
      <w:proofErr w:type="spellEnd"/>
      <w:r w:rsidR="005C1D27">
        <w:rPr>
          <w:rFonts w:hint="cs"/>
          <w:rtl/>
        </w:rPr>
        <w:t xml:space="preserve"> دیگر </w:t>
      </w:r>
      <w:proofErr w:type="spellStart"/>
      <w:r w:rsidR="005C1D27">
        <w:rPr>
          <w:rFonts w:hint="cs"/>
          <w:rtl/>
        </w:rPr>
        <w:t>تایع</w:t>
      </w:r>
      <w:proofErr w:type="spellEnd"/>
      <w:r w:rsidR="005C1D27">
        <w:rPr>
          <w:rFonts w:hint="cs"/>
          <w:rtl/>
        </w:rPr>
        <w:t xml:space="preserve"> فعال ساز </w:t>
      </w:r>
      <w:proofErr w:type="spellStart"/>
      <w:r w:rsidR="005C1D27">
        <w:rPr>
          <w:rFonts w:hint="cs"/>
          <w:rtl/>
        </w:rPr>
        <w:t>نورون</w:t>
      </w:r>
      <w:proofErr w:type="spellEnd"/>
      <w:r w:rsidR="005C1D27">
        <w:rPr>
          <w:rFonts w:hint="cs"/>
          <w:rtl/>
        </w:rPr>
        <w:t xml:space="preserve"> ها را:</w:t>
      </w:r>
    </w:p>
    <w:p w14:paraId="66B7B042" w14:textId="126999B5" w:rsidR="005C1D27" w:rsidRDefault="005C1D27" w:rsidP="009C6454"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اول:دو</w:t>
      </w:r>
      <w:proofErr w:type="spellEnd"/>
      <w:r>
        <w:rPr>
          <w:rFonts w:hint="cs"/>
          <w:rtl/>
        </w:rPr>
        <w:t xml:space="preserve"> لایه 1024 </w:t>
      </w:r>
      <w:proofErr w:type="spellStart"/>
      <w:r>
        <w:rPr>
          <w:rFonts w:hint="cs"/>
          <w:rtl/>
        </w:rPr>
        <w:t>تایی</w:t>
      </w:r>
      <w:proofErr w:type="spellEnd"/>
      <w:r>
        <w:rPr>
          <w:rFonts w:hint="cs"/>
          <w:rtl/>
        </w:rPr>
        <w:t xml:space="preserve"> و تابع </w:t>
      </w:r>
      <w:proofErr w:type="spellStart"/>
      <w:r>
        <w:t>relu</w:t>
      </w:r>
      <w:proofErr w:type="spellEnd"/>
    </w:p>
    <w:p w14:paraId="6B19C592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ctivation1 = </w:t>
      </w:r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</w:p>
    <w:p w14:paraId="56BD6919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1 = 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</w:p>
    <w:p w14:paraId="3B75D60C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1 = </w:t>
      </w:r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32A16EC4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proofErr w:type="spell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shape</w:t>
      </w:r>
      <w:proofErr w:type="spell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)),</w:t>
      </w:r>
    </w:p>
    <w:p w14:paraId="762317F6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3B5B3280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34AD3556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inear'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73E4001A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783A744A" w14:textId="7AC8342F" w:rsidR="005C1D27" w:rsidRDefault="005C1D27" w:rsidP="009C6454">
      <w:r>
        <w:rPr>
          <w:rFonts w:hint="cs"/>
          <w:rtl/>
        </w:rPr>
        <w:t xml:space="preserve">شبکه دو : چهار لایه 1024 </w:t>
      </w:r>
      <w:proofErr w:type="spellStart"/>
      <w:r>
        <w:rPr>
          <w:rFonts w:hint="cs"/>
          <w:rtl/>
        </w:rPr>
        <w:t>تایی</w:t>
      </w:r>
      <w:proofErr w:type="spellEnd"/>
      <w:r>
        <w:rPr>
          <w:rFonts w:hint="cs"/>
          <w:rtl/>
        </w:rPr>
        <w:t xml:space="preserve"> و تابع </w:t>
      </w:r>
      <w:proofErr w:type="spellStart"/>
      <w:r>
        <w:t>relu</w:t>
      </w:r>
      <w:proofErr w:type="spellEnd"/>
    </w:p>
    <w:p w14:paraId="590D6EBA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ctivation2 = </w:t>
      </w:r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</w:p>
    <w:p w14:paraId="735DBDB8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2 = 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4</w:t>
      </w:r>
    </w:p>
    <w:p w14:paraId="6E443394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2 = </w:t>
      </w:r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497B98CB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proofErr w:type="spell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shape</w:t>
      </w:r>
      <w:proofErr w:type="spell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)),</w:t>
      </w:r>
    </w:p>
    <w:p w14:paraId="25A19078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42301493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49922218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0632D2A1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66C73125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inear'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02B53D4D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6D86E4EF" w14:textId="6F12CA26" w:rsidR="005C1D27" w:rsidRDefault="005C1D27" w:rsidP="009C6454">
      <w:r>
        <w:rPr>
          <w:rFonts w:hint="cs"/>
          <w:rtl/>
        </w:rPr>
        <w:t xml:space="preserve">شبکه سه :د دو لایه 1024 </w:t>
      </w:r>
      <w:proofErr w:type="spellStart"/>
      <w:r>
        <w:rPr>
          <w:rFonts w:hint="cs"/>
          <w:rtl/>
        </w:rPr>
        <w:t>تایی</w:t>
      </w:r>
      <w:proofErr w:type="spellEnd"/>
      <w:r>
        <w:rPr>
          <w:rFonts w:hint="cs"/>
          <w:rtl/>
        </w:rPr>
        <w:t xml:space="preserve"> و تابع </w:t>
      </w:r>
      <w:r>
        <w:t>tanh</w:t>
      </w:r>
    </w:p>
    <w:p w14:paraId="0661A29B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ctivation3 = </w:t>
      </w:r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tanh'</w:t>
      </w:r>
    </w:p>
    <w:p w14:paraId="6AA7C443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3 = 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</w:p>
    <w:p w14:paraId="412121C5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3 = </w:t>
      </w:r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2F195DD5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proofErr w:type="spell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shape</w:t>
      </w:r>
      <w:proofErr w:type="spell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)),</w:t>
      </w:r>
    </w:p>
    <w:p w14:paraId="7B3170FE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32C8BE74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5A3F3D7C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1D2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C1D27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inear'</w:t>
      </w: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726939D" w14:textId="77777777" w:rsidR="005C1D27" w:rsidRPr="005C1D27" w:rsidRDefault="005C1D27" w:rsidP="005C1D2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1D2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3EE1FAD5" w14:textId="0ACE207F" w:rsidR="005C1D27" w:rsidRDefault="005C1D27" w:rsidP="009C6454">
      <w:r>
        <w:rPr>
          <w:rFonts w:hint="cs"/>
          <w:rtl/>
        </w:rPr>
        <w:t xml:space="preserve">شبکه چهار : چهار لایه 1024 </w:t>
      </w:r>
      <w:proofErr w:type="spellStart"/>
      <w:r>
        <w:rPr>
          <w:rFonts w:hint="cs"/>
          <w:rtl/>
        </w:rPr>
        <w:t>تایی</w:t>
      </w:r>
      <w:proofErr w:type="spellEnd"/>
      <w:r>
        <w:rPr>
          <w:rFonts w:hint="cs"/>
          <w:rtl/>
        </w:rPr>
        <w:t xml:space="preserve"> و تابع </w:t>
      </w:r>
      <w:r>
        <w:t>tanh</w:t>
      </w:r>
    </w:p>
    <w:p w14:paraId="392ECB0F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ctivation4 = </w:t>
      </w:r>
      <w:r w:rsidRPr="005C3D0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tanh'</w:t>
      </w:r>
    </w:p>
    <w:p w14:paraId="5330D1FE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4 = 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4</w:t>
      </w:r>
    </w:p>
    <w:p w14:paraId="12F4EB6C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odel4 = </w:t>
      </w:r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quential(</w:t>
      </w:r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</w:p>
    <w:p w14:paraId="58F84229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Input</w:t>
      </w:r>
      <w:proofErr w:type="spellEnd"/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proofErr w:type="spell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shape</w:t>
      </w:r>
      <w:proofErr w:type="spell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)),</w:t>
      </w:r>
    </w:p>
    <w:p w14:paraId="470EF403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23B3FE1E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4B28955F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6EF73A7F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24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activation),</w:t>
      </w:r>
    </w:p>
    <w:p w14:paraId="1D8C03F0" w14:textId="77777777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    </w:t>
      </w:r>
      <w:proofErr w:type="spellStart"/>
      <w:proofErr w:type="gramStart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C3D09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C3D09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inear'</w:t>
      </w: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F7FD3F3" w14:textId="5208FFDD" w:rsidR="005C3D09" w:rsidRPr="005C3D09" w:rsidRDefault="005C3D09" w:rsidP="005C3D09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C3D09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20C15D90" w14:textId="16A8B702" w:rsidR="005C1D27" w:rsidRDefault="005C1D27" w:rsidP="009C6454">
      <w:pPr>
        <w:rPr>
          <w:rFonts w:hint="cs"/>
        </w:rPr>
      </w:pPr>
    </w:p>
    <w:p w14:paraId="68607D2B" w14:textId="265E79BC" w:rsidR="005C1D27" w:rsidRDefault="005C3D09" w:rsidP="009C6454">
      <w:pPr>
        <w:rPr>
          <w:rtl/>
        </w:rPr>
      </w:pPr>
      <w:r>
        <w:rPr>
          <w:rFonts w:hint="cs"/>
          <w:rtl/>
        </w:rPr>
        <w:t xml:space="preserve">در شبکه اول یک </w:t>
      </w:r>
      <w:proofErr w:type="spellStart"/>
      <w:r>
        <w:rPr>
          <w:rFonts w:hint="cs"/>
          <w:rtl/>
        </w:rPr>
        <w:t>رگرسیون</w:t>
      </w:r>
      <w:proofErr w:type="spellEnd"/>
      <w:r>
        <w:rPr>
          <w:rFonts w:hint="cs"/>
          <w:rtl/>
        </w:rPr>
        <w:t xml:space="preserve"> دو لایه که ساده ترین نوع </w:t>
      </w:r>
      <w:proofErr w:type="spellStart"/>
      <w:r>
        <w:rPr>
          <w:rFonts w:hint="cs"/>
          <w:rtl/>
        </w:rPr>
        <w:t>رگرسیون</w:t>
      </w:r>
      <w:proofErr w:type="spellEnd"/>
      <w:r>
        <w:rPr>
          <w:rFonts w:hint="cs"/>
          <w:rtl/>
        </w:rPr>
        <w:t xml:space="preserve"> است با تعداد کافی </w:t>
      </w:r>
      <w:proofErr w:type="spellStart"/>
      <w:r>
        <w:rPr>
          <w:rFonts w:hint="cs"/>
          <w:rtl/>
        </w:rPr>
        <w:t>نورن</w:t>
      </w:r>
      <w:proofErr w:type="spellEnd"/>
      <w:r>
        <w:rPr>
          <w:rFonts w:hint="cs"/>
          <w:rtl/>
        </w:rPr>
        <w:t xml:space="preserve"> قرار داده شده است در شبکه دوم قبل از </w:t>
      </w:r>
      <w:proofErr w:type="spellStart"/>
      <w:r>
        <w:rPr>
          <w:rFonts w:hint="cs"/>
          <w:rtl/>
        </w:rPr>
        <w:t>رگرسیو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پیش پرداز و حذف </w:t>
      </w:r>
      <w:proofErr w:type="spellStart"/>
      <w:r>
        <w:rPr>
          <w:rFonts w:hint="cs"/>
          <w:rtl/>
        </w:rPr>
        <w:t>اعوجاج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دو لایه هم قرار دادیم </w:t>
      </w:r>
      <w:proofErr w:type="spellStart"/>
      <w:r>
        <w:rPr>
          <w:rFonts w:hint="cs"/>
          <w:rtl/>
        </w:rPr>
        <w:t>ویک</w:t>
      </w:r>
      <w:proofErr w:type="spellEnd"/>
      <w:r>
        <w:rPr>
          <w:rFonts w:hint="cs"/>
          <w:rtl/>
        </w:rPr>
        <w:t xml:space="preserve"> شبکه 4 لایه را </w:t>
      </w:r>
      <w:proofErr w:type="spellStart"/>
      <w:r>
        <w:rPr>
          <w:rFonts w:hint="cs"/>
          <w:rtl/>
        </w:rPr>
        <w:t>تشکبل</w:t>
      </w:r>
      <w:proofErr w:type="spellEnd"/>
      <w:r>
        <w:rPr>
          <w:rFonts w:hint="cs"/>
          <w:rtl/>
        </w:rPr>
        <w:t xml:space="preserve"> داده ایم و در دو شبکه دیگر همین دو شبکه را با تابع فعال ساز نرم تر </w:t>
      </w:r>
      <w:proofErr w:type="spellStart"/>
      <w:r>
        <w:rPr>
          <w:rFonts w:hint="cs"/>
          <w:rtl/>
        </w:rPr>
        <w:t>جایگیزن</w:t>
      </w:r>
      <w:proofErr w:type="spellEnd"/>
      <w:r>
        <w:rPr>
          <w:rFonts w:hint="cs"/>
          <w:rtl/>
        </w:rPr>
        <w:t xml:space="preserve"> کرده ایم تا </w:t>
      </w:r>
      <w:proofErr w:type="spellStart"/>
      <w:r>
        <w:rPr>
          <w:rFonts w:hint="cs"/>
          <w:rtl/>
        </w:rPr>
        <w:t>ضرایب</w:t>
      </w:r>
      <w:proofErr w:type="spellEnd"/>
      <w:r>
        <w:rPr>
          <w:rFonts w:hint="cs"/>
          <w:rtl/>
        </w:rPr>
        <w:t xml:space="preserve"> نرمتر به </w:t>
      </w:r>
      <w:proofErr w:type="spellStart"/>
      <w:r>
        <w:rPr>
          <w:rFonts w:hint="cs"/>
          <w:rtl/>
        </w:rPr>
        <w:t>ضرایب</w:t>
      </w:r>
      <w:proofErr w:type="spellEnd"/>
      <w:r>
        <w:rPr>
          <w:rFonts w:hint="cs"/>
          <w:rtl/>
        </w:rPr>
        <w:t xml:space="preserve"> بهینه سر بخورند.</w:t>
      </w:r>
    </w:p>
    <w:p w14:paraId="4C225867" w14:textId="7185A55F" w:rsidR="005C3D09" w:rsidRDefault="007D459C" w:rsidP="009C6454">
      <w:pPr>
        <w:rPr>
          <w:rtl/>
        </w:rPr>
      </w:pPr>
      <w:r>
        <w:rPr>
          <w:rFonts w:hint="cs"/>
          <w:rtl/>
        </w:rPr>
        <w:t xml:space="preserve">ج) این شبکه را با تابع </w:t>
      </w:r>
      <w:r>
        <w:t xml:space="preserve">loss </w:t>
      </w:r>
      <w:r>
        <w:rPr>
          <w:rFonts w:hint="cs"/>
          <w:rtl/>
        </w:rPr>
        <w:t xml:space="preserve"> ، </w:t>
      </w:r>
      <w:proofErr w:type="spellStart"/>
      <w:r>
        <w:t>mse</w:t>
      </w:r>
      <w:proofErr w:type="spellEnd"/>
      <w:r>
        <w:t xml:space="preserve"> </w:t>
      </w:r>
      <w:r>
        <w:rPr>
          <w:rFonts w:hint="cs"/>
          <w:rtl/>
        </w:rPr>
        <w:t xml:space="preserve"> تمرین می دهیم و نمودار های خروجی را برای  هر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نمایش می دهیم</w:t>
      </w:r>
      <w:r w:rsidR="00B3054A">
        <w:rPr>
          <w:rFonts w:hint="cs"/>
          <w:rtl/>
        </w:rPr>
        <w:t xml:space="preserve"> و برای داده های تست مقدار واقعی و مقدار پیشبینی شده را در یک نمودار رسم می کنیم که هر چه روی خط نیم ساز قرار بگیره پیشبینی دقیق تر است و سپس 10 خانه ی اول تست را </w:t>
      </w:r>
      <w:proofErr w:type="spellStart"/>
      <w:r w:rsidR="00B3054A">
        <w:rPr>
          <w:rFonts w:hint="cs"/>
          <w:rtl/>
        </w:rPr>
        <w:t>قیمتشان</w:t>
      </w:r>
      <w:proofErr w:type="spellEnd"/>
      <w:r w:rsidR="00B3054A">
        <w:rPr>
          <w:rFonts w:hint="cs"/>
          <w:rtl/>
        </w:rPr>
        <w:t xml:space="preserve"> به همراه پیشبینی آن </w:t>
      </w:r>
      <w:proofErr w:type="spellStart"/>
      <w:r w:rsidR="00B3054A">
        <w:rPr>
          <w:rFonts w:hint="cs"/>
          <w:rtl/>
        </w:rPr>
        <w:t>پیرینت</w:t>
      </w:r>
      <w:proofErr w:type="spellEnd"/>
      <w:r w:rsidR="00B3054A">
        <w:rPr>
          <w:rFonts w:hint="cs"/>
          <w:rtl/>
        </w:rPr>
        <w:t xml:space="preserve"> شده است و سر آخر هم مقدار خطای </w:t>
      </w:r>
      <w:proofErr w:type="spellStart"/>
      <w:r w:rsidR="00B3054A">
        <w:t>mse</w:t>
      </w:r>
      <w:proofErr w:type="spellEnd"/>
      <w:r w:rsidR="00B3054A">
        <w:t xml:space="preserve"> , </w:t>
      </w:r>
      <w:proofErr w:type="spellStart"/>
      <w:r w:rsidR="00B3054A">
        <w:t>mae</w:t>
      </w:r>
      <w:proofErr w:type="spellEnd"/>
      <w:r w:rsidR="00B3054A">
        <w:rPr>
          <w:rFonts w:hint="cs"/>
          <w:rtl/>
        </w:rPr>
        <w:t xml:space="preserve"> آنها در پایین آن آمده است</w:t>
      </w:r>
      <w:r>
        <w:rPr>
          <w:rFonts w:hint="cs"/>
          <w:rtl/>
        </w:rPr>
        <w:t>:</w:t>
      </w:r>
    </w:p>
    <w:p w14:paraId="5D295434" w14:textId="2F262BEB" w:rsidR="007D459C" w:rsidRDefault="00B3054A" w:rsidP="009C6454">
      <w:pPr>
        <w:rPr>
          <w:rFonts w:hint="cs"/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1792" behindDoc="0" locked="0" layoutInCell="1" allowOverlap="1" wp14:anchorId="107803C6" wp14:editId="6517C1AA">
            <wp:simplePos x="0" y="0"/>
            <wp:positionH relativeFrom="page">
              <wp:posOffset>1905000</wp:posOffset>
            </wp:positionH>
            <wp:positionV relativeFrom="paragraph">
              <wp:posOffset>218440</wp:posOffset>
            </wp:positionV>
            <wp:extent cx="3914775" cy="5266469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266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59C">
        <w:rPr>
          <w:rFonts w:hint="cs"/>
          <w:rtl/>
        </w:rPr>
        <w:t>شبکه یک:</w:t>
      </w:r>
    </w:p>
    <w:p w14:paraId="651AD7DB" w14:textId="5B6D7EC2" w:rsidR="005C1D27" w:rsidRDefault="005C1D27" w:rsidP="009C6454">
      <w:pPr>
        <w:rPr>
          <w:rtl/>
        </w:rPr>
      </w:pPr>
    </w:p>
    <w:p w14:paraId="12A4B6D0" w14:textId="54061756" w:rsidR="00B3054A" w:rsidRDefault="00B3054A" w:rsidP="009C6454">
      <w:pPr>
        <w:rPr>
          <w:rtl/>
        </w:rPr>
      </w:pPr>
    </w:p>
    <w:p w14:paraId="08BA2CEA" w14:textId="6959CB59" w:rsidR="00B3054A" w:rsidRDefault="00B3054A" w:rsidP="009C6454">
      <w:pPr>
        <w:rPr>
          <w:rtl/>
        </w:rPr>
      </w:pPr>
    </w:p>
    <w:p w14:paraId="34DAF3F8" w14:textId="4ECE3461" w:rsidR="00B3054A" w:rsidRDefault="00B3054A" w:rsidP="009C6454">
      <w:pPr>
        <w:rPr>
          <w:rtl/>
        </w:rPr>
      </w:pPr>
    </w:p>
    <w:p w14:paraId="57BC4B6C" w14:textId="6DA6546F" w:rsidR="00B3054A" w:rsidRDefault="00B3054A" w:rsidP="009C6454">
      <w:pPr>
        <w:rPr>
          <w:rtl/>
        </w:rPr>
      </w:pPr>
    </w:p>
    <w:p w14:paraId="21021D3D" w14:textId="69286AD3" w:rsidR="00B3054A" w:rsidRDefault="00B3054A" w:rsidP="009C6454">
      <w:pPr>
        <w:rPr>
          <w:rtl/>
        </w:rPr>
      </w:pPr>
    </w:p>
    <w:p w14:paraId="4E970D4C" w14:textId="13E604FD" w:rsidR="00B3054A" w:rsidRDefault="00B3054A" w:rsidP="009C6454">
      <w:pPr>
        <w:rPr>
          <w:rtl/>
        </w:rPr>
      </w:pPr>
    </w:p>
    <w:p w14:paraId="7A5A125B" w14:textId="6C7F32F4" w:rsidR="00B3054A" w:rsidRDefault="00B3054A" w:rsidP="009C6454">
      <w:pPr>
        <w:rPr>
          <w:rtl/>
        </w:rPr>
      </w:pPr>
    </w:p>
    <w:p w14:paraId="66D2AB41" w14:textId="3B00DD1E" w:rsidR="00B3054A" w:rsidRDefault="00B3054A" w:rsidP="009C6454">
      <w:pPr>
        <w:rPr>
          <w:rtl/>
        </w:rPr>
      </w:pPr>
    </w:p>
    <w:p w14:paraId="2B2F8F15" w14:textId="5A90E188" w:rsidR="00B3054A" w:rsidRDefault="00B3054A" w:rsidP="009C6454">
      <w:pPr>
        <w:rPr>
          <w:rtl/>
        </w:rPr>
      </w:pPr>
    </w:p>
    <w:p w14:paraId="0329147F" w14:textId="5A0409CD" w:rsidR="00B3054A" w:rsidRDefault="00B3054A" w:rsidP="009C6454">
      <w:pPr>
        <w:rPr>
          <w:rtl/>
        </w:rPr>
      </w:pPr>
    </w:p>
    <w:p w14:paraId="67F8EA1E" w14:textId="533A8047" w:rsidR="00B3054A" w:rsidRDefault="00B3054A" w:rsidP="009C6454">
      <w:pPr>
        <w:rPr>
          <w:rtl/>
        </w:rPr>
      </w:pPr>
    </w:p>
    <w:p w14:paraId="0657F58B" w14:textId="77738F7D" w:rsidR="00B3054A" w:rsidRDefault="00B3054A" w:rsidP="009C6454">
      <w:pPr>
        <w:rPr>
          <w:rtl/>
        </w:rPr>
      </w:pPr>
    </w:p>
    <w:p w14:paraId="27549EE1" w14:textId="745FE9F0" w:rsidR="00B3054A" w:rsidRDefault="00B3054A" w:rsidP="009C6454">
      <w:pPr>
        <w:rPr>
          <w:rtl/>
        </w:rPr>
      </w:pPr>
    </w:p>
    <w:p w14:paraId="1E9E91FA" w14:textId="0834BF4C" w:rsidR="00B3054A" w:rsidRDefault="00B3054A" w:rsidP="009C6454">
      <w:pPr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82816" behindDoc="0" locked="0" layoutInCell="1" allowOverlap="1" wp14:anchorId="2570DD5F" wp14:editId="685CDE8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831474" cy="5005070"/>
            <wp:effectExtent l="0" t="0" r="7620" b="508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474" cy="500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70E0C" w14:textId="141DE12F" w:rsidR="00B3054A" w:rsidRDefault="00B3054A" w:rsidP="009C6454">
      <w:pPr>
        <w:rPr>
          <w:rtl/>
        </w:rPr>
      </w:pPr>
    </w:p>
    <w:p w14:paraId="46E39DE0" w14:textId="263B26BF" w:rsidR="00B3054A" w:rsidRPr="00B3054A" w:rsidRDefault="00B3054A" w:rsidP="00B3054A">
      <w:pPr>
        <w:rPr>
          <w:rtl/>
        </w:rPr>
      </w:pPr>
    </w:p>
    <w:p w14:paraId="3550B535" w14:textId="37C4898F" w:rsidR="00B3054A" w:rsidRPr="00B3054A" w:rsidRDefault="00B3054A" w:rsidP="00B3054A">
      <w:pPr>
        <w:rPr>
          <w:rtl/>
        </w:rPr>
      </w:pPr>
    </w:p>
    <w:p w14:paraId="0097B63F" w14:textId="4749BE82" w:rsidR="00B3054A" w:rsidRPr="00B3054A" w:rsidRDefault="00B3054A" w:rsidP="00B3054A">
      <w:pPr>
        <w:rPr>
          <w:rtl/>
        </w:rPr>
      </w:pPr>
    </w:p>
    <w:p w14:paraId="7C72CD0B" w14:textId="1F7FF525" w:rsidR="00B3054A" w:rsidRPr="00B3054A" w:rsidRDefault="00B3054A" w:rsidP="00B3054A">
      <w:pPr>
        <w:rPr>
          <w:rtl/>
        </w:rPr>
      </w:pPr>
    </w:p>
    <w:p w14:paraId="05EE6035" w14:textId="2A2A854E" w:rsidR="00B3054A" w:rsidRPr="00B3054A" w:rsidRDefault="00B3054A" w:rsidP="00B3054A">
      <w:pPr>
        <w:rPr>
          <w:rtl/>
        </w:rPr>
      </w:pPr>
    </w:p>
    <w:p w14:paraId="474BE8A1" w14:textId="282A9849" w:rsidR="00B3054A" w:rsidRPr="00B3054A" w:rsidRDefault="00B3054A" w:rsidP="00B3054A">
      <w:pPr>
        <w:rPr>
          <w:rtl/>
        </w:rPr>
      </w:pPr>
    </w:p>
    <w:p w14:paraId="147F1FEB" w14:textId="3BA222F9" w:rsidR="00B3054A" w:rsidRPr="00B3054A" w:rsidRDefault="00B3054A" w:rsidP="00B3054A">
      <w:pPr>
        <w:rPr>
          <w:rtl/>
        </w:rPr>
      </w:pPr>
    </w:p>
    <w:p w14:paraId="2E032CFA" w14:textId="52E3E2E6" w:rsidR="00B3054A" w:rsidRPr="00B3054A" w:rsidRDefault="00B3054A" w:rsidP="00B3054A">
      <w:pPr>
        <w:rPr>
          <w:rtl/>
        </w:rPr>
      </w:pPr>
    </w:p>
    <w:p w14:paraId="3C4D2ED9" w14:textId="1F0C8812" w:rsidR="00B3054A" w:rsidRPr="00B3054A" w:rsidRDefault="00B3054A" w:rsidP="00B3054A">
      <w:pPr>
        <w:rPr>
          <w:rtl/>
        </w:rPr>
      </w:pPr>
    </w:p>
    <w:p w14:paraId="5C3BDB1F" w14:textId="38EF15EF" w:rsidR="00B3054A" w:rsidRPr="00B3054A" w:rsidRDefault="00B3054A" w:rsidP="00B3054A">
      <w:pPr>
        <w:rPr>
          <w:rtl/>
        </w:rPr>
      </w:pPr>
    </w:p>
    <w:p w14:paraId="0AB74454" w14:textId="28988240" w:rsidR="00B3054A" w:rsidRPr="00B3054A" w:rsidRDefault="00B3054A" w:rsidP="00B3054A">
      <w:pPr>
        <w:rPr>
          <w:rtl/>
        </w:rPr>
      </w:pPr>
    </w:p>
    <w:p w14:paraId="55FBD032" w14:textId="1278CADD" w:rsidR="00B3054A" w:rsidRDefault="00A53567" w:rsidP="00B3054A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3840" behindDoc="0" locked="0" layoutInCell="1" allowOverlap="1" wp14:anchorId="49D5EAD5" wp14:editId="44812AAC">
            <wp:simplePos x="0" y="0"/>
            <wp:positionH relativeFrom="margin">
              <wp:posOffset>1400175</wp:posOffset>
            </wp:positionH>
            <wp:positionV relativeFrom="paragraph">
              <wp:posOffset>239830</wp:posOffset>
            </wp:positionV>
            <wp:extent cx="2781300" cy="351238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448" cy="351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054A">
        <w:rPr>
          <w:rFonts w:hint="cs"/>
          <w:rtl/>
        </w:rPr>
        <w:t>شبکه دو:</w:t>
      </w:r>
    </w:p>
    <w:p w14:paraId="7EF38C02" w14:textId="63BADB37" w:rsidR="00A53567" w:rsidRDefault="00A53567" w:rsidP="00B3054A">
      <w:pPr>
        <w:rPr>
          <w:rtl/>
        </w:rPr>
      </w:pPr>
    </w:p>
    <w:p w14:paraId="6EC7FF3B" w14:textId="3F0B39C1" w:rsidR="00B3054A" w:rsidRDefault="00B3054A" w:rsidP="00B3054A">
      <w:pPr>
        <w:rPr>
          <w:rtl/>
        </w:rPr>
      </w:pPr>
    </w:p>
    <w:p w14:paraId="2CB3872B" w14:textId="463CFD0C" w:rsidR="00A53567" w:rsidRDefault="00A53567" w:rsidP="00B3054A">
      <w:pPr>
        <w:rPr>
          <w:rtl/>
        </w:rPr>
      </w:pPr>
    </w:p>
    <w:p w14:paraId="2CC492A6" w14:textId="0C3AA341" w:rsidR="00A53567" w:rsidRDefault="00A53567" w:rsidP="00B3054A">
      <w:pPr>
        <w:rPr>
          <w:rtl/>
        </w:rPr>
      </w:pPr>
    </w:p>
    <w:p w14:paraId="4095A9E3" w14:textId="48A348EC" w:rsidR="00A53567" w:rsidRDefault="00A53567" w:rsidP="00B3054A">
      <w:pPr>
        <w:rPr>
          <w:rtl/>
        </w:rPr>
      </w:pPr>
    </w:p>
    <w:p w14:paraId="3B316F4F" w14:textId="728800EA" w:rsidR="00A53567" w:rsidRDefault="00A53567" w:rsidP="00B3054A">
      <w:pPr>
        <w:rPr>
          <w:rtl/>
        </w:rPr>
      </w:pPr>
    </w:p>
    <w:p w14:paraId="6697FB54" w14:textId="6F91BC20" w:rsidR="00A53567" w:rsidRDefault="00A53567" w:rsidP="00B3054A">
      <w:pPr>
        <w:rPr>
          <w:rtl/>
        </w:rPr>
      </w:pPr>
    </w:p>
    <w:p w14:paraId="44EB0612" w14:textId="0754B07E" w:rsidR="00A53567" w:rsidRDefault="00A53567" w:rsidP="00B3054A">
      <w:pPr>
        <w:rPr>
          <w:rtl/>
        </w:rPr>
      </w:pPr>
    </w:p>
    <w:p w14:paraId="57037DFB" w14:textId="3C04E678" w:rsidR="00A53567" w:rsidRDefault="00A53567" w:rsidP="00B3054A">
      <w:pPr>
        <w:rPr>
          <w:rtl/>
        </w:rPr>
      </w:pPr>
    </w:p>
    <w:p w14:paraId="230A4CBB" w14:textId="796D5D0C" w:rsidR="00A53567" w:rsidRDefault="00A53567" w:rsidP="00B3054A">
      <w:pPr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84864" behindDoc="0" locked="0" layoutInCell="1" allowOverlap="1" wp14:anchorId="6439F754" wp14:editId="34F034C0">
            <wp:simplePos x="0" y="0"/>
            <wp:positionH relativeFrom="page">
              <wp:posOffset>1600200</wp:posOffset>
            </wp:positionH>
            <wp:positionV relativeFrom="paragraph">
              <wp:posOffset>9525</wp:posOffset>
            </wp:positionV>
            <wp:extent cx="4238625" cy="4194146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194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3709B" w14:textId="08D1F33F" w:rsidR="00B3054A" w:rsidRDefault="00B3054A" w:rsidP="00B3054A">
      <w:pPr>
        <w:rPr>
          <w:rtl/>
        </w:rPr>
      </w:pPr>
    </w:p>
    <w:p w14:paraId="192BE3CF" w14:textId="77777777" w:rsidR="00B3054A" w:rsidRDefault="00B3054A" w:rsidP="00B3054A">
      <w:pPr>
        <w:rPr>
          <w:rtl/>
        </w:rPr>
      </w:pPr>
    </w:p>
    <w:p w14:paraId="564C0A97" w14:textId="77777777" w:rsidR="00A53567" w:rsidRDefault="00A53567" w:rsidP="00B3054A">
      <w:pPr>
        <w:rPr>
          <w:rtl/>
        </w:rPr>
      </w:pPr>
    </w:p>
    <w:p w14:paraId="16146C26" w14:textId="77777777" w:rsidR="00A53567" w:rsidRDefault="00A53567" w:rsidP="00B3054A">
      <w:pPr>
        <w:rPr>
          <w:rtl/>
        </w:rPr>
      </w:pPr>
    </w:p>
    <w:p w14:paraId="2C5D783D" w14:textId="77777777" w:rsidR="00A53567" w:rsidRDefault="00A53567" w:rsidP="00B3054A">
      <w:pPr>
        <w:rPr>
          <w:rtl/>
        </w:rPr>
      </w:pPr>
    </w:p>
    <w:p w14:paraId="1440951B" w14:textId="77777777" w:rsidR="00A53567" w:rsidRDefault="00A53567" w:rsidP="00B3054A">
      <w:pPr>
        <w:rPr>
          <w:rtl/>
        </w:rPr>
      </w:pPr>
    </w:p>
    <w:p w14:paraId="2F1D0116" w14:textId="77777777" w:rsidR="00A53567" w:rsidRDefault="00A53567" w:rsidP="00B3054A">
      <w:pPr>
        <w:rPr>
          <w:rtl/>
        </w:rPr>
      </w:pPr>
    </w:p>
    <w:p w14:paraId="7919D8EE" w14:textId="77777777" w:rsidR="00A53567" w:rsidRDefault="00A53567" w:rsidP="00B3054A">
      <w:pPr>
        <w:rPr>
          <w:rtl/>
        </w:rPr>
      </w:pPr>
    </w:p>
    <w:p w14:paraId="07961CB7" w14:textId="77777777" w:rsidR="00A53567" w:rsidRDefault="00A53567" w:rsidP="00B3054A">
      <w:pPr>
        <w:rPr>
          <w:rtl/>
        </w:rPr>
      </w:pPr>
    </w:p>
    <w:p w14:paraId="18235079" w14:textId="77777777" w:rsidR="00A53567" w:rsidRDefault="00A53567" w:rsidP="00B3054A">
      <w:pPr>
        <w:rPr>
          <w:rtl/>
        </w:rPr>
      </w:pPr>
    </w:p>
    <w:p w14:paraId="01EE254A" w14:textId="77777777" w:rsidR="00A53567" w:rsidRDefault="00731802" w:rsidP="00731802">
      <w:pPr>
        <w:rPr>
          <w:rFonts w:hint="cs"/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85888" behindDoc="0" locked="0" layoutInCell="1" allowOverlap="1" wp14:anchorId="61F6D42C" wp14:editId="7B151F26">
            <wp:simplePos x="0" y="0"/>
            <wp:positionH relativeFrom="page">
              <wp:align>center</wp:align>
            </wp:positionH>
            <wp:positionV relativeFrom="paragraph">
              <wp:posOffset>343535</wp:posOffset>
            </wp:positionV>
            <wp:extent cx="3162741" cy="4210638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3567">
        <w:rPr>
          <w:rFonts w:hint="cs"/>
          <w:rtl/>
        </w:rPr>
        <w:t>شبکه سه:</w:t>
      </w:r>
    </w:p>
    <w:p w14:paraId="04776058" w14:textId="77777777" w:rsidR="00731802" w:rsidRPr="00731802" w:rsidRDefault="00731802" w:rsidP="00731802">
      <w:pPr>
        <w:rPr>
          <w:rFonts w:hint="cs"/>
          <w:rtl/>
        </w:rPr>
      </w:pPr>
    </w:p>
    <w:p w14:paraId="0F55F824" w14:textId="77777777" w:rsidR="00731802" w:rsidRPr="00731802" w:rsidRDefault="00731802" w:rsidP="00731802">
      <w:pPr>
        <w:rPr>
          <w:rFonts w:hint="cs"/>
          <w:rtl/>
        </w:rPr>
      </w:pPr>
    </w:p>
    <w:p w14:paraId="2B218628" w14:textId="77777777" w:rsidR="00731802" w:rsidRPr="00731802" w:rsidRDefault="00731802" w:rsidP="00731802">
      <w:pPr>
        <w:rPr>
          <w:rFonts w:hint="cs"/>
          <w:rtl/>
        </w:rPr>
      </w:pPr>
    </w:p>
    <w:p w14:paraId="50E562FB" w14:textId="77777777" w:rsidR="00731802" w:rsidRPr="00731802" w:rsidRDefault="00731802" w:rsidP="00731802">
      <w:pPr>
        <w:rPr>
          <w:rFonts w:hint="cs"/>
          <w:rtl/>
        </w:rPr>
      </w:pPr>
    </w:p>
    <w:p w14:paraId="76BD169F" w14:textId="77777777" w:rsidR="00731802" w:rsidRPr="00731802" w:rsidRDefault="00731802" w:rsidP="00731802">
      <w:pPr>
        <w:rPr>
          <w:rFonts w:hint="cs"/>
          <w:rtl/>
        </w:rPr>
      </w:pPr>
    </w:p>
    <w:p w14:paraId="2D95B719" w14:textId="77777777" w:rsidR="00731802" w:rsidRPr="00731802" w:rsidRDefault="00731802" w:rsidP="00731802">
      <w:pPr>
        <w:rPr>
          <w:rFonts w:hint="cs"/>
          <w:rtl/>
        </w:rPr>
      </w:pPr>
    </w:p>
    <w:p w14:paraId="40CE4929" w14:textId="77777777" w:rsidR="00731802" w:rsidRDefault="00731802" w:rsidP="00731802">
      <w:pPr>
        <w:rPr>
          <w:rFonts w:hint="cs"/>
          <w:rtl/>
        </w:rPr>
      </w:pPr>
    </w:p>
    <w:p w14:paraId="094DE3E6" w14:textId="3889B899" w:rsidR="00731802" w:rsidRDefault="00731802" w:rsidP="00731802">
      <w:pPr>
        <w:rPr>
          <w:rtl/>
        </w:rPr>
      </w:pPr>
    </w:p>
    <w:p w14:paraId="167B875F" w14:textId="2E77279F" w:rsidR="00731802" w:rsidRDefault="00731802" w:rsidP="00731802">
      <w:pPr>
        <w:rPr>
          <w:rtl/>
        </w:rPr>
      </w:pPr>
    </w:p>
    <w:p w14:paraId="2C37DC6C" w14:textId="760FF705" w:rsidR="00731802" w:rsidRDefault="00731802" w:rsidP="00731802">
      <w:pPr>
        <w:rPr>
          <w:rtl/>
        </w:rPr>
      </w:pPr>
    </w:p>
    <w:p w14:paraId="545D023E" w14:textId="0F2BE7CF" w:rsidR="00731802" w:rsidRDefault="00731802" w:rsidP="00731802">
      <w:pPr>
        <w:rPr>
          <w:rtl/>
        </w:rPr>
      </w:pPr>
    </w:p>
    <w:p w14:paraId="2268972A" w14:textId="3DFB43A7" w:rsidR="00731802" w:rsidRDefault="00731802" w:rsidP="00731802">
      <w:pPr>
        <w:rPr>
          <w:rFonts w:hint="cs"/>
          <w:rtl/>
        </w:rPr>
      </w:pPr>
      <w:r>
        <w:rPr>
          <w:rFonts w:hint="cs"/>
          <w:noProof/>
          <w:rtl/>
          <w:lang w:val="fa-IR"/>
        </w:rPr>
        <w:lastRenderedPageBreak/>
        <w:drawing>
          <wp:anchor distT="0" distB="0" distL="114300" distR="114300" simplePos="0" relativeHeight="251686912" behindDoc="0" locked="0" layoutInCell="1" allowOverlap="1" wp14:anchorId="6B5F35DB" wp14:editId="7543996F">
            <wp:simplePos x="0" y="0"/>
            <wp:positionH relativeFrom="margin">
              <wp:align>center</wp:align>
            </wp:positionH>
            <wp:positionV relativeFrom="paragraph">
              <wp:posOffset>-409575</wp:posOffset>
            </wp:positionV>
            <wp:extent cx="4000500" cy="4255123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4255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82976" w14:textId="0A6CB61A" w:rsidR="00731802" w:rsidRDefault="00731802" w:rsidP="00731802">
      <w:pPr>
        <w:rPr>
          <w:rtl/>
        </w:rPr>
      </w:pPr>
    </w:p>
    <w:p w14:paraId="0792A757" w14:textId="202A684F" w:rsidR="00731802" w:rsidRDefault="00731802" w:rsidP="00731802">
      <w:pPr>
        <w:rPr>
          <w:rtl/>
        </w:rPr>
      </w:pPr>
    </w:p>
    <w:p w14:paraId="15F05EEA" w14:textId="41760409" w:rsidR="00731802" w:rsidRDefault="00731802" w:rsidP="00731802">
      <w:pPr>
        <w:rPr>
          <w:rtl/>
        </w:rPr>
      </w:pPr>
    </w:p>
    <w:p w14:paraId="67859C9E" w14:textId="0BD640F4" w:rsidR="00731802" w:rsidRDefault="00731802" w:rsidP="00731802">
      <w:pPr>
        <w:rPr>
          <w:rtl/>
        </w:rPr>
      </w:pPr>
    </w:p>
    <w:p w14:paraId="3586852B" w14:textId="04AF82C3" w:rsidR="00731802" w:rsidRDefault="00731802" w:rsidP="00731802">
      <w:pPr>
        <w:rPr>
          <w:rtl/>
        </w:rPr>
      </w:pPr>
    </w:p>
    <w:p w14:paraId="5C3838E5" w14:textId="73EBA306" w:rsidR="00731802" w:rsidRDefault="00731802" w:rsidP="00731802">
      <w:pPr>
        <w:rPr>
          <w:rtl/>
        </w:rPr>
      </w:pPr>
    </w:p>
    <w:p w14:paraId="31DA045B" w14:textId="13E5F58C" w:rsidR="00731802" w:rsidRDefault="00731802" w:rsidP="00731802">
      <w:pPr>
        <w:rPr>
          <w:rtl/>
        </w:rPr>
      </w:pPr>
    </w:p>
    <w:p w14:paraId="7809B135" w14:textId="26E024AF" w:rsidR="00731802" w:rsidRDefault="00731802" w:rsidP="00731802">
      <w:pPr>
        <w:rPr>
          <w:rtl/>
        </w:rPr>
      </w:pPr>
    </w:p>
    <w:p w14:paraId="7FEC0CBC" w14:textId="1DB18D39" w:rsidR="00731802" w:rsidRDefault="00731802" w:rsidP="00731802">
      <w:pPr>
        <w:rPr>
          <w:rtl/>
        </w:rPr>
      </w:pPr>
    </w:p>
    <w:p w14:paraId="3F83802D" w14:textId="2012C931" w:rsidR="00731802" w:rsidRDefault="00731802" w:rsidP="00731802">
      <w:pPr>
        <w:rPr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87936" behindDoc="0" locked="0" layoutInCell="1" allowOverlap="1" wp14:anchorId="232B65D4" wp14:editId="32DD2099">
            <wp:simplePos x="0" y="0"/>
            <wp:positionH relativeFrom="column">
              <wp:posOffset>1057275</wp:posOffset>
            </wp:positionH>
            <wp:positionV relativeFrom="paragraph">
              <wp:posOffset>246380</wp:posOffset>
            </wp:positionV>
            <wp:extent cx="3210373" cy="4201111"/>
            <wp:effectExtent l="0" t="0" r="9525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شبکه چهار:</w:t>
      </w:r>
    </w:p>
    <w:p w14:paraId="147649FE" w14:textId="3D2A6FE0" w:rsidR="00731802" w:rsidRDefault="00731802" w:rsidP="00731802">
      <w:pPr>
        <w:rPr>
          <w:rFonts w:hint="cs"/>
          <w:rtl/>
        </w:rPr>
      </w:pPr>
    </w:p>
    <w:p w14:paraId="744DAA1A" w14:textId="77777777" w:rsidR="00731802" w:rsidRDefault="00731802" w:rsidP="00731802">
      <w:pPr>
        <w:rPr>
          <w:rtl/>
        </w:rPr>
      </w:pPr>
    </w:p>
    <w:p w14:paraId="6DEED20E" w14:textId="77777777" w:rsidR="00731802" w:rsidRDefault="00731802" w:rsidP="00731802">
      <w:pPr>
        <w:rPr>
          <w:rtl/>
        </w:rPr>
      </w:pPr>
    </w:p>
    <w:p w14:paraId="79F420F0" w14:textId="77777777" w:rsidR="00731802" w:rsidRDefault="00731802" w:rsidP="00731802">
      <w:pPr>
        <w:rPr>
          <w:rtl/>
        </w:rPr>
      </w:pPr>
    </w:p>
    <w:p w14:paraId="1CA32BAA" w14:textId="77777777" w:rsidR="00731802" w:rsidRDefault="00731802" w:rsidP="00731802">
      <w:pPr>
        <w:rPr>
          <w:rtl/>
        </w:rPr>
      </w:pPr>
    </w:p>
    <w:p w14:paraId="2C527664" w14:textId="77777777" w:rsidR="00731802" w:rsidRDefault="00731802" w:rsidP="00731802">
      <w:pPr>
        <w:rPr>
          <w:rtl/>
        </w:rPr>
      </w:pPr>
    </w:p>
    <w:p w14:paraId="4AD129D3" w14:textId="77777777" w:rsidR="00731802" w:rsidRDefault="00731802" w:rsidP="00731802">
      <w:pPr>
        <w:rPr>
          <w:rtl/>
        </w:rPr>
      </w:pPr>
    </w:p>
    <w:p w14:paraId="52B2922C" w14:textId="77777777" w:rsidR="00731802" w:rsidRDefault="00731802" w:rsidP="00731802">
      <w:pPr>
        <w:rPr>
          <w:rtl/>
        </w:rPr>
      </w:pPr>
    </w:p>
    <w:p w14:paraId="0634DD00" w14:textId="77777777" w:rsidR="00731802" w:rsidRDefault="00731802" w:rsidP="00731802">
      <w:pPr>
        <w:rPr>
          <w:rtl/>
        </w:rPr>
      </w:pPr>
    </w:p>
    <w:p w14:paraId="1B492260" w14:textId="77777777" w:rsidR="00731802" w:rsidRDefault="00731802" w:rsidP="00731802">
      <w:pPr>
        <w:rPr>
          <w:rtl/>
        </w:rPr>
      </w:pPr>
    </w:p>
    <w:p w14:paraId="419E3FA9" w14:textId="77777777" w:rsidR="00731802" w:rsidRDefault="00731802" w:rsidP="00731802">
      <w:pPr>
        <w:rPr>
          <w:rtl/>
        </w:rPr>
      </w:pPr>
    </w:p>
    <w:p w14:paraId="7DC09B54" w14:textId="77777777" w:rsidR="00731802" w:rsidRDefault="00731802" w:rsidP="00731802">
      <w:pPr>
        <w:rPr>
          <w:rtl/>
        </w:rPr>
      </w:pPr>
    </w:p>
    <w:p w14:paraId="50D13313" w14:textId="1927F29C" w:rsidR="00731802" w:rsidRDefault="00AC2EC0" w:rsidP="00731802">
      <w:pPr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88960" behindDoc="0" locked="0" layoutInCell="1" allowOverlap="1" wp14:anchorId="422682D2" wp14:editId="1E5AC769">
            <wp:simplePos x="0" y="0"/>
            <wp:positionH relativeFrom="margin">
              <wp:align>center</wp:align>
            </wp:positionH>
            <wp:positionV relativeFrom="paragraph">
              <wp:posOffset>-330200</wp:posOffset>
            </wp:positionV>
            <wp:extent cx="3933825" cy="4208434"/>
            <wp:effectExtent l="0" t="0" r="0" b="190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4208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5EA73" w14:textId="77B6D381" w:rsidR="00731802" w:rsidRDefault="00731802" w:rsidP="00731802">
      <w:pPr>
        <w:rPr>
          <w:rtl/>
        </w:rPr>
      </w:pPr>
    </w:p>
    <w:p w14:paraId="479582AC" w14:textId="5F84C553" w:rsidR="00AC2EC0" w:rsidRDefault="00AC2EC0" w:rsidP="00731802">
      <w:pPr>
        <w:rPr>
          <w:rtl/>
        </w:rPr>
      </w:pPr>
    </w:p>
    <w:p w14:paraId="44FF8DB0" w14:textId="5CF73D00" w:rsidR="00AC2EC0" w:rsidRDefault="00AC2EC0" w:rsidP="00731802">
      <w:pPr>
        <w:rPr>
          <w:rtl/>
        </w:rPr>
      </w:pPr>
    </w:p>
    <w:p w14:paraId="5856AEAB" w14:textId="0CC9825D" w:rsidR="00AC2EC0" w:rsidRDefault="00AC2EC0" w:rsidP="00731802">
      <w:pPr>
        <w:rPr>
          <w:rtl/>
        </w:rPr>
      </w:pPr>
    </w:p>
    <w:p w14:paraId="5A9AC28E" w14:textId="3BFFE03D" w:rsidR="00AC2EC0" w:rsidRDefault="00AC2EC0" w:rsidP="00731802">
      <w:pPr>
        <w:rPr>
          <w:rtl/>
        </w:rPr>
      </w:pPr>
    </w:p>
    <w:p w14:paraId="2C8C9A98" w14:textId="37CC2483" w:rsidR="00AC2EC0" w:rsidRDefault="00AC2EC0" w:rsidP="00731802">
      <w:pPr>
        <w:rPr>
          <w:rtl/>
        </w:rPr>
      </w:pPr>
    </w:p>
    <w:p w14:paraId="6EFD781E" w14:textId="48DF8613" w:rsidR="00AC2EC0" w:rsidRDefault="00AC2EC0" w:rsidP="00731802">
      <w:pPr>
        <w:rPr>
          <w:rtl/>
        </w:rPr>
      </w:pPr>
    </w:p>
    <w:p w14:paraId="57CFD2F8" w14:textId="0D1B4E39" w:rsidR="00AC2EC0" w:rsidRDefault="00AC2EC0" w:rsidP="00731802">
      <w:pPr>
        <w:rPr>
          <w:rtl/>
        </w:rPr>
      </w:pPr>
    </w:p>
    <w:p w14:paraId="75F287C7" w14:textId="489E413E" w:rsidR="00AC2EC0" w:rsidRDefault="00AC2EC0" w:rsidP="00731802">
      <w:pPr>
        <w:rPr>
          <w:rtl/>
        </w:rPr>
      </w:pPr>
    </w:p>
    <w:p w14:paraId="380DB628" w14:textId="3D339CF3" w:rsidR="00AC2EC0" w:rsidRDefault="00AC2EC0" w:rsidP="00731802">
      <w:pPr>
        <w:rPr>
          <w:rtl/>
        </w:rPr>
      </w:pPr>
    </w:p>
    <w:p w14:paraId="287BEF37" w14:textId="4291C5D3" w:rsidR="00AC2EC0" w:rsidRDefault="00AC2EC0" w:rsidP="00AC2EC0">
      <w:pPr>
        <w:ind w:firstLine="0"/>
        <w:rPr>
          <w:rtl/>
        </w:rPr>
      </w:pPr>
      <w:r>
        <w:rPr>
          <w:rFonts w:hint="cs"/>
          <w:rtl/>
        </w:rPr>
        <w:t xml:space="preserve">همان طور که </w:t>
      </w:r>
      <w:proofErr w:type="spellStart"/>
      <w:r>
        <w:rPr>
          <w:rFonts w:hint="cs"/>
          <w:rtl/>
        </w:rPr>
        <w:t>ملاحضه</w:t>
      </w:r>
      <w:proofErr w:type="spellEnd"/>
      <w:r>
        <w:rPr>
          <w:rFonts w:hint="cs"/>
          <w:rtl/>
        </w:rPr>
        <w:t xml:space="preserve"> می کنید شد شبکه تا 20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حدود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ثایت</w:t>
      </w:r>
      <w:proofErr w:type="spellEnd"/>
      <w:r>
        <w:rPr>
          <w:rFonts w:hint="cs"/>
          <w:rtl/>
        </w:rPr>
        <w:t xml:space="preserve"> می شود ولی می شود تعداد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ها رو بین 5 تا 10 هم در نظر گرفت اما با 20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کاملا عملکرد  شبکه مشخص می شود.</w:t>
      </w:r>
    </w:p>
    <w:p w14:paraId="0D72508E" w14:textId="1E6D5A71" w:rsidR="00AC2EC0" w:rsidRDefault="00AC2EC0" w:rsidP="00AC2EC0">
      <w:pPr>
        <w:ind w:firstLine="0"/>
        <w:rPr>
          <w:rtl/>
        </w:rPr>
      </w:pPr>
      <w:r>
        <w:rPr>
          <w:rFonts w:hint="cs"/>
          <w:rtl/>
        </w:rPr>
        <w:t xml:space="preserve">د)این قسمت تابع </w:t>
      </w:r>
      <w:r>
        <w:t>loss</w:t>
      </w:r>
      <w:r>
        <w:rPr>
          <w:rFonts w:hint="cs"/>
          <w:rtl/>
        </w:rPr>
        <w:t xml:space="preserve"> را </w:t>
      </w:r>
      <w:proofErr w:type="spellStart"/>
      <w:r>
        <w:t>mae</w:t>
      </w:r>
      <w:proofErr w:type="spellEnd"/>
      <w:r>
        <w:rPr>
          <w:rFonts w:hint="cs"/>
          <w:rtl/>
        </w:rPr>
        <w:t xml:space="preserve"> می گیرم و دوباره شبکه ها را تمرین می دهیم:</w:t>
      </w:r>
    </w:p>
    <w:p w14:paraId="4CA6FE25" w14:textId="11466288" w:rsidR="00AC2EC0" w:rsidRDefault="004F2882" w:rsidP="00AC2EC0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9984" behindDoc="0" locked="0" layoutInCell="1" allowOverlap="1" wp14:anchorId="48584923" wp14:editId="06F5612E">
            <wp:simplePos x="0" y="0"/>
            <wp:positionH relativeFrom="column">
              <wp:posOffset>1114425</wp:posOffset>
            </wp:positionH>
            <wp:positionV relativeFrom="paragraph">
              <wp:posOffset>5715</wp:posOffset>
            </wp:positionV>
            <wp:extent cx="3078833" cy="3912870"/>
            <wp:effectExtent l="0" t="0" r="762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833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2EC0">
        <w:rPr>
          <w:rFonts w:hint="cs"/>
          <w:rtl/>
        </w:rPr>
        <w:t>شبکه اول:</w:t>
      </w:r>
    </w:p>
    <w:p w14:paraId="662E0B1A" w14:textId="52490A8D" w:rsidR="00AC2EC0" w:rsidRDefault="00AC2EC0" w:rsidP="00AC2EC0">
      <w:pPr>
        <w:ind w:firstLine="0"/>
        <w:rPr>
          <w:rtl/>
        </w:rPr>
      </w:pPr>
    </w:p>
    <w:p w14:paraId="60393FC3" w14:textId="77777777" w:rsidR="004F2882" w:rsidRDefault="004F2882" w:rsidP="00AC2EC0">
      <w:pPr>
        <w:ind w:firstLine="0"/>
        <w:rPr>
          <w:rtl/>
        </w:rPr>
      </w:pPr>
    </w:p>
    <w:p w14:paraId="09DE8265" w14:textId="77777777" w:rsidR="004F2882" w:rsidRDefault="004F2882" w:rsidP="00AC2EC0">
      <w:pPr>
        <w:ind w:firstLine="0"/>
        <w:rPr>
          <w:rtl/>
        </w:rPr>
      </w:pPr>
    </w:p>
    <w:p w14:paraId="1A236D7A" w14:textId="77777777" w:rsidR="004F2882" w:rsidRDefault="004F2882" w:rsidP="00AC2EC0">
      <w:pPr>
        <w:ind w:firstLine="0"/>
        <w:rPr>
          <w:rtl/>
        </w:rPr>
      </w:pPr>
    </w:p>
    <w:p w14:paraId="0FDB3D91" w14:textId="77777777" w:rsidR="004F2882" w:rsidRDefault="004F2882" w:rsidP="00AC2EC0">
      <w:pPr>
        <w:ind w:firstLine="0"/>
        <w:rPr>
          <w:rtl/>
        </w:rPr>
      </w:pPr>
    </w:p>
    <w:p w14:paraId="67F7439A" w14:textId="77777777" w:rsidR="004F2882" w:rsidRDefault="004F2882" w:rsidP="00AC2EC0">
      <w:pPr>
        <w:ind w:firstLine="0"/>
        <w:rPr>
          <w:rtl/>
        </w:rPr>
      </w:pPr>
    </w:p>
    <w:p w14:paraId="79312B78" w14:textId="77777777" w:rsidR="004F2882" w:rsidRDefault="004F2882" w:rsidP="00AC2EC0">
      <w:pPr>
        <w:ind w:firstLine="0"/>
        <w:rPr>
          <w:rtl/>
        </w:rPr>
      </w:pPr>
    </w:p>
    <w:p w14:paraId="1844B311" w14:textId="77777777" w:rsidR="004F2882" w:rsidRDefault="004F2882" w:rsidP="00AC2EC0">
      <w:pPr>
        <w:ind w:firstLine="0"/>
        <w:rPr>
          <w:rtl/>
        </w:rPr>
      </w:pPr>
    </w:p>
    <w:p w14:paraId="0A5A15B8" w14:textId="1FCA42CB" w:rsidR="004F2882" w:rsidRDefault="004F2882" w:rsidP="00AC2EC0">
      <w:pPr>
        <w:ind w:firstLine="0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91008" behindDoc="0" locked="0" layoutInCell="1" allowOverlap="1" wp14:anchorId="6B8B1F94" wp14:editId="588B899B">
            <wp:simplePos x="0" y="0"/>
            <wp:positionH relativeFrom="page">
              <wp:posOffset>1495425</wp:posOffset>
            </wp:positionH>
            <wp:positionV relativeFrom="paragraph">
              <wp:posOffset>-457200</wp:posOffset>
            </wp:positionV>
            <wp:extent cx="4343400" cy="4534137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5424" cy="453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9E11A" w14:textId="32451884" w:rsidR="004F2882" w:rsidRDefault="004F2882" w:rsidP="00AC2EC0">
      <w:pPr>
        <w:ind w:firstLine="0"/>
        <w:rPr>
          <w:rtl/>
        </w:rPr>
      </w:pPr>
    </w:p>
    <w:p w14:paraId="4D12466E" w14:textId="77777777" w:rsidR="004F2882" w:rsidRDefault="004F2882" w:rsidP="00AC2EC0">
      <w:pPr>
        <w:ind w:firstLine="0"/>
        <w:rPr>
          <w:rtl/>
        </w:rPr>
      </w:pPr>
    </w:p>
    <w:p w14:paraId="0D977D32" w14:textId="77777777" w:rsidR="004F2882" w:rsidRDefault="004F2882" w:rsidP="00AC2EC0">
      <w:pPr>
        <w:ind w:firstLine="0"/>
        <w:rPr>
          <w:rtl/>
        </w:rPr>
      </w:pPr>
    </w:p>
    <w:p w14:paraId="37B34EF9" w14:textId="77777777" w:rsidR="004F2882" w:rsidRDefault="004F2882" w:rsidP="00AC2EC0">
      <w:pPr>
        <w:ind w:firstLine="0"/>
        <w:rPr>
          <w:rtl/>
        </w:rPr>
      </w:pPr>
    </w:p>
    <w:p w14:paraId="3D926DC8" w14:textId="77777777" w:rsidR="004F2882" w:rsidRDefault="004F2882" w:rsidP="00AC2EC0">
      <w:pPr>
        <w:ind w:firstLine="0"/>
        <w:rPr>
          <w:rtl/>
        </w:rPr>
      </w:pPr>
    </w:p>
    <w:p w14:paraId="18E648D9" w14:textId="77777777" w:rsidR="004F2882" w:rsidRDefault="004F2882" w:rsidP="00AC2EC0">
      <w:pPr>
        <w:ind w:firstLine="0"/>
        <w:rPr>
          <w:rtl/>
        </w:rPr>
      </w:pPr>
    </w:p>
    <w:p w14:paraId="7A92B3EF" w14:textId="77777777" w:rsidR="004F2882" w:rsidRDefault="004F2882" w:rsidP="00AC2EC0">
      <w:pPr>
        <w:ind w:firstLine="0"/>
        <w:rPr>
          <w:rtl/>
        </w:rPr>
      </w:pPr>
    </w:p>
    <w:p w14:paraId="533C5541" w14:textId="77777777" w:rsidR="004F2882" w:rsidRDefault="004F2882" w:rsidP="00AC2EC0">
      <w:pPr>
        <w:ind w:firstLine="0"/>
        <w:rPr>
          <w:rtl/>
        </w:rPr>
      </w:pPr>
    </w:p>
    <w:p w14:paraId="1EA5D741" w14:textId="77777777" w:rsidR="004F2882" w:rsidRDefault="004F2882" w:rsidP="00AC2EC0">
      <w:pPr>
        <w:ind w:firstLine="0"/>
        <w:rPr>
          <w:rtl/>
        </w:rPr>
      </w:pPr>
    </w:p>
    <w:p w14:paraId="2F67061B" w14:textId="77777777" w:rsidR="004F2882" w:rsidRDefault="004F2882" w:rsidP="00AC2EC0">
      <w:pPr>
        <w:ind w:firstLine="0"/>
        <w:rPr>
          <w:rtl/>
        </w:rPr>
      </w:pPr>
    </w:p>
    <w:p w14:paraId="33CF3685" w14:textId="3E7B053B" w:rsidR="004F2882" w:rsidRDefault="004F2882" w:rsidP="00AC2EC0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92032" behindDoc="0" locked="0" layoutInCell="1" allowOverlap="1" wp14:anchorId="365D028E" wp14:editId="574B23F5">
            <wp:simplePos x="0" y="0"/>
            <wp:positionH relativeFrom="column">
              <wp:posOffset>1000125</wp:posOffset>
            </wp:positionH>
            <wp:positionV relativeFrom="paragraph">
              <wp:posOffset>229235</wp:posOffset>
            </wp:positionV>
            <wp:extent cx="3305636" cy="4220164"/>
            <wp:effectExtent l="0" t="0" r="9525" b="952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220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شبکه دوم:</w:t>
      </w:r>
    </w:p>
    <w:p w14:paraId="10608D26" w14:textId="4110D9A9" w:rsidR="004F2882" w:rsidRDefault="004F2882" w:rsidP="00AC2EC0">
      <w:pPr>
        <w:ind w:firstLine="0"/>
        <w:rPr>
          <w:rtl/>
        </w:rPr>
      </w:pPr>
    </w:p>
    <w:p w14:paraId="45ED41B2" w14:textId="77777777" w:rsidR="004F2882" w:rsidRDefault="004F2882" w:rsidP="00AC2EC0">
      <w:pPr>
        <w:ind w:firstLine="0"/>
        <w:rPr>
          <w:rtl/>
        </w:rPr>
      </w:pPr>
    </w:p>
    <w:p w14:paraId="650104E8" w14:textId="77777777" w:rsidR="004F2882" w:rsidRDefault="004F2882" w:rsidP="00AC2EC0">
      <w:pPr>
        <w:ind w:firstLine="0"/>
        <w:rPr>
          <w:rtl/>
        </w:rPr>
      </w:pPr>
    </w:p>
    <w:p w14:paraId="1735D991" w14:textId="77777777" w:rsidR="004F2882" w:rsidRDefault="004F2882" w:rsidP="00AC2EC0">
      <w:pPr>
        <w:ind w:firstLine="0"/>
        <w:rPr>
          <w:rtl/>
        </w:rPr>
      </w:pPr>
    </w:p>
    <w:p w14:paraId="73A189A2" w14:textId="77777777" w:rsidR="004F2882" w:rsidRDefault="004F2882" w:rsidP="00AC2EC0">
      <w:pPr>
        <w:ind w:firstLine="0"/>
        <w:rPr>
          <w:rtl/>
        </w:rPr>
      </w:pPr>
    </w:p>
    <w:p w14:paraId="3F0CB5A6" w14:textId="77777777" w:rsidR="004F2882" w:rsidRDefault="004F2882" w:rsidP="00AC2EC0">
      <w:pPr>
        <w:ind w:firstLine="0"/>
        <w:rPr>
          <w:rtl/>
        </w:rPr>
      </w:pPr>
    </w:p>
    <w:p w14:paraId="7F51685C" w14:textId="77777777" w:rsidR="004F2882" w:rsidRDefault="004F2882" w:rsidP="00AC2EC0">
      <w:pPr>
        <w:ind w:firstLine="0"/>
        <w:rPr>
          <w:rtl/>
        </w:rPr>
      </w:pPr>
    </w:p>
    <w:p w14:paraId="15ADA15B" w14:textId="77777777" w:rsidR="004F2882" w:rsidRDefault="004F2882" w:rsidP="00AC2EC0">
      <w:pPr>
        <w:ind w:firstLine="0"/>
        <w:rPr>
          <w:rtl/>
        </w:rPr>
      </w:pPr>
    </w:p>
    <w:p w14:paraId="32956A33" w14:textId="77777777" w:rsidR="004F2882" w:rsidRDefault="004F2882" w:rsidP="00AC2EC0">
      <w:pPr>
        <w:ind w:firstLine="0"/>
        <w:rPr>
          <w:rtl/>
        </w:rPr>
      </w:pPr>
    </w:p>
    <w:p w14:paraId="16044828" w14:textId="77777777" w:rsidR="004F2882" w:rsidRDefault="004F2882" w:rsidP="00AC2EC0">
      <w:pPr>
        <w:ind w:firstLine="0"/>
        <w:rPr>
          <w:rtl/>
        </w:rPr>
      </w:pPr>
    </w:p>
    <w:p w14:paraId="60E25ABE" w14:textId="77777777" w:rsidR="004F2882" w:rsidRDefault="004F2882" w:rsidP="00AC2EC0">
      <w:pPr>
        <w:ind w:firstLine="0"/>
        <w:rPr>
          <w:rtl/>
        </w:rPr>
      </w:pPr>
    </w:p>
    <w:p w14:paraId="72DFFD6A" w14:textId="3F391B39" w:rsidR="004F2882" w:rsidRDefault="004F2882" w:rsidP="00AC2EC0">
      <w:pPr>
        <w:ind w:firstLine="0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93056" behindDoc="0" locked="0" layoutInCell="1" allowOverlap="1" wp14:anchorId="53B3AEE2" wp14:editId="0EC3E7B6">
            <wp:simplePos x="0" y="0"/>
            <wp:positionH relativeFrom="margin">
              <wp:posOffset>571500</wp:posOffset>
            </wp:positionH>
            <wp:positionV relativeFrom="paragraph">
              <wp:posOffset>-561975</wp:posOffset>
            </wp:positionV>
            <wp:extent cx="4643530" cy="4885055"/>
            <wp:effectExtent l="0" t="0" r="508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3530" cy="4885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B6586B" w14:textId="1F6A7F7F" w:rsidR="004F2882" w:rsidRDefault="004F2882" w:rsidP="00AC2EC0">
      <w:pPr>
        <w:ind w:firstLine="0"/>
        <w:rPr>
          <w:rtl/>
        </w:rPr>
      </w:pPr>
    </w:p>
    <w:p w14:paraId="21390D9D" w14:textId="4DB998B1" w:rsidR="004F2882" w:rsidRDefault="004F2882" w:rsidP="00AC2EC0">
      <w:pPr>
        <w:ind w:firstLine="0"/>
        <w:rPr>
          <w:rtl/>
        </w:rPr>
      </w:pPr>
    </w:p>
    <w:p w14:paraId="4390E8FD" w14:textId="035B3246" w:rsidR="004F2882" w:rsidRDefault="004F2882" w:rsidP="00AC2EC0">
      <w:pPr>
        <w:ind w:firstLine="0"/>
        <w:rPr>
          <w:rtl/>
        </w:rPr>
      </w:pPr>
    </w:p>
    <w:p w14:paraId="25F3B26A" w14:textId="77777777" w:rsidR="004F2882" w:rsidRDefault="004F2882" w:rsidP="00AC2EC0">
      <w:pPr>
        <w:ind w:firstLine="0"/>
        <w:rPr>
          <w:rtl/>
        </w:rPr>
      </w:pPr>
    </w:p>
    <w:p w14:paraId="3B3C2CA3" w14:textId="71D62146" w:rsidR="004F2882" w:rsidRDefault="004F2882" w:rsidP="00AC2EC0">
      <w:pPr>
        <w:ind w:firstLine="0"/>
        <w:rPr>
          <w:rtl/>
        </w:rPr>
      </w:pPr>
    </w:p>
    <w:p w14:paraId="41A4EFDB" w14:textId="434EA9D3" w:rsidR="004F2882" w:rsidRDefault="004F2882" w:rsidP="00AC2EC0">
      <w:pPr>
        <w:ind w:firstLine="0"/>
        <w:rPr>
          <w:rtl/>
        </w:rPr>
      </w:pPr>
    </w:p>
    <w:p w14:paraId="604A54C5" w14:textId="23F50E16" w:rsidR="004F2882" w:rsidRDefault="004F2882" w:rsidP="00AC2EC0">
      <w:pPr>
        <w:ind w:firstLine="0"/>
        <w:rPr>
          <w:rtl/>
        </w:rPr>
      </w:pPr>
    </w:p>
    <w:p w14:paraId="6DA9B408" w14:textId="0C9C16B0" w:rsidR="004F2882" w:rsidRDefault="004F2882" w:rsidP="00AC2EC0">
      <w:pPr>
        <w:ind w:firstLine="0"/>
        <w:rPr>
          <w:rtl/>
        </w:rPr>
      </w:pPr>
    </w:p>
    <w:p w14:paraId="3983AF37" w14:textId="58FCD0AC" w:rsidR="004F2882" w:rsidRDefault="004F2882" w:rsidP="00AC2EC0">
      <w:pPr>
        <w:ind w:firstLine="0"/>
        <w:rPr>
          <w:rtl/>
        </w:rPr>
      </w:pPr>
    </w:p>
    <w:p w14:paraId="0324FF7E" w14:textId="0DA5AA3C" w:rsidR="004F2882" w:rsidRDefault="004F2882" w:rsidP="00AC2EC0">
      <w:pPr>
        <w:ind w:firstLine="0"/>
        <w:rPr>
          <w:rtl/>
        </w:rPr>
      </w:pPr>
    </w:p>
    <w:p w14:paraId="30305316" w14:textId="1EE53074" w:rsidR="004F2882" w:rsidRDefault="004F2882" w:rsidP="00AC2EC0">
      <w:pPr>
        <w:ind w:firstLine="0"/>
        <w:rPr>
          <w:rtl/>
        </w:rPr>
      </w:pPr>
    </w:p>
    <w:p w14:paraId="464A52D8" w14:textId="27807021" w:rsidR="004F2882" w:rsidRDefault="007B68FE" w:rsidP="00AC2EC0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94080" behindDoc="0" locked="0" layoutInCell="1" allowOverlap="1" wp14:anchorId="412FFEA5" wp14:editId="055A5B8A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3238500" cy="42291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2882">
        <w:rPr>
          <w:rFonts w:hint="cs"/>
          <w:rtl/>
        </w:rPr>
        <w:t>شبکه سوم:</w:t>
      </w:r>
    </w:p>
    <w:p w14:paraId="6CC32D7E" w14:textId="77777777" w:rsidR="004F2882" w:rsidRDefault="004F2882" w:rsidP="00AC2EC0">
      <w:pPr>
        <w:ind w:firstLine="0"/>
        <w:rPr>
          <w:rtl/>
        </w:rPr>
      </w:pPr>
    </w:p>
    <w:p w14:paraId="3D320DC8" w14:textId="77777777" w:rsidR="004F2882" w:rsidRDefault="004F2882" w:rsidP="00AC2EC0">
      <w:pPr>
        <w:ind w:firstLine="0"/>
        <w:rPr>
          <w:rtl/>
        </w:rPr>
      </w:pPr>
    </w:p>
    <w:p w14:paraId="06130C15" w14:textId="77777777" w:rsidR="004F2882" w:rsidRDefault="004F2882" w:rsidP="00AC2EC0">
      <w:pPr>
        <w:ind w:firstLine="0"/>
        <w:rPr>
          <w:rtl/>
        </w:rPr>
      </w:pPr>
    </w:p>
    <w:p w14:paraId="12D07EDF" w14:textId="76765D6D" w:rsidR="004F2882" w:rsidRDefault="004F2882" w:rsidP="00AC2EC0">
      <w:pPr>
        <w:ind w:firstLine="0"/>
        <w:rPr>
          <w:rtl/>
        </w:rPr>
      </w:pPr>
    </w:p>
    <w:p w14:paraId="35EB0374" w14:textId="13F03F80" w:rsidR="007B68FE" w:rsidRDefault="007B68FE" w:rsidP="00AC2EC0">
      <w:pPr>
        <w:ind w:firstLine="0"/>
        <w:rPr>
          <w:rtl/>
        </w:rPr>
      </w:pPr>
    </w:p>
    <w:p w14:paraId="02C0DA7C" w14:textId="3B8A7760" w:rsidR="007B68FE" w:rsidRDefault="007B68FE" w:rsidP="00AC2EC0">
      <w:pPr>
        <w:ind w:firstLine="0"/>
        <w:rPr>
          <w:rtl/>
        </w:rPr>
      </w:pPr>
    </w:p>
    <w:p w14:paraId="4A127DC9" w14:textId="427065AE" w:rsidR="007B68FE" w:rsidRDefault="007B68FE" w:rsidP="00AC2EC0">
      <w:pPr>
        <w:ind w:firstLine="0"/>
        <w:rPr>
          <w:rtl/>
        </w:rPr>
      </w:pPr>
    </w:p>
    <w:p w14:paraId="6CF99FFF" w14:textId="3F7BE708" w:rsidR="007B68FE" w:rsidRDefault="007B68FE" w:rsidP="00AC2EC0">
      <w:pPr>
        <w:ind w:firstLine="0"/>
        <w:rPr>
          <w:rtl/>
        </w:rPr>
      </w:pPr>
    </w:p>
    <w:p w14:paraId="0F5AFF3E" w14:textId="30FE9F21" w:rsidR="007B68FE" w:rsidRDefault="007B68FE" w:rsidP="00AC2EC0">
      <w:pPr>
        <w:ind w:firstLine="0"/>
        <w:rPr>
          <w:rtl/>
        </w:rPr>
      </w:pPr>
    </w:p>
    <w:p w14:paraId="332B71E8" w14:textId="24BD9E9C" w:rsidR="007B68FE" w:rsidRDefault="007B68FE" w:rsidP="00AC2EC0">
      <w:pPr>
        <w:ind w:firstLine="0"/>
        <w:rPr>
          <w:rtl/>
        </w:rPr>
      </w:pPr>
    </w:p>
    <w:p w14:paraId="197A8B89" w14:textId="31D67A1E" w:rsidR="007B68FE" w:rsidRDefault="007B68FE" w:rsidP="00AC2EC0">
      <w:pPr>
        <w:ind w:firstLine="0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95104" behindDoc="0" locked="0" layoutInCell="1" allowOverlap="1" wp14:anchorId="7779FD62" wp14:editId="63BE461C">
            <wp:simplePos x="0" y="0"/>
            <wp:positionH relativeFrom="margin">
              <wp:align>center</wp:align>
            </wp:positionH>
            <wp:positionV relativeFrom="paragraph">
              <wp:posOffset>-438785</wp:posOffset>
            </wp:positionV>
            <wp:extent cx="4141164" cy="4431665"/>
            <wp:effectExtent l="0" t="0" r="0" b="6985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1164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D66C86" w14:textId="2388AD35" w:rsidR="004F2882" w:rsidRDefault="004F2882" w:rsidP="00AC2EC0">
      <w:pPr>
        <w:ind w:firstLine="0"/>
        <w:rPr>
          <w:rtl/>
        </w:rPr>
      </w:pPr>
    </w:p>
    <w:p w14:paraId="6E3B2A47" w14:textId="2DF0AA1A" w:rsidR="004F2882" w:rsidRDefault="004F2882" w:rsidP="00AC2EC0">
      <w:pPr>
        <w:ind w:firstLine="0"/>
        <w:rPr>
          <w:rtl/>
        </w:rPr>
      </w:pPr>
    </w:p>
    <w:p w14:paraId="05A7EDEF" w14:textId="1D1E635C" w:rsidR="004F2882" w:rsidRDefault="004F2882" w:rsidP="00AC2EC0">
      <w:pPr>
        <w:ind w:firstLine="0"/>
        <w:rPr>
          <w:rtl/>
        </w:rPr>
      </w:pPr>
    </w:p>
    <w:p w14:paraId="6C872BA0" w14:textId="77777777" w:rsidR="004F2882" w:rsidRDefault="004F2882" w:rsidP="00AC2EC0">
      <w:pPr>
        <w:ind w:firstLine="0"/>
        <w:rPr>
          <w:rtl/>
        </w:rPr>
      </w:pPr>
    </w:p>
    <w:p w14:paraId="094D8B3C" w14:textId="77777777" w:rsidR="004F2882" w:rsidRDefault="004F2882" w:rsidP="00AC2EC0">
      <w:pPr>
        <w:ind w:firstLine="0"/>
        <w:rPr>
          <w:rtl/>
        </w:rPr>
      </w:pPr>
    </w:p>
    <w:p w14:paraId="6B6F6E3B" w14:textId="77777777" w:rsidR="004F2882" w:rsidRDefault="004F2882" w:rsidP="00AC2EC0">
      <w:pPr>
        <w:ind w:firstLine="0"/>
        <w:rPr>
          <w:rtl/>
        </w:rPr>
      </w:pPr>
    </w:p>
    <w:p w14:paraId="5E281530" w14:textId="77777777" w:rsidR="004F2882" w:rsidRDefault="004F2882" w:rsidP="00AC2EC0">
      <w:pPr>
        <w:ind w:firstLine="0"/>
        <w:rPr>
          <w:rtl/>
        </w:rPr>
      </w:pPr>
    </w:p>
    <w:p w14:paraId="7F07D501" w14:textId="77777777" w:rsidR="007B68FE" w:rsidRDefault="007B68FE" w:rsidP="00AC2EC0">
      <w:pPr>
        <w:ind w:firstLine="0"/>
        <w:rPr>
          <w:rtl/>
        </w:rPr>
      </w:pPr>
    </w:p>
    <w:p w14:paraId="52ACBABB" w14:textId="77777777" w:rsidR="007B68FE" w:rsidRDefault="007B68FE" w:rsidP="00AC2EC0">
      <w:pPr>
        <w:ind w:firstLine="0"/>
        <w:rPr>
          <w:rtl/>
        </w:rPr>
      </w:pPr>
    </w:p>
    <w:p w14:paraId="1CFCE27F" w14:textId="40640F19" w:rsidR="007B68FE" w:rsidRDefault="00C86A8F" w:rsidP="00AC2EC0">
      <w:pPr>
        <w:ind w:firstLine="0"/>
        <w:rPr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96128" behindDoc="0" locked="0" layoutInCell="1" allowOverlap="1" wp14:anchorId="33FEB771" wp14:editId="227A6426">
            <wp:simplePos x="0" y="0"/>
            <wp:positionH relativeFrom="column">
              <wp:posOffset>1247775</wp:posOffset>
            </wp:positionH>
            <wp:positionV relativeFrom="paragraph">
              <wp:posOffset>274955</wp:posOffset>
            </wp:positionV>
            <wp:extent cx="3305636" cy="4239217"/>
            <wp:effectExtent l="0" t="0" r="0" b="9525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68FE">
        <w:rPr>
          <w:rFonts w:hint="cs"/>
          <w:rtl/>
        </w:rPr>
        <w:t>شبکه چهار:</w:t>
      </w:r>
    </w:p>
    <w:p w14:paraId="03A9C296" w14:textId="77777777" w:rsidR="00AC2EC0" w:rsidRDefault="00AC2EC0" w:rsidP="00AC2EC0">
      <w:pPr>
        <w:ind w:firstLine="0"/>
        <w:rPr>
          <w:rtl/>
        </w:rPr>
      </w:pPr>
      <w:r>
        <w:rPr>
          <w:rFonts w:hint="cs"/>
          <w:rtl/>
        </w:rPr>
        <w:t xml:space="preserve"> </w:t>
      </w:r>
    </w:p>
    <w:p w14:paraId="58859BC3" w14:textId="77777777" w:rsidR="00C86A8F" w:rsidRDefault="00C86A8F" w:rsidP="00AC2EC0">
      <w:pPr>
        <w:ind w:firstLine="0"/>
        <w:rPr>
          <w:rtl/>
        </w:rPr>
      </w:pPr>
    </w:p>
    <w:p w14:paraId="007FACC0" w14:textId="77777777" w:rsidR="00C86A8F" w:rsidRDefault="00C86A8F" w:rsidP="00AC2EC0">
      <w:pPr>
        <w:ind w:firstLine="0"/>
        <w:rPr>
          <w:rtl/>
        </w:rPr>
      </w:pPr>
    </w:p>
    <w:p w14:paraId="1B67C2F8" w14:textId="77777777" w:rsidR="00C86A8F" w:rsidRDefault="00C86A8F" w:rsidP="00AC2EC0">
      <w:pPr>
        <w:ind w:firstLine="0"/>
        <w:rPr>
          <w:rtl/>
        </w:rPr>
      </w:pPr>
    </w:p>
    <w:p w14:paraId="4371032A" w14:textId="77777777" w:rsidR="00C86A8F" w:rsidRDefault="00C86A8F" w:rsidP="00AC2EC0">
      <w:pPr>
        <w:ind w:firstLine="0"/>
        <w:rPr>
          <w:rtl/>
        </w:rPr>
      </w:pPr>
    </w:p>
    <w:p w14:paraId="666FF408" w14:textId="77777777" w:rsidR="00C86A8F" w:rsidRDefault="00C86A8F" w:rsidP="00AC2EC0">
      <w:pPr>
        <w:ind w:firstLine="0"/>
        <w:rPr>
          <w:rtl/>
        </w:rPr>
      </w:pPr>
    </w:p>
    <w:p w14:paraId="27F38B98" w14:textId="77777777" w:rsidR="00C86A8F" w:rsidRDefault="00C86A8F" w:rsidP="00AC2EC0">
      <w:pPr>
        <w:ind w:firstLine="0"/>
        <w:rPr>
          <w:rtl/>
        </w:rPr>
      </w:pPr>
    </w:p>
    <w:p w14:paraId="1CE3E8FE" w14:textId="77777777" w:rsidR="00C86A8F" w:rsidRDefault="00C86A8F" w:rsidP="00AC2EC0">
      <w:pPr>
        <w:ind w:firstLine="0"/>
        <w:rPr>
          <w:rtl/>
        </w:rPr>
      </w:pPr>
    </w:p>
    <w:p w14:paraId="110A3C4D" w14:textId="77777777" w:rsidR="00C86A8F" w:rsidRDefault="00C86A8F" w:rsidP="00AC2EC0">
      <w:pPr>
        <w:ind w:firstLine="0"/>
        <w:rPr>
          <w:rtl/>
        </w:rPr>
      </w:pPr>
    </w:p>
    <w:p w14:paraId="40F8BF4F" w14:textId="77777777" w:rsidR="00C86A8F" w:rsidRDefault="00C86A8F" w:rsidP="00AC2EC0">
      <w:pPr>
        <w:ind w:firstLine="0"/>
        <w:rPr>
          <w:rtl/>
        </w:rPr>
      </w:pPr>
    </w:p>
    <w:p w14:paraId="470EA0DB" w14:textId="77777777" w:rsidR="00C86A8F" w:rsidRDefault="00C86A8F" w:rsidP="00AC2EC0">
      <w:pPr>
        <w:ind w:firstLine="0"/>
        <w:rPr>
          <w:rtl/>
        </w:rPr>
      </w:pPr>
    </w:p>
    <w:p w14:paraId="38F5D6A0" w14:textId="77777777" w:rsidR="00C86A8F" w:rsidRDefault="00C86A8F" w:rsidP="00AC2EC0">
      <w:pPr>
        <w:ind w:firstLine="0"/>
        <w:rPr>
          <w:rtl/>
        </w:rPr>
      </w:pPr>
    </w:p>
    <w:p w14:paraId="54A857E0" w14:textId="58F2D5C1" w:rsidR="009D2D68" w:rsidRDefault="009D2D68" w:rsidP="00AC2EC0">
      <w:pPr>
        <w:ind w:firstLine="0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97152" behindDoc="0" locked="0" layoutInCell="1" allowOverlap="1" wp14:anchorId="43C1E4DD" wp14:editId="2E377BC7">
            <wp:simplePos x="0" y="0"/>
            <wp:positionH relativeFrom="column">
              <wp:posOffset>600075</wp:posOffset>
            </wp:positionH>
            <wp:positionV relativeFrom="paragraph">
              <wp:posOffset>-533400</wp:posOffset>
            </wp:positionV>
            <wp:extent cx="4572000" cy="4909933"/>
            <wp:effectExtent l="0" t="0" r="0" b="508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09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5D6516" w14:textId="77777777" w:rsidR="009D2D68" w:rsidRDefault="009D2D68" w:rsidP="00AC2EC0">
      <w:pPr>
        <w:ind w:firstLine="0"/>
        <w:rPr>
          <w:rtl/>
        </w:rPr>
      </w:pPr>
    </w:p>
    <w:p w14:paraId="4D836975" w14:textId="665EABD4" w:rsidR="00C86A8F" w:rsidRDefault="00C86A8F" w:rsidP="00AC2EC0">
      <w:pPr>
        <w:ind w:firstLine="0"/>
        <w:rPr>
          <w:rtl/>
        </w:rPr>
      </w:pPr>
    </w:p>
    <w:p w14:paraId="31DA7031" w14:textId="77777777" w:rsidR="00C86A8F" w:rsidRDefault="00C86A8F" w:rsidP="00AC2EC0">
      <w:pPr>
        <w:ind w:firstLine="0"/>
        <w:rPr>
          <w:rtl/>
        </w:rPr>
      </w:pPr>
    </w:p>
    <w:p w14:paraId="663E8CED" w14:textId="77777777" w:rsidR="00C86A8F" w:rsidRDefault="00C86A8F" w:rsidP="00AC2EC0">
      <w:pPr>
        <w:ind w:firstLine="0"/>
        <w:rPr>
          <w:rtl/>
        </w:rPr>
      </w:pPr>
    </w:p>
    <w:p w14:paraId="148C60E5" w14:textId="77777777" w:rsidR="00C86A8F" w:rsidRDefault="00C86A8F" w:rsidP="00AC2EC0">
      <w:pPr>
        <w:ind w:firstLine="0"/>
        <w:rPr>
          <w:rtl/>
        </w:rPr>
      </w:pPr>
    </w:p>
    <w:p w14:paraId="5A7D0AB5" w14:textId="77777777" w:rsidR="00C86A8F" w:rsidRDefault="00C86A8F" w:rsidP="00AC2EC0">
      <w:pPr>
        <w:ind w:firstLine="0"/>
        <w:rPr>
          <w:rtl/>
        </w:rPr>
      </w:pPr>
    </w:p>
    <w:p w14:paraId="3A95633C" w14:textId="77777777" w:rsidR="00C86A8F" w:rsidRDefault="00C86A8F" w:rsidP="00AC2EC0">
      <w:pPr>
        <w:ind w:firstLine="0"/>
        <w:rPr>
          <w:rtl/>
        </w:rPr>
      </w:pPr>
    </w:p>
    <w:p w14:paraId="57124CDE" w14:textId="77777777" w:rsidR="00C86A8F" w:rsidRDefault="00C86A8F" w:rsidP="00AC2EC0">
      <w:pPr>
        <w:ind w:firstLine="0"/>
        <w:rPr>
          <w:rtl/>
        </w:rPr>
      </w:pPr>
    </w:p>
    <w:p w14:paraId="68B1095A" w14:textId="77777777" w:rsidR="00C86A8F" w:rsidRDefault="00C86A8F" w:rsidP="00AC2EC0">
      <w:pPr>
        <w:ind w:firstLine="0"/>
        <w:rPr>
          <w:rtl/>
        </w:rPr>
      </w:pPr>
    </w:p>
    <w:p w14:paraId="7F8AE9D8" w14:textId="77777777" w:rsidR="00C86A8F" w:rsidRDefault="00C86A8F" w:rsidP="00AC2EC0">
      <w:pPr>
        <w:ind w:firstLine="0"/>
        <w:rPr>
          <w:rtl/>
        </w:rPr>
      </w:pPr>
    </w:p>
    <w:p w14:paraId="3FA5EF7D" w14:textId="77777777" w:rsidR="00C86A8F" w:rsidRDefault="00C86A8F" w:rsidP="00AC2EC0">
      <w:pPr>
        <w:ind w:firstLine="0"/>
        <w:rPr>
          <w:rtl/>
        </w:rPr>
      </w:pPr>
    </w:p>
    <w:p w14:paraId="739F7771" w14:textId="51254D3C" w:rsidR="00C86A8F" w:rsidRDefault="009D2D68" w:rsidP="00AC2EC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629A0D70" wp14:editId="2B15D6A7">
            <wp:simplePos x="0" y="0"/>
            <wp:positionH relativeFrom="column">
              <wp:posOffset>1524000</wp:posOffset>
            </wp:positionH>
            <wp:positionV relativeFrom="paragraph">
              <wp:posOffset>374015</wp:posOffset>
            </wp:positionV>
            <wp:extent cx="2752725" cy="1152525"/>
            <wp:effectExtent l="0" t="0" r="9525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ه) تابع </w:t>
      </w:r>
      <w:r>
        <w:t xml:space="preserve">MAE </w:t>
      </w:r>
      <w:r>
        <w:rPr>
          <w:rFonts w:hint="cs"/>
          <w:rtl/>
        </w:rPr>
        <w:t xml:space="preserve"> به صورت زیر است :</w:t>
      </w:r>
    </w:p>
    <w:p w14:paraId="4D8F0CB4" w14:textId="2D8136EF" w:rsidR="009D2D68" w:rsidRDefault="009D2D68" w:rsidP="00AC2EC0">
      <w:pPr>
        <w:ind w:firstLine="0"/>
        <w:rPr>
          <w:rFonts w:hint="cs"/>
          <w:rtl/>
        </w:rPr>
      </w:pPr>
    </w:p>
    <w:p w14:paraId="317FFCF2" w14:textId="77777777" w:rsidR="00C86A8F" w:rsidRDefault="00C86A8F" w:rsidP="00AC2EC0">
      <w:pPr>
        <w:ind w:firstLine="0"/>
        <w:rPr>
          <w:rtl/>
        </w:rPr>
      </w:pPr>
    </w:p>
    <w:p w14:paraId="5B4C205D" w14:textId="77777777" w:rsidR="00101A52" w:rsidRDefault="00101A52" w:rsidP="00AC2EC0">
      <w:pPr>
        <w:ind w:firstLine="0"/>
      </w:pPr>
    </w:p>
    <w:p w14:paraId="22EB3B3F" w14:textId="27C04C6A" w:rsidR="00C86A8F" w:rsidRDefault="00101A52" w:rsidP="00AC2EC0">
      <w:pPr>
        <w:ind w:firstLine="0"/>
        <w:rPr>
          <w:rtl/>
        </w:rPr>
      </w:pPr>
      <w:r>
        <w:rPr>
          <w:rFonts w:hint="cs"/>
          <w:rtl/>
        </w:rPr>
        <w:t xml:space="preserve">مجموع قدر </w:t>
      </w:r>
      <w:proofErr w:type="spellStart"/>
      <w:r>
        <w:rPr>
          <w:rFonts w:hint="cs"/>
          <w:rtl/>
        </w:rPr>
        <w:t>مطلق</w:t>
      </w:r>
      <w:proofErr w:type="spellEnd"/>
      <w:r>
        <w:rPr>
          <w:rFonts w:hint="cs"/>
          <w:rtl/>
        </w:rPr>
        <w:t xml:space="preserve"> </w:t>
      </w:r>
      <w:r w:rsidR="00C47526">
        <w:rPr>
          <w:rFonts w:hint="cs"/>
          <w:rtl/>
        </w:rPr>
        <w:t xml:space="preserve">اختلاف هر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با میانگین خودش تقسیم بر تعداد کل داده ها میانگین تمام اختلاف های داده ها از میانگین داده ها</w:t>
      </w:r>
    </w:p>
    <w:p w14:paraId="17403A0B" w14:textId="29811017" w:rsidR="00101A52" w:rsidRDefault="00101A52" w:rsidP="00AC2EC0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99200" behindDoc="0" locked="0" layoutInCell="1" allowOverlap="1" wp14:anchorId="13668D1E" wp14:editId="5753123A">
            <wp:simplePos x="0" y="0"/>
            <wp:positionH relativeFrom="page">
              <wp:align>center</wp:align>
            </wp:positionH>
            <wp:positionV relativeFrom="paragraph">
              <wp:posOffset>328930</wp:posOffset>
            </wp:positionV>
            <wp:extent cx="2533650" cy="1000125"/>
            <wp:effectExtent l="0" t="0" r="0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تابع </w:t>
      </w:r>
      <w:r>
        <w:t>MSE</w:t>
      </w:r>
      <w:r>
        <w:rPr>
          <w:rFonts w:hint="cs"/>
          <w:rtl/>
        </w:rPr>
        <w:t xml:space="preserve"> به صورت زیر است:</w:t>
      </w:r>
    </w:p>
    <w:p w14:paraId="7096C24F" w14:textId="4A5E94D8" w:rsidR="00101A52" w:rsidRDefault="00101A52" w:rsidP="00AC2EC0">
      <w:pPr>
        <w:ind w:firstLine="0"/>
        <w:rPr>
          <w:rFonts w:hint="cs"/>
          <w:rtl/>
        </w:rPr>
      </w:pPr>
    </w:p>
    <w:p w14:paraId="5A2215E4" w14:textId="77777777" w:rsidR="00C86A8F" w:rsidRDefault="00C86A8F" w:rsidP="00AC2EC0">
      <w:pPr>
        <w:ind w:firstLine="0"/>
        <w:rPr>
          <w:rtl/>
        </w:rPr>
      </w:pPr>
    </w:p>
    <w:p w14:paraId="27EDFE32" w14:textId="77777777" w:rsidR="00101A52" w:rsidRDefault="00101A52" w:rsidP="00AC2EC0">
      <w:pPr>
        <w:ind w:firstLine="0"/>
        <w:rPr>
          <w:rtl/>
        </w:rPr>
      </w:pPr>
    </w:p>
    <w:p w14:paraId="0F0243B4" w14:textId="6C6D21C2" w:rsidR="00C86A8F" w:rsidRDefault="00101A52" w:rsidP="00AC2EC0">
      <w:pPr>
        <w:ind w:firstLine="0"/>
        <w:rPr>
          <w:rtl/>
        </w:rPr>
      </w:pPr>
      <w:r>
        <w:rPr>
          <w:rFonts w:hint="cs"/>
          <w:rtl/>
        </w:rPr>
        <w:t xml:space="preserve">مجموع مجذور اختلاف هر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با میانگین خودش تقسیم بر تعداد کل داده ها یا همان </w:t>
      </w:r>
      <w:r w:rsidR="00733161">
        <w:rPr>
          <w:rFonts w:hint="cs"/>
          <w:rtl/>
        </w:rPr>
        <w:t>میانگین تمام مجذور اختلاف های داده ها از میانگین داده ها</w:t>
      </w:r>
    </w:p>
    <w:p w14:paraId="31B4F6CE" w14:textId="79015ACF" w:rsidR="00733161" w:rsidRDefault="00733161" w:rsidP="00AC2EC0">
      <w:pPr>
        <w:ind w:firstLine="0"/>
        <w:rPr>
          <w:rtl/>
        </w:rPr>
      </w:pPr>
      <w:r>
        <w:lastRenderedPageBreak/>
        <w:t>MS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که از میانگین دور </w:t>
      </w:r>
      <w:proofErr w:type="spellStart"/>
      <w:r>
        <w:rPr>
          <w:rFonts w:hint="cs"/>
          <w:rtl/>
        </w:rPr>
        <w:t>ترهستن</w:t>
      </w:r>
      <w:proofErr w:type="spellEnd"/>
      <w:r>
        <w:rPr>
          <w:rFonts w:hint="cs"/>
          <w:rtl/>
        </w:rPr>
        <w:t xml:space="preserve"> رو ضریب بیشتری می دهد و اهمیتش روی اختلاف های زیاد بیشتر است در واقع </w:t>
      </w:r>
      <w:proofErr w:type="spellStart"/>
      <w:r>
        <w:rPr>
          <w:rFonts w:hint="cs"/>
          <w:rtl/>
        </w:rPr>
        <w:t>مینیم</w:t>
      </w:r>
      <w:proofErr w:type="spellEnd"/>
      <w:r>
        <w:rPr>
          <w:rFonts w:hint="cs"/>
          <w:rtl/>
        </w:rPr>
        <w:t xml:space="preserve"> سازی این تابع داده هار رو بیشتر کنار هم نگه </w:t>
      </w:r>
      <w:proofErr w:type="spellStart"/>
      <w:r>
        <w:rPr>
          <w:rFonts w:hint="cs"/>
          <w:rtl/>
        </w:rPr>
        <w:t>میداره</w:t>
      </w:r>
      <w:proofErr w:type="spellEnd"/>
      <w:r>
        <w:rPr>
          <w:rFonts w:hint="cs"/>
          <w:rtl/>
        </w:rPr>
        <w:t xml:space="preserve"> نسبت </w:t>
      </w:r>
      <w:proofErr w:type="gramStart"/>
      <w:r>
        <w:rPr>
          <w:rFonts w:hint="cs"/>
          <w:rtl/>
        </w:rPr>
        <w:t xml:space="preserve">به  </w:t>
      </w:r>
      <w:r>
        <w:t>MAE</w:t>
      </w:r>
      <w:proofErr w:type="gramEnd"/>
      <w:r>
        <w:rPr>
          <w:rFonts w:hint="cs"/>
          <w:rtl/>
        </w:rPr>
        <w:t xml:space="preserve"> </w:t>
      </w:r>
    </w:p>
    <w:p w14:paraId="4405BED2" w14:textId="2B764F70" w:rsidR="00022642" w:rsidRDefault="00022642" w:rsidP="00AC2EC0">
      <w:pPr>
        <w:ind w:firstLine="0"/>
        <w:rPr>
          <w:rtl/>
        </w:rPr>
      </w:pPr>
    </w:p>
    <w:p w14:paraId="74D24AA9" w14:textId="4CE7FF1C" w:rsidR="00022642" w:rsidRDefault="00022642" w:rsidP="00AC2EC0">
      <w:pPr>
        <w:ind w:firstLine="0"/>
        <w:rPr>
          <w:rtl/>
        </w:rPr>
      </w:pPr>
      <w:r>
        <w:rPr>
          <w:rFonts w:hint="cs"/>
          <w:rtl/>
        </w:rPr>
        <w:t xml:space="preserve">مقایسه ج و د نشان می دهند که شبکه های محاسبه شده با </w:t>
      </w:r>
      <w:r>
        <w:t xml:space="preserve">loss </w:t>
      </w:r>
      <w:r>
        <w:rPr>
          <w:rFonts w:hint="cs"/>
          <w:rtl/>
        </w:rPr>
        <w:t xml:space="preserve"> </w:t>
      </w:r>
      <w:r>
        <w:rPr>
          <w:rFonts w:cs="Calibri" w:hint="cs"/>
          <w:rtl/>
        </w:rPr>
        <w:t xml:space="preserve">، </w:t>
      </w:r>
      <w:proofErr w:type="spellStart"/>
      <w:r>
        <w:rPr>
          <w:rFonts w:cs="Calibri"/>
        </w:rPr>
        <w:t>mae</w:t>
      </w:r>
      <w:proofErr w:type="spellEnd"/>
      <w:r>
        <w:rPr>
          <w:rFonts w:cs="Calibri" w:hint="cs"/>
          <w:rtl/>
        </w:rPr>
        <w:t xml:space="preserve"> </w:t>
      </w:r>
      <w:r w:rsidRPr="00022642">
        <w:rPr>
          <w:rFonts w:hint="cs"/>
          <w:rtl/>
        </w:rPr>
        <w:t xml:space="preserve">دارای مقدار خطای کمتری هستند اما نسب به </w:t>
      </w:r>
      <w:r>
        <w:rPr>
          <w:rFonts w:hint="cs"/>
          <w:rtl/>
        </w:rPr>
        <w:t xml:space="preserve">شبکه های محاسبه شده با </w:t>
      </w:r>
      <w:r>
        <w:t>loss</w:t>
      </w:r>
      <w:r w:rsidR="00BD1FF0">
        <w:rPr>
          <w:rFonts w:hint="cs"/>
          <w:rtl/>
        </w:rPr>
        <w:t xml:space="preserve"> ، </w:t>
      </w:r>
      <w:proofErr w:type="spellStart"/>
      <w:r w:rsidR="00BD1FF0">
        <w:t>mse</w:t>
      </w:r>
      <w:proofErr w:type="spellEnd"/>
      <w:r w:rsidR="00BD1FF0">
        <w:rPr>
          <w:rFonts w:hint="cs"/>
          <w:rtl/>
        </w:rPr>
        <w:t xml:space="preserve"> دارای پراکندگی بیشتری هستند در واقع اگر بخواهیم همه داده ها تا مقداری که می شود درست </w:t>
      </w:r>
      <w:proofErr w:type="spellStart"/>
      <w:r w:rsidR="00BD1FF0">
        <w:rPr>
          <w:rFonts w:hint="cs"/>
          <w:rtl/>
        </w:rPr>
        <w:t>تشخیض</w:t>
      </w:r>
      <w:proofErr w:type="spellEnd"/>
      <w:r w:rsidR="00BD1FF0">
        <w:rPr>
          <w:rFonts w:hint="cs"/>
          <w:rtl/>
        </w:rPr>
        <w:t xml:space="preserve"> داده بشوند </w:t>
      </w:r>
      <w:proofErr w:type="spellStart"/>
      <w:r w:rsidR="00BD1FF0">
        <w:t>mse</w:t>
      </w:r>
      <w:proofErr w:type="spellEnd"/>
      <w:r w:rsidR="00BD1FF0">
        <w:t xml:space="preserve"> </w:t>
      </w:r>
      <w:r w:rsidR="00BD1FF0">
        <w:rPr>
          <w:rFonts w:hint="cs"/>
          <w:rtl/>
        </w:rPr>
        <w:t xml:space="preserve"> را استفاده می کنیم ولی اگر بخواهیم اکثر داده ها با دقت بیشتری تشخیص داده شوند از </w:t>
      </w:r>
      <w:proofErr w:type="spellStart"/>
      <w:r w:rsidR="00BD1FF0">
        <w:t>mse</w:t>
      </w:r>
      <w:proofErr w:type="spellEnd"/>
      <w:r w:rsidR="00BD1FF0">
        <w:rPr>
          <w:rFonts w:hint="cs"/>
          <w:rtl/>
        </w:rPr>
        <w:t xml:space="preserve"> استفاده می کنیم.</w:t>
      </w:r>
    </w:p>
    <w:p w14:paraId="7B32A917" w14:textId="77777777" w:rsidR="00BD1FF0" w:rsidRPr="00022642" w:rsidRDefault="00BD1FF0" w:rsidP="00AC2EC0">
      <w:pPr>
        <w:ind w:firstLine="0"/>
        <w:rPr>
          <w:rFonts w:cs="Calibri" w:hint="cs"/>
          <w:rtl/>
        </w:rPr>
      </w:pPr>
    </w:p>
    <w:p w14:paraId="4BDEDE85" w14:textId="77777777" w:rsidR="00C86A8F" w:rsidRDefault="00C86A8F" w:rsidP="00AC2EC0">
      <w:pPr>
        <w:ind w:firstLine="0"/>
        <w:rPr>
          <w:rtl/>
        </w:rPr>
      </w:pPr>
    </w:p>
    <w:p w14:paraId="0BBAB2A5" w14:textId="64EBF9E6" w:rsidR="00C86A8F" w:rsidRPr="00731802" w:rsidRDefault="00C86A8F" w:rsidP="00AC2EC0">
      <w:pPr>
        <w:ind w:firstLine="0"/>
        <w:rPr>
          <w:rFonts w:hint="cs"/>
          <w:rtl/>
        </w:rPr>
        <w:sectPr w:rsidR="00C86A8F" w:rsidRPr="00731802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39A10153" w:rsidR="00C94ACE" w:rsidRDefault="00C94ACE" w:rsidP="009C6454">
      <w:pPr>
        <w:pStyle w:val="Heading1"/>
      </w:pPr>
      <w:bookmarkStart w:id="7" w:name="_Toc100374502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AA1604" w:rsidRPr="00AA1604">
        <w:rPr>
          <w:rtl/>
        </w:rPr>
        <w:t>کاهش ابعاد</w:t>
      </w:r>
      <w:bookmarkEnd w:id="7"/>
    </w:p>
    <w:p w14:paraId="4478C3EF" w14:textId="4E5CA2E0" w:rsidR="00A614D6" w:rsidRDefault="00A614D6" w:rsidP="009C6454">
      <w:pPr>
        <w:ind w:firstLine="0"/>
      </w:pPr>
    </w:p>
    <w:p w14:paraId="0806DDF0" w14:textId="66565E72" w:rsidR="00A614D6" w:rsidRDefault="006B6C12" w:rsidP="009C6454">
      <w:pPr>
        <w:ind w:firstLine="0"/>
        <w:rPr>
          <w:rtl/>
        </w:rPr>
      </w:pPr>
      <w:r>
        <w:rPr>
          <w:rFonts w:hint="cs"/>
          <w:rtl/>
        </w:rPr>
        <w:t>الف) ما در</w:t>
      </w:r>
      <w:r>
        <w:t xml:space="preserve"> </w:t>
      </w:r>
      <w:r>
        <w:rPr>
          <w:rFonts w:hint="cs"/>
          <w:rtl/>
        </w:rPr>
        <w:t xml:space="preserve">روش </w:t>
      </w:r>
      <w:proofErr w:type="spellStart"/>
      <w:r>
        <w:t>pca</w:t>
      </w:r>
      <w:proofErr w:type="spellEnd"/>
      <w:r>
        <w:rPr>
          <w:rFonts w:hint="cs"/>
          <w:rtl/>
        </w:rPr>
        <w:t xml:space="preserve"> میخواهیم با استفاده از جبر خطی و مقادیر ویژه ابعاد اضافی و با اطلاعات کم </w:t>
      </w:r>
      <w:proofErr w:type="spellStart"/>
      <w:r>
        <w:rPr>
          <w:rFonts w:hint="cs"/>
          <w:rtl/>
        </w:rPr>
        <w:t>دیتای</w:t>
      </w:r>
      <w:proofErr w:type="spellEnd"/>
      <w:r>
        <w:rPr>
          <w:rFonts w:hint="cs"/>
          <w:rtl/>
        </w:rPr>
        <w:t xml:space="preserve"> خودمان را از بین </w:t>
      </w:r>
      <w:proofErr w:type="spellStart"/>
      <w:r>
        <w:rPr>
          <w:rFonts w:hint="cs"/>
          <w:rtl/>
        </w:rPr>
        <w:t>ببیرم</w:t>
      </w:r>
      <w:proofErr w:type="spellEnd"/>
      <w:r>
        <w:rPr>
          <w:rFonts w:hint="cs"/>
          <w:rtl/>
        </w:rPr>
        <w:t xml:space="preserve"> این روش به این صورت است که :</w:t>
      </w:r>
    </w:p>
    <w:p w14:paraId="5C0D0311" w14:textId="5CB925BB" w:rsidR="006B6C12" w:rsidRDefault="00510B91" w:rsidP="00510B91">
      <w:pPr>
        <w:ind w:firstLine="0"/>
        <w:rPr>
          <w:b/>
          <w:bCs/>
          <w:rtl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E903AA8" wp14:editId="277E178C">
            <wp:simplePos x="0" y="0"/>
            <wp:positionH relativeFrom="page">
              <wp:align>center</wp:align>
            </wp:positionH>
            <wp:positionV relativeFrom="paragraph">
              <wp:posOffset>385445</wp:posOffset>
            </wp:positionV>
            <wp:extent cx="1647100" cy="369542"/>
            <wp:effectExtent l="0" t="0" r="0" b="0"/>
            <wp:wrapNone/>
            <wp:docPr id="92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0" name="Picture 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100" cy="3695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ابتدا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واریانس</w:t>
      </w:r>
      <w:proofErr w:type="spellEnd"/>
      <w:r>
        <w:rPr>
          <w:rFonts w:hint="cs"/>
          <w:rtl/>
        </w:rPr>
        <w:t xml:space="preserve"> داده خود را به دست می آوریم (</w:t>
      </w:r>
      <w:proofErr w:type="spellStart"/>
      <w:r w:rsidRPr="00510B91">
        <w:rPr>
          <w:b/>
          <w:bCs/>
        </w:rPr>
        <w:t>x</w:t>
      </w:r>
      <w:r w:rsidRPr="00510B91">
        <w:rPr>
          <w:b/>
          <w:bCs/>
          <w:vertAlign w:val="superscript"/>
        </w:rPr>
        <w:t>T</w:t>
      </w:r>
      <w:proofErr w:type="spellEnd"/>
      <w:r w:rsidRPr="00510B91">
        <w:rPr>
          <w:b/>
          <w:bCs/>
        </w:rPr>
        <w:t>=[1,x</w:t>
      </w:r>
      <w:r w:rsidRPr="00510B91">
        <w:rPr>
          <w:b/>
          <w:bCs/>
          <w:vertAlign w:val="subscript"/>
        </w:rPr>
        <w:t>1</w:t>
      </w:r>
      <w:r w:rsidRPr="00510B91">
        <w:rPr>
          <w:b/>
          <w:bCs/>
        </w:rPr>
        <w:t>,x</w:t>
      </w:r>
      <w:r w:rsidRPr="00510B91">
        <w:rPr>
          <w:b/>
          <w:bCs/>
          <w:vertAlign w:val="subscript"/>
        </w:rPr>
        <w:t>2</w:t>
      </w:r>
      <w:r w:rsidRPr="00510B91">
        <w:rPr>
          <w:b/>
          <w:bCs/>
        </w:rPr>
        <w:t>,..,x</w:t>
      </w:r>
      <w:r w:rsidRPr="00510B91">
        <w:rPr>
          <w:b/>
          <w:bCs/>
          <w:vertAlign w:val="subscript"/>
        </w:rPr>
        <w:t>n</w:t>
      </w:r>
      <w:r w:rsidRPr="00510B91">
        <w:rPr>
          <w:b/>
          <w:bCs/>
        </w:rPr>
        <w:t>]</w:t>
      </w:r>
      <w:r>
        <w:rPr>
          <w:rFonts w:hint="cs"/>
          <w:b/>
          <w:bCs/>
          <w:rtl/>
        </w:rPr>
        <w:t>)</w:t>
      </w:r>
    </w:p>
    <w:p w14:paraId="1D464071" w14:textId="47FC8C25" w:rsidR="00510B91" w:rsidRDefault="00510B91" w:rsidP="00510B91">
      <w:pPr>
        <w:ind w:firstLine="0"/>
        <w:rPr>
          <w:rFonts w:hint="cs"/>
          <w:rtl/>
        </w:rPr>
      </w:pPr>
    </w:p>
    <w:p w14:paraId="0FED7E57" w14:textId="35E480F0" w:rsidR="00616E6D" w:rsidRDefault="00510B91" w:rsidP="009C6454">
      <w:pPr>
        <w:ind w:firstLine="0"/>
        <w:rPr>
          <w:rtl/>
        </w:rPr>
      </w:pPr>
      <w:r>
        <w:rPr>
          <w:rFonts w:hint="cs"/>
          <w:rtl/>
        </w:rPr>
        <w:t xml:space="preserve">این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مقدار وابستگی تمام ابعاد ورودی را به هم به ما می دهد حال ما با به دست آوردن مقادیر و بردار های ویژه ای</w:t>
      </w:r>
      <w:r w:rsidR="00372A66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اتریس</w:t>
      </w:r>
      <w:proofErr w:type="spellEnd"/>
      <w:r w:rsidR="00372A66">
        <w:rPr>
          <w:rFonts w:hint="cs"/>
          <w:rtl/>
        </w:rPr>
        <w:t xml:space="preserve"> </w:t>
      </w:r>
      <w:r>
        <w:rPr>
          <w:rFonts w:hint="cs"/>
          <w:rtl/>
        </w:rPr>
        <w:t xml:space="preserve">می توانیم ابعاد با اطلاعات بیشتر را از ابعاد بدون اطلاعات جدا کنیم معیار وجود اطلاعات هم داشتن </w:t>
      </w:r>
      <w:proofErr w:type="spellStart"/>
      <w:r>
        <w:rPr>
          <w:rFonts w:hint="cs"/>
          <w:rtl/>
        </w:rPr>
        <w:t>واریانس</w:t>
      </w:r>
      <w:proofErr w:type="spellEnd"/>
      <w:r>
        <w:rPr>
          <w:rFonts w:hint="cs"/>
          <w:rtl/>
        </w:rPr>
        <w:t xml:space="preserve"> بیشتر است . پس بردار ویژه و مقدار ویژه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ها را به دست می آوریم و سپس </w:t>
      </w:r>
      <w:r w:rsidR="003E22B4">
        <w:rPr>
          <w:rFonts w:hint="cs"/>
          <w:rtl/>
        </w:rPr>
        <w:t xml:space="preserve">مقادیر ویژه سفر را جدا کرده در ابتدا بردار قرار می دهیم و بردار های آنها را نیز در </w:t>
      </w:r>
      <w:proofErr w:type="spellStart"/>
      <w:r w:rsidR="003E22B4">
        <w:rPr>
          <w:rFonts w:hint="cs"/>
          <w:rtl/>
        </w:rPr>
        <w:t>ماتریس</w:t>
      </w:r>
      <w:proofErr w:type="spellEnd"/>
      <w:r w:rsidR="003E22B4">
        <w:rPr>
          <w:rFonts w:hint="cs"/>
          <w:rtl/>
        </w:rPr>
        <w:t xml:space="preserve"> جا به جا می کنیم تا بتوانیم </w:t>
      </w:r>
      <w:proofErr w:type="spellStart"/>
      <w:r w:rsidR="003E22B4">
        <w:rPr>
          <w:rFonts w:hint="cs"/>
          <w:rtl/>
        </w:rPr>
        <w:t>ماتریس</w:t>
      </w:r>
      <w:proofErr w:type="spellEnd"/>
      <w:r w:rsidR="003E22B4">
        <w:rPr>
          <w:rFonts w:hint="cs"/>
          <w:rtl/>
        </w:rPr>
        <w:t xml:space="preserve"> را به دو قسمت بردار ویژه صفر و گیر صفر تقسیم کنیم حال بردار های غیر صفر را جدا کرده و </w:t>
      </w:r>
      <w:proofErr w:type="spellStart"/>
      <w:r w:rsidR="003E22B4">
        <w:rPr>
          <w:rFonts w:hint="cs"/>
          <w:rtl/>
        </w:rPr>
        <w:t>ماتریس</w:t>
      </w:r>
      <w:proofErr w:type="spellEnd"/>
      <w:r w:rsidR="003E22B4">
        <w:rPr>
          <w:rFonts w:hint="cs"/>
          <w:rtl/>
        </w:rPr>
        <w:t xml:space="preserve"> جدید به وجود آمده در واقع تبدیلی برای کاهش بعد </w:t>
      </w:r>
      <w:proofErr w:type="spellStart"/>
      <w:r w:rsidR="003E22B4">
        <w:rPr>
          <w:rFonts w:hint="cs"/>
          <w:rtl/>
        </w:rPr>
        <w:t>دیتا</w:t>
      </w:r>
      <w:proofErr w:type="spellEnd"/>
      <w:r w:rsidR="003E22B4">
        <w:rPr>
          <w:rFonts w:hint="cs"/>
          <w:rtl/>
        </w:rPr>
        <w:t xml:space="preserve"> ی ورودی است و با ضرب کردن </w:t>
      </w:r>
      <w:proofErr w:type="spellStart"/>
      <w:r w:rsidR="003E22B4">
        <w:rPr>
          <w:rFonts w:hint="cs"/>
          <w:rtl/>
        </w:rPr>
        <w:t>ترانهاده</w:t>
      </w:r>
      <w:proofErr w:type="spellEnd"/>
      <w:r w:rsidR="003E22B4">
        <w:rPr>
          <w:rFonts w:hint="cs"/>
          <w:rtl/>
        </w:rPr>
        <w:t xml:space="preserve"> ی آن تابع در ابتدای دیتای تبدیل شده که به جای ورودی های حذف شده صفر گذاشتیم </w:t>
      </w:r>
      <w:proofErr w:type="spellStart"/>
      <w:r w:rsidR="003E22B4">
        <w:rPr>
          <w:rFonts w:hint="cs"/>
          <w:rtl/>
        </w:rPr>
        <w:t>دیتا</w:t>
      </w:r>
      <w:proofErr w:type="spellEnd"/>
      <w:r w:rsidR="003E22B4">
        <w:rPr>
          <w:rFonts w:hint="cs"/>
          <w:rtl/>
        </w:rPr>
        <w:t xml:space="preserve"> اولیه درست می شود که یعنی اطلاعاتی را از دست ندادیم.</w:t>
      </w:r>
    </w:p>
    <w:p w14:paraId="226526BB" w14:textId="00555AB2" w:rsidR="00616E6D" w:rsidRDefault="00372A66" w:rsidP="009C6454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32AF265" wp14:editId="3AA8DCB0">
            <wp:simplePos x="0" y="0"/>
            <wp:positionH relativeFrom="column">
              <wp:posOffset>361950</wp:posOffset>
            </wp:positionH>
            <wp:positionV relativeFrom="paragraph">
              <wp:posOffset>13335</wp:posOffset>
            </wp:positionV>
            <wp:extent cx="3895725" cy="279455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3895725" cy="27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3110F" w14:textId="60593DE1" w:rsidR="00616E6D" w:rsidRDefault="00372A66" w:rsidP="009C6454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FB7BD24" wp14:editId="1E000084">
            <wp:simplePos x="0" y="0"/>
            <wp:positionH relativeFrom="column">
              <wp:posOffset>200025</wp:posOffset>
            </wp:positionH>
            <wp:positionV relativeFrom="paragraph">
              <wp:posOffset>12065</wp:posOffset>
            </wp:positionV>
            <wp:extent cx="2314575" cy="491648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491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91EB4D1" w14:textId="0982FB5B" w:rsidR="00616E6D" w:rsidRDefault="00616E6D" w:rsidP="009C6454">
      <w:pPr>
        <w:ind w:firstLine="0"/>
        <w:rPr>
          <w:rtl/>
        </w:rPr>
      </w:pPr>
    </w:p>
    <w:p w14:paraId="594F1B99" w14:textId="7ACDCE55" w:rsidR="00616E6D" w:rsidRDefault="00372A66" w:rsidP="009C6454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2562816" wp14:editId="5546B13D">
            <wp:simplePos x="0" y="0"/>
            <wp:positionH relativeFrom="page">
              <wp:align>center</wp:align>
            </wp:positionH>
            <wp:positionV relativeFrom="paragraph">
              <wp:posOffset>5715</wp:posOffset>
            </wp:positionV>
            <wp:extent cx="5276850" cy="87934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87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583767" w14:textId="17823C34" w:rsidR="00616E6D" w:rsidRDefault="00616E6D" w:rsidP="009C6454">
      <w:pPr>
        <w:ind w:firstLine="0"/>
        <w:rPr>
          <w:rtl/>
        </w:rPr>
      </w:pPr>
    </w:p>
    <w:p w14:paraId="1C6CB78C" w14:textId="75DDB1A8" w:rsidR="00616E6D" w:rsidRDefault="00372A66" w:rsidP="009C6454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9F40342" wp14:editId="13468DB3">
            <wp:simplePos x="0" y="0"/>
            <wp:positionH relativeFrom="margin">
              <wp:posOffset>428625</wp:posOffset>
            </wp:positionH>
            <wp:positionV relativeFrom="paragraph">
              <wp:posOffset>372110</wp:posOffset>
            </wp:positionV>
            <wp:extent cx="4914900" cy="28638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701" cy="2897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84317D6" wp14:editId="11130047">
            <wp:simplePos x="0" y="0"/>
            <wp:positionH relativeFrom="margin">
              <wp:align>right</wp:align>
            </wp:positionH>
            <wp:positionV relativeFrom="paragraph">
              <wp:posOffset>238760</wp:posOffset>
            </wp:positionV>
            <wp:extent cx="5457825" cy="1246505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1246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21975" w14:textId="336CF41C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60546E42" w:rsidR="00616E6D" w:rsidRDefault="00372A66" w:rsidP="009C645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حال چون گفته شده از کتابخانه </w:t>
      </w:r>
      <w:proofErr w:type="spellStart"/>
      <w:r>
        <w:t>pca</w:t>
      </w:r>
      <w:proofErr w:type="spellEnd"/>
      <w:r>
        <w:rPr>
          <w:rFonts w:hint="cs"/>
          <w:rtl/>
        </w:rPr>
        <w:t xml:space="preserve"> استفاده نشود ما خودمان باید آن را پیاده کنیم تا بتوانیم ابتدا تشخیص دهیم چند بعد باید کاهش داد که یعنی بعد های با اندازه مقدار ویژه کم و نزدیک به صفر را حذف کنیم </w:t>
      </w:r>
      <w:r w:rsidR="00ED27DA">
        <w:rPr>
          <w:rFonts w:hint="cs"/>
          <w:rtl/>
        </w:rPr>
        <w:t xml:space="preserve"> و بعد با کنار هم </w:t>
      </w:r>
      <w:proofErr w:type="spellStart"/>
      <w:r w:rsidR="00ED27DA">
        <w:rPr>
          <w:rFonts w:hint="cs"/>
          <w:rtl/>
        </w:rPr>
        <w:t>چیندن</w:t>
      </w:r>
      <w:proofErr w:type="spellEnd"/>
      <w:r w:rsidR="00ED27DA">
        <w:rPr>
          <w:rFonts w:hint="cs"/>
          <w:rtl/>
        </w:rPr>
        <w:t xml:space="preserve"> بردار های ویژه ای که حذف نکردیم در </w:t>
      </w:r>
      <w:proofErr w:type="spellStart"/>
      <w:r w:rsidR="00ED27DA">
        <w:rPr>
          <w:rFonts w:hint="cs"/>
          <w:rtl/>
        </w:rPr>
        <w:t>ماتریس</w:t>
      </w:r>
      <w:proofErr w:type="spellEnd"/>
      <w:r w:rsidR="00ED27DA">
        <w:rPr>
          <w:rFonts w:hint="cs"/>
          <w:rtl/>
        </w:rPr>
        <w:t xml:space="preserve"> </w:t>
      </w:r>
      <w:proofErr w:type="spellStart"/>
      <w:r w:rsidR="00ED27DA">
        <w:rPr>
          <w:rFonts w:hint="cs"/>
          <w:rtl/>
        </w:rPr>
        <w:t>ترانهاده</w:t>
      </w:r>
      <w:proofErr w:type="spellEnd"/>
      <w:r w:rsidR="00ED27DA">
        <w:rPr>
          <w:rFonts w:hint="cs"/>
          <w:rtl/>
        </w:rPr>
        <w:t xml:space="preserve"> شده و </w:t>
      </w:r>
      <w:proofErr w:type="spellStart"/>
      <w:r w:rsidR="00ED27DA">
        <w:rPr>
          <w:rFonts w:hint="cs"/>
          <w:rtl/>
        </w:rPr>
        <w:t>ضربش</w:t>
      </w:r>
      <w:proofErr w:type="spellEnd"/>
      <w:r w:rsidR="00ED27DA">
        <w:rPr>
          <w:rFonts w:hint="cs"/>
          <w:rtl/>
        </w:rPr>
        <w:t xml:space="preserve"> در داده ها ابعاد داده ها را کم </w:t>
      </w:r>
      <w:proofErr w:type="spellStart"/>
      <w:r w:rsidR="00ED27DA">
        <w:rPr>
          <w:rFonts w:hint="cs"/>
          <w:rtl/>
        </w:rPr>
        <w:t>کنبم</w:t>
      </w:r>
      <w:proofErr w:type="spellEnd"/>
      <w:r w:rsidR="00ED27DA">
        <w:rPr>
          <w:rFonts w:hint="cs"/>
          <w:rtl/>
        </w:rPr>
        <w:t>.</w:t>
      </w:r>
    </w:p>
    <w:p w14:paraId="523CA559" w14:textId="32A53EC2" w:rsidR="00616E6D" w:rsidRDefault="00ED27DA" w:rsidP="00ED27DA">
      <w:pPr>
        <w:ind w:firstLine="0"/>
        <w:rPr>
          <w:rtl/>
        </w:rPr>
      </w:pPr>
      <w:r>
        <w:rPr>
          <w:rFonts w:hint="cs"/>
          <w:rtl/>
        </w:rPr>
        <w:t xml:space="preserve">ابتدا تابع منحنی </w:t>
      </w:r>
      <w:proofErr w:type="spellStart"/>
      <w:r>
        <w:rPr>
          <w:rFonts w:hint="cs"/>
          <w:rtl/>
        </w:rPr>
        <w:t>تجمعی</w:t>
      </w:r>
      <w:proofErr w:type="spellEnd"/>
      <w:r>
        <w:rPr>
          <w:rFonts w:hint="cs"/>
          <w:rtl/>
        </w:rPr>
        <w:t xml:space="preserve"> مقدار </w:t>
      </w:r>
      <w:proofErr w:type="spellStart"/>
      <w:r>
        <w:rPr>
          <w:rFonts w:hint="cs"/>
          <w:rtl/>
        </w:rPr>
        <w:t>واریانس</w:t>
      </w:r>
      <w:proofErr w:type="spellEnd"/>
      <w:r>
        <w:rPr>
          <w:rFonts w:hint="cs"/>
          <w:rtl/>
        </w:rPr>
        <w:t xml:space="preserve"> مقدار ویژه ها را تایپ میکنیم:</w:t>
      </w:r>
    </w:p>
    <w:p w14:paraId="65823EF3" w14:textId="77777777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D27DA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ED27DA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plot_comp_var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ED27DA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50B5E23E" w14:textId="77777777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ov_mat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cov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T)</w:t>
      </w:r>
    </w:p>
    <w:p w14:paraId="6CB548ED" w14:textId="77777777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ig_vals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linalg.eig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ov_</w:t>
      </w:r>
      <w:proofErr w:type="gram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t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[</w:t>
      </w:r>
      <w:proofErr w:type="gramEnd"/>
      <w:r w:rsidRPr="00ED27DA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01BB953A" w14:textId="7C4D0AD3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eig_vals_sort = [(np.</w:t>
      </w:r>
      <w:r w:rsidRPr="00ED27DA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abs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eig_vals[i])) </w:t>
      </w:r>
      <w:r w:rsidRPr="00ED27DA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ED27DA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ED27DA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ED27DA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ig_val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]</w:t>
      </w:r>
    </w:p>
    <w:p w14:paraId="14587F8E" w14:textId="77777777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um_exp_val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cumsum</w:t>
      </w:r>
      <w:proofErr w:type="spellEnd"/>
      <w:proofErr w:type="gram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ig_vals_sort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/</w:t>
      </w:r>
      <w:r w:rsidRPr="00ED27DA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sum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ig_vals</w:t>
      </w:r>
      <w:proofErr w:type="spellEnd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222227E2" w14:textId="77777777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ED27DA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ED27DA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um_exp_val</w:t>
      </w:r>
      <w:proofErr w:type="spellEnd"/>
    </w:p>
    <w:p w14:paraId="1360C38C" w14:textId="77777777" w:rsidR="00ED27DA" w:rsidRPr="00ED27DA" w:rsidRDefault="00ED27DA" w:rsidP="00ED27DA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02A642B0" w14:textId="4BECC5AB" w:rsidR="00CD7E88" w:rsidRDefault="00ED27DA" w:rsidP="009C6454">
      <w:pPr>
        <w:ind w:firstLine="0"/>
        <w:rPr>
          <w:rtl/>
        </w:rPr>
      </w:pPr>
      <w:r>
        <w:rPr>
          <w:rFonts w:hint="cs"/>
          <w:rtl/>
        </w:rPr>
        <w:t xml:space="preserve">این تابع ابتدا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واریانس</w:t>
      </w:r>
      <w:proofErr w:type="spellEnd"/>
      <w:r>
        <w:rPr>
          <w:rFonts w:hint="cs"/>
          <w:rtl/>
        </w:rPr>
        <w:t xml:space="preserve"> ورودی را محاسبه می کند </w:t>
      </w:r>
    </w:p>
    <w:p w14:paraId="55681872" w14:textId="6E614B4A" w:rsidR="00ED27DA" w:rsidRDefault="00ED27DA" w:rsidP="009C6454">
      <w:pPr>
        <w:ind w:firstLine="0"/>
        <w:rPr>
          <w:rtl/>
        </w:rPr>
      </w:pPr>
      <w:r>
        <w:rPr>
          <w:rFonts w:hint="cs"/>
          <w:rtl/>
        </w:rPr>
        <w:t xml:space="preserve">سپس مقادیر ویژه آن را محاسبه کرده و در </w:t>
      </w:r>
      <w:proofErr w:type="spellStart"/>
      <w:r>
        <w:rPr>
          <w:rFonts w:hint="cs"/>
          <w:rtl/>
        </w:rPr>
        <w:t>متغییری</w:t>
      </w:r>
      <w:proofErr w:type="spellEnd"/>
      <w:r>
        <w:rPr>
          <w:rFonts w:hint="cs"/>
          <w:rtl/>
        </w:rPr>
        <w:t xml:space="preserve"> ذخیره میکند </w:t>
      </w:r>
    </w:p>
    <w:p w14:paraId="2592442E" w14:textId="692B1814" w:rsidR="00ED27DA" w:rsidRDefault="00ED27DA" w:rsidP="009C6454">
      <w:pPr>
        <w:ind w:firstLine="0"/>
        <w:rPr>
          <w:rtl/>
        </w:rPr>
      </w:pPr>
      <w:r>
        <w:rPr>
          <w:rFonts w:hint="cs"/>
          <w:rtl/>
        </w:rPr>
        <w:t xml:space="preserve">بعد مقادیر ویژه را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کرده و </w:t>
      </w:r>
      <w:proofErr w:type="spellStart"/>
      <w:r>
        <w:rPr>
          <w:rFonts w:hint="cs"/>
          <w:rtl/>
        </w:rPr>
        <w:t>نرمالیزه</w:t>
      </w:r>
      <w:proofErr w:type="spellEnd"/>
      <w:r>
        <w:rPr>
          <w:rFonts w:hint="cs"/>
          <w:rtl/>
        </w:rPr>
        <w:t xml:space="preserve"> می کند تا جمع تمامش یک شود</w:t>
      </w:r>
    </w:p>
    <w:p w14:paraId="4D18DB2A" w14:textId="5DD1E499" w:rsidR="00931D77" w:rsidRDefault="00931D77" w:rsidP="009C6454">
      <w:pPr>
        <w:ind w:firstLine="0"/>
        <w:rPr>
          <w:rtl/>
        </w:rPr>
      </w:pPr>
      <w:proofErr w:type="spellStart"/>
      <w:r>
        <w:rPr>
          <w:rFonts w:hint="cs"/>
          <w:rtl/>
        </w:rPr>
        <w:t>سرآخر</w:t>
      </w:r>
      <w:proofErr w:type="spellEnd"/>
      <w:r>
        <w:rPr>
          <w:rFonts w:hint="cs"/>
          <w:rtl/>
        </w:rPr>
        <w:t xml:space="preserve"> به صورت </w:t>
      </w:r>
      <w:proofErr w:type="spellStart"/>
      <w:r>
        <w:rPr>
          <w:rFonts w:hint="cs"/>
          <w:rtl/>
        </w:rPr>
        <w:t>تجمعی</w:t>
      </w:r>
      <w:proofErr w:type="spellEnd"/>
      <w:r>
        <w:rPr>
          <w:rFonts w:hint="cs"/>
          <w:rtl/>
        </w:rPr>
        <w:t xml:space="preserve"> در آورده و خروجی می دهد برای رسم کردن.</w:t>
      </w:r>
    </w:p>
    <w:p w14:paraId="583BAE60" w14:textId="32D54DF2" w:rsidR="00931D77" w:rsidRDefault="00931D77" w:rsidP="009C6454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66432" behindDoc="0" locked="0" layoutInCell="1" allowOverlap="1" wp14:anchorId="2C73BADB" wp14:editId="5B1E591C">
            <wp:simplePos x="0" y="0"/>
            <wp:positionH relativeFrom="column">
              <wp:posOffset>428625</wp:posOffset>
            </wp:positionH>
            <wp:positionV relativeFrom="paragraph">
              <wp:posOffset>663575</wp:posOffset>
            </wp:positionV>
            <wp:extent cx="4934639" cy="3191320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ما داده های سوال یک را همانند کاری که انجام دادیم پیش پردازش می کنیم و وارد این تابع کرده ایم تا خروجی را رسم کنیم .حاصل:</w:t>
      </w:r>
    </w:p>
    <w:p w14:paraId="5D425757" w14:textId="14D7B8B2" w:rsidR="00931D77" w:rsidRDefault="00931D77" w:rsidP="009C6454">
      <w:pPr>
        <w:ind w:firstLine="0"/>
        <w:rPr>
          <w:rtl/>
        </w:rPr>
      </w:pPr>
    </w:p>
    <w:p w14:paraId="571C64E7" w14:textId="77777777" w:rsidR="00ED27DA" w:rsidRDefault="00ED27DA" w:rsidP="00ED27DA">
      <w:pPr>
        <w:rPr>
          <w:rtl/>
        </w:rPr>
      </w:pPr>
    </w:p>
    <w:p w14:paraId="5492AC8B" w14:textId="3F591236" w:rsidR="00ED27DA" w:rsidRPr="00ED27DA" w:rsidRDefault="00ED27DA" w:rsidP="00ED27DA">
      <w:pPr>
        <w:rPr>
          <w:rtl/>
        </w:rPr>
        <w:sectPr w:rsidR="00ED27DA" w:rsidRPr="00ED27D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70F55AC3" w14:textId="7E8E3F1E" w:rsidR="009D0063" w:rsidRDefault="00931D77" w:rsidP="009C645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همان طور که </w:t>
      </w:r>
      <w:proofErr w:type="spellStart"/>
      <w:r>
        <w:rPr>
          <w:rFonts w:hint="cs"/>
          <w:rtl/>
        </w:rPr>
        <w:t>ملاحضه</w:t>
      </w:r>
      <w:proofErr w:type="spellEnd"/>
      <w:r>
        <w:rPr>
          <w:rFonts w:hint="cs"/>
          <w:rtl/>
        </w:rPr>
        <w:t xml:space="preserve"> می شود بیش از 90 درصد اطلاعات در 150 بعد ابتدایی موجود است پس می توان با دقت خوبی داده ها را از 32*32 به 150 کاهش داد.</w:t>
      </w:r>
    </w:p>
    <w:p w14:paraId="6D26CD09" w14:textId="188E357A" w:rsidR="00931D77" w:rsidRDefault="008A0197" w:rsidP="009C6454">
      <w:pPr>
        <w:ind w:firstLine="0"/>
        <w:rPr>
          <w:rtl/>
        </w:rPr>
      </w:pPr>
      <w:r>
        <w:rPr>
          <w:rFonts w:hint="cs"/>
          <w:rtl/>
        </w:rPr>
        <w:t>حال تابع کاهش بعد را می نویسیم:</w:t>
      </w:r>
    </w:p>
    <w:p w14:paraId="4080D0F5" w14:textId="79BEADC6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FF"/>
          <w:sz w:val="16"/>
          <w:szCs w:val="16"/>
          <w:lang w:bidi="ar-SA"/>
        </w:rPr>
        <w:t>def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proofErr w:type="spellStart"/>
      <w:r w:rsidRPr="008A0197">
        <w:rPr>
          <w:rFonts w:ascii="Courier New" w:eastAsia="Times New Roman" w:hAnsi="Courier New" w:cs="Courier New"/>
          <w:color w:val="795E26"/>
          <w:sz w:val="16"/>
          <w:szCs w:val="16"/>
          <w:lang w:bidi="ar-SA"/>
        </w:rPr>
        <w:t>pca_n_dec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</w:t>
      </w:r>
      <w:proofErr w:type="gramStart"/>
      <w:r w:rsidRPr="008A0197">
        <w:rPr>
          <w:rFonts w:ascii="Courier New" w:eastAsia="Times New Roman" w:hAnsi="Courier New" w:cs="Courier New"/>
          <w:color w:val="001080"/>
          <w:sz w:val="16"/>
          <w:szCs w:val="16"/>
          <w:lang w:bidi="ar-SA"/>
        </w:rPr>
        <w:t>X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,</w:t>
      </w:r>
      <w:r w:rsidRPr="008A0197">
        <w:rPr>
          <w:rFonts w:ascii="Courier New" w:eastAsia="Times New Roman" w:hAnsi="Courier New" w:cs="Courier New"/>
          <w:color w:val="001080"/>
          <w:sz w:val="16"/>
          <w:szCs w:val="16"/>
          <w:lang w:bidi="ar-SA"/>
        </w:rPr>
        <w:t>X</w:t>
      </w:r>
      <w:proofErr w:type="gramEnd"/>
      <w:r w:rsidRPr="008A0197">
        <w:rPr>
          <w:rFonts w:ascii="Courier New" w:eastAsia="Times New Roman" w:hAnsi="Courier New" w:cs="Courier New"/>
          <w:color w:val="001080"/>
          <w:sz w:val="16"/>
          <w:szCs w:val="16"/>
          <w:lang w:bidi="ar-SA"/>
        </w:rPr>
        <w:t>1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,</w:t>
      </w:r>
      <w:r w:rsidRPr="008A0197">
        <w:rPr>
          <w:rFonts w:ascii="Courier New" w:eastAsia="Times New Roman" w:hAnsi="Courier New" w:cs="Courier New"/>
          <w:color w:val="001080"/>
          <w:sz w:val="16"/>
          <w:szCs w:val="16"/>
          <w:lang w:bidi="ar-SA"/>
        </w:rPr>
        <w:t>n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):</w:t>
      </w:r>
    </w:p>
    <w:p w14:paraId="28DD26B0" w14:textId="77777777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cov_mat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= </w:t>
      </w:r>
      <w:proofErr w:type="spellStart"/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np.cov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</w:t>
      </w:r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X.T)</w:t>
      </w:r>
    </w:p>
    <w:p w14:paraId="4722060E" w14:textId="07E44AFE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eig_vals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,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eig_vecs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=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np.linalg.eig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cov_mat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)</w:t>
      </w:r>
    </w:p>
    <w:p w14:paraId="7F4F11F0" w14:textId="77777777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eig_pairs = [(np.</w:t>
      </w:r>
      <w:r w:rsidRPr="008A0197">
        <w:rPr>
          <w:rFonts w:ascii="Courier New" w:eastAsia="Times New Roman" w:hAnsi="Courier New" w:cs="Courier New"/>
          <w:color w:val="795E26"/>
          <w:sz w:val="16"/>
          <w:szCs w:val="16"/>
          <w:lang w:bidi="ar-SA"/>
        </w:rPr>
        <w:t>abs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eig_vals[i]), eig_vecs</w:t>
      </w:r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[:,</w:t>
      </w:r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i]) </w:t>
      </w:r>
      <w:r w:rsidRPr="008A0197">
        <w:rPr>
          <w:rFonts w:ascii="Courier New" w:eastAsia="Times New Roman" w:hAnsi="Courier New" w:cs="Courier New"/>
          <w:color w:val="AF00DB"/>
          <w:sz w:val="16"/>
          <w:szCs w:val="16"/>
          <w:lang w:bidi="ar-SA"/>
        </w:rPr>
        <w:t>for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i </w:t>
      </w:r>
      <w:r w:rsidRPr="008A0197">
        <w:rPr>
          <w:rFonts w:ascii="Courier New" w:eastAsia="Times New Roman" w:hAnsi="Courier New" w:cs="Courier New"/>
          <w:color w:val="0000FF"/>
          <w:sz w:val="16"/>
          <w:szCs w:val="16"/>
          <w:lang w:bidi="ar-SA"/>
        </w:rPr>
        <w:t>in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r w:rsidRPr="008A0197">
        <w:rPr>
          <w:rFonts w:ascii="Courier New" w:eastAsia="Times New Roman" w:hAnsi="Courier New" w:cs="Courier New"/>
          <w:color w:val="795E26"/>
          <w:sz w:val="16"/>
          <w:szCs w:val="16"/>
          <w:lang w:bidi="ar-SA"/>
        </w:rPr>
        <w:t>range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</w:t>
      </w:r>
      <w:r w:rsidRPr="008A0197">
        <w:rPr>
          <w:rFonts w:ascii="Courier New" w:eastAsia="Times New Roman" w:hAnsi="Courier New" w:cs="Courier New"/>
          <w:color w:val="795E26"/>
          <w:sz w:val="16"/>
          <w:szCs w:val="16"/>
          <w:lang w:bidi="ar-SA"/>
        </w:rPr>
        <w:t>len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eig_vals))]</w:t>
      </w:r>
    </w:p>
    <w:p w14:paraId="17700FA3" w14:textId="632CAFB1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v =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eig_pairs</w:t>
      </w:r>
      <w:proofErr w:type="spellEnd"/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[:n</w:t>
      </w:r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]</w:t>
      </w:r>
    </w:p>
    <w:p w14:paraId="4114A5F9" w14:textId="77777777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y</w:t>
      </w:r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=[</w:t>
      </w:r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]</w:t>
      </w:r>
    </w:p>
    <w:p w14:paraId="50301F6B" w14:textId="29AEC306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r w:rsidRPr="008A0197">
        <w:rPr>
          <w:rFonts w:ascii="Courier New" w:eastAsia="Times New Roman" w:hAnsi="Courier New" w:cs="Courier New"/>
          <w:color w:val="AF00DB"/>
          <w:sz w:val="16"/>
          <w:szCs w:val="16"/>
          <w:lang w:bidi="ar-SA"/>
        </w:rPr>
        <w:t>for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i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r w:rsidRPr="008A0197">
        <w:rPr>
          <w:rFonts w:ascii="Courier New" w:eastAsia="Times New Roman" w:hAnsi="Courier New" w:cs="Courier New"/>
          <w:color w:val="0000FF"/>
          <w:sz w:val="16"/>
          <w:szCs w:val="16"/>
          <w:lang w:bidi="ar-SA"/>
        </w:rPr>
        <w:t>in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v:</w:t>
      </w:r>
    </w:p>
    <w:p w14:paraId="61321D2B" w14:textId="77777777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  </w:t>
      </w:r>
      <w:proofErr w:type="spellStart"/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y.append</w:t>
      </w:r>
      <w:proofErr w:type="spellEnd"/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i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[</w:t>
      </w:r>
      <w:r w:rsidRPr="008A0197">
        <w:rPr>
          <w:rFonts w:ascii="Courier New" w:eastAsia="Times New Roman" w:hAnsi="Courier New" w:cs="Courier New"/>
          <w:color w:val="09885A"/>
          <w:sz w:val="16"/>
          <w:szCs w:val="16"/>
          <w:lang w:bidi="ar-SA"/>
        </w:rPr>
        <w:t>1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])</w:t>
      </w:r>
    </w:p>
    <w:p w14:paraId="5A95D788" w14:textId="34E0C814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v_tr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= </w:t>
      </w:r>
      <w:proofErr w:type="spellStart"/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np.array</w:t>
      </w:r>
      <w:proofErr w:type="spellEnd"/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y)</w:t>
      </w:r>
    </w:p>
    <w:p w14:paraId="417A5F3D" w14:textId="6917F6D1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x</w:t>
      </w:r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=[</w:t>
      </w:r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]</w:t>
      </w:r>
    </w:p>
    <w:p w14:paraId="0EA4710B" w14:textId="77777777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r w:rsidRPr="008A0197">
        <w:rPr>
          <w:rFonts w:ascii="Courier New" w:eastAsia="Times New Roman" w:hAnsi="Courier New" w:cs="Courier New"/>
          <w:color w:val="AF00DB"/>
          <w:sz w:val="16"/>
          <w:szCs w:val="16"/>
          <w:lang w:bidi="ar-SA"/>
        </w:rPr>
        <w:t>for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i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r w:rsidRPr="008A0197">
        <w:rPr>
          <w:rFonts w:ascii="Courier New" w:eastAsia="Times New Roman" w:hAnsi="Courier New" w:cs="Courier New"/>
          <w:color w:val="0000FF"/>
          <w:sz w:val="16"/>
          <w:szCs w:val="16"/>
          <w:lang w:bidi="ar-SA"/>
        </w:rPr>
        <w:t>in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r w:rsidRPr="008A0197">
        <w:rPr>
          <w:rFonts w:ascii="Courier New" w:eastAsia="Times New Roman" w:hAnsi="Courier New" w:cs="Courier New"/>
          <w:color w:val="795E26"/>
          <w:sz w:val="16"/>
          <w:szCs w:val="16"/>
          <w:lang w:bidi="ar-SA"/>
        </w:rPr>
        <w:t>range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</w:t>
      </w:r>
      <w:proofErr w:type="spellStart"/>
      <w:r w:rsidRPr="008A0197">
        <w:rPr>
          <w:rFonts w:ascii="Courier New" w:eastAsia="Times New Roman" w:hAnsi="Courier New" w:cs="Courier New"/>
          <w:color w:val="795E26"/>
          <w:sz w:val="16"/>
          <w:szCs w:val="16"/>
          <w:lang w:bidi="ar-SA"/>
        </w:rPr>
        <w:t>len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X1)):</w:t>
      </w:r>
    </w:p>
    <w:p w14:paraId="55916A38" w14:textId="74163C7D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  x += [np.dot(v_</w:t>
      </w:r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tr,X</w:t>
      </w:r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1[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i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])]</w:t>
      </w:r>
    </w:p>
    <w:p w14:paraId="46A4BB2A" w14:textId="698E1CAD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x_out_n</w:t>
      </w:r>
      <w:proofErr w:type="spell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=</w:t>
      </w:r>
      <w:proofErr w:type="spellStart"/>
      <w:proofErr w:type="gram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np.array</w:t>
      </w:r>
      <w:proofErr w:type="spellEnd"/>
      <w:proofErr w:type="gramEnd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(x)</w:t>
      </w:r>
    </w:p>
    <w:p w14:paraId="38AD0569" w14:textId="77777777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  <w:r w:rsidRPr="008A0197">
        <w:rPr>
          <w:rFonts w:ascii="Courier New" w:eastAsia="Times New Roman" w:hAnsi="Courier New" w:cs="Courier New"/>
          <w:color w:val="AF00DB"/>
          <w:sz w:val="16"/>
          <w:szCs w:val="16"/>
          <w:lang w:bidi="ar-SA"/>
        </w:rPr>
        <w:t>return</w:t>
      </w: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</w:t>
      </w:r>
      <w:proofErr w:type="spellStart"/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x_out_n</w:t>
      </w:r>
      <w:proofErr w:type="spellEnd"/>
    </w:p>
    <w:p w14:paraId="60B56E1A" w14:textId="3F473181" w:rsidR="008A0197" w:rsidRPr="008A0197" w:rsidRDefault="008A0197" w:rsidP="008A019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</w:pPr>
      <w:r w:rsidRPr="008A0197">
        <w:rPr>
          <w:rFonts w:ascii="Courier New" w:eastAsia="Times New Roman" w:hAnsi="Courier New" w:cs="Courier New"/>
          <w:color w:val="000000"/>
          <w:sz w:val="16"/>
          <w:szCs w:val="16"/>
          <w:lang w:bidi="ar-SA"/>
        </w:rPr>
        <w:t>  </w:t>
      </w:r>
    </w:p>
    <w:p w14:paraId="576D806F" w14:textId="7FF12525" w:rsidR="008A0197" w:rsidRDefault="008A0197" w:rsidP="009C6454">
      <w:pPr>
        <w:ind w:firstLine="0"/>
        <w:rPr>
          <w:rtl/>
        </w:rPr>
      </w:pPr>
      <w:r>
        <w:rPr>
          <w:rFonts w:hint="cs"/>
          <w:rtl/>
        </w:rPr>
        <w:t xml:space="preserve">مقادیر ویژه و بردار های ویژه را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می کنیم </w:t>
      </w:r>
    </w:p>
    <w:p w14:paraId="241B7A17" w14:textId="52D5B04C" w:rsidR="008A0197" w:rsidRDefault="008A0197" w:rsidP="009C6454">
      <w:pPr>
        <w:ind w:firstLine="0"/>
        <w:rPr>
          <w:rtl/>
        </w:rPr>
      </w:pPr>
      <w:r>
        <w:rPr>
          <w:rFonts w:hint="cs"/>
          <w:rtl/>
        </w:rPr>
        <w:t xml:space="preserve">150 </w:t>
      </w:r>
      <w:proofErr w:type="spellStart"/>
      <w:r>
        <w:rPr>
          <w:rFonts w:hint="cs"/>
          <w:rtl/>
        </w:rPr>
        <w:t>تای</w:t>
      </w:r>
      <w:proofErr w:type="spellEnd"/>
      <w:r>
        <w:rPr>
          <w:rFonts w:hint="cs"/>
          <w:rtl/>
        </w:rPr>
        <w:t xml:space="preserve"> اول را نگه می داریم و تبدیل به آرایه میکنیم</w:t>
      </w:r>
    </w:p>
    <w:p w14:paraId="7DE3DAE7" w14:textId="1BAF0A1C" w:rsidR="008A0197" w:rsidRDefault="008A0197" w:rsidP="009C6454">
      <w:pPr>
        <w:ind w:firstLine="0"/>
        <w:rPr>
          <w:rtl/>
        </w:rPr>
      </w:pPr>
      <w:r>
        <w:rPr>
          <w:rFonts w:hint="cs"/>
          <w:rtl/>
        </w:rPr>
        <w:t>سپس تمام داده ها رو درونش ضرب داخلی میکنیم تا داده های جدید به دست بیایند</w:t>
      </w:r>
    </w:p>
    <w:p w14:paraId="7B854244" w14:textId="2A61134A" w:rsidR="008A0197" w:rsidRDefault="008A0197" w:rsidP="009C6454">
      <w:pPr>
        <w:ind w:firstLine="0"/>
        <w:rPr>
          <w:rtl/>
        </w:rPr>
      </w:pPr>
      <w:r>
        <w:rPr>
          <w:rFonts w:hint="cs"/>
          <w:rtl/>
        </w:rPr>
        <w:t>سر آخر هم دادهها را به عنوان خروجی پاس میدهیم.</w:t>
      </w:r>
    </w:p>
    <w:p w14:paraId="01A167BE" w14:textId="30F6F668" w:rsidR="00407D99" w:rsidRDefault="007812A4" w:rsidP="00407D99">
      <w:pPr>
        <w:ind w:firstLine="0"/>
        <w:rPr>
          <w:rtl/>
        </w:rPr>
      </w:pPr>
      <w:r>
        <w:rPr>
          <w:rFonts w:hint="cs"/>
          <w:rtl/>
        </w:rPr>
        <w:t>ب)</w:t>
      </w:r>
      <w:r w:rsidR="008A0197">
        <w:rPr>
          <w:rFonts w:hint="cs"/>
          <w:rtl/>
        </w:rPr>
        <w:t xml:space="preserve">حال داده های </w:t>
      </w:r>
      <w:r w:rsidR="008A0197">
        <w:t xml:space="preserve">train </w:t>
      </w:r>
      <w:r w:rsidR="008A0197">
        <w:rPr>
          <w:rFonts w:hint="cs"/>
          <w:rtl/>
        </w:rPr>
        <w:t xml:space="preserve"> و </w:t>
      </w:r>
      <w:r w:rsidR="008A0197">
        <w:t xml:space="preserve">test </w:t>
      </w:r>
      <w:r w:rsidR="008A0197">
        <w:rPr>
          <w:rFonts w:hint="cs"/>
          <w:rtl/>
        </w:rPr>
        <w:t xml:space="preserve"> را</w:t>
      </w:r>
      <w:r w:rsidR="00407D99">
        <w:rPr>
          <w:rFonts w:hint="cs"/>
          <w:rtl/>
        </w:rPr>
        <w:t xml:space="preserve"> به تابع می دهیم تا کاهش بعد انجام شود و سپس به شبکه ی ایجاد شده در سوال یک میدهیم تا بهبود را مشاهده کنیم</w:t>
      </w:r>
    </w:p>
    <w:p w14:paraId="2A871969" w14:textId="7C361A3F" w:rsidR="00407D99" w:rsidRDefault="00B23B48" w:rsidP="00407D99">
      <w:pPr>
        <w:ind w:firstLine="0"/>
        <w:rPr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68480" behindDoc="0" locked="0" layoutInCell="1" allowOverlap="1" wp14:anchorId="4A2A0BD3" wp14:editId="7C91B0BC">
            <wp:simplePos x="0" y="0"/>
            <wp:positionH relativeFrom="column">
              <wp:posOffset>2781300</wp:posOffset>
            </wp:positionH>
            <wp:positionV relativeFrom="paragraph">
              <wp:posOffset>653415</wp:posOffset>
            </wp:positionV>
            <wp:extent cx="2201334" cy="1444625"/>
            <wp:effectExtent l="0" t="0" r="8890" b="317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334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96B">
        <w:rPr>
          <w:rFonts w:hint="cs"/>
          <w:noProof/>
          <w:rtl/>
          <w:lang w:val="fa-IR"/>
        </w:rPr>
        <w:drawing>
          <wp:anchor distT="0" distB="0" distL="114300" distR="114300" simplePos="0" relativeHeight="251667456" behindDoc="0" locked="0" layoutInCell="1" allowOverlap="1" wp14:anchorId="25802B0C" wp14:editId="19A731E5">
            <wp:simplePos x="0" y="0"/>
            <wp:positionH relativeFrom="column">
              <wp:posOffset>-180975</wp:posOffset>
            </wp:positionH>
            <wp:positionV relativeFrom="paragraph">
              <wp:posOffset>634365</wp:posOffset>
            </wp:positionV>
            <wp:extent cx="2718579" cy="1647447"/>
            <wp:effectExtent l="0" t="0" r="571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579" cy="1647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4429">
        <w:rPr>
          <w:rFonts w:hint="cs"/>
          <w:rtl/>
        </w:rPr>
        <w:t xml:space="preserve">که شرایط از دقت 35 درصد به دقت 40 درصد افزایش یافته است </w:t>
      </w:r>
      <w:r w:rsidR="00E2696B">
        <w:rPr>
          <w:rFonts w:hint="cs"/>
          <w:rtl/>
        </w:rPr>
        <w:t>که نشان دهنده بهبود عملکرد شبکه است.</w:t>
      </w:r>
    </w:p>
    <w:p w14:paraId="4299F020" w14:textId="269DE49A" w:rsidR="00B23B48" w:rsidRDefault="00B23B48" w:rsidP="00407D99">
      <w:pPr>
        <w:ind w:firstLine="0"/>
        <w:rPr>
          <w:rtl/>
        </w:rPr>
      </w:pPr>
    </w:p>
    <w:p w14:paraId="1257ADC8" w14:textId="48B29039" w:rsidR="00B23B48" w:rsidRDefault="00B23B48" w:rsidP="00407D99">
      <w:pPr>
        <w:ind w:firstLine="0"/>
        <w:rPr>
          <w:rtl/>
        </w:rPr>
      </w:pPr>
    </w:p>
    <w:p w14:paraId="0553A7E3" w14:textId="755C6662" w:rsidR="00B23B48" w:rsidRDefault="00B23B48" w:rsidP="00407D99">
      <w:pPr>
        <w:ind w:firstLine="0"/>
        <w:rPr>
          <w:rtl/>
        </w:rPr>
      </w:pPr>
    </w:p>
    <w:p w14:paraId="74D0C345" w14:textId="07E03012" w:rsidR="00B23B48" w:rsidRDefault="00B23B48" w:rsidP="00407D99">
      <w:pPr>
        <w:ind w:firstLine="0"/>
        <w:rPr>
          <w:rtl/>
        </w:rPr>
      </w:pPr>
    </w:p>
    <w:p w14:paraId="3EA0DBB6" w14:textId="3C199F4C" w:rsidR="00B23B48" w:rsidRDefault="00B23B48" w:rsidP="00407D99">
      <w:pPr>
        <w:ind w:firstLine="0"/>
        <w:rPr>
          <w:rtl/>
        </w:rPr>
      </w:pPr>
    </w:p>
    <w:p w14:paraId="11FE9403" w14:textId="6E80E398" w:rsidR="00B23B48" w:rsidRDefault="00B23B48" w:rsidP="00407D99">
      <w:pPr>
        <w:ind w:firstLine="0"/>
        <w:rPr>
          <w:rtl/>
        </w:rPr>
      </w:pPr>
    </w:p>
    <w:p w14:paraId="61A83A60" w14:textId="5364BA8C" w:rsidR="00B23B48" w:rsidRDefault="00985EAC" w:rsidP="00407D99">
      <w:pPr>
        <w:ind w:firstLine="0"/>
        <w:rPr>
          <w:rFonts w:hint="cs"/>
          <w:rtl/>
        </w:rPr>
      </w:pPr>
      <w:r>
        <w:rPr>
          <w:rFonts w:hint="cs"/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5716C5FA" wp14:editId="6184D7A3">
            <wp:simplePos x="0" y="0"/>
            <wp:positionH relativeFrom="column">
              <wp:posOffset>2800350</wp:posOffset>
            </wp:positionH>
            <wp:positionV relativeFrom="paragraph">
              <wp:posOffset>390525</wp:posOffset>
            </wp:positionV>
            <wp:extent cx="2906818" cy="1771650"/>
            <wp:effectExtent l="0" t="0" r="825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6818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noProof/>
        </w:rPr>
        <w:drawing>
          <wp:anchor distT="0" distB="0" distL="114300" distR="114300" simplePos="0" relativeHeight="251669504" behindDoc="0" locked="0" layoutInCell="1" allowOverlap="1" wp14:anchorId="02E0E3CE" wp14:editId="72D09472">
            <wp:simplePos x="0" y="0"/>
            <wp:positionH relativeFrom="column">
              <wp:posOffset>-171450</wp:posOffset>
            </wp:positionH>
            <wp:positionV relativeFrom="paragraph">
              <wp:posOffset>428625</wp:posOffset>
            </wp:positionV>
            <wp:extent cx="2952468" cy="1866900"/>
            <wp:effectExtent l="0" t="0" r="63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468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B48">
        <w:rPr>
          <w:rFonts w:hint="cs"/>
          <w:rtl/>
        </w:rPr>
        <w:t>این دو نمودار عملکرد ق</w:t>
      </w:r>
      <w:r>
        <w:rPr>
          <w:rFonts w:hint="cs"/>
          <w:rtl/>
        </w:rPr>
        <w:t>د</w:t>
      </w:r>
      <w:r w:rsidR="00B23B48">
        <w:rPr>
          <w:rFonts w:hint="cs"/>
          <w:rtl/>
        </w:rPr>
        <w:t>یم شبکه است.</w:t>
      </w:r>
    </w:p>
    <w:p w14:paraId="5A55705D" w14:textId="1AC48205" w:rsidR="00985EAC" w:rsidRPr="00985EAC" w:rsidRDefault="00985EAC" w:rsidP="00985EAC">
      <w:pPr>
        <w:rPr>
          <w:rFonts w:hint="cs"/>
          <w:rtl/>
        </w:rPr>
      </w:pPr>
    </w:p>
    <w:p w14:paraId="7FBCB24F" w14:textId="05117F42" w:rsidR="00985EAC" w:rsidRPr="00985EAC" w:rsidRDefault="00985EAC" w:rsidP="00985EAC">
      <w:pPr>
        <w:rPr>
          <w:rFonts w:hint="cs"/>
          <w:rtl/>
        </w:rPr>
      </w:pPr>
    </w:p>
    <w:p w14:paraId="0B4BB283" w14:textId="720C1385" w:rsidR="00985EAC" w:rsidRPr="00985EAC" w:rsidRDefault="00985EAC" w:rsidP="00985EAC">
      <w:pPr>
        <w:rPr>
          <w:rFonts w:hint="cs"/>
          <w:rtl/>
        </w:rPr>
      </w:pPr>
    </w:p>
    <w:p w14:paraId="5455BD8A" w14:textId="78554A72" w:rsidR="00985EAC" w:rsidRPr="00985EAC" w:rsidRDefault="00985EAC" w:rsidP="00985EAC">
      <w:pPr>
        <w:rPr>
          <w:rFonts w:hint="cs"/>
          <w:rtl/>
        </w:rPr>
      </w:pPr>
    </w:p>
    <w:p w14:paraId="7B15E628" w14:textId="122B785B" w:rsidR="00985EAC" w:rsidRPr="00985EAC" w:rsidRDefault="00985EAC" w:rsidP="00985EAC">
      <w:pPr>
        <w:rPr>
          <w:rFonts w:hint="cs"/>
          <w:rtl/>
        </w:rPr>
      </w:pPr>
    </w:p>
    <w:p w14:paraId="28B4FD39" w14:textId="01F356EB" w:rsidR="00985EAC" w:rsidRDefault="00985EAC" w:rsidP="00985EAC">
      <w:pPr>
        <w:ind w:firstLine="0"/>
        <w:rPr>
          <w:rtl/>
        </w:rPr>
      </w:pPr>
      <w:r>
        <w:rPr>
          <w:rFonts w:hint="cs"/>
          <w:rtl/>
        </w:rPr>
        <w:t xml:space="preserve">و این دو نمودار برای بعد از انجام </w:t>
      </w:r>
      <w:proofErr w:type="spellStart"/>
      <w:r>
        <w:t>pca</w:t>
      </w:r>
      <w:proofErr w:type="spellEnd"/>
      <w:r>
        <w:t xml:space="preserve"> </w:t>
      </w:r>
      <w:r>
        <w:rPr>
          <w:rFonts w:hint="cs"/>
          <w:rtl/>
        </w:rPr>
        <w:t xml:space="preserve"> است که به </w:t>
      </w:r>
      <w:proofErr w:type="spellStart"/>
      <w:r>
        <w:rPr>
          <w:rFonts w:hint="cs"/>
          <w:rtl/>
        </w:rPr>
        <w:t>وضوع</w:t>
      </w:r>
      <w:proofErr w:type="spellEnd"/>
      <w:r>
        <w:rPr>
          <w:rFonts w:hint="cs"/>
          <w:rtl/>
        </w:rPr>
        <w:t xml:space="preserve"> بهبود یافته است.</w:t>
      </w:r>
    </w:p>
    <w:p w14:paraId="731F0E02" w14:textId="0D57D052" w:rsidR="00985EAC" w:rsidRDefault="00985EAC" w:rsidP="007812A4">
      <w:pPr>
        <w:ind w:firstLine="0"/>
        <w:rPr>
          <w:rtl/>
        </w:rPr>
      </w:pPr>
    </w:p>
    <w:p w14:paraId="7CDF99C6" w14:textId="7B746A26" w:rsidR="007812A4" w:rsidRDefault="007812A4" w:rsidP="007812A4">
      <w:pPr>
        <w:ind w:firstLine="0"/>
        <w:rPr>
          <w:rtl/>
        </w:rPr>
      </w:pPr>
      <w:r>
        <w:rPr>
          <w:rFonts w:hint="cs"/>
          <w:rtl/>
        </w:rPr>
        <w:t xml:space="preserve">ج) حال می خواهیم با روش شبکه </w:t>
      </w:r>
      <w:r>
        <w:t>auto-encoder</w:t>
      </w:r>
      <w:r>
        <w:rPr>
          <w:rFonts w:hint="cs"/>
          <w:rtl/>
        </w:rPr>
        <w:t xml:space="preserve"> ابعاد را کاهش دهیم و سپس دوباره با همان شبکه قبل مدل را آموزش دهیم تا نتیجه را مشاهده کنیم.</w:t>
      </w:r>
    </w:p>
    <w:p w14:paraId="3C193F06" w14:textId="2422574E" w:rsidR="007812A4" w:rsidRDefault="007812A4" w:rsidP="007812A4">
      <w:pPr>
        <w:ind w:firstLine="0"/>
        <w:rPr>
          <w:rtl/>
        </w:rPr>
      </w:pPr>
      <w:r>
        <w:rPr>
          <w:rFonts w:hint="cs"/>
          <w:rtl/>
        </w:rPr>
        <w:t xml:space="preserve">برای ساخت </w:t>
      </w:r>
      <w:r>
        <w:t>auto encoder</w:t>
      </w:r>
      <w:r>
        <w:rPr>
          <w:rFonts w:hint="cs"/>
          <w:rtl/>
        </w:rPr>
        <w:t xml:space="preserve"> از کتابخانه </w:t>
      </w:r>
      <w:proofErr w:type="spellStart"/>
      <w:r>
        <w:t>keras</w:t>
      </w:r>
      <w:proofErr w:type="spellEnd"/>
      <w:r>
        <w:rPr>
          <w:rFonts w:hint="cs"/>
          <w:rtl/>
        </w:rPr>
        <w:t xml:space="preserve"> استفاده می شود و بر خلاف کد های قبلی این بار باید برای هر لایه اسم گذاری کرد تا بتوان لایه وسطی را که لایه </w:t>
      </w:r>
      <w:r>
        <w:t>encode</w:t>
      </w:r>
      <w:r>
        <w:rPr>
          <w:rFonts w:hint="cs"/>
          <w:rtl/>
        </w:rPr>
        <w:t xml:space="preserve"> شده است را از </w:t>
      </w:r>
      <w:proofErr w:type="spellStart"/>
      <w:r>
        <w:rPr>
          <w:rFonts w:hint="cs"/>
          <w:rtl/>
        </w:rPr>
        <w:t>خروجیش</w:t>
      </w:r>
      <w:proofErr w:type="spellEnd"/>
      <w:r>
        <w:rPr>
          <w:rFonts w:hint="cs"/>
          <w:rtl/>
        </w:rPr>
        <w:t xml:space="preserve"> استفاده کرد و ما شبکه </w:t>
      </w:r>
      <w:r>
        <w:t>auto</w:t>
      </w:r>
      <w:r w:rsidR="00581AB2">
        <w:t xml:space="preserve"> encoder </w:t>
      </w:r>
      <w:r w:rsidR="00581AB2">
        <w:rPr>
          <w:rFonts w:hint="cs"/>
          <w:rtl/>
        </w:rPr>
        <w:t xml:space="preserve"> خود را اینگونه تعریف می کنیم:</w:t>
      </w:r>
    </w:p>
    <w:p w14:paraId="24F4C3B6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keras</w:t>
      </w:r>
      <w:proofErr w:type="spellEnd"/>
    </w:p>
    <w:p w14:paraId="5D04D251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nput_img</w:t>
      </w:r>
      <w:proofErr w:type="spell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keras.Input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))</w:t>
      </w:r>
    </w:p>
    <w:p w14:paraId="1D0545EB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ncoded1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512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(</w:t>
      </w: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nput_img</w:t>
      </w:r>
      <w:proofErr w:type="spell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E580FB3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ncoded2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56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(encoded1)</w:t>
      </w:r>
    </w:p>
    <w:p w14:paraId="435F433C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ncoded3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50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(encoded2)</w:t>
      </w:r>
    </w:p>
    <w:p w14:paraId="38A31C5B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64839471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ecoded1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56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(encoded3)</w:t>
      </w:r>
    </w:p>
    <w:p w14:paraId="26E29489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ecoded2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512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relu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(decoded1)</w:t>
      </w:r>
    </w:p>
    <w:p w14:paraId="5D690B4F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ecoded3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layers.Dens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2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activation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sigmoid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(decoded2)</w:t>
      </w:r>
    </w:p>
    <w:p w14:paraId="21E3B0BD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utoencoder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keras.Model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nput_img</w:t>
      </w:r>
      <w:proofErr w:type="spell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decoded3)</w:t>
      </w:r>
    </w:p>
    <w:p w14:paraId="370010BC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ncoder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keras.Model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nput_img</w:t>
      </w:r>
      <w:proofErr w:type="spell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encoded3)</w:t>
      </w:r>
    </w:p>
    <w:p w14:paraId="188EE07B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3C467C8A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ncoded_input</w:t>
      </w:r>
      <w:proofErr w:type="spell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keras.Input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shape=(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50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))</w:t>
      </w:r>
    </w:p>
    <w:p w14:paraId="77249A43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ecoder_layer</w:t>
      </w:r>
      <w:proofErr w:type="spell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utoencoder.layers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581AB2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523EFE44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decoder = </w:t>
      </w:r>
      <w:proofErr w:type="spellStart"/>
      <w:proofErr w:type="gramStart"/>
      <w:r w:rsidRPr="00581A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keras.Model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</w:t>
      </w:r>
      <w:proofErr w:type="spellStart"/>
      <w:r w:rsidRPr="00581A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encoded_input</w:t>
      </w:r>
      <w:proofErr w:type="spellEnd"/>
      <w:r w:rsidRPr="00581A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, decoded3)</w:t>
      </w:r>
    </w:p>
    <w:p w14:paraId="55AD4F58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74C9B83C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utoencoder.</w:t>
      </w:r>
      <w:r w:rsidRPr="00581AB2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compile</w:t>
      </w:r>
      <w:proofErr w:type="spellEnd"/>
      <w:proofErr w:type="gramEnd"/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</w:p>
    <w:p w14:paraId="79ADCAC2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optimizer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dam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1B486326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loss=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mse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</w:p>
    <w:p w14:paraId="43106738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metrics=[</w:t>
      </w:r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mae</w:t>
      </w:r>
      <w:proofErr w:type="spellEnd"/>
      <w:r w:rsidRPr="00581AB2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6754B4F2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581AB2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metrics=['mae','accuracy'] </w:t>
      </w:r>
    </w:p>
    <w:p w14:paraId="37AE8D71" w14:textId="77777777" w:rsidR="00581AB2" w:rsidRPr="00581AB2" w:rsidRDefault="00581AB2" w:rsidP="00581AB2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81AB2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47C076D" w14:textId="256510F2" w:rsidR="00581AB2" w:rsidRDefault="00581AB2" w:rsidP="007812A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ما دو لایه </w:t>
      </w:r>
      <w:proofErr w:type="spellStart"/>
      <w:r>
        <w:rPr>
          <w:rFonts w:hint="cs"/>
          <w:rtl/>
        </w:rPr>
        <w:t>دیکودر</w:t>
      </w:r>
      <w:proofErr w:type="spellEnd"/>
      <w:r>
        <w:rPr>
          <w:rFonts w:hint="cs"/>
          <w:rtl/>
        </w:rPr>
        <w:t xml:space="preserve"> قرار دادیم تا ورودی را از 32*32 به 150 برسانیم  همان عددی که در قسمت قبل محاسبه کردیم این </w:t>
      </w:r>
      <w:proofErr w:type="spellStart"/>
      <w:r>
        <w:rPr>
          <w:rFonts w:hint="cs"/>
          <w:rtl/>
        </w:rPr>
        <w:t>دولایه</w:t>
      </w:r>
      <w:proofErr w:type="spellEnd"/>
      <w:r>
        <w:rPr>
          <w:rFonts w:hint="cs"/>
          <w:rtl/>
        </w:rPr>
        <w:t xml:space="preserve"> را 512 و256 </w:t>
      </w:r>
      <w:proofErr w:type="spellStart"/>
      <w:r>
        <w:rPr>
          <w:rFonts w:hint="cs"/>
          <w:rtl/>
        </w:rPr>
        <w:t>نورونه</w:t>
      </w:r>
      <w:proofErr w:type="spellEnd"/>
      <w:r>
        <w:rPr>
          <w:rFonts w:hint="cs"/>
          <w:rtl/>
        </w:rPr>
        <w:t xml:space="preserve"> قرار دادیم.</w:t>
      </w:r>
    </w:p>
    <w:p w14:paraId="3147ECA1" w14:textId="5700933D" w:rsidR="00581AB2" w:rsidRDefault="00581AB2" w:rsidP="007812A4">
      <w:pPr>
        <w:ind w:firstLine="0"/>
        <w:rPr>
          <w:rtl/>
        </w:rPr>
      </w:pPr>
      <w:r>
        <w:rPr>
          <w:rFonts w:hint="cs"/>
          <w:rtl/>
        </w:rPr>
        <w:t xml:space="preserve">ما شبکه را به علت کمبود وقت به جای 100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در 50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ترین دادیم که هم</w:t>
      </w:r>
      <w:r w:rsidR="00E944C8">
        <w:rPr>
          <w:rFonts w:hint="cs"/>
          <w:rtl/>
        </w:rPr>
        <w:t xml:space="preserve">ان هم نتیجه قایل </w:t>
      </w:r>
      <w:proofErr w:type="spellStart"/>
      <w:r w:rsidR="00E944C8">
        <w:rPr>
          <w:rFonts w:hint="cs"/>
          <w:rtl/>
        </w:rPr>
        <w:t>قیولی</w:t>
      </w:r>
      <w:proofErr w:type="spellEnd"/>
      <w:r w:rsidR="00E944C8">
        <w:rPr>
          <w:rFonts w:hint="cs"/>
          <w:rtl/>
        </w:rPr>
        <w:t xml:space="preserve"> را ارائه داد نمودار کاهش خطای آن را مشاهده بفرمایید:</w:t>
      </w:r>
    </w:p>
    <w:p w14:paraId="4C1D5F28" w14:textId="6B1B3052" w:rsidR="00E944C8" w:rsidRDefault="00E944C8" w:rsidP="007812A4">
      <w:pPr>
        <w:ind w:firstLine="0"/>
        <w:rPr>
          <w:rFonts w:hint="cs"/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72576" behindDoc="0" locked="0" layoutInCell="1" allowOverlap="1" wp14:anchorId="61664DFE" wp14:editId="6255E092">
            <wp:simplePos x="0" y="0"/>
            <wp:positionH relativeFrom="column">
              <wp:posOffset>2724150</wp:posOffset>
            </wp:positionH>
            <wp:positionV relativeFrom="paragraph">
              <wp:posOffset>135255</wp:posOffset>
            </wp:positionV>
            <wp:extent cx="2952750" cy="1899672"/>
            <wp:effectExtent l="0" t="0" r="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899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71552" behindDoc="0" locked="0" layoutInCell="1" allowOverlap="1" wp14:anchorId="0767C4CA" wp14:editId="3C8A92D0">
            <wp:simplePos x="0" y="0"/>
            <wp:positionH relativeFrom="column">
              <wp:posOffset>-323850</wp:posOffset>
            </wp:positionH>
            <wp:positionV relativeFrom="paragraph">
              <wp:posOffset>187960</wp:posOffset>
            </wp:positionV>
            <wp:extent cx="2883817" cy="1876218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817" cy="1876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9BBB8" w14:textId="2F43341F" w:rsidR="00F756FD" w:rsidRPr="00F756FD" w:rsidRDefault="00F756FD" w:rsidP="00F756FD">
      <w:pPr>
        <w:rPr>
          <w:rFonts w:hint="cs"/>
          <w:rtl/>
        </w:rPr>
      </w:pPr>
    </w:p>
    <w:p w14:paraId="40335E88" w14:textId="0DBE5602" w:rsidR="00F756FD" w:rsidRPr="00F756FD" w:rsidRDefault="00F756FD" w:rsidP="00F756FD">
      <w:pPr>
        <w:rPr>
          <w:rFonts w:hint="cs"/>
          <w:rtl/>
        </w:rPr>
      </w:pPr>
    </w:p>
    <w:p w14:paraId="59F652F5" w14:textId="59D95EBD" w:rsidR="00F756FD" w:rsidRPr="00F756FD" w:rsidRDefault="00F756FD" w:rsidP="00F756FD">
      <w:pPr>
        <w:rPr>
          <w:rFonts w:hint="cs"/>
          <w:rtl/>
        </w:rPr>
      </w:pPr>
    </w:p>
    <w:p w14:paraId="7953BE67" w14:textId="1CBC6BCF" w:rsidR="00F756FD" w:rsidRDefault="00F756FD" w:rsidP="00F756FD">
      <w:pPr>
        <w:rPr>
          <w:rFonts w:hint="cs"/>
          <w:rtl/>
        </w:rPr>
      </w:pPr>
    </w:p>
    <w:p w14:paraId="03809761" w14:textId="773C1A09" w:rsidR="00F756FD" w:rsidRDefault="00F756FD" w:rsidP="00F756FD">
      <w:pPr>
        <w:rPr>
          <w:rFonts w:hint="cs"/>
          <w:rtl/>
        </w:rPr>
      </w:pPr>
    </w:p>
    <w:p w14:paraId="57BFB524" w14:textId="6AA934E1" w:rsidR="00F756FD" w:rsidRDefault="00F756FD" w:rsidP="00F756FD">
      <w:pPr>
        <w:ind w:firstLine="0"/>
        <w:rPr>
          <w:rFonts w:hint="cs"/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73600" behindDoc="0" locked="0" layoutInCell="1" allowOverlap="1" wp14:anchorId="5F11F72A" wp14:editId="36C5C58C">
            <wp:simplePos x="0" y="0"/>
            <wp:positionH relativeFrom="page">
              <wp:align>center</wp:align>
            </wp:positionH>
            <wp:positionV relativeFrom="paragraph">
              <wp:posOffset>1341755</wp:posOffset>
            </wp:positionV>
            <wp:extent cx="6172200" cy="3180715"/>
            <wp:effectExtent l="0" t="0" r="0" b="63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حال خروجی شبکه را هم به نمایش گذاشته می شود و به علت </w:t>
      </w:r>
      <w:proofErr w:type="spellStart"/>
      <w:r>
        <w:rPr>
          <w:rFonts w:hint="cs"/>
          <w:rtl/>
        </w:rPr>
        <w:t>کیفت</w:t>
      </w:r>
      <w:proofErr w:type="spellEnd"/>
      <w:r>
        <w:rPr>
          <w:rFonts w:hint="cs"/>
          <w:rtl/>
        </w:rPr>
        <w:t xml:space="preserve"> پایین عکس ورودی و ورود عکس هی جدید </w:t>
      </w:r>
      <w:r>
        <w:t>test</w:t>
      </w:r>
      <w:r>
        <w:rPr>
          <w:rFonts w:hint="cs"/>
          <w:rtl/>
        </w:rPr>
        <w:t xml:space="preserve"> به شبکه عکس خارج شده از شبکه ما هم </w:t>
      </w:r>
      <w:proofErr w:type="spellStart"/>
      <w:r>
        <w:rPr>
          <w:rFonts w:hint="cs"/>
          <w:rtl/>
        </w:rPr>
        <w:t>کیفت</w:t>
      </w:r>
      <w:proofErr w:type="spellEnd"/>
      <w:r>
        <w:rPr>
          <w:rFonts w:hint="cs"/>
          <w:rtl/>
        </w:rPr>
        <w:t xml:space="preserve"> خوبی ندارد و زیاد قایل تشخیص نیست اما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علت این که خطا کلی کمتر از 0.01 است قایل قبول است</w:t>
      </w:r>
    </w:p>
    <w:p w14:paraId="785E78CC" w14:textId="62B18014" w:rsidR="00F756FD" w:rsidRPr="00F756FD" w:rsidRDefault="00F756FD" w:rsidP="00F756FD">
      <w:pPr>
        <w:rPr>
          <w:rFonts w:hint="cs"/>
          <w:rtl/>
        </w:rPr>
      </w:pPr>
    </w:p>
    <w:p w14:paraId="4E8B6F48" w14:textId="56390C33" w:rsidR="00F756FD" w:rsidRPr="00F756FD" w:rsidRDefault="00F756FD" w:rsidP="00F756FD">
      <w:pPr>
        <w:rPr>
          <w:rFonts w:hint="cs"/>
          <w:rtl/>
        </w:rPr>
      </w:pPr>
    </w:p>
    <w:p w14:paraId="6595E1B5" w14:textId="4200CD26" w:rsidR="00F756FD" w:rsidRPr="00F756FD" w:rsidRDefault="00F756FD" w:rsidP="00F756FD">
      <w:pPr>
        <w:rPr>
          <w:rFonts w:hint="cs"/>
          <w:rtl/>
        </w:rPr>
      </w:pPr>
    </w:p>
    <w:p w14:paraId="33CAEFF7" w14:textId="0B64A350" w:rsidR="00F756FD" w:rsidRPr="00F756FD" w:rsidRDefault="00F756FD" w:rsidP="00F756FD">
      <w:pPr>
        <w:rPr>
          <w:rFonts w:hint="cs"/>
          <w:rtl/>
        </w:rPr>
      </w:pPr>
    </w:p>
    <w:p w14:paraId="2ED9D99A" w14:textId="767DC2DB" w:rsidR="00F756FD" w:rsidRPr="00F756FD" w:rsidRDefault="00F756FD" w:rsidP="00F756FD">
      <w:pPr>
        <w:rPr>
          <w:rFonts w:hint="cs"/>
          <w:rtl/>
        </w:rPr>
      </w:pPr>
    </w:p>
    <w:p w14:paraId="51A94A90" w14:textId="669E4BA7" w:rsidR="00F756FD" w:rsidRPr="00F756FD" w:rsidRDefault="00F756FD" w:rsidP="00F756FD">
      <w:pPr>
        <w:rPr>
          <w:rFonts w:hint="cs"/>
          <w:rtl/>
        </w:rPr>
      </w:pPr>
    </w:p>
    <w:p w14:paraId="61C94199" w14:textId="00E6750F" w:rsidR="00F756FD" w:rsidRPr="00F756FD" w:rsidRDefault="00F756FD" w:rsidP="00F756FD">
      <w:pPr>
        <w:rPr>
          <w:rFonts w:hint="cs"/>
          <w:rtl/>
        </w:rPr>
      </w:pPr>
    </w:p>
    <w:p w14:paraId="24257833" w14:textId="4C80F566" w:rsidR="00F756FD" w:rsidRPr="00F756FD" w:rsidRDefault="00F756FD" w:rsidP="00F756FD">
      <w:pPr>
        <w:rPr>
          <w:rFonts w:hint="cs"/>
          <w:rtl/>
        </w:rPr>
      </w:pPr>
    </w:p>
    <w:p w14:paraId="0A532A3B" w14:textId="3387BEE6" w:rsidR="00F756FD" w:rsidRPr="00F756FD" w:rsidRDefault="00F756FD" w:rsidP="00F756FD">
      <w:pPr>
        <w:rPr>
          <w:rFonts w:hint="cs"/>
          <w:rtl/>
        </w:rPr>
      </w:pPr>
    </w:p>
    <w:p w14:paraId="79B3507F" w14:textId="6F241B42" w:rsidR="00F756FD" w:rsidRDefault="00F756FD" w:rsidP="00F756FD">
      <w:pPr>
        <w:rPr>
          <w:rFonts w:hint="cs"/>
          <w:rtl/>
        </w:rPr>
      </w:pPr>
    </w:p>
    <w:p w14:paraId="5736AE62" w14:textId="67CCC5BC" w:rsidR="00F756FD" w:rsidRDefault="00F756FD" w:rsidP="00F756FD">
      <w:pPr>
        <w:rPr>
          <w:rtl/>
        </w:rPr>
      </w:pPr>
    </w:p>
    <w:p w14:paraId="12B9C17A" w14:textId="0869F2A0" w:rsidR="006D4605" w:rsidRDefault="006D4605" w:rsidP="00F756FD">
      <w:pPr>
        <w:rPr>
          <w:rtl/>
        </w:rPr>
      </w:pPr>
      <w:r>
        <w:rPr>
          <w:rFonts w:hint="cs"/>
          <w:rtl/>
        </w:rPr>
        <w:lastRenderedPageBreak/>
        <w:t>حال داده های کاهش بعد یافته با استفاده از این شبکه را که از لایه ی میانی شبکه می گیرم را وارد شبکه قدیمی خودمان می کنیم تا بعد از تمرین دادن شبکه متوجه نتیجه بشویم که خروجی های آن به صورت زیر است:</w:t>
      </w:r>
    </w:p>
    <w:p w14:paraId="35CA98DC" w14:textId="2CBCB172" w:rsidR="00F756FD" w:rsidRDefault="009966F5" w:rsidP="00F756FD">
      <w:pPr>
        <w:rPr>
          <w:rFonts w:hint="cs"/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74624" behindDoc="0" locked="0" layoutInCell="1" allowOverlap="1" wp14:anchorId="0D4EBB3D" wp14:editId="7B4C5B71">
            <wp:simplePos x="0" y="0"/>
            <wp:positionH relativeFrom="column">
              <wp:posOffset>-285750</wp:posOffset>
            </wp:positionH>
            <wp:positionV relativeFrom="paragraph">
              <wp:posOffset>71755</wp:posOffset>
            </wp:positionV>
            <wp:extent cx="3244215" cy="215265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21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605">
        <w:rPr>
          <w:rFonts w:hint="cs"/>
          <w:noProof/>
          <w:rtl/>
          <w:lang w:val="fa-IR"/>
        </w:rPr>
        <w:drawing>
          <wp:anchor distT="0" distB="0" distL="114300" distR="114300" simplePos="0" relativeHeight="251675648" behindDoc="1" locked="0" layoutInCell="1" allowOverlap="1" wp14:anchorId="62ACB6F2" wp14:editId="14FFCFE3">
            <wp:simplePos x="0" y="0"/>
            <wp:positionH relativeFrom="margin">
              <wp:posOffset>2657475</wp:posOffset>
            </wp:positionH>
            <wp:positionV relativeFrom="paragraph">
              <wp:posOffset>138430</wp:posOffset>
            </wp:positionV>
            <wp:extent cx="3371850" cy="210058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605">
        <w:rPr>
          <w:rFonts w:hint="cs"/>
          <w:rtl/>
        </w:rPr>
        <w:t xml:space="preserve"> </w:t>
      </w:r>
    </w:p>
    <w:p w14:paraId="5DF03C54" w14:textId="13D08113" w:rsidR="009966F5" w:rsidRPr="009966F5" w:rsidRDefault="009966F5" w:rsidP="009966F5">
      <w:pPr>
        <w:rPr>
          <w:rFonts w:hint="cs"/>
          <w:rtl/>
        </w:rPr>
      </w:pPr>
    </w:p>
    <w:p w14:paraId="40F47E22" w14:textId="7E97BC15" w:rsidR="009966F5" w:rsidRPr="009966F5" w:rsidRDefault="009966F5" w:rsidP="009966F5">
      <w:pPr>
        <w:rPr>
          <w:rFonts w:hint="cs"/>
          <w:rtl/>
        </w:rPr>
      </w:pPr>
    </w:p>
    <w:p w14:paraId="1E177AC0" w14:textId="05CCDAD1" w:rsidR="009966F5" w:rsidRPr="009966F5" w:rsidRDefault="009966F5" w:rsidP="009966F5">
      <w:pPr>
        <w:rPr>
          <w:rFonts w:hint="cs"/>
          <w:rtl/>
        </w:rPr>
      </w:pPr>
    </w:p>
    <w:p w14:paraId="1EF326D8" w14:textId="7125F8AB" w:rsidR="009966F5" w:rsidRPr="009966F5" w:rsidRDefault="009966F5" w:rsidP="009966F5">
      <w:pPr>
        <w:rPr>
          <w:rFonts w:hint="cs"/>
          <w:rtl/>
        </w:rPr>
      </w:pPr>
    </w:p>
    <w:p w14:paraId="6A303F2B" w14:textId="57F439D9" w:rsidR="009966F5" w:rsidRDefault="009966F5" w:rsidP="009966F5">
      <w:pPr>
        <w:rPr>
          <w:rtl/>
        </w:rPr>
      </w:pPr>
    </w:p>
    <w:p w14:paraId="1ACFF2BA" w14:textId="369F971F" w:rsidR="009966F5" w:rsidRDefault="009966F5" w:rsidP="009966F5">
      <w:pPr>
        <w:rPr>
          <w:rtl/>
        </w:rPr>
      </w:pPr>
    </w:p>
    <w:p w14:paraId="23755A07" w14:textId="065D6997" w:rsidR="009966F5" w:rsidRDefault="009966F5" w:rsidP="009966F5">
      <w:pPr>
        <w:rPr>
          <w:rtl/>
        </w:rPr>
      </w:pPr>
      <w:r>
        <w:rPr>
          <w:rFonts w:hint="cs"/>
          <w:rtl/>
        </w:rPr>
        <w:t>و همینطور برای داده های تست 45 درصد دقت و 0.26</w:t>
      </w:r>
      <w:r>
        <w:t xml:space="preserve">  </w:t>
      </w:r>
      <w:r>
        <w:rPr>
          <w:rFonts w:hint="cs"/>
          <w:rtl/>
        </w:rPr>
        <w:t xml:space="preserve"> خطا داریم که از دو شبکه قبل بهتر از و این شبکه از </w:t>
      </w:r>
      <w:proofErr w:type="spellStart"/>
      <w:r>
        <w:t>pca</w:t>
      </w:r>
      <w:proofErr w:type="spellEnd"/>
      <w:r>
        <w:rPr>
          <w:rFonts w:hint="cs"/>
          <w:rtl/>
        </w:rPr>
        <w:t xml:space="preserve"> هم نتیجه بهتری گرفت.</w:t>
      </w:r>
    </w:p>
    <w:p w14:paraId="48A87DE7" w14:textId="77777777" w:rsidR="00C019A7" w:rsidRDefault="00C019A7" w:rsidP="009966F5">
      <w:pPr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89"/>
        <w:gridCol w:w="2189"/>
        <w:gridCol w:w="2189"/>
        <w:gridCol w:w="2190"/>
      </w:tblGrid>
      <w:tr w:rsidR="009966F5" w14:paraId="0C17A307" w14:textId="77777777" w:rsidTr="009966F5">
        <w:tc>
          <w:tcPr>
            <w:tcW w:w="2189" w:type="dxa"/>
          </w:tcPr>
          <w:p w14:paraId="48A665BA" w14:textId="77777777" w:rsidR="009966F5" w:rsidRDefault="009966F5" w:rsidP="00C019A7">
            <w:pPr>
              <w:ind w:firstLine="0"/>
              <w:jc w:val="center"/>
              <w:rPr>
                <w:rFonts w:hint="cs"/>
                <w:rtl/>
              </w:rPr>
            </w:pPr>
          </w:p>
        </w:tc>
        <w:tc>
          <w:tcPr>
            <w:tcW w:w="2189" w:type="dxa"/>
          </w:tcPr>
          <w:p w14:paraId="32997487" w14:textId="2DCEF461" w:rsidR="009966F5" w:rsidRDefault="009966F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دقت (درصد)</w:t>
            </w:r>
          </w:p>
        </w:tc>
        <w:tc>
          <w:tcPr>
            <w:tcW w:w="2189" w:type="dxa"/>
          </w:tcPr>
          <w:p w14:paraId="44181E5C" w14:textId="188CF59F" w:rsidR="009966F5" w:rsidRDefault="009966F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خطا</w:t>
            </w:r>
          </w:p>
        </w:tc>
        <w:tc>
          <w:tcPr>
            <w:tcW w:w="2190" w:type="dxa"/>
          </w:tcPr>
          <w:p w14:paraId="6C51758D" w14:textId="14069A18" w:rsidR="009966F5" w:rsidRDefault="009966F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زمان</w:t>
            </w:r>
            <w:r w:rsidR="00635BA5">
              <w:rPr>
                <w:rFonts w:hint="cs"/>
                <w:rtl/>
              </w:rPr>
              <w:t>(دقیقه)</w:t>
            </w:r>
          </w:p>
        </w:tc>
      </w:tr>
      <w:tr w:rsidR="009966F5" w14:paraId="4AE06ADC" w14:textId="77777777" w:rsidTr="009966F5">
        <w:tc>
          <w:tcPr>
            <w:tcW w:w="2189" w:type="dxa"/>
          </w:tcPr>
          <w:p w14:paraId="01D60050" w14:textId="287F6177" w:rsidR="009966F5" w:rsidRDefault="009966F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شبکه بدون کاهش بعد</w:t>
            </w:r>
          </w:p>
        </w:tc>
        <w:tc>
          <w:tcPr>
            <w:tcW w:w="2189" w:type="dxa"/>
          </w:tcPr>
          <w:p w14:paraId="09D6BC75" w14:textId="430BA036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35.7</w:t>
            </w:r>
          </w:p>
        </w:tc>
        <w:tc>
          <w:tcPr>
            <w:tcW w:w="2189" w:type="dxa"/>
          </w:tcPr>
          <w:p w14:paraId="0E087B3F" w14:textId="08F8409B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.27</w:t>
            </w:r>
          </w:p>
        </w:tc>
        <w:tc>
          <w:tcPr>
            <w:tcW w:w="2190" w:type="dxa"/>
          </w:tcPr>
          <w:p w14:paraId="766CE6D5" w14:textId="235E5AB4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2:32</w:t>
            </w:r>
          </w:p>
        </w:tc>
      </w:tr>
      <w:tr w:rsidR="009966F5" w14:paraId="782ED7E1" w14:textId="77777777" w:rsidTr="009966F5">
        <w:tc>
          <w:tcPr>
            <w:tcW w:w="2189" w:type="dxa"/>
          </w:tcPr>
          <w:p w14:paraId="1E704454" w14:textId="27F3EFEF" w:rsidR="009966F5" w:rsidRDefault="009966F5" w:rsidP="00C019A7">
            <w:pPr>
              <w:ind w:firstLine="0"/>
              <w:jc w:val="center"/>
            </w:pPr>
            <w:proofErr w:type="spellStart"/>
            <w:r>
              <w:t>pca</w:t>
            </w:r>
            <w:proofErr w:type="spellEnd"/>
          </w:p>
        </w:tc>
        <w:tc>
          <w:tcPr>
            <w:tcW w:w="2189" w:type="dxa"/>
          </w:tcPr>
          <w:p w14:paraId="53FA0C27" w14:textId="1D94A124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40.2</w:t>
            </w:r>
          </w:p>
        </w:tc>
        <w:tc>
          <w:tcPr>
            <w:tcW w:w="2189" w:type="dxa"/>
          </w:tcPr>
          <w:p w14:paraId="3AB11281" w14:textId="24F90F04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.41</w:t>
            </w:r>
          </w:p>
        </w:tc>
        <w:tc>
          <w:tcPr>
            <w:tcW w:w="2190" w:type="dxa"/>
          </w:tcPr>
          <w:p w14:paraId="361FACA4" w14:textId="591CDA5C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4:22</w:t>
            </w:r>
          </w:p>
        </w:tc>
      </w:tr>
      <w:tr w:rsidR="009966F5" w14:paraId="387578F5" w14:textId="77777777" w:rsidTr="009966F5">
        <w:tc>
          <w:tcPr>
            <w:tcW w:w="2189" w:type="dxa"/>
          </w:tcPr>
          <w:p w14:paraId="381CDDCE" w14:textId="0B61E6A3" w:rsidR="009966F5" w:rsidRDefault="009966F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t>Auto encoder</w:t>
            </w:r>
          </w:p>
        </w:tc>
        <w:tc>
          <w:tcPr>
            <w:tcW w:w="2189" w:type="dxa"/>
          </w:tcPr>
          <w:p w14:paraId="46760678" w14:textId="585F8241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44.5</w:t>
            </w:r>
          </w:p>
        </w:tc>
        <w:tc>
          <w:tcPr>
            <w:tcW w:w="2189" w:type="dxa"/>
          </w:tcPr>
          <w:p w14:paraId="38E3133E" w14:textId="1B9401C9" w:rsidR="009966F5" w:rsidRDefault="00C019A7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.26</w:t>
            </w:r>
          </w:p>
        </w:tc>
        <w:tc>
          <w:tcPr>
            <w:tcW w:w="2190" w:type="dxa"/>
          </w:tcPr>
          <w:p w14:paraId="7A660FB4" w14:textId="792DC364" w:rsidR="009966F5" w:rsidRDefault="00635BA5" w:rsidP="00C019A7">
            <w:pPr>
              <w:ind w:firstLine="0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4:02</w:t>
            </w:r>
          </w:p>
        </w:tc>
      </w:tr>
    </w:tbl>
    <w:p w14:paraId="480A6139" w14:textId="14A375CA" w:rsidR="009966F5" w:rsidRDefault="009966F5" w:rsidP="009966F5">
      <w:pPr>
        <w:rPr>
          <w:rtl/>
        </w:rPr>
      </w:pPr>
    </w:p>
    <w:p w14:paraId="5DEA737D" w14:textId="3E9022EE" w:rsidR="00C019A7" w:rsidRDefault="00C019A7" w:rsidP="009966F5">
      <w:pPr>
        <w:rPr>
          <w:rtl/>
        </w:rPr>
      </w:pPr>
      <w:r>
        <w:rPr>
          <w:rFonts w:hint="cs"/>
          <w:rtl/>
        </w:rPr>
        <w:t xml:space="preserve">همانطور که مشاهده می کنید به وضوح شبکه با کاهش بعد </w:t>
      </w:r>
      <w:r>
        <w:t>auto encoder</w:t>
      </w:r>
      <w:r>
        <w:rPr>
          <w:rFonts w:hint="cs"/>
          <w:rtl/>
        </w:rPr>
        <w:t xml:space="preserve"> برای آن دو لایه شبکه که ما در سوال یک آموزش دادیم بهتر کار کرده است و دقت بالاتری برای داده های جدید دارد همینطور خطای کمتری هم در آن هست.</w:t>
      </w:r>
    </w:p>
    <w:p w14:paraId="3A98DB14" w14:textId="4D0F7907" w:rsidR="00C019A7" w:rsidRDefault="00A25B79" w:rsidP="002D2F12">
      <w:pPr>
        <w:ind w:firstLine="0"/>
        <w:rPr>
          <w:rtl/>
        </w:rPr>
      </w:pPr>
      <w:r>
        <w:rPr>
          <w:rFonts w:hint="cs"/>
          <w:rtl/>
        </w:rPr>
        <w:t>د)</w:t>
      </w:r>
      <w:r w:rsidRPr="00A25B79">
        <w:rPr>
          <w:rtl/>
        </w:rPr>
        <w:t xml:space="preserve"> </w:t>
      </w:r>
      <w:r>
        <w:rPr>
          <w:rtl/>
        </w:rPr>
        <w:t xml:space="preserve">ابتدا </w:t>
      </w:r>
      <w:proofErr w:type="spellStart"/>
      <w:r>
        <w:rPr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همبستگ</w:t>
      </w:r>
      <w:r>
        <w:rPr>
          <w:rFonts w:hint="cs"/>
          <w:rtl/>
        </w:rPr>
        <w:t>ی</w:t>
      </w:r>
      <w:r>
        <w:rPr>
          <w:rtl/>
        </w:rPr>
        <w:t xml:space="preserve"> را مطابق صورت سوال رسم م</w:t>
      </w:r>
      <w:r>
        <w:rPr>
          <w:rFonts w:hint="cs"/>
          <w:rtl/>
        </w:rPr>
        <w:t>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فقط دقت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حاسبه </w:t>
      </w:r>
      <w:proofErr w:type="spellStart"/>
      <w:r>
        <w:rPr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 w:rsidR="002D2F12">
        <w:rPr>
          <w:rFonts w:hint="cs"/>
          <w:rtl/>
        </w:rPr>
        <w:t xml:space="preserve"> </w:t>
      </w:r>
      <w:r>
        <w:rPr>
          <w:rFonts w:hint="eastAsia"/>
          <w:rtl/>
        </w:rPr>
        <w:t>همبستگ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هم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tl/>
        </w:rPr>
        <w:t xml:space="preserve"> به صورت عدد</w:t>
      </w:r>
      <w:r>
        <w:rPr>
          <w:rFonts w:hint="cs"/>
          <w:rtl/>
        </w:rPr>
        <w:t>ی</w:t>
      </w:r>
      <w:r>
        <w:rPr>
          <w:rtl/>
        </w:rPr>
        <w:t xml:space="preserve"> باشند، پس از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پردازش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در سوال 1 استفاده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 w:rsidR="002D2F12">
        <w:rPr>
          <w:rFonts w:hint="cs"/>
          <w:rtl/>
        </w:rPr>
        <w:t xml:space="preserve"> 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ategorical</w:t>
      </w:r>
      <w:r>
        <w:rPr>
          <w:rtl/>
        </w:rPr>
        <w:t xml:space="preserve"> به </w:t>
      </w:r>
      <w:r>
        <w:t>numerical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65A2E545" w14:textId="35427F34" w:rsidR="002D2F12" w:rsidRDefault="002D2F12" w:rsidP="002D2F12">
      <w:pPr>
        <w:ind w:firstLine="0"/>
        <w:rPr>
          <w:rtl/>
        </w:rPr>
      </w:pPr>
    </w:p>
    <w:p w14:paraId="5316C063" w14:textId="363BA953" w:rsidR="002D2F12" w:rsidRDefault="002D2F12" w:rsidP="002D2F12">
      <w:pPr>
        <w:ind w:firstLine="0"/>
        <w:rPr>
          <w:rFonts w:hint="cs"/>
          <w:noProof/>
          <w:rtl/>
          <w:lang w:val="fa-IR"/>
        </w:rPr>
      </w:pPr>
      <w:r>
        <w:rPr>
          <w:rFonts w:hint="cs"/>
          <w:noProof/>
          <w:rtl/>
          <w:lang w:val="fa-IR"/>
        </w:rPr>
        <w:lastRenderedPageBreak/>
        <w:drawing>
          <wp:inline distT="0" distB="0" distL="0" distR="0" wp14:anchorId="61938661" wp14:editId="7589EA5E">
            <wp:extent cx="5567045" cy="49987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BA195" w14:textId="05B2B94B" w:rsidR="002D2F12" w:rsidRDefault="002D2F12" w:rsidP="002D2F12">
      <w:pPr>
        <w:ind w:firstLine="0"/>
      </w:pPr>
      <w:r>
        <w:rPr>
          <w:rtl/>
        </w:rPr>
        <w:t>همانگونه که مشاهده م</w:t>
      </w:r>
      <w:r>
        <w:rPr>
          <w:rFonts w:hint="cs"/>
          <w:rtl/>
        </w:rPr>
        <w:t>ی</w:t>
      </w:r>
      <w:r>
        <w:rPr>
          <w:rFonts w:hint="eastAsia"/>
          <w:rtl/>
        </w:rPr>
        <w:t>شود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همبستگ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مشخص م</w:t>
      </w:r>
      <w:r>
        <w:rPr>
          <w:rFonts w:hint="cs"/>
          <w:rtl/>
        </w:rPr>
        <w:t>ی</w:t>
      </w:r>
      <w:r>
        <w:rPr>
          <w:rFonts w:hint="eastAsia"/>
          <w:rtl/>
        </w:rPr>
        <w:t>شود،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هر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ر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طر و ستون از لحاظ اندازه بزرگتر باشند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همبستگ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سطر</w:t>
      </w:r>
      <w:r>
        <w:rPr>
          <w:rtl/>
        </w:rPr>
        <w:t xml:space="preserve"> و ستون </w:t>
      </w:r>
      <w:proofErr w:type="spellStart"/>
      <w:r>
        <w:rPr>
          <w:rtl/>
        </w:rPr>
        <w:t>متناظر</w:t>
      </w:r>
      <w:proofErr w:type="spellEnd"/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خواهد بود و با داشت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ر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انتظار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</w:t>
      </w:r>
      <w:proofErr w:type="spellStart"/>
      <w:r>
        <w:rPr>
          <w:rtl/>
        </w:rPr>
        <w:t>درا</w:t>
      </w:r>
      <w:r>
        <w:rPr>
          <w:rFonts w:hint="cs"/>
          <w:rtl/>
        </w:rPr>
        <w:t>ی</w:t>
      </w:r>
      <w:r>
        <w:rPr>
          <w:rFonts w:hint="eastAsia"/>
          <w:rtl/>
        </w:rPr>
        <w:t>ه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قطر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برابر 1 باشند که هم</w:t>
      </w:r>
      <w:r>
        <w:rPr>
          <w:rFonts w:hint="cs"/>
          <w:rtl/>
        </w:rPr>
        <w:t>ی</w:t>
      </w:r>
      <w:r>
        <w:rPr>
          <w:rFonts w:hint="eastAsia"/>
          <w:rtl/>
        </w:rPr>
        <w:t>نطور</w:t>
      </w:r>
      <w:r>
        <w:rPr>
          <w:rtl/>
        </w:rPr>
        <w:t xml:space="preserve"> هم هست. برا</w:t>
      </w:r>
      <w:r>
        <w:rPr>
          <w:rFonts w:hint="cs"/>
          <w:rtl/>
        </w:rPr>
        <w:t>ی</w:t>
      </w:r>
      <w:r>
        <w:rPr>
          <w:rtl/>
        </w:rPr>
        <w:t xml:space="preserve"> انتخاب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ناسب جهت تخ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Fonts w:hint="cs"/>
          <w:rtl/>
        </w:rPr>
        <w:t>یی</w:t>
      </w:r>
      <w:r>
        <w:rPr>
          <w:rtl/>
        </w:rPr>
        <w:t xml:space="preserve"> را انتخاب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مبستگ</w:t>
      </w:r>
      <w:r>
        <w:rPr>
          <w:rFonts w:hint="cs"/>
          <w:rtl/>
        </w:rPr>
        <w:t>ی</w:t>
      </w:r>
      <w:r>
        <w:rPr>
          <w:rtl/>
        </w:rPr>
        <w:t xml:space="preserve"> را با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خانه داشته باشند</w:t>
      </w:r>
    </w:p>
    <w:p w14:paraId="347B3083" w14:textId="1EE6323E" w:rsidR="00FE302A" w:rsidRDefault="00FE302A" w:rsidP="00FE302A">
      <w:pPr>
        <w:ind w:firstLine="0"/>
        <w:rPr>
          <w:rtl/>
        </w:rPr>
      </w:pPr>
      <w:r>
        <w:rPr>
          <w:rFonts w:hint="cs"/>
          <w:rtl/>
        </w:rPr>
        <w:t>و)</w:t>
      </w:r>
      <w:r w:rsidRPr="00FE302A">
        <w:rPr>
          <w:rFonts w:ascii="BNazanin" w:hAnsiTheme="minorHAnsi" w:cs="BNazanin" w:hint="cs"/>
          <w:color w:val="000000"/>
          <w:sz w:val="28"/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با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استفاده</w:t>
      </w:r>
      <w:proofErr w:type="spellEnd"/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از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مدلهای</w:t>
      </w:r>
      <w:proofErr w:type="spellEnd"/>
      <w:r w:rsidRPr="00FE302A">
        <w:t xml:space="preserve"> Linear Regression </w:t>
      </w:r>
      <w:r w:rsidRPr="00FE302A">
        <w:rPr>
          <w:rFonts w:hint="cs"/>
          <w:rtl/>
          <w:lang w:bidi="ar-SA"/>
        </w:rPr>
        <w:t>و</w:t>
      </w:r>
      <w:r w:rsidRPr="00FE302A">
        <w:t xml:space="preserve"> Decision Tree </w:t>
      </w:r>
      <w:r w:rsidRPr="00FE302A">
        <w:rPr>
          <w:rFonts w:hint="cs"/>
          <w:rtl/>
          <w:lang w:bidi="ar-SA"/>
        </w:rPr>
        <w:t>،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اهمیت</w:t>
      </w:r>
      <w:proofErr w:type="spellEnd"/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هر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ویژگی</w:t>
      </w:r>
      <w:proofErr w:type="spellEnd"/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را</w:t>
      </w:r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در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سوال</w:t>
      </w:r>
      <w:proofErr w:type="spellEnd"/>
      <w:r w:rsidRPr="00FE302A">
        <w:rPr>
          <w:rtl/>
          <w:lang w:bidi="ar-SA"/>
        </w:rPr>
        <w:t xml:space="preserve"> 2 </w:t>
      </w:r>
      <w:r w:rsidRPr="00FE302A">
        <w:rPr>
          <w:rFonts w:hint="cs"/>
          <w:rtl/>
          <w:lang w:bidi="ar-SA"/>
        </w:rPr>
        <w:t>بدست</w:t>
      </w:r>
      <w:r>
        <w:rPr>
          <w:rFonts w:hint="cs"/>
          <w:rtl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آورید</w:t>
      </w:r>
      <w:proofErr w:type="spellEnd"/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و</w:t>
      </w:r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در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یک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بارپلات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نمایش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دهید</w:t>
      </w:r>
      <w:proofErr w:type="spellEnd"/>
      <w:r w:rsidRPr="00FE302A">
        <w:rPr>
          <w:rtl/>
          <w:lang w:bidi="ar-SA"/>
        </w:rPr>
        <w:t xml:space="preserve">. </w:t>
      </w:r>
      <w:proofErr w:type="spellStart"/>
      <w:r w:rsidRPr="00FE302A">
        <w:rPr>
          <w:rFonts w:hint="cs"/>
          <w:rtl/>
          <w:lang w:bidi="ar-SA"/>
        </w:rPr>
        <w:t>برای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این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کار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میتوانید</w:t>
      </w:r>
      <w:proofErr w:type="spellEnd"/>
      <w:r w:rsidRPr="00FE302A">
        <w:rPr>
          <w:rtl/>
          <w:lang w:bidi="ar-SA"/>
        </w:rPr>
        <w:t xml:space="preserve"> </w:t>
      </w:r>
      <w:r w:rsidRPr="00FE302A">
        <w:rPr>
          <w:rFonts w:hint="cs"/>
          <w:rtl/>
          <w:lang w:bidi="ar-SA"/>
        </w:rPr>
        <w:t>از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کتابخانه</w:t>
      </w:r>
      <w:proofErr w:type="spellEnd"/>
      <w:r w:rsidRPr="00FE302A">
        <w:t xml:space="preserve"> scikit-learn </w:t>
      </w:r>
      <w:r w:rsidRPr="00FE302A">
        <w:rPr>
          <w:rFonts w:hint="cs"/>
          <w:rtl/>
          <w:lang w:bidi="ar-SA"/>
        </w:rPr>
        <w:t>و</w:t>
      </w:r>
      <w:r w:rsidRPr="00FE302A">
        <w:rPr>
          <w:rtl/>
          <w:lang w:bidi="ar-SA"/>
        </w:rPr>
        <w:t xml:space="preserve"> </w:t>
      </w:r>
      <w:proofErr w:type="spellStart"/>
      <w:r w:rsidRPr="00FE302A">
        <w:rPr>
          <w:rFonts w:hint="cs"/>
          <w:rtl/>
          <w:lang w:bidi="ar-SA"/>
        </w:rPr>
        <w:t>متدهای</w:t>
      </w:r>
      <w:proofErr w:type="spellEnd"/>
      <w:r>
        <w:rPr>
          <w:rFonts w:hint="cs"/>
          <w:rtl/>
        </w:rPr>
        <w:t xml:space="preserve"> </w:t>
      </w:r>
      <w:proofErr w:type="spellStart"/>
      <w:r w:rsidRPr="00FE302A">
        <w:t>DecisionTreeRegressor</w:t>
      </w:r>
      <w:proofErr w:type="spellEnd"/>
      <w:r w:rsidRPr="00FE302A">
        <w:t xml:space="preserve"> </w:t>
      </w:r>
      <w:r w:rsidRPr="00FE302A">
        <w:rPr>
          <w:rFonts w:hint="cs"/>
          <w:rtl/>
          <w:lang w:bidi="ar-SA"/>
        </w:rPr>
        <w:t>و</w:t>
      </w:r>
      <w:r w:rsidRPr="00FE302A">
        <w:t xml:space="preserve"> </w:t>
      </w:r>
      <w:proofErr w:type="spellStart"/>
      <w:r w:rsidRPr="00FE302A">
        <w:t>LinearRegression</w:t>
      </w:r>
      <w:proofErr w:type="spellEnd"/>
      <w:r w:rsidRPr="00FE302A">
        <w:t xml:space="preserve"> </w:t>
      </w:r>
      <w:proofErr w:type="spellStart"/>
      <w:r w:rsidRPr="00FE302A">
        <w:rPr>
          <w:rFonts w:hint="cs"/>
          <w:rtl/>
          <w:lang w:bidi="ar-SA"/>
        </w:rPr>
        <w:t>استفاده</w:t>
      </w:r>
      <w:proofErr w:type="spellEnd"/>
      <w:r w:rsidRPr="00FE302A">
        <w:rPr>
          <w:rtl/>
          <w:lang w:bidi="ar-SA"/>
        </w:rPr>
        <w:t xml:space="preserve"> </w:t>
      </w:r>
      <w:proofErr w:type="spellStart"/>
      <w:proofErr w:type="gramStart"/>
      <w:r w:rsidRPr="00FE302A">
        <w:rPr>
          <w:rFonts w:hint="cs"/>
          <w:rtl/>
          <w:lang w:bidi="ar-SA"/>
        </w:rPr>
        <w:t>کنید</w:t>
      </w:r>
      <w:proofErr w:type="spellEnd"/>
      <w:r w:rsidRPr="00FE302A">
        <w:t xml:space="preserve"> </w:t>
      </w:r>
      <w:r>
        <w:rPr>
          <w:rFonts w:hint="cs"/>
          <w:rtl/>
        </w:rPr>
        <w:t>.</w:t>
      </w:r>
      <w:proofErr w:type="gramEnd"/>
    </w:p>
    <w:p w14:paraId="002234AB" w14:textId="07E4125B" w:rsidR="00FE302A" w:rsidRDefault="00FE302A" w:rsidP="00FE302A">
      <w:pPr>
        <w:ind w:firstLine="0"/>
        <w:rPr>
          <w:rtl/>
        </w:rPr>
      </w:pPr>
      <w:r>
        <w:rPr>
          <w:rFonts w:hint="cs"/>
          <w:rtl/>
        </w:rPr>
        <w:t xml:space="preserve">ما داده ها را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دار کرده و با استفاده از کتابخانه های </w:t>
      </w:r>
      <w:proofErr w:type="spellStart"/>
      <w:r>
        <w:rPr>
          <w:rFonts w:hint="cs"/>
          <w:rtl/>
        </w:rPr>
        <w:t>معرفای</w:t>
      </w:r>
      <w:proofErr w:type="spellEnd"/>
      <w:r>
        <w:rPr>
          <w:rFonts w:hint="cs"/>
          <w:rtl/>
        </w:rPr>
        <w:t xml:space="preserve"> شده بار </w:t>
      </w:r>
      <w:proofErr w:type="spellStart"/>
      <w:r>
        <w:rPr>
          <w:rFonts w:hint="cs"/>
          <w:rtl/>
        </w:rPr>
        <w:t>پلات</w:t>
      </w:r>
      <w:proofErr w:type="spellEnd"/>
      <w:r>
        <w:rPr>
          <w:rFonts w:hint="cs"/>
          <w:rtl/>
        </w:rPr>
        <w:t xml:space="preserve"> های هر یک را رسم کرده ایم</w:t>
      </w:r>
    </w:p>
    <w:p w14:paraId="53A0EF38" w14:textId="545E3533" w:rsidR="00FE302A" w:rsidRPr="00FE302A" w:rsidRDefault="00FE302A" w:rsidP="00FE302A">
      <w:pPr>
        <w:ind w:firstLine="0"/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5A41F1D9" wp14:editId="4A134257">
            <wp:simplePos x="0" y="0"/>
            <wp:positionH relativeFrom="margin">
              <wp:align>right</wp:align>
            </wp:positionH>
            <wp:positionV relativeFrom="paragraph">
              <wp:posOffset>3800475</wp:posOffset>
            </wp:positionV>
            <wp:extent cx="4944110" cy="3295650"/>
            <wp:effectExtent l="0" t="0" r="889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1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09E2CB63" wp14:editId="2EFB1D01">
            <wp:simplePos x="0" y="0"/>
            <wp:positionH relativeFrom="column">
              <wp:posOffset>419100</wp:posOffset>
            </wp:positionH>
            <wp:positionV relativeFrom="paragraph">
              <wp:posOffset>85725</wp:posOffset>
            </wp:positionV>
            <wp:extent cx="4963218" cy="3277057"/>
            <wp:effectExtent l="0" t="0" r="889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E302A" w:rsidRPr="00FE302A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1DA8A" w14:textId="77777777" w:rsidR="0053254E" w:rsidRDefault="0053254E" w:rsidP="005507A9">
      <w:pPr>
        <w:spacing w:after="0" w:line="240" w:lineRule="auto"/>
      </w:pPr>
      <w:r>
        <w:separator/>
      </w:r>
    </w:p>
  </w:endnote>
  <w:endnote w:type="continuationSeparator" w:id="0">
    <w:p w14:paraId="08276AE7" w14:textId="77777777" w:rsidR="0053254E" w:rsidRDefault="0053254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00FC251-C1D1-4A94-8D70-848B4CCD90EC}"/>
    <w:embedBold r:id="rId2" w:fontKey="{90C9ACC5-74BA-45DC-A916-C9C718DA9A1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00A69CB1-A9C4-4ABA-89B3-95A6667E9DC0}"/>
    <w:embedBold r:id="rId4" w:fontKey="{BD8821E7-4BD0-459C-A6B0-3DDF88AA9D05}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27D0D6F3-4464-4C22-A7BC-DF9F9CAE3E28}"/>
    <w:embedBold r:id="rId6" w:fontKey="{8577CB45-929F-47FE-A56A-BC23E98AD54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17CFF2C7-91F7-456C-B20B-4D8247337B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03C2D320-66C0-4E3F-BC5D-4348325A941E}"/>
    <w:embedBold r:id="rId9" w:fontKey="{473CA4E2-49F9-433F-882A-787584665627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C9257E1F-8CC6-4B3D-B9FD-A5FBD7CE49AE}"/>
  </w:font>
  <w:font w:name="B 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1" w:fontKey="{C928E29C-C18B-4CC0-89C7-3DFB46701023}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>
        <w:pPr>
          <w:pStyle w:val="Footer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>
        <w:pPr>
          <w:pStyle w:val="Footer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327C2" w14:textId="77777777" w:rsidR="0053254E" w:rsidRDefault="0053254E" w:rsidP="005507A9">
      <w:pPr>
        <w:spacing w:after="0" w:line="240" w:lineRule="auto"/>
      </w:pPr>
      <w:r>
        <w:separator/>
      </w:r>
    </w:p>
  </w:footnote>
  <w:footnote w:type="continuationSeparator" w:id="0">
    <w:p w14:paraId="5C0C0FE5" w14:textId="77777777" w:rsidR="0053254E" w:rsidRDefault="0053254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C5B1E"/>
    <w:multiLevelType w:val="multilevel"/>
    <w:tmpl w:val="9958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696070">
    <w:abstractNumId w:val="7"/>
  </w:num>
  <w:num w:numId="2" w16cid:durableId="1413157261">
    <w:abstractNumId w:val="3"/>
  </w:num>
  <w:num w:numId="3" w16cid:durableId="480653343">
    <w:abstractNumId w:val="4"/>
  </w:num>
  <w:num w:numId="4" w16cid:durableId="730925720">
    <w:abstractNumId w:val="2"/>
  </w:num>
  <w:num w:numId="5" w16cid:durableId="334462008">
    <w:abstractNumId w:val="2"/>
    <w:lvlOverride w:ilvl="0">
      <w:startOverride w:val="1"/>
    </w:lvlOverride>
  </w:num>
  <w:num w:numId="6" w16cid:durableId="275524130">
    <w:abstractNumId w:val="5"/>
  </w:num>
  <w:num w:numId="7" w16cid:durableId="547953121">
    <w:abstractNumId w:val="6"/>
  </w:num>
  <w:num w:numId="8" w16cid:durableId="1621647568">
    <w:abstractNumId w:val="0"/>
  </w:num>
  <w:num w:numId="9" w16cid:durableId="424426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1CDA"/>
    <w:rsid w:val="00016979"/>
    <w:rsid w:val="00022642"/>
    <w:rsid w:val="00024180"/>
    <w:rsid w:val="00024E1F"/>
    <w:rsid w:val="000332F3"/>
    <w:rsid w:val="00033493"/>
    <w:rsid w:val="00046F85"/>
    <w:rsid w:val="00061483"/>
    <w:rsid w:val="00064682"/>
    <w:rsid w:val="00071D02"/>
    <w:rsid w:val="00075085"/>
    <w:rsid w:val="00085F14"/>
    <w:rsid w:val="0009712A"/>
    <w:rsid w:val="000A0904"/>
    <w:rsid w:val="000D5E71"/>
    <w:rsid w:val="000E56F2"/>
    <w:rsid w:val="000E6D60"/>
    <w:rsid w:val="000F47A6"/>
    <w:rsid w:val="00101A52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44429"/>
    <w:rsid w:val="00253173"/>
    <w:rsid w:val="0027189F"/>
    <w:rsid w:val="002718C5"/>
    <w:rsid w:val="00271A68"/>
    <w:rsid w:val="00273B80"/>
    <w:rsid w:val="002816DF"/>
    <w:rsid w:val="002826CE"/>
    <w:rsid w:val="002B5901"/>
    <w:rsid w:val="002B7E24"/>
    <w:rsid w:val="002C012D"/>
    <w:rsid w:val="002C08A5"/>
    <w:rsid w:val="002D2F12"/>
    <w:rsid w:val="002E01E9"/>
    <w:rsid w:val="002E04AE"/>
    <w:rsid w:val="002F44F0"/>
    <w:rsid w:val="0030234D"/>
    <w:rsid w:val="003223DF"/>
    <w:rsid w:val="00325B86"/>
    <w:rsid w:val="00356586"/>
    <w:rsid w:val="00372A66"/>
    <w:rsid w:val="00377C5F"/>
    <w:rsid w:val="00381839"/>
    <w:rsid w:val="0039492E"/>
    <w:rsid w:val="003A2B2A"/>
    <w:rsid w:val="003A64A6"/>
    <w:rsid w:val="003B0180"/>
    <w:rsid w:val="003B04E9"/>
    <w:rsid w:val="003C480C"/>
    <w:rsid w:val="003E14E9"/>
    <w:rsid w:val="003E22B4"/>
    <w:rsid w:val="003E2FF1"/>
    <w:rsid w:val="003E3B16"/>
    <w:rsid w:val="003F11DF"/>
    <w:rsid w:val="003F3DDB"/>
    <w:rsid w:val="003F52F9"/>
    <w:rsid w:val="00407D99"/>
    <w:rsid w:val="00412380"/>
    <w:rsid w:val="004476F5"/>
    <w:rsid w:val="0046645D"/>
    <w:rsid w:val="004823C7"/>
    <w:rsid w:val="004A0265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E6298"/>
    <w:rsid w:val="004F2882"/>
    <w:rsid w:val="00502882"/>
    <w:rsid w:val="00504914"/>
    <w:rsid w:val="00510B91"/>
    <w:rsid w:val="0052087F"/>
    <w:rsid w:val="00526A14"/>
    <w:rsid w:val="00527534"/>
    <w:rsid w:val="00531D8E"/>
    <w:rsid w:val="0053254E"/>
    <w:rsid w:val="00533BE5"/>
    <w:rsid w:val="00537691"/>
    <w:rsid w:val="00547495"/>
    <w:rsid w:val="005507A9"/>
    <w:rsid w:val="00581AB2"/>
    <w:rsid w:val="00582A21"/>
    <w:rsid w:val="005B260C"/>
    <w:rsid w:val="005B32A0"/>
    <w:rsid w:val="005C1D27"/>
    <w:rsid w:val="005C2494"/>
    <w:rsid w:val="005C2859"/>
    <w:rsid w:val="005C3D09"/>
    <w:rsid w:val="005D2CC9"/>
    <w:rsid w:val="005D3ABE"/>
    <w:rsid w:val="005E5673"/>
    <w:rsid w:val="005F6696"/>
    <w:rsid w:val="005F73F2"/>
    <w:rsid w:val="005F759E"/>
    <w:rsid w:val="00616E6D"/>
    <w:rsid w:val="0062225F"/>
    <w:rsid w:val="00631840"/>
    <w:rsid w:val="00631BB8"/>
    <w:rsid w:val="00635BA5"/>
    <w:rsid w:val="00637297"/>
    <w:rsid w:val="006472AC"/>
    <w:rsid w:val="00657755"/>
    <w:rsid w:val="006665CD"/>
    <w:rsid w:val="0066727F"/>
    <w:rsid w:val="006673B6"/>
    <w:rsid w:val="00674413"/>
    <w:rsid w:val="00681409"/>
    <w:rsid w:val="0068306D"/>
    <w:rsid w:val="006857D8"/>
    <w:rsid w:val="006A2D67"/>
    <w:rsid w:val="006B1ADD"/>
    <w:rsid w:val="006B480F"/>
    <w:rsid w:val="006B6B57"/>
    <w:rsid w:val="006B6C12"/>
    <w:rsid w:val="006D1BBB"/>
    <w:rsid w:val="006D376B"/>
    <w:rsid w:val="006D4605"/>
    <w:rsid w:val="006E4AE9"/>
    <w:rsid w:val="006F01D8"/>
    <w:rsid w:val="006F2551"/>
    <w:rsid w:val="006F42A1"/>
    <w:rsid w:val="006F7D6A"/>
    <w:rsid w:val="007067A1"/>
    <w:rsid w:val="00712C2D"/>
    <w:rsid w:val="00715FC9"/>
    <w:rsid w:val="00731802"/>
    <w:rsid w:val="00733161"/>
    <w:rsid w:val="00733693"/>
    <w:rsid w:val="007369AE"/>
    <w:rsid w:val="00737577"/>
    <w:rsid w:val="00742840"/>
    <w:rsid w:val="0075099B"/>
    <w:rsid w:val="007812A4"/>
    <w:rsid w:val="00783477"/>
    <w:rsid w:val="0079031E"/>
    <w:rsid w:val="00790E2B"/>
    <w:rsid w:val="007A386B"/>
    <w:rsid w:val="007A50A2"/>
    <w:rsid w:val="007B0646"/>
    <w:rsid w:val="007B2B7A"/>
    <w:rsid w:val="007B637B"/>
    <w:rsid w:val="007B68FE"/>
    <w:rsid w:val="007C4CF9"/>
    <w:rsid w:val="007D459C"/>
    <w:rsid w:val="007D4992"/>
    <w:rsid w:val="007E1503"/>
    <w:rsid w:val="007E1B3F"/>
    <w:rsid w:val="008066F1"/>
    <w:rsid w:val="00810ADF"/>
    <w:rsid w:val="00823ED2"/>
    <w:rsid w:val="00827954"/>
    <w:rsid w:val="008351F5"/>
    <w:rsid w:val="00847420"/>
    <w:rsid w:val="008513E9"/>
    <w:rsid w:val="00851843"/>
    <w:rsid w:val="00862714"/>
    <w:rsid w:val="0088616D"/>
    <w:rsid w:val="0089094E"/>
    <w:rsid w:val="00894B47"/>
    <w:rsid w:val="008A019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31D77"/>
    <w:rsid w:val="00940DE2"/>
    <w:rsid w:val="009410D7"/>
    <w:rsid w:val="00945EA6"/>
    <w:rsid w:val="009544C5"/>
    <w:rsid w:val="00960E14"/>
    <w:rsid w:val="0097608F"/>
    <w:rsid w:val="00985EAC"/>
    <w:rsid w:val="009913F7"/>
    <w:rsid w:val="0099175D"/>
    <w:rsid w:val="00994030"/>
    <w:rsid w:val="009966F5"/>
    <w:rsid w:val="00996CBE"/>
    <w:rsid w:val="009B0DC9"/>
    <w:rsid w:val="009B13D5"/>
    <w:rsid w:val="009C0376"/>
    <w:rsid w:val="009C6454"/>
    <w:rsid w:val="009C7177"/>
    <w:rsid w:val="009D0063"/>
    <w:rsid w:val="009D2D48"/>
    <w:rsid w:val="009D2D68"/>
    <w:rsid w:val="009D3A37"/>
    <w:rsid w:val="009E3A18"/>
    <w:rsid w:val="00A05536"/>
    <w:rsid w:val="00A11318"/>
    <w:rsid w:val="00A12C97"/>
    <w:rsid w:val="00A14293"/>
    <w:rsid w:val="00A24B51"/>
    <w:rsid w:val="00A24BA3"/>
    <w:rsid w:val="00A25B79"/>
    <w:rsid w:val="00A30AD7"/>
    <w:rsid w:val="00A31FEF"/>
    <w:rsid w:val="00A36AE6"/>
    <w:rsid w:val="00A458DF"/>
    <w:rsid w:val="00A534B2"/>
    <w:rsid w:val="00A53567"/>
    <w:rsid w:val="00A6136A"/>
    <w:rsid w:val="00A614D6"/>
    <w:rsid w:val="00A73411"/>
    <w:rsid w:val="00A820C0"/>
    <w:rsid w:val="00A85148"/>
    <w:rsid w:val="00A947E6"/>
    <w:rsid w:val="00AA1604"/>
    <w:rsid w:val="00AB6392"/>
    <w:rsid w:val="00AB7EAB"/>
    <w:rsid w:val="00AC1668"/>
    <w:rsid w:val="00AC2EC0"/>
    <w:rsid w:val="00AD7E2A"/>
    <w:rsid w:val="00AF0554"/>
    <w:rsid w:val="00AF5736"/>
    <w:rsid w:val="00B014BB"/>
    <w:rsid w:val="00B03845"/>
    <w:rsid w:val="00B14A58"/>
    <w:rsid w:val="00B23B48"/>
    <w:rsid w:val="00B24B07"/>
    <w:rsid w:val="00B25B67"/>
    <w:rsid w:val="00B3054A"/>
    <w:rsid w:val="00B42A2C"/>
    <w:rsid w:val="00B433FD"/>
    <w:rsid w:val="00B47D40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D1FF0"/>
    <w:rsid w:val="00BE0411"/>
    <w:rsid w:val="00BE791D"/>
    <w:rsid w:val="00C007F3"/>
    <w:rsid w:val="00C019A7"/>
    <w:rsid w:val="00C03B4B"/>
    <w:rsid w:val="00C1194C"/>
    <w:rsid w:val="00C23A50"/>
    <w:rsid w:val="00C335A5"/>
    <w:rsid w:val="00C33FBF"/>
    <w:rsid w:val="00C4414D"/>
    <w:rsid w:val="00C471E8"/>
    <w:rsid w:val="00C47526"/>
    <w:rsid w:val="00C56C5B"/>
    <w:rsid w:val="00C62390"/>
    <w:rsid w:val="00C635AE"/>
    <w:rsid w:val="00C7269B"/>
    <w:rsid w:val="00C80AF4"/>
    <w:rsid w:val="00C86A8F"/>
    <w:rsid w:val="00C94ACE"/>
    <w:rsid w:val="00CA5C56"/>
    <w:rsid w:val="00CC6F8F"/>
    <w:rsid w:val="00CD22C3"/>
    <w:rsid w:val="00CD7E88"/>
    <w:rsid w:val="00CF5587"/>
    <w:rsid w:val="00CF5E1C"/>
    <w:rsid w:val="00D166AF"/>
    <w:rsid w:val="00D16C27"/>
    <w:rsid w:val="00D21B15"/>
    <w:rsid w:val="00D2594B"/>
    <w:rsid w:val="00D274BF"/>
    <w:rsid w:val="00D543C6"/>
    <w:rsid w:val="00D744E3"/>
    <w:rsid w:val="00D776F3"/>
    <w:rsid w:val="00D828DA"/>
    <w:rsid w:val="00DB0262"/>
    <w:rsid w:val="00DE09B2"/>
    <w:rsid w:val="00DE15C9"/>
    <w:rsid w:val="00DE1A62"/>
    <w:rsid w:val="00DF0704"/>
    <w:rsid w:val="00DF5B84"/>
    <w:rsid w:val="00E00C36"/>
    <w:rsid w:val="00E044D2"/>
    <w:rsid w:val="00E063F2"/>
    <w:rsid w:val="00E21E03"/>
    <w:rsid w:val="00E2696B"/>
    <w:rsid w:val="00E41891"/>
    <w:rsid w:val="00E44AA2"/>
    <w:rsid w:val="00E45E9C"/>
    <w:rsid w:val="00E46E14"/>
    <w:rsid w:val="00E46FF2"/>
    <w:rsid w:val="00E53D14"/>
    <w:rsid w:val="00E60DC9"/>
    <w:rsid w:val="00E702DE"/>
    <w:rsid w:val="00E72351"/>
    <w:rsid w:val="00E76D1F"/>
    <w:rsid w:val="00E76E26"/>
    <w:rsid w:val="00E944C8"/>
    <w:rsid w:val="00EA74B3"/>
    <w:rsid w:val="00ED23A5"/>
    <w:rsid w:val="00ED27DA"/>
    <w:rsid w:val="00EE1A52"/>
    <w:rsid w:val="00EE3741"/>
    <w:rsid w:val="00EE3FCE"/>
    <w:rsid w:val="00EE56D8"/>
    <w:rsid w:val="00F06D5A"/>
    <w:rsid w:val="00F120AD"/>
    <w:rsid w:val="00F1595D"/>
    <w:rsid w:val="00F21F40"/>
    <w:rsid w:val="00F27F4A"/>
    <w:rsid w:val="00F47FED"/>
    <w:rsid w:val="00F64FC4"/>
    <w:rsid w:val="00F67BD3"/>
    <w:rsid w:val="00F736EC"/>
    <w:rsid w:val="00F756FD"/>
    <w:rsid w:val="00F764F0"/>
    <w:rsid w:val="00F87419"/>
    <w:rsid w:val="00FA572B"/>
    <w:rsid w:val="00FD111B"/>
    <w:rsid w:val="00FD23B3"/>
    <w:rsid w:val="00FE302A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D7E88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bCs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7E88"/>
    <w:rPr>
      <w:rFonts w:ascii="Titr" w:eastAsia="Titr" w:hAnsi="Titr" w:cs="Titr"/>
      <w:bCs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table" w:styleId="LightList-Accent3">
    <w:name w:val="Light List Accent 3"/>
    <w:basedOn w:val="TableNormal"/>
    <w:uiPriority w:val="61"/>
    <w:rsid w:val="00A820C0"/>
    <w:pPr>
      <w:spacing w:after="0" w:line="240" w:lineRule="auto"/>
    </w:pPr>
    <w:rPr>
      <w:rFonts w:eastAsiaTheme="minorEastAsia"/>
      <w:lang w:bidi="ar-S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GridTable4-Accent2">
    <w:name w:val="Grid Table 4 Accent 2"/>
    <w:basedOn w:val="TableNormal"/>
    <w:uiPriority w:val="49"/>
    <w:rsid w:val="002C012D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2C012D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6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4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2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3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8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7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2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1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5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53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1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7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0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1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5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1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3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1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3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9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0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44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7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5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3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3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9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1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7.png"/><Relationship Id="rId11" Type="http://schemas.openxmlformats.org/officeDocument/2006/relationships/footer" Target="footer2.xml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fontTable" Target="fontTable.xm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footer" Target="footer3.xml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7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6.png"/><Relationship Id="rId77" Type="http://schemas.openxmlformats.org/officeDocument/2006/relationships/image" Target="media/image67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604</Words>
  <Characters>20545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Hamid Reza Kashani</cp:lastModifiedBy>
  <cp:revision>4</cp:revision>
  <cp:lastPrinted>2022-04-09T01:01:00Z</cp:lastPrinted>
  <dcterms:created xsi:type="dcterms:W3CDTF">2022-04-09T00:59:00Z</dcterms:created>
  <dcterms:modified xsi:type="dcterms:W3CDTF">2022-04-09T01:11:00Z</dcterms:modified>
</cp:coreProperties>
</file>